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72D74" w14:textId="77777777" w:rsidR="00BE3EC4" w:rsidRPr="00E03A81" w:rsidRDefault="00BE3EC4" w:rsidP="00BE3EC4">
      <w:pPr>
        <w:tabs>
          <w:tab w:val="left" w:pos="2505"/>
        </w:tabs>
        <w:jc w:val="center"/>
        <w:rPr>
          <w:rFonts w:ascii="Arial" w:eastAsia="Times New Roman" w:hAnsi="Arial"/>
          <w:b/>
          <w:bCs/>
          <w:kern w:val="36"/>
          <w:sz w:val="48"/>
          <w:szCs w:val="48"/>
          <w:lang w:eastAsia="x-none"/>
        </w:rPr>
      </w:pPr>
      <w:bookmarkStart w:id="0" w:name="_Toc512938833"/>
      <w:r w:rsidRPr="00E03A81">
        <w:rPr>
          <w:rFonts w:ascii="Arial" w:eastAsia="Times New Roman" w:hAnsi="Arial"/>
          <w:b/>
          <w:bCs/>
          <w:kern w:val="36"/>
          <w:sz w:val="48"/>
          <w:szCs w:val="48"/>
          <w:lang w:eastAsia="x-none"/>
        </w:rPr>
        <w:t>VMware Accessibility Conformance Report</w:t>
      </w:r>
      <w:bookmarkEnd w:id="0"/>
    </w:p>
    <w:p w14:paraId="560764A6" w14:textId="77777777" w:rsidR="00BE3EC4" w:rsidRPr="00821525" w:rsidRDefault="00BE3EC4" w:rsidP="00BE3EC4">
      <w:pPr>
        <w:pStyle w:val="Heading1"/>
        <w:rPr>
          <w:lang w:val="en-US"/>
        </w:rPr>
      </w:pPr>
      <w:bookmarkStart w:id="1" w:name="_Toc512938834"/>
      <w:r>
        <w:rPr>
          <w:sz w:val="48"/>
          <w:szCs w:val="48"/>
          <w:lang w:val="en-US"/>
        </w:rPr>
        <w:t>International Edition</w:t>
      </w:r>
      <w:bookmarkEnd w:id="1"/>
    </w:p>
    <w:p w14:paraId="7D54F000" w14:textId="77777777" w:rsidR="009A694E" w:rsidRPr="00C1432C" w:rsidRDefault="009A694E" w:rsidP="009A694E">
      <w:pPr>
        <w:pStyle w:val="Heading2"/>
        <w:jc w:val="center"/>
        <w:rPr>
          <w:rFonts w:cs="Arial"/>
          <w:sz w:val="24"/>
          <w:szCs w:val="24"/>
        </w:rPr>
      </w:pPr>
      <w:bookmarkStart w:id="2" w:name="_Toc512938835"/>
      <w:r w:rsidRPr="00C1432C">
        <w:rPr>
          <w:rFonts w:cs="Arial"/>
          <w:sz w:val="24"/>
          <w:szCs w:val="24"/>
        </w:rPr>
        <w:t>Based on VPAT</w:t>
      </w:r>
      <w:r w:rsidRPr="00C1432C">
        <w:rPr>
          <w:sz w:val="24"/>
          <w:szCs w:val="24"/>
          <w:vertAlign w:val="superscript"/>
        </w:rPr>
        <w:t>®</w:t>
      </w:r>
      <w:r w:rsidRPr="00C1432C">
        <w:rPr>
          <w:rFonts w:cs="Arial"/>
          <w:sz w:val="24"/>
          <w:szCs w:val="24"/>
        </w:rPr>
        <w:t xml:space="preserve"> Version 2.4</w:t>
      </w:r>
    </w:p>
    <w:p w14:paraId="31A20979" w14:textId="53C5517D" w:rsidR="00BE3EC4" w:rsidRPr="001A4FB3" w:rsidRDefault="00BE3EC4" w:rsidP="00BE3EC4">
      <w:pPr>
        <w:pStyle w:val="Heading2"/>
        <w:rPr>
          <w:rFonts w:cs="Arial"/>
          <w:sz w:val="22"/>
        </w:rPr>
      </w:pPr>
      <w:r w:rsidRPr="005A14C2">
        <w:t>Name of Product</w:t>
      </w:r>
      <w:r>
        <w:t>/Version</w:t>
      </w:r>
      <w:r w:rsidRPr="005A14C2">
        <w:t>:</w:t>
      </w:r>
      <w:bookmarkEnd w:id="2"/>
      <w:r w:rsidRPr="009C6135">
        <w:rPr>
          <w:sz w:val="40"/>
        </w:rPr>
        <w:t xml:space="preserve"> </w:t>
      </w:r>
      <w:r w:rsidR="00F56FB6" w:rsidRPr="005517D3">
        <w:rPr>
          <w:rFonts w:ascii="Calibri" w:hAnsi="Calibri" w:cs="Calibri"/>
          <w:b w:val="0"/>
          <w:bCs w:val="0"/>
          <w:sz w:val="22"/>
          <w:szCs w:val="22"/>
          <w:lang w:val="en-US"/>
        </w:rPr>
        <w:t>Dynamic Environment Manager</w:t>
      </w:r>
      <w:r w:rsidRPr="005517D3">
        <w:rPr>
          <w:rFonts w:ascii="Calibri" w:hAnsi="Calibri" w:cs="Calibri"/>
          <w:b w:val="0"/>
          <w:bCs w:val="0"/>
          <w:sz w:val="22"/>
          <w:szCs w:val="22"/>
          <w:lang w:val="en-US"/>
        </w:rPr>
        <w:t xml:space="preserve"> (</w:t>
      </w:r>
      <w:r w:rsidR="00F56FB6" w:rsidRPr="005517D3">
        <w:rPr>
          <w:rFonts w:ascii="Calibri" w:hAnsi="Calibri" w:cs="Calibri"/>
          <w:b w:val="0"/>
          <w:bCs w:val="0"/>
          <w:sz w:val="22"/>
          <w:szCs w:val="22"/>
          <w:lang w:val="en-US"/>
        </w:rPr>
        <w:t>DEM</w:t>
      </w:r>
      <w:r w:rsidRPr="005517D3">
        <w:rPr>
          <w:rFonts w:ascii="Calibri" w:hAnsi="Calibri" w:cs="Calibri"/>
          <w:b w:val="0"/>
          <w:bCs w:val="0"/>
          <w:sz w:val="22"/>
          <w:szCs w:val="22"/>
          <w:lang w:val="en-US"/>
        </w:rPr>
        <w:t>)</w:t>
      </w:r>
      <w:r w:rsidR="006A65D6">
        <w:rPr>
          <w:rFonts w:ascii="Calibri" w:hAnsi="Calibri" w:cs="Calibri"/>
          <w:b w:val="0"/>
          <w:bCs w:val="0"/>
          <w:sz w:val="22"/>
          <w:szCs w:val="22"/>
          <w:lang w:val="en-US"/>
        </w:rPr>
        <w:t>, Version</w:t>
      </w:r>
      <w:r w:rsidRPr="005517D3">
        <w:rPr>
          <w:rFonts w:ascii="Calibri" w:hAnsi="Calibri" w:cs="Calibri"/>
          <w:b w:val="0"/>
          <w:bCs w:val="0"/>
          <w:sz w:val="22"/>
          <w:szCs w:val="22"/>
          <w:lang w:val="en-US"/>
        </w:rPr>
        <w:t xml:space="preserve"> </w:t>
      </w:r>
      <w:r w:rsidR="00C01288">
        <w:rPr>
          <w:rFonts w:ascii="Calibri" w:hAnsi="Calibri" w:cs="Calibri"/>
          <w:b w:val="0"/>
          <w:bCs w:val="0"/>
          <w:sz w:val="22"/>
          <w:szCs w:val="22"/>
          <w:lang w:val="en-US"/>
        </w:rPr>
        <w:t>2209</w:t>
      </w:r>
    </w:p>
    <w:p w14:paraId="305229B8" w14:textId="5513A184" w:rsidR="00BE3EC4" w:rsidRPr="00D01433" w:rsidRDefault="00BE3EC4" w:rsidP="00BE3EC4">
      <w:pPr>
        <w:pStyle w:val="Heading2"/>
        <w:rPr>
          <w:lang w:val="en-US"/>
        </w:rPr>
      </w:pPr>
      <w:bookmarkStart w:id="3" w:name="_Toc512938836"/>
      <w:r>
        <w:rPr>
          <w:lang w:val="en-US"/>
        </w:rPr>
        <w:t>Report D</w:t>
      </w:r>
      <w:r w:rsidRPr="001A4FB3">
        <w:rPr>
          <w:lang w:val="en-US"/>
        </w:rPr>
        <w:t>ate:</w:t>
      </w:r>
      <w:r w:rsidRPr="001A4FB3">
        <w:rPr>
          <w:rFonts w:ascii="Calibri" w:hAnsi="Calibri" w:cs="Calibri"/>
          <w:b w:val="0"/>
          <w:bCs w:val="0"/>
          <w:sz w:val="28"/>
          <w:szCs w:val="28"/>
          <w:lang w:val="en-US"/>
        </w:rPr>
        <w:t xml:space="preserve"> </w:t>
      </w:r>
      <w:proofErr w:type="gramStart"/>
      <w:r w:rsidR="00C01288">
        <w:rPr>
          <w:rFonts w:ascii="Calibri" w:hAnsi="Calibri" w:cs="Calibri"/>
          <w:b w:val="0"/>
          <w:bCs w:val="0"/>
          <w:sz w:val="22"/>
          <w:szCs w:val="22"/>
          <w:lang w:val="en-US"/>
        </w:rPr>
        <w:t>November</w:t>
      </w:r>
      <w:r w:rsidR="005517D3" w:rsidRPr="00CA202F">
        <w:rPr>
          <w:rFonts w:ascii="Calibri" w:hAnsi="Calibri" w:cs="Calibri"/>
          <w:b w:val="0"/>
          <w:bCs w:val="0"/>
          <w:sz w:val="22"/>
          <w:szCs w:val="22"/>
          <w:lang w:val="en-US"/>
        </w:rPr>
        <w:t>,</w:t>
      </w:r>
      <w:proofErr w:type="gramEnd"/>
      <w:r w:rsidRPr="00CA202F">
        <w:rPr>
          <w:rFonts w:ascii="Calibri" w:hAnsi="Calibri" w:cs="Calibri"/>
          <w:b w:val="0"/>
          <w:bCs w:val="0"/>
          <w:sz w:val="22"/>
          <w:szCs w:val="22"/>
          <w:lang w:val="en-US"/>
        </w:rPr>
        <w:t xml:space="preserve"> 202</w:t>
      </w:r>
      <w:r w:rsidR="00C01288">
        <w:rPr>
          <w:rFonts w:ascii="Calibri" w:hAnsi="Calibri" w:cs="Calibri"/>
          <w:b w:val="0"/>
          <w:bCs w:val="0"/>
          <w:sz w:val="22"/>
          <w:szCs w:val="22"/>
          <w:lang w:val="en-US"/>
        </w:rPr>
        <w:t>2</w:t>
      </w:r>
    </w:p>
    <w:p w14:paraId="4B17EDD1" w14:textId="42DE5FB7" w:rsidR="00F56FB6" w:rsidRDefault="00BE3EC4" w:rsidP="00BE3EC4">
      <w:pPr>
        <w:pStyle w:val="Heading2"/>
        <w:rPr>
          <w:rFonts w:cs="Arial"/>
          <w:b w:val="0"/>
          <w:bCs w:val="0"/>
          <w:sz w:val="24"/>
          <w:szCs w:val="28"/>
          <w:lang w:val="en-US"/>
        </w:rPr>
      </w:pPr>
      <w:r>
        <w:t>Product Description:</w:t>
      </w:r>
      <w:bookmarkEnd w:id="3"/>
      <w:r w:rsidRPr="005A14C2">
        <w:t xml:space="preserve"> </w:t>
      </w:r>
      <w:bookmarkStart w:id="4" w:name="_Toc512938838"/>
      <w:r w:rsidR="00F56FB6" w:rsidRPr="005517D3">
        <w:rPr>
          <w:rFonts w:ascii="Calibri" w:hAnsi="Calibri" w:cs="Calibri"/>
          <w:b w:val="0"/>
          <w:bCs w:val="0"/>
          <w:sz w:val="22"/>
          <w:szCs w:val="22"/>
          <w:lang w:val="en-US"/>
        </w:rPr>
        <w:t>Dynamic Environment Manager offers personalization and dynamic policy configuration across any virtual, physical</w:t>
      </w:r>
      <w:r w:rsidR="00BB19E7">
        <w:rPr>
          <w:rFonts w:ascii="Calibri" w:hAnsi="Calibri" w:cs="Calibri"/>
          <w:b w:val="0"/>
          <w:bCs w:val="0"/>
          <w:sz w:val="22"/>
          <w:szCs w:val="22"/>
          <w:lang w:val="en-US"/>
        </w:rPr>
        <w:t>,</w:t>
      </w:r>
      <w:r w:rsidR="00F56FB6" w:rsidRPr="005517D3">
        <w:rPr>
          <w:rFonts w:ascii="Calibri" w:hAnsi="Calibri" w:cs="Calibri"/>
          <w:b w:val="0"/>
          <w:bCs w:val="0"/>
          <w:sz w:val="22"/>
          <w:szCs w:val="22"/>
          <w:lang w:val="en-US"/>
        </w:rPr>
        <w:t xml:space="preserve"> and cloud-based Windows desktop environment, and is a key component of JMP – the next generation of desktop and application delivery. This focused, powerful, and scalable solution is engineered to deliver workplace productivity while driving down the cost of day-to-day desktop support and operations.</w:t>
      </w:r>
    </w:p>
    <w:p w14:paraId="0ABB6123" w14:textId="77777777" w:rsidR="00BE3EC4" w:rsidRPr="005517D3" w:rsidRDefault="00BE3EC4" w:rsidP="00BE3EC4">
      <w:pPr>
        <w:pStyle w:val="Heading2"/>
        <w:spacing w:before="0" w:beforeAutospacing="0" w:after="0" w:afterAutospacing="0"/>
        <w:rPr>
          <w:rFonts w:ascii="Calibri" w:hAnsi="Calibri" w:cs="Calibri"/>
          <w:b w:val="0"/>
          <w:bCs w:val="0"/>
          <w:sz w:val="22"/>
          <w:szCs w:val="22"/>
          <w:lang w:val="en-US"/>
        </w:rPr>
      </w:pPr>
      <w:r w:rsidRPr="00255C91">
        <w:t>Contact</w:t>
      </w:r>
      <w:r>
        <w:rPr>
          <w:lang w:val="en-US"/>
        </w:rPr>
        <w:t xml:space="preserve"> Information</w:t>
      </w:r>
      <w:r w:rsidRPr="00255C91">
        <w:t>:</w:t>
      </w:r>
      <w:bookmarkEnd w:id="4"/>
      <w:r w:rsidRPr="00255C91">
        <w:t xml:space="preserve"> </w:t>
      </w:r>
      <w:r w:rsidRPr="005517D3">
        <w:rPr>
          <w:rFonts w:ascii="Calibri" w:hAnsi="Calibri" w:cs="Calibri"/>
          <w:b w:val="0"/>
          <w:bCs w:val="0"/>
          <w:sz w:val="22"/>
          <w:szCs w:val="22"/>
          <w:lang w:val="en-US"/>
        </w:rPr>
        <w:t xml:space="preserve">VMware Inc. 3401 Hillview Ave. Palo Alto, CA 94304, USA Tel: 1-877-486-9273 Fax: 650-427-5001 </w:t>
      </w:r>
    </w:p>
    <w:p w14:paraId="518A2B98" w14:textId="77777777" w:rsidR="00BE3EC4" w:rsidRPr="004C07E1" w:rsidRDefault="00BE3EC4" w:rsidP="00BE3EC4">
      <w:pPr>
        <w:pStyle w:val="Heading2"/>
        <w:spacing w:before="0" w:beforeAutospacing="0"/>
        <w:rPr>
          <w:rFonts w:cs="Arial"/>
          <w:b w:val="0"/>
          <w:bCs w:val="0"/>
          <w:sz w:val="24"/>
          <w:szCs w:val="24"/>
          <w:lang w:val="en-US"/>
        </w:rPr>
      </w:pPr>
      <w:r w:rsidRPr="005517D3">
        <w:rPr>
          <w:rFonts w:ascii="Calibri" w:hAnsi="Calibri" w:cs="Calibri"/>
          <w:b w:val="0"/>
          <w:bCs w:val="0"/>
          <w:sz w:val="22"/>
          <w:szCs w:val="22"/>
          <w:lang w:val="en-US"/>
        </w:rPr>
        <w:t xml:space="preserve">For more information, contact </w:t>
      </w:r>
      <w:hyperlink r:id="rId10" w:history="1">
        <w:r w:rsidRPr="005517D3">
          <w:rPr>
            <w:rStyle w:val="Hyperlink"/>
            <w:rFonts w:ascii="Calibri" w:hAnsi="Calibri" w:cs="Calibri"/>
            <w:b w:val="0"/>
            <w:bCs w:val="0"/>
            <w:sz w:val="22"/>
            <w:szCs w:val="22"/>
          </w:rPr>
          <w:t>accessibility@vmware.com</w:t>
        </w:r>
      </w:hyperlink>
    </w:p>
    <w:p w14:paraId="3CB742AE" w14:textId="77777777" w:rsidR="00BE3EC4" w:rsidRPr="008A2617" w:rsidRDefault="00BE3EC4" w:rsidP="00BE3EC4">
      <w:pPr>
        <w:pStyle w:val="Heading2"/>
        <w:rPr>
          <w:sz w:val="24"/>
          <w:szCs w:val="24"/>
          <w:lang w:val="en-US"/>
        </w:rPr>
      </w:pPr>
      <w:bookmarkStart w:id="5" w:name="_Toc512938839"/>
      <w:r>
        <w:t>Notes:</w:t>
      </w:r>
      <w:bookmarkEnd w:id="5"/>
      <w:r>
        <w:t xml:space="preserve"> </w:t>
      </w:r>
      <w:r w:rsidRPr="005517D3">
        <w:rPr>
          <w:rFonts w:ascii="Calibri" w:hAnsi="Calibri" w:cs="Calibri"/>
          <w:b w:val="0"/>
          <w:bCs w:val="0"/>
          <w:sz w:val="22"/>
          <w:szCs w:val="22"/>
          <w:lang w:val="en-US"/>
        </w:rPr>
        <w:t>NA</w:t>
      </w:r>
    </w:p>
    <w:p w14:paraId="5D85EC98" w14:textId="41A17FDB" w:rsidR="00BE3EC4" w:rsidRPr="005517D3" w:rsidRDefault="00BE3EC4" w:rsidP="00BE3EC4">
      <w:pPr>
        <w:pStyle w:val="Heading2"/>
        <w:rPr>
          <w:rFonts w:ascii="Calibri" w:hAnsi="Calibri" w:cs="Calibri"/>
          <w:b w:val="0"/>
          <w:bCs w:val="0"/>
          <w:sz w:val="22"/>
          <w:szCs w:val="22"/>
          <w:lang w:val="en-US"/>
        </w:rPr>
      </w:pPr>
      <w:bookmarkStart w:id="6" w:name="_Toc512938840"/>
      <w:r>
        <w:t>Evaluation Methods Used:</w:t>
      </w:r>
      <w:bookmarkEnd w:id="6"/>
      <w:r w:rsidRPr="00FA5F7F">
        <w:rPr>
          <w:b w:val="0"/>
        </w:rPr>
        <w:t xml:space="preserve"> </w:t>
      </w:r>
      <w:bookmarkStart w:id="7" w:name="_Toc512938841"/>
      <w:r w:rsidRPr="005517D3">
        <w:rPr>
          <w:rFonts w:ascii="Calibri" w:hAnsi="Calibri" w:cs="Calibri"/>
          <w:b w:val="0"/>
          <w:bCs w:val="0"/>
          <w:sz w:val="22"/>
          <w:szCs w:val="22"/>
          <w:lang w:val="en-US"/>
        </w:rPr>
        <w:t xml:space="preserve">Testing of </w:t>
      </w:r>
      <w:r w:rsidR="00BC04A3" w:rsidRPr="005517D3">
        <w:rPr>
          <w:rFonts w:ascii="Calibri" w:hAnsi="Calibri" w:cs="Calibri"/>
          <w:b w:val="0"/>
          <w:bCs w:val="0"/>
          <w:sz w:val="22"/>
          <w:szCs w:val="22"/>
          <w:lang w:val="en-US"/>
        </w:rPr>
        <w:t>Dynamic Environment Manager</w:t>
      </w:r>
      <w:r w:rsidRPr="005517D3">
        <w:rPr>
          <w:rFonts w:ascii="Calibri" w:hAnsi="Calibri" w:cs="Calibri"/>
          <w:b w:val="0"/>
          <w:bCs w:val="0"/>
          <w:sz w:val="22"/>
          <w:szCs w:val="22"/>
          <w:lang w:val="en-US"/>
        </w:rPr>
        <w:t xml:space="preserve"> involved </w:t>
      </w:r>
      <w:r w:rsidR="009651E9" w:rsidRPr="005517D3">
        <w:rPr>
          <w:rFonts w:ascii="Calibri" w:hAnsi="Calibri" w:cs="Calibri"/>
          <w:b w:val="0"/>
          <w:bCs w:val="0"/>
          <w:sz w:val="22"/>
          <w:szCs w:val="22"/>
          <w:lang w:val="en-US"/>
        </w:rPr>
        <w:t xml:space="preserve">52 </w:t>
      </w:r>
      <w:r w:rsidR="00174C47">
        <w:rPr>
          <w:rFonts w:ascii="Calibri" w:hAnsi="Calibri" w:cs="Calibri"/>
          <w:b w:val="0"/>
          <w:bCs w:val="0"/>
          <w:sz w:val="22"/>
          <w:szCs w:val="22"/>
          <w:lang w:val="en-US"/>
        </w:rPr>
        <w:t>scenarios</w:t>
      </w:r>
      <w:r w:rsidR="009651E9" w:rsidRPr="005517D3">
        <w:rPr>
          <w:rFonts w:ascii="Calibri" w:hAnsi="Calibri" w:cs="Calibri"/>
          <w:b w:val="0"/>
          <w:bCs w:val="0"/>
          <w:sz w:val="22"/>
          <w:szCs w:val="22"/>
          <w:lang w:val="en-US"/>
        </w:rPr>
        <w:t xml:space="preserve"> from 10 workflows requiring </w:t>
      </w:r>
      <w:r w:rsidRPr="005517D3">
        <w:rPr>
          <w:rFonts w:ascii="Calibri" w:hAnsi="Calibri" w:cs="Calibri"/>
          <w:b w:val="0"/>
          <w:bCs w:val="0"/>
          <w:sz w:val="22"/>
          <w:szCs w:val="22"/>
          <w:lang w:val="en-US"/>
        </w:rPr>
        <w:t xml:space="preserve">extensive use of leading assistive technology, such as screen reader (NVDA (version:2020.1)), and the keyboard as well. </w:t>
      </w:r>
    </w:p>
    <w:p w14:paraId="23992AFE" w14:textId="2689FDAF" w:rsidR="00BE3EC4" w:rsidRPr="005517D3" w:rsidRDefault="00BE3EC4" w:rsidP="00BE3EC4">
      <w:pPr>
        <w:pStyle w:val="Heading2"/>
        <w:rPr>
          <w:rFonts w:ascii="Calibri" w:hAnsi="Calibri" w:cs="Calibri"/>
          <w:b w:val="0"/>
          <w:bCs w:val="0"/>
          <w:sz w:val="22"/>
          <w:szCs w:val="22"/>
          <w:lang w:val="en-US"/>
        </w:rPr>
      </w:pPr>
      <w:r w:rsidRPr="005517D3">
        <w:rPr>
          <w:rFonts w:ascii="Calibri" w:hAnsi="Calibri" w:cs="Calibri"/>
          <w:b w:val="0"/>
          <w:bCs w:val="0"/>
          <w:sz w:val="22"/>
          <w:szCs w:val="22"/>
          <w:lang w:val="en-US"/>
        </w:rPr>
        <w:t>The following assistive technolog</w:t>
      </w:r>
      <w:r w:rsidR="001F7F77" w:rsidRPr="005517D3">
        <w:rPr>
          <w:rFonts w:ascii="Calibri" w:hAnsi="Calibri" w:cs="Calibri"/>
          <w:b w:val="0"/>
          <w:bCs w:val="0"/>
          <w:sz w:val="22"/>
          <w:szCs w:val="22"/>
          <w:lang w:val="en-US"/>
        </w:rPr>
        <w:t>y</w:t>
      </w:r>
      <w:r w:rsidRPr="005517D3">
        <w:rPr>
          <w:rFonts w:ascii="Calibri" w:hAnsi="Calibri" w:cs="Calibri"/>
          <w:b w:val="0"/>
          <w:bCs w:val="0"/>
          <w:sz w:val="22"/>
          <w:szCs w:val="22"/>
          <w:lang w:val="en-US"/>
        </w:rPr>
        <w:t xml:space="preserve"> </w:t>
      </w:r>
      <w:r w:rsidR="001F7F77" w:rsidRPr="005517D3">
        <w:rPr>
          <w:rFonts w:ascii="Calibri" w:hAnsi="Calibri" w:cs="Calibri"/>
          <w:b w:val="0"/>
          <w:bCs w:val="0"/>
          <w:sz w:val="22"/>
          <w:szCs w:val="22"/>
          <w:lang w:val="en-US"/>
        </w:rPr>
        <w:t>was</w:t>
      </w:r>
      <w:r w:rsidRPr="005517D3">
        <w:rPr>
          <w:rFonts w:ascii="Calibri" w:hAnsi="Calibri" w:cs="Calibri"/>
          <w:b w:val="0"/>
          <w:bCs w:val="0"/>
          <w:sz w:val="22"/>
          <w:szCs w:val="22"/>
          <w:lang w:val="en-US"/>
        </w:rPr>
        <w:t xml:space="preserve"> used:</w:t>
      </w:r>
    </w:p>
    <w:p w14:paraId="653D4C7C" w14:textId="79F8CCD8" w:rsidR="00BE3EC4" w:rsidRDefault="00BE3EC4" w:rsidP="004C3A2E">
      <w:pPr>
        <w:pStyle w:val="Heading2"/>
        <w:numPr>
          <w:ilvl w:val="0"/>
          <w:numId w:val="3"/>
        </w:numPr>
        <w:rPr>
          <w:rFonts w:ascii="Calibri" w:hAnsi="Calibri" w:cs="Calibri"/>
          <w:b w:val="0"/>
          <w:bCs w:val="0"/>
          <w:sz w:val="22"/>
          <w:szCs w:val="22"/>
          <w:lang w:val="en-US"/>
        </w:rPr>
      </w:pPr>
      <w:r w:rsidRPr="005517D3">
        <w:rPr>
          <w:rFonts w:ascii="Calibri" w:hAnsi="Calibri" w:cs="Calibri"/>
          <w:b w:val="0"/>
          <w:bCs w:val="0"/>
          <w:sz w:val="22"/>
          <w:szCs w:val="22"/>
          <w:lang w:val="en-US"/>
        </w:rPr>
        <w:t xml:space="preserve">Manual testing with NVDA running on Windows </w:t>
      </w:r>
      <w:r w:rsidR="00116728" w:rsidRPr="005517D3">
        <w:rPr>
          <w:rFonts w:ascii="Calibri" w:hAnsi="Calibri" w:cs="Calibri"/>
          <w:b w:val="0"/>
          <w:bCs w:val="0"/>
          <w:sz w:val="22"/>
          <w:szCs w:val="22"/>
          <w:lang w:val="en-US"/>
        </w:rPr>
        <w:t xml:space="preserve">10 </w:t>
      </w:r>
      <w:r w:rsidRPr="005517D3">
        <w:rPr>
          <w:rFonts w:ascii="Calibri" w:hAnsi="Calibri" w:cs="Calibri"/>
          <w:b w:val="0"/>
          <w:bCs w:val="0"/>
          <w:sz w:val="22"/>
          <w:szCs w:val="22"/>
          <w:lang w:val="en-US"/>
        </w:rPr>
        <w:t xml:space="preserve">operating system </w:t>
      </w:r>
    </w:p>
    <w:p w14:paraId="58D76970" w14:textId="006AE70C" w:rsidR="00AB4778" w:rsidRPr="005517D3" w:rsidRDefault="00AB4778" w:rsidP="00AB4778">
      <w:pPr>
        <w:pStyle w:val="Heading2"/>
        <w:rPr>
          <w:rFonts w:ascii="Calibri" w:hAnsi="Calibri" w:cs="Calibri"/>
          <w:b w:val="0"/>
          <w:bCs w:val="0"/>
          <w:sz w:val="22"/>
          <w:szCs w:val="22"/>
          <w:lang w:val="en-US"/>
        </w:rPr>
      </w:pPr>
      <w:r w:rsidRPr="00AB4778">
        <w:rPr>
          <w:rFonts w:ascii="Calibri" w:hAnsi="Calibri" w:cs="Calibri"/>
          <w:b w:val="0"/>
          <w:bCs w:val="0"/>
          <w:sz w:val="22"/>
          <w:szCs w:val="22"/>
          <w:lang w:val="en-US"/>
        </w:rPr>
        <w:t>Accessibility testers performed the test using color contrast checkers</w:t>
      </w:r>
      <w:r w:rsidR="00AD44D2" w:rsidRPr="00AD44D2">
        <w:rPr>
          <w:rFonts w:ascii="Calibri" w:hAnsi="Calibri" w:cs="Calibri"/>
          <w:b w:val="0"/>
          <w:bCs w:val="0"/>
          <w:sz w:val="22"/>
          <w:szCs w:val="22"/>
          <w:lang w:val="en-US"/>
        </w:rPr>
        <w:t xml:space="preserve">, screen reader, and keyboard </w:t>
      </w:r>
      <w:r w:rsidRPr="00AB4778">
        <w:rPr>
          <w:rFonts w:ascii="Calibri" w:hAnsi="Calibri" w:cs="Calibri"/>
          <w:b w:val="0"/>
          <w:bCs w:val="0"/>
          <w:sz w:val="22"/>
          <w:szCs w:val="22"/>
          <w:lang w:val="en-US"/>
        </w:rPr>
        <w:t>keeping WCAG 2.1 guidelines in mind.</w:t>
      </w:r>
    </w:p>
    <w:p w14:paraId="16AE0427" w14:textId="77777777" w:rsidR="00BE3EC4" w:rsidRDefault="00BE3EC4" w:rsidP="00BE3EC4">
      <w:pPr>
        <w:pStyle w:val="Heading2"/>
      </w:pPr>
      <w:r w:rsidRPr="00F57B3D">
        <w:t>Applicable Standards/Guidelines</w:t>
      </w:r>
      <w:bookmarkEnd w:id="7"/>
    </w:p>
    <w:p w14:paraId="2CE1F827" w14:textId="77777777" w:rsidR="00BE3EC4" w:rsidRPr="005517D3" w:rsidRDefault="00BE3EC4" w:rsidP="005517D3">
      <w:pPr>
        <w:pStyle w:val="Heading2"/>
        <w:rPr>
          <w:rFonts w:ascii="Calibri" w:hAnsi="Calibri" w:cs="Calibri"/>
          <w:b w:val="0"/>
          <w:bCs w:val="0"/>
          <w:sz w:val="22"/>
          <w:szCs w:val="22"/>
          <w:lang w:val="en-US"/>
        </w:rPr>
      </w:pPr>
      <w:r w:rsidRPr="005517D3">
        <w:rPr>
          <w:rFonts w:ascii="Calibri" w:hAnsi="Calibri" w:cs="Calibri"/>
          <w:b w:val="0"/>
          <w:bCs w:val="0"/>
          <w:sz w:val="22"/>
          <w:szCs w:val="22"/>
          <w:lang w:val="en-US"/>
        </w:rPr>
        <w:lastRenderedPageBreak/>
        <w:t>This report covers the degree of conformance for the following accessibility standard/guidelines:</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BE3EC4" w14:paraId="6D7FCD9E" w14:textId="77777777" w:rsidTr="007948E1">
        <w:trPr>
          <w:tblHeader/>
        </w:trPr>
        <w:tc>
          <w:tcPr>
            <w:tcW w:w="7785" w:type="dxa"/>
            <w:tcBorders>
              <w:top w:val="single" w:sz="4" w:space="0" w:color="BFBFBF"/>
              <w:left w:val="single" w:sz="4" w:space="0" w:color="BFBFBF"/>
              <w:bottom w:val="single" w:sz="4" w:space="0" w:color="BFBFBF"/>
              <w:right w:val="single" w:sz="4" w:space="0" w:color="BFBFBF"/>
            </w:tcBorders>
            <w:shd w:val="clear" w:color="auto" w:fill="AEAAAA"/>
            <w:hideMark/>
          </w:tcPr>
          <w:p w14:paraId="73F9BB8B" w14:textId="77777777" w:rsidR="00BE3EC4" w:rsidRPr="007D6A1E" w:rsidRDefault="00BE3EC4" w:rsidP="007948E1">
            <w:pPr>
              <w:pStyle w:val="Heading2"/>
              <w:jc w:val="center"/>
              <w:rPr>
                <w:rFonts w:cs="Arial"/>
                <w:sz w:val="24"/>
                <w:szCs w:val="24"/>
                <w:lang w:val="en-US" w:eastAsia="en-US"/>
              </w:rPr>
            </w:pPr>
            <w:bookmarkStart w:id="8" w:name="_Toc512938927"/>
            <w:bookmarkStart w:id="9" w:name="_Toc512938844"/>
            <w:r w:rsidRPr="007D6A1E">
              <w:rPr>
                <w:rFonts w:cs="Arial"/>
                <w:sz w:val="24"/>
                <w:szCs w:val="24"/>
                <w:lang w:val="en-US" w:eastAsia="en-US"/>
              </w:rPr>
              <w:t>Standard/Guideline</w:t>
            </w:r>
            <w:bookmarkEnd w:id="8"/>
          </w:p>
        </w:tc>
        <w:tc>
          <w:tcPr>
            <w:tcW w:w="4223" w:type="dxa"/>
            <w:tcBorders>
              <w:top w:val="single" w:sz="4" w:space="0" w:color="BFBFBF"/>
              <w:left w:val="single" w:sz="4" w:space="0" w:color="BFBFBF"/>
              <w:bottom w:val="single" w:sz="4" w:space="0" w:color="BFBFBF"/>
              <w:right w:val="single" w:sz="4" w:space="0" w:color="BFBFBF"/>
            </w:tcBorders>
            <w:shd w:val="clear" w:color="auto" w:fill="AEAAAA"/>
            <w:hideMark/>
          </w:tcPr>
          <w:p w14:paraId="4E9CB95C" w14:textId="77777777" w:rsidR="00BE3EC4" w:rsidRPr="007D6A1E" w:rsidRDefault="00BE3EC4" w:rsidP="007948E1">
            <w:pPr>
              <w:pStyle w:val="Heading2"/>
              <w:jc w:val="center"/>
              <w:rPr>
                <w:rFonts w:cs="Arial"/>
                <w:sz w:val="24"/>
                <w:szCs w:val="24"/>
                <w:lang w:val="en-US" w:eastAsia="en-US"/>
              </w:rPr>
            </w:pPr>
            <w:bookmarkStart w:id="10" w:name="_Toc512938928"/>
            <w:r w:rsidRPr="007D6A1E">
              <w:rPr>
                <w:rFonts w:cs="Arial"/>
                <w:sz w:val="24"/>
                <w:szCs w:val="24"/>
                <w:lang w:val="en-US" w:eastAsia="en-US"/>
              </w:rPr>
              <w:t xml:space="preserve">Included </w:t>
            </w:r>
            <w:r>
              <w:rPr>
                <w:rFonts w:cs="Arial"/>
                <w:sz w:val="24"/>
                <w:szCs w:val="24"/>
                <w:lang w:val="en-US" w:eastAsia="en-US"/>
              </w:rPr>
              <w:t>i</w:t>
            </w:r>
            <w:r w:rsidRPr="007D6A1E">
              <w:rPr>
                <w:rFonts w:cs="Arial"/>
                <w:sz w:val="24"/>
                <w:szCs w:val="24"/>
                <w:lang w:val="en-US" w:eastAsia="en-US"/>
              </w:rPr>
              <w:t>n Report</w:t>
            </w:r>
            <w:bookmarkEnd w:id="10"/>
          </w:p>
        </w:tc>
      </w:tr>
      <w:tr w:rsidR="00BE3EC4" w14:paraId="77594250" w14:textId="77777777" w:rsidTr="007948E1">
        <w:tc>
          <w:tcPr>
            <w:tcW w:w="7785" w:type="dxa"/>
            <w:tcBorders>
              <w:top w:val="single" w:sz="4" w:space="0" w:color="BFBFBF"/>
              <w:left w:val="single" w:sz="4" w:space="0" w:color="BFBFBF"/>
              <w:bottom w:val="single" w:sz="4" w:space="0" w:color="BFBFBF"/>
              <w:right w:val="single" w:sz="4" w:space="0" w:color="BFBFBF"/>
            </w:tcBorders>
            <w:hideMark/>
          </w:tcPr>
          <w:p w14:paraId="5B002660" w14:textId="77777777" w:rsidR="00BE3EC4" w:rsidRPr="00E90217" w:rsidRDefault="00000000" w:rsidP="007948E1">
            <w:pPr>
              <w:spacing w:after="0"/>
              <w:rPr>
                <w:rFonts w:cs="Calibri"/>
                <w:b/>
              </w:rPr>
            </w:pPr>
            <w:hyperlink r:id="rId11" w:history="1">
              <w:r w:rsidR="00BE3EC4" w:rsidRPr="00E90217">
                <w:rPr>
                  <w:rStyle w:val="Hyperlink"/>
                  <w:rFonts w:cs="Calibri"/>
                </w:rPr>
                <w:t>Web Content Accessibility Guidelines 2.0</w:t>
              </w:r>
            </w:hyperlink>
            <w:r w:rsidR="00BE3EC4" w:rsidRPr="00E90217">
              <w:rPr>
                <w:rFonts w:cs="Calibri"/>
              </w:rPr>
              <w:t xml:space="preserve"> </w:t>
            </w:r>
          </w:p>
        </w:tc>
        <w:tc>
          <w:tcPr>
            <w:tcW w:w="4223" w:type="dxa"/>
            <w:tcBorders>
              <w:top w:val="single" w:sz="4" w:space="0" w:color="BFBFBF"/>
              <w:left w:val="single" w:sz="4" w:space="0" w:color="BFBFBF"/>
              <w:bottom w:val="single" w:sz="4" w:space="0" w:color="BFBFBF"/>
              <w:right w:val="single" w:sz="4" w:space="0" w:color="BFBFBF"/>
            </w:tcBorders>
            <w:vAlign w:val="center"/>
            <w:hideMark/>
          </w:tcPr>
          <w:p w14:paraId="2FCD1402" w14:textId="77777777" w:rsidR="00BE3EC4" w:rsidRPr="005517D3" w:rsidRDefault="00BE3EC4" w:rsidP="007948E1">
            <w:pPr>
              <w:spacing w:after="0"/>
              <w:jc w:val="center"/>
              <w:rPr>
                <w:rFonts w:cs="Calibri"/>
              </w:rPr>
            </w:pPr>
            <w:r w:rsidRPr="005517D3">
              <w:rPr>
                <w:rFonts w:cs="Calibri"/>
              </w:rPr>
              <w:t>Level A (Yes)</w:t>
            </w:r>
          </w:p>
          <w:p w14:paraId="6985501D" w14:textId="3DDFE697" w:rsidR="00BE3EC4" w:rsidRDefault="00BE3EC4" w:rsidP="007948E1">
            <w:pPr>
              <w:spacing w:after="0"/>
              <w:jc w:val="center"/>
              <w:rPr>
                <w:rFonts w:cs="Calibri"/>
              </w:rPr>
            </w:pPr>
            <w:r w:rsidRPr="005517D3">
              <w:rPr>
                <w:rFonts w:cs="Calibri"/>
              </w:rPr>
              <w:t>Level AA (Yes)</w:t>
            </w:r>
          </w:p>
          <w:p w14:paraId="519DFBA8" w14:textId="75C6A3CF" w:rsidR="00F80E3F" w:rsidRPr="005517D3" w:rsidRDefault="00F80E3F" w:rsidP="007948E1">
            <w:pPr>
              <w:spacing w:after="0"/>
              <w:jc w:val="center"/>
              <w:rPr>
                <w:rFonts w:cs="Calibri"/>
              </w:rPr>
            </w:pPr>
            <w:r w:rsidRPr="00293AF0">
              <w:rPr>
                <w:rFonts w:cs="Calibri"/>
              </w:rPr>
              <w:t>Level AAA (No)</w:t>
            </w:r>
          </w:p>
          <w:p w14:paraId="3A5F5C00" w14:textId="77777777" w:rsidR="00BE3EC4" w:rsidRPr="005517D3" w:rsidRDefault="00BE3EC4" w:rsidP="007948E1">
            <w:pPr>
              <w:spacing w:after="0"/>
              <w:rPr>
                <w:rFonts w:cs="Calibri"/>
              </w:rPr>
            </w:pPr>
          </w:p>
        </w:tc>
      </w:tr>
      <w:tr w:rsidR="00BE3EC4" w14:paraId="006EB3C8" w14:textId="77777777" w:rsidTr="007948E1">
        <w:tc>
          <w:tcPr>
            <w:tcW w:w="7785" w:type="dxa"/>
            <w:tcBorders>
              <w:top w:val="single" w:sz="4" w:space="0" w:color="BFBFBF"/>
              <w:left w:val="single" w:sz="4" w:space="0" w:color="BFBFBF"/>
              <w:bottom w:val="single" w:sz="4" w:space="0" w:color="BFBFBF"/>
              <w:right w:val="single" w:sz="4" w:space="0" w:color="BFBFBF"/>
            </w:tcBorders>
            <w:hideMark/>
          </w:tcPr>
          <w:p w14:paraId="365200DB" w14:textId="77777777" w:rsidR="00BE3EC4" w:rsidRPr="00E90217" w:rsidRDefault="00000000" w:rsidP="007948E1">
            <w:pPr>
              <w:spacing w:before="100" w:beforeAutospacing="1" w:after="0" w:line="240" w:lineRule="auto"/>
              <w:rPr>
                <w:rFonts w:eastAsia="Times New Roman" w:cs="Calibri"/>
                <w:color w:val="000000"/>
              </w:rPr>
            </w:pPr>
            <w:hyperlink r:id="rId12" w:history="1">
              <w:r w:rsidR="00BE3EC4" w:rsidRPr="00E90217">
                <w:rPr>
                  <w:rStyle w:val="Hyperlink"/>
                  <w:rFonts w:cs="Calibri"/>
                </w:rPr>
                <w:t>Web Content Accessibility Guidelines 2.1</w:t>
              </w:r>
            </w:hyperlink>
            <w:r w:rsidR="00BE3EC4" w:rsidRPr="00E90217">
              <w:rPr>
                <w:rFonts w:cs="Calibri"/>
              </w:rPr>
              <w:t xml:space="preserve"> </w:t>
            </w:r>
          </w:p>
        </w:tc>
        <w:tc>
          <w:tcPr>
            <w:tcW w:w="4223" w:type="dxa"/>
            <w:tcBorders>
              <w:top w:val="single" w:sz="4" w:space="0" w:color="BFBFBF"/>
              <w:left w:val="single" w:sz="4" w:space="0" w:color="BFBFBF"/>
              <w:bottom w:val="single" w:sz="4" w:space="0" w:color="BFBFBF"/>
              <w:right w:val="single" w:sz="4" w:space="0" w:color="BFBFBF"/>
            </w:tcBorders>
            <w:vAlign w:val="center"/>
            <w:hideMark/>
          </w:tcPr>
          <w:p w14:paraId="02F7ACE6" w14:textId="77777777" w:rsidR="00BE3EC4" w:rsidRPr="005517D3" w:rsidRDefault="00BE3EC4" w:rsidP="007948E1">
            <w:pPr>
              <w:spacing w:after="0"/>
              <w:jc w:val="center"/>
              <w:rPr>
                <w:rFonts w:cs="Calibri"/>
              </w:rPr>
            </w:pPr>
            <w:r w:rsidRPr="005517D3">
              <w:rPr>
                <w:rFonts w:cs="Calibri"/>
              </w:rPr>
              <w:t>Level A (Yes)</w:t>
            </w:r>
          </w:p>
          <w:p w14:paraId="3FB1E6C1" w14:textId="77777777" w:rsidR="00BE3EC4" w:rsidRDefault="00BE3EC4" w:rsidP="007948E1">
            <w:pPr>
              <w:spacing w:after="0"/>
              <w:jc w:val="center"/>
              <w:rPr>
                <w:rFonts w:cs="Calibri"/>
              </w:rPr>
            </w:pPr>
            <w:r w:rsidRPr="005517D3">
              <w:rPr>
                <w:rFonts w:cs="Calibri"/>
              </w:rPr>
              <w:t>Level AA (Yes)</w:t>
            </w:r>
          </w:p>
          <w:p w14:paraId="72B0B723" w14:textId="1B7F52C7" w:rsidR="00F80E3F" w:rsidRPr="005517D3" w:rsidRDefault="00F80E3F" w:rsidP="00F80E3F">
            <w:pPr>
              <w:spacing w:after="0"/>
              <w:jc w:val="center"/>
              <w:rPr>
                <w:rFonts w:cs="Calibri"/>
              </w:rPr>
            </w:pPr>
            <w:r w:rsidRPr="00293AF0">
              <w:rPr>
                <w:rFonts w:cs="Calibri"/>
              </w:rPr>
              <w:t>Level AAA (No)</w:t>
            </w:r>
          </w:p>
        </w:tc>
      </w:tr>
      <w:tr w:rsidR="00BE3EC4" w14:paraId="4A46CC7F" w14:textId="77777777" w:rsidTr="007948E1">
        <w:tc>
          <w:tcPr>
            <w:tcW w:w="7785" w:type="dxa"/>
            <w:tcBorders>
              <w:top w:val="single" w:sz="4" w:space="0" w:color="BFBFBF"/>
              <w:left w:val="single" w:sz="4" w:space="0" w:color="BFBFBF"/>
              <w:bottom w:val="single" w:sz="4" w:space="0" w:color="BFBFBF"/>
              <w:right w:val="single" w:sz="4" w:space="0" w:color="BFBFBF"/>
            </w:tcBorders>
            <w:hideMark/>
          </w:tcPr>
          <w:p w14:paraId="31F39FA7" w14:textId="00FC9EEA" w:rsidR="00BE3EC4" w:rsidRPr="00E90217" w:rsidRDefault="00000000" w:rsidP="007948E1">
            <w:pPr>
              <w:spacing w:after="100" w:afterAutospacing="1" w:line="240" w:lineRule="auto"/>
              <w:rPr>
                <w:rFonts w:eastAsia="Times New Roman" w:cs="Calibri"/>
                <w:color w:val="000000"/>
              </w:rPr>
            </w:pPr>
            <w:hyperlink r:id="rId13" w:history="1">
              <w:r w:rsidR="00BB19E7">
                <w:rPr>
                  <w:rStyle w:val="Hyperlink"/>
                  <w:rFonts w:cs="Calibri"/>
                </w:rPr>
                <w:t>Revised Section 508 standards published January 18, 2017, and corrected January 22, 2018</w:t>
              </w:r>
            </w:hyperlink>
            <w:r w:rsidR="00BE3EC4" w:rsidRPr="00E90217">
              <w:rPr>
                <w:rFonts w:eastAsia="Times New Roman" w:cs="Calibri"/>
                <w:color w:val="000000"/>
              </w:rPr>
              <w:t xml:space="preserve">  </w:t>
            </w:r>
          </w:p>
        </w:tc>
        <w:tc>
          <w:tcPr>
            <w:tcW w:w="4223" w:type="dxa"/>
            <w:tcBorders>
              <w:top w:val="single" w:sz="4" w:space="0" w:color="BFBFBF"/>
              <w:left w:val="single" w:sz="4" w:space="0" w:color="BFBFBF"/>
              <w:bottom w:val="single" w:sz="4" w:space="0" w:color="BFBFBF"/>
              <w:right w:val="single" w:sz="4" w:space="0" w:color="BFBFBF"/>
            </w:tcBorders>
            <w:vAlign w:val="center"/>
            <w:hideMark/>
          </w:tcPr>
          <w:p w14:paraId="6A4092A6" w14:textId="77777777" w:rsidR="00BE3EC4" w:rsidRPr="005517D3" w:rsidRDefault="00BE3EC4" w:rsidP="007948E1">
            <w:pPr>
              <w:spacing w:after="0"/>
              <w:jc w:val="center"/>
              <w:rPr>
                <w:rFonts w:cs="Calibri"/>
              </w:rPr>
            </w:pPr>
            <w:r w:rsidRPr="005517D3">
              <w:rPr>
                <w:rFonts w:cs="Calibri"/>
              </w:rPr>
              <w:t>(Yes)</w:t>
            </w:r>
          </w:p>
        </w:tc>
      </w:tr>
      <w:tr w:rsidR="00BE3EC4" w14:paraId="602B1BE0" w14:textId="77777777" w:rsidTr="007948E1">
        <w:tc>
          <w:tcPr>
            <w:tcW w:w="7785" w:type="dxa"/>
            <w:tcBorders>
              <w:top w:val="single" w:sz="4" w:space="0" w:color="BFBFBF"/>
              <w:left w:val="single" w:sz="4" w:space="0" w:color="BFBFBF"/>
              <w:bottom w:val="single" w:sz="4" w:space="0" w:color="BFBFBF"/>
              <w:right w:val="single" w:sz="4" w:space="0" w:color="BFBFBF"/>
            </w:tcBorders>
            <w:hideMark/>
          </w:tcPr>
          <w:p w14:paraId="192012BC" w14:textId="77777777" w:rsidR="00BE3EC4" w:rsidRPr="00E90217" w:rsidRDefault="00000000" w:rsidP="007948E1">
            <w:pPr>
              <w:spacing w:after="0"/>
              <w:rPr>
                <w:rFonts w:cs="Calibri"/>
                <w:b/>
              </w:rPr>
            </w:pPr>
            <w:hyperlink r:id="rId14" w:history="1">
              <w:r w:rsidR="00BE3EC4" w:rsidRPr="00E90217">
                <w:rPr>
                  <w:rStyle w:val="Hyperlink"/>
                  <w:rFonts w:cs="Calibri"/>
                </w:rPr>
                <w:t>EN 301 549 Accessibility requirements suitable for public procurement of ICT products and services in Europe</w:t>
              </w:r>
            </w:hyperlink>
            <w:r w:rsidR="00BE3EC4" w:rsidRPr="00E90217">
              <w:rPr>
                <w:rFonts w:cs="Calibri"/>
              </w:rPr>
              <w:t xml:space="preserve">, - </w:t>
            </w:r>
            <w:r w:rsidR="00BE3EC4" w:rsidRPr="00E90217">
              <w:rPr>
                <w:rFonts w:eastAsia="Times New Roman" w:cs="Calibri"/>
              </w:rPr>
              <w:t>V3.1.1 (2019-11)</w:t>
            </w:r>
            <w:r w:rsidR="00BE3EC4" w:rsidRPr="00E90217">
              <w:rPr>
                <w:rFonts w:cs="Calibri"/>
                <w:i/>
              </w:rPr>
              <w:t xml:space="preserve"> </w:t>
            </w:r>
          </w:p>
        </w:tc>
        <w:tc>
          <w:tcPr>
            <w:tcW w:w="4223" w:type="dxa"/>
            <w:tcBorders>
              <w:top w:val="single" w:sz="4" w:space="0" w:color="BFBFBF"/>
              <w:left w:val="single" w:sz="4" w:space="0" w:color="BFBFBF"/>
              <w:bottom w:val="single" w:sz="4" w:space="0" w:color="BFBFBF"/>
              <w:right w:val="single" w:sz="4" w:space="0" w:color="BFBFBF"/>
            </w:tcBorders>
            <w:vAlign w:val="center"/>
            <w:hideMark/>
          </w:tcPr>
          <w:p w14:paraId="7E7B6DAA" w14:textId="77777777" w:rsidR="00BE3EC4" w:rsidRPr="005517D3" w:rsidRDefault="00BE3EC4" w:rsidP="005517D3">
            <w:pPr>
              <w:pStyle w:val="Heading2"/>
              <w:jc w:val="center"/>
              <w:rPr>
                <w:rFonts w:ascii="Calibri" w:hAnsi="Calibri" w:cs="Calibri"/>
                <w:b w:val="0"/>
                <w:bCs w:val="0"/>
                <w:sz w:val="22"/>
                <w:szCs w:val="22"/>
              </w:rPr>
            </w:pPr>
            <w:r w:rsidRPr="005517D3">
              <w:rPr>
                <w:rFonts w:ascii="Calibri" w:hAnsi="Calibri" w:cs="Calibri"/>
                <w:b w:val="0"/>
                <w:bCs w:val="0"/>
                <w:sz w:val="22"/>
                <w:szCs w:val="22"/>
              </w:rPr>
              <w:t>(Yes)</w:t>
            </w:r>
          </w:p>
        </w:tc>
      </w:tr>
    </w:tbl>
    <w:p w14:paraId="70D949CC" w14:textId="77777777" w:rsidR="00BE3EC4" w:rsidRPr="008C68A8" w:rsidRDefault="00BE3EC4" w:rsidP="00BE3EC4">
      <w:pPr>
        <w:pStyle w:val="Heading2"/>
      </w:pPr>
      <w:r w:rsidRPr="008C68A8">
        <w:t>Terms</w:t>
      </w:r>
      <w:bookmarkEnd w:id="9"/>
    </w:p>
    <w:p w14:paraId="5AF106C0" w14:textId="77777777" w:rsidR="00BE3EC4" w:rsidRDefault="00BE3EC4" w:rsidP="00BE3EC4">
      <w:pPr>
        <w:pStyle w:val="NormalWeb"/>
        <w:tabs>
          <w:tab w:val="center" w:pos="9480"/>
        </w:tabs>
        <w:rPr>
          <w:rFonts w:ascii="Arial" w:hAnsi="Arial" w:cs="Arial"/>
        </w:rPr>
      </w:pPr>
      <w:r>
        <w:rPr>
          <w:rFonts w:ascii="Arial" w:hAnsi="Arial" w:cs="Arial"/>
        </w:rPr>
        <w:t>The terms used in the Conformance Level information are defined as follows:</w:t>
      </w:r>
    </w:p>
    <w:p w14:paraId="6B9CE676" w14:textId="77777777" w:rsidR="00BE3EC4" w:rsidRDefault="00BE3EC4" w:rsidP="004C3A2E">
      <w:pPr>
        <w:pStyle w:val="NormalWeb"/>
        <w:numPr>
          <w:ilvl w:val="0"/>
          <w:numId w:val="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The functionality of the product has at least one method that meets the criteri</w:t>
      </w:r>
      <w:r>
        <w:rPr>
          <w:rFonts w:ascii="Arial" w:hAnsi="Arial" w:cs="Arial"/>
        </w:rPr>
        <w:t>on</w:t>
      </w:r>
      <w:r w:rsidRPr="001D4FB2">
        <w:rPr>
          <w:rFonts w:ascii="Arial" w:hAnsi="Arial" w:cs="Arial"/>
        </w:rPr>
        <w:t xml:space="preserve"> without known defects or </w:t>
      </w:r>
      <w:r>
        <w:rPr>
          <w:rFonts w:ascii="Arial" w:hAnsi="Arial" w:cs="Arial"/>
        </w:rPr>
        <w:t xml:space="preserve">meets </w:t>
      </w:r>
      <w:r w:rsidRPr="001D4FB2">
        <w:rPr>
          <w:rFonts w:ascii="Arial" w:hAnsi="Arial" w:cs="Arial"/>
        </w:rPr>
        <w:t>with equivalent facilitation.</w:t>
      </w:r>
    </w:p>
    <w:p w14:paraId="7D424096" w14:textId="77777777" w:rsidR="00BE3EC4" w:rsidRDefault="00BE3EC4" w:rsidP="004C3A2E">
      <w:pPr>
        <w:pStyle w:val="NormalWeb"/>
        <w:numPr>
          <w:ilvl w:val="0"/>
          <w:numId w:val="2"/>
        </w:numPr>
        <w:rPr>
          <w:rFonts w:ascii="Arial" w:hAnsi="Arial" w:cs="Arial"/>
        </w:rPr>
      </w:pPr>
      <w:r>
        <w:rPr>
          <w:rFonts w:ascii="Arial" w:hAnsi="Arial" w:cs="Arial"/>
          <w:b/>
        </w:rPr>
        <w:t xml:space="preserve">Partially </w:t>
      </w:r>
      <w:r w:rsidRPr="009726D9">
        <w:rPr>
          <w:rFonts w:ascii="Arial" w:hAnsi="Arial" w:cs="Arial"/>
          <w:b/>
        </w:rPr>
        <w:t>Supports</w:t>
      </w:r>
      <w:r>
        <w:rPr>
          <w:rFonts w:ascii="Arial" w:hAnsi="Arial" w:cs="Arial"/>
        </w:rPr>
        <w:t>:</w:t>
      </w:r>
      <w:r w:rsidRPr="001D4FB2">
        <w:rPr>
          <w:rFonts w:ascii="Arial" w:hAnsi="Arial" w:cs="Arial"/>
        </w:rPr>
        <w:t xml:space="preserve"> Some functionality of the product does not meet the criteri</w:t>
      </w:r>
      <w:r>
        <w:rPr>
          <w:rFonts w:ascii="Arial" w:hAnsi="Arial" w:cs="Arial"/>
        </w:rPr>
        <w:t>on</w:t>
      </w:r>
      <w:r w:rsidRPr="001D4FB2">
        <w:rPr>
          <w:rFonts w:ascii="Arial" w:hAnsi="Arial" w:cs="Arial"/>
        </w:rPr>
        <w:t>.</w:t>
      </w:r>
    </w:p>
    <w:p w14:paraId="71B4C748" w14:textId="77777777" w:rsidR="00BE3EC4" w:rsidRDefault="00BE3EC4" w:rsidP="004C3A2E">
      <w:pPr>
        <w:pStyle w:val="NormalWeb"/>
        <w:numPr>
          <w:ilvl w:val="0"/>
          <w:numId w:val="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Pr>
          <w:rFonts w:ascii="Arial" w:hAnsi="Arial" w:cs="Arial"/>
        </w:rPr>
        <w:t>The m</w:t>
      </w:r>
      <w:r w:rsidRPr="001D4FB2">
        <w:rPr>
          <w:rFonts w:ascii="Arial" w:hAnsi="Arial" w:cs="Arial"/>
        </w:rPr>
        <w:t>ajority of</w:t>
      </w:r>
      <w:r>
        <w:rPr>
          <w:rFonts w:ascii="Arial" w:hAnsi="Arial" w:cs="Arial"/>
        </w:rPr>
        <w:t xml:space="preserve"> product</w:t>
      </w:r>
      <w:r w:rsidRPr="001D4FB2">
        <w:rPr>
          <w:rFonts w:ascii="Arial" w:hAnsi="Arial" w:cs="Arial"/>
        </w:rPr>
        <w:t xml:space="preserve"> functionality does not meet the criteri</w:t>
      </w:r>
      <w:r>
        <w:rPr>
          <w:rFonts w:ascii="Arial" w:hAnsi="Arial" w:cs="Arial"/>
        </w:rPr>
        <w:t>on</w:t>
      </w:r>
      <w:r w:rsidRPr="001D4FB2">
        <w:rPr>
          <w:rFonts w:ascii="Arial" w:hAnsi="Arial" w:cs="Arial"/>
        </w:rPr>
        <w:t>.</w:t>
      </w:r>
    </w:p>
    <w:p w14:paraId="3F4DFAAF" w14:textId="77777777" w:rsidR="00BE3EC4" w:rsidRDefault="00BE3EC4" w:rsidP="004C3A2E">
      <w:pPr>
        <w:pStyle w:val="NormalWeb"/>
        <w:numPr>
          <w:ilvl w:val="0"/>
          <w:numId w:val="2"/>
        </w:numPr>
        <w:rPr>
          <w:rFonts w:ascii="Arial" w:hAnsi="Arial" w:cs="Arial"/>
        </w:rPr>
      </w:pPr>
      <w:r w:rsidRPr="009726D9">
        <w:rPr>
          <w:rFonts w:ascii="Arial" w:hAnsi="Arial" w:cs="Arial"/>
          <w:b/>
        </w:rPr>
        <w:t>Not Applicable</w:t>
      </w:r>
      <w:r w:rsidRPr="00BA4B37">
        <w:rPr>
          <w:rFonts w:ascii="Arial" w:hAnsi="Arial" w:cs="Arial"/>
        </w:rPr>
        <w:t>: The criteri</w:t>
      </w:r>
      <w:r>
        <w:rPr>
          <w:rFonts w:ascii="Arial" w:hAnsi="Arial" w:cs="Arial"/>
        </w:rPr>
        <w:t>on</w:t>
      </w:r>
      <w:r w:rsidRPr="00BA4B37">
        <w:rPr>
          <w:rFonts w:ascii="Arial" w:hAnsi="Arial" w:cs="Arial"/>
        </w:rPr>
        <w:t xml:space="preserve"> </w:t>
      </w:r>
      <w:r>
        <w:rPr>
          <w:rFonts w:ascii="Arial" w:hAnsi="Arial" w:cs="Arial"/>
        </w:rPr>
        <w:t>is</w:t>
      </w:r>
      <w:r w:rsidRPr="00BA4B37">
        <w:rPr>
          <w:rFonts w:ascii="Arial" w:hAnsi="Arial" w:cs="Arial"/>
        </w:rPr>
        <w:t xml:space="preserve"> not relevant to the product.</w:t>
      </w:r>
    </w:p>
    <w:p w14:paraId="2D96EA36" w14:textId="77777777" w:rsidR="00BE3EC4" w:rsidRPr="000911A3" w:rsidRDefault="00BE3EC4" w:rsidP="004C3A2E">
      <w:pPr>
        <w:pStyle w:val="NormalWeb"/>
        <w:numPr>
          <w:ilvl w:val="0"/>
          <w:numId w:val="2"/>
        </w:numPr>
        <w:rPr>
          <w:rFonts w:ascii="Arial" w:hAnsi="Arial" w:cs="Arial"/>
        </w:rPr>
      </w:pPr>
      <w:r w:rsidRPr="000911A3">
        <w:rPr>
          <w:rFonts w:ascii="Arial" w:hAnsi="Arial" w:cs="Arial"/>
          <w:b/>
        </w:rPr>
        <w:t>Not Evaluated</w:t>
      </w:r>
      <w:r w:rsidRPr="000911A3">
        <w:rPr>
          <w:rFonts w:ascii="Arial" w:hAnsi="Arial" w:cs="Arial"/>
        </w:rPr>
        <w:t>: The product has not been evaluated against the criterion. This can be used only in WCAG 2.1 Level AAA.</w:t>
      </w:r>
    </w:p>
    <w:p w14:paraId="11A3DCE8" w14:textId="77777777" w:rsidR="00BE3EC4" w:rsidRDefault="00BE3EC4" w:rsidP="00BE3EC4">
      <w:pPr>
        <w:pStyle w:val="Heading2"/>
      </w:pPr>
      <w:bookmarkStart w:id="11" w:name="_Toc512938845"/>
    </w:p>
    <w:p w14:paraId="565E681A" w14:textId="77777777" w:rsidR="00BE3EC4" w:rsidRDefault="00BE3EC4" w:rsidP="00BE3EC4">
      <w:pPr>
        <w:pStyle w:val="Heading2"/>
      </w:pPr>
    </w:p>
    <w:p w14:paraId="7ECC93A5" w14:textId="77777777" w:rsidR="00BE3EC4" w:rsidRPr="0000414C" w:rsidRDefault="00BE3EC4" w:rsidP="00BE3EC4">
      <w:pPr>
        <w:pStyle w:val="Heading2"/>
      </w:pPr>
      <w:r w:rsidRPr="00F57B3D">
        <w:t>WCAG 2.</w:t>
      </w:r>
      <w:r w:rsidRPr="00F57B3D">
        <w:rPr>
          <w:lang w:val="en-US"/>
        </w:rPr>
        <w:t>1</w:t>
      </w:r>
      <w:r w:rsidRPr="00F57B3D">
        <w:t xml:space="preserve"> Report</w:t>
      </w:r>
      <w:bookmarkEnd w:id="11"/>
    </w:p>
    <w:p w14:paraId="094917DB" w14:textId="77777777" w:rsidR="00BE3EC4" w:rsidRDefault="00BE3EC4" w:rsidP="00BE3EC4">
      <w:pPr>
        <w:rPr>
          <w:rFonts w:ascii="Arial" w:hAnsi="Arial" w:cs="Arial"/>
          <w:sz w:val="24"/>
          <w:szCs w:val="24"/>
        </w:rPr>
      </w:pPr>
      <w:r>
        <w:rPr>
          <w:rFonts w:ascii="Arial" w:hAnsi="Arial" w:cs="Arial"/>
          <w:sz w:val="24"/>
          <w:szCs w:val="24"/>
        </w:rPr>
        <w:t>Tables 1 and 2 also document conformance with:</w:t>
      </w:r>
    </w:p>
    <w:p w14:paraId="5424EA39" w14:textId="77777777" w:rsidR="00BE3EC4" w:rsidRDefault="00BE3EC4" w:rsidP="004C3A2E">
      <w:pPr>
        <w:numPr>
          <w:ilvl w:val="0"/>
          <w:numId w:val="1"/>
        </w:numPr>
        <w:spacing w:before="240" w:after="0" w:line="240" w:lineRule="auto"/>
        <w:rPr>
          <w:rFonts w:ascii="Arial" w:hAnsi="Arial" w:cs="Arial"/>
          <w:sz w:val="24"/>
          <w:szCs w:val="24"/>
        </w:rPr>
      </w:pPr>
      <w:r>
        <w:rPr>
          <w:rFonts w:ascii="Arial" w:hAnsi="Arial" w:cs="Arial"/>
          <w:sz w:val="24"/>
          <w:szCs w:val="24"/>
        </w:rPr>
        <w:lastRenderedPageBreak/>
        <w:t>EN 301 549:  Chapter 9 - Web, Sections 10.1-10.4 of Chapter 10 - Non-Web documents, and Sections 11.1-11.4 and 11.8.2 of Chapter 11 - Non-Web Software (open and closed functionality), and Sections 12.1.2 and 12.2.4 of Chapter 12 – Documentation</w:t>
      </w:r>
    </w:p>
    <w:p w14:paraId="273A795B" w14:textId="77777777" w:rsidR="00BE3EC4" w:rsidRDefault="00BE3EC4" w:rsidP="004C3A2E">
      <w:pPr>
        <w:numPr>
          <w:ilvl w:val="0"/>
          <w:numId w:val="1"/>
        </w:numPr>
        <w:spacing w:after="0" w:line="240" w:lineRule="auto"/>
        <w:rPr>
          <w:rFonts w:ascii="Arial" w:hAnsi="Arial" w:cs="Arial"/>
          <w:sz w:val="24"/>
          <w:szCs w:val="24"/>
        </w:rPr>
      </w:pPr>
      <w:r>
        <w:rPr>
          <w:rFonts w:ascii="Arial" w:hAnsi="Arial" w:cs="Arial"/>
          <w:sz w:val="24"/>
          <w:szCs w:val="24"/>
        </w:rPr>
        <w:t>Revised Section 508: Chapter 5 – 501.1 Scope, 504.2 Content Creation or Editing, and Chapter 6 – 602.3 Electronic Support Documentation.</w:t>
      </w:r>
    </w:p>
    <w:p w14:paraId="094E5A13" w14:textId="77777777" w:rsidR="00BE3EC4" w:rsidRDefault="00BE3EC4" w:rsidP="00BE3EC4">
      <w:pPr>
        <w:spacing w:before="240" w:after="0" w:line="240" w:lineRule="auto"/>
        <w:rPr>
          <w:rFonts w:ascii="Arial" w:hAnsi="Arial" w:cs="Arial"/>
          <w:sz w:val="24"/>
          <w:szCs w:val="24"/>
        </w:rPr>
      </w:pPr>
      <w:r>
        <w:rPr>
          <w:rFonts w:ascii="Arial" w:hAnsi="Arial" w:cs="Arial"/>
          <w:color w:val="000000"/>
          <w:sz w:val="24"/>
          <w:szCs w:val="24"/>
        </w:rPr>
        <w:t xml:space="preserve">Note: When reporting on conformance with the </w:t>
      </w:r>
      <w:r w:rsidRPr="00F43EEF">
        <w:rPr>
          <w:rFonts w:ascii="Arial" w:hAnsi="Arial" w:cs="Arial"/>
          <w:color w:val="000000"/>
          <w:sz w:val="24"/>
          <w:szCs w:val="24"/>
        </w:rPr>
        <w:t>WCAG 2.1</w:t>
      </w:r>
      <w:r>
        <w:rPr>
          <w:rFonts w:ascii="Arial" w:hAnsi="Arial" w:cs="Arial"/>
          <w:color w:val="000000"/>
          <w:sz w:val="24"/>
          <w:szCs w:val="24"/>
        </w:rPr>
        <w:t xml:space="preserve"> Success Criteria, they are scoped for full pages, complete processes, and accessibility-supported ways of using technology as documented in the</w:t>
      </w:r>
      <w:r>
        <w:rPr>
          <w:rFonts w:ascii="Arial" w:hAnsi="Arial" w:cs="Arial"/>
          <w:color w:val="FF0000"/>
          <w:sz w:val="24"/>
          <w:szCs w:val="24"/>
        </w:rPr>
        <w:t xml:space="preserve"> </w:t>
      </w:r>
      <w:hyperlink r:id="rId15" w:history="1">
        <w:r>
          <w:rPr>
            <w:rStyle w:val="Hyperlink"/>
            <w:sz w:val="24"/>
          </w:rPr>
          <w:t>WCAG 2.1 Conformance Requirements</w:t>
        </w:r>
      </w:hyperlink>
      <w:r>
        <w:rPr>
          <w:rFonts w:ascii="Arial" w:hAnsi="Arial" w:cs="Arial"/>
          <w:sz w:val="24"/>
          <w:szCs w:val="24"/>
        </w:rPr>
        <w:t>.</w:t>
      </w:r>
    </w:p>
    <w:p w14:paraId="1DE23F5B" w14:textId="77777777" w:rsidR="00BE3EC4" w:rsidRPr="00B83919" w:rsidRDefault="00BE3EC4" w:rsidP="00BE3EC4">
      <w:pPr>
        <w:pStyle w:val="Heading3"/>
        <w:rPr>
          <w:b w:val="0"/>
        </w:rPr>
      </w:pPr>
      <w:r>
        <w:br w:type="page"/>
      </w:r>
      <w:bookmarkStart w:id="12" w:name="_Toc512938846"/>
      <w:r w:rsidRPr="00B83919">
        <w:lastRenderedPageBreak/>
        <w:t xml:space="preserve">Table 1: </w:t>
      </w:r>
      <w:r>
        <w:t>Success</w:t>
      </w:r>
      <w:r w:rsidRPr="00B83919">
        <w:t xml:space="preserve"> Criteria, Level A</w:t>
      </w:r>
      <w:bookmarkEnd w:id="12"/>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E3EC4" w:rsidRPr="00B83919" w14:paraId="77ED32AF" w14:textId="77777777" w:rsidTr="007948E1">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0BA53F3B" w14:textId="77777777" w:rsidR="00BE3EC4" w:rsidRPr="00B83919" w:rsidRDefault="00BE3EC4" w:rsidP="007948E1">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D77849C" w14:textId="77777777" w:rsidR="00BE3EC4" w:rsidRPr="00B83919" w:rsidRDefault="00BE3EC4" w:rsidP="007948E1">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D274E21" w14:textId="77777777" w:rsidR="00BE3EC4" w:rsidRPr="00B83919" w:rsidRDefault="00BE3EC4" w:rsidP="007948E1">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Remarks and Explanations</w:t>
            </w:r>
          </w:p>
        </w:tc>
      </w:tr>
      <w:tr w:rsidR="00BE3EC4" w:rsidRPr="00B83919" w14:paraId="0A31BA9F"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1BE5696" w14:textId="77777777" w:rsidR="00BE3EC4" w:rsidRDefault="00000000" w:rsidP="007948E1">
            <w:pPr>
              <w:spacing w:after="0" w:line="240" w:lineRule="auto"/>
            </w:pPr>
            <w:hyperlink r:id="rId16" w:anchor="text-equiv-all" w:history="1">
              <w:r w:rsidR="00BE3EC4" w:rsidRPr="00C06079">
                <w:rPr>
                  <w:rStyle w:val="Hyperlink"/>
                  <w:rFonts w:cs="Arial"/>
                </w:rPr>
                <w:t>1.1.1 Non-text Content</w:t>
              </w:r>
            </w:hyperlink>
            <w:r w:rsidR="00BE3EC4" w:rsidRPr="00C06079">
              <w:t xml:space="preserve"> (Level A)</w:t>
            </w:r>
          </w:p>
          <w:p w14:paraId="5E0CB1CD"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 xml:space="preserve">Also applies to: </w:t>
            </w:r>
          </w:p>
          <w:p w14:paraId="280DE23C"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 xml:space="preserve">EN 301 549 Criteria </w:t>
            </w:r>
          </w:p>
          <w:p w14:paraId="37ACECB1"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w:t>
            </w:r>
            <w:r>
              <w:rPr>
                <w:rFonts w:eastAsia="Times New Roman" w:cs="Arial"/>
                <w:bCs/>
              </w:rPr>
              <w:t xml:space="preserve">   </w:t>
            </w:r>
            <w:r w:rsidRPr="00481B66">
              <w:rPr>
                <w:rFonts w:eastAsia="Times New Roman" w:cs="Arial"/>
                <w:bCs/>
              </w:rPr>
              <w:t xml:space="preserve"> 9.1.1.1 (Web) </w:t>
            </w:r>
          </w:p>
          <w:p w14:paraId="0001146D"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w:t>
            </w:r>
            <w:r>
              <w:rPr>
                <w:rFonts w:eastAsia="Times New Roman" w:cs="Arial"/>
                <w:bCs/>
              </w:rPr>
              <w:t xml:space="preserve">   </w:t>
            </w:r>
            <w:r w:rsidRPr="00481B66">
              <w:rPr>
                <w:rFonts w:eastAsia="Times New Roman" w:cs="Arial"/>
                <w:bCs/>
              </w:rPr>
              <w:t xml:space="preserve">10.1.1.1 (Non-web document) </w:t>
            </w:r>
          </w:p>
          <w:p w14:paraId="44795012"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 xml:space="preserve">• </w:t>
            </w:r>
            <w:r>
              <w:rPr>
                <w:rFonts w:eastAsia="Times New Roman" w:cs="Arial"/>
                <w:bCs/>
              </w:rPr>
              <w:t xml:space="preserve">  </w:t>
            </w:r>
            <w:r w:rsidRPr="00481B66">
              <w:rPr>
                <w:rFonts w:eastAsia="Times New Roman" w:cs="Arial"/>
                <w:bCs/>
              </w:rPr>
              <w:t xml:space="preserve">11.1.1.1.1 (Open Functionality Software) </w:t>
            </w:r>
          </w:p>
          <w:p w14:paraId="7D019E66"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 xml:space="preserve">• </w:t>
            </w:r>
            <w:r>
              <w:rPr>
                <w:rFonts w:eastAsia="Times New Roman" w:cs="Arial"/>
                <w:bCs/>
              </w:rPr>
              <w:t xml:space="preserve">  </w:t>
            </w:r>
            <w:r w:rsidRPr="00481B66">
              <w:rPr>
                <w:rFonts w:eastAsia="Times New Roman" w:cs="Arial"/>
                <w:bCs/>
              </w:rPr>
              <w:t xml:space="preserve">11.1.1.1.2 (Closed Functionality Software) </w:t>
            </w:r>
          </w:p>
          <w:p w14:paraId="4226B148"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 xml:space="preserve">• </w:t>
            </w:r>
            <w:r>
              <w:rPr>
                <w:rFonts w:eastAsia="Times New Roman" w:cs="Arial"/>
                <w:bCs/>
              </w:rPr>
              <w:t xml:space="preserve">  </w:t>
            </w:r>
            <w:r w:rsidRPr="00481B66">
              <w:rPr>
                <w:rFonts w:eastAsia="Times New Roman" w:cs="Arial"/>
                <w:bCs/>
              </w:rPr>
              <w:t xml:space="preserve">11.8.2 (Authoring Tool) </w:t>
            </w:r>
          </w:p>
          <w:p w14:paraId="616BE54E"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 xml:space="preserve">• </w:t>
            </w:r>
            <w:r>
              <w:rPr>
                <w:rFonts w:eastAsia="Times New Roman" w:cs="Arial"/>
                <w:bCs/>
              </w:rPr>
              <w:t xml:space="preserve">  </w:t>
            </w:r>
            <w:r w:rsidRPr="00481B66">
              <w:rPr>
                <w:rFonts w:eastAsia="Times New Roman" w:cs="Arial"/>
                <w:bCs/>
              </w:rPr>
              <w:t xml:space="preserve">12.1.2 (Product Docs) </w:t>
            </w:r>
          </w:p>
          <w:p w14:paraId="0348CC7D"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 xml:space="preserve">• </w:t>
            </w:r>
            <w:r>
              <w:rPr>
                <w:rFonts w:eastAsia="Times New Roman" w:cs="Arial"/>
                <w:bCs/>
              </w:rPr>
              <w:t xml:space="preserve">  </w:t>
            </w:r>
            <w:r w:rsidRPr="00481B66">
              <w:rPr>
                <w:rFonts w:eastAsia="Times New Roman" w:cs="Arial"/>
                <w:bCs/>
              </w:rPr>
              <w:t xml:space="preserve">12.2.4 (Support Docs) </w:t>
            </w:r>
          </w:p>
          <w:p w14:paraId="1AD98126"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 xml:space="preserve">Revised Section 508 </w:t>
            </w:r>
          </w:p>
          <w:p w14:paraId="253C48F4"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w:t>
            </w:r>
            <w:r>
              <w:rPr>
                <w:rFonts w:eastAsia="Times New Roman" w:cs="Arial"/>
                <w:bCs/>
              </w:rPr>
              <w:t xml:space="preserve">   </w:t>
            </w:r>
            <w:r w:rsidRPr="00481B66">
              <w:rPr>
                <w:rFonts w:eastAsia="Times New Roman" w:cs="Arial"/>
                <w:bCs/>
              </w:rPr>
              <w:t xml:space="preserve"> 501 (Web)(Software) </w:t>
            </w:r>
          </w:p>
          <w:p w14:paraId="14C78153" w14:textId="77777777" w:rsidR="00BE3EC4"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 xml:space="preserve">• </w:t>
            </w:r>
            <w:r>
              <w:rPr>
                <w:rFonts w:eastAsia="Times New Roman" w:cs="Arial"/>
                <w:bCs/>
              </w:rPr>
              <w:t xml:space="preserve">  </w:t>
            </w:r>
            <w:r w:rsidRPr="00481B66">
              <w:rPr>
                <w:rFonts w:eastAsia="Times New Roman" w:cs="Arial"/>
                <w:bCs/>
              </w:rPr>
              <w:t xml:space="preserve">504.2 (Authoring Tool) </w:t>
            </w:r>
          </w:p>
          <w:p w14:paraId="44B907F9" w14:textId="77777777" w:rsidR="00BE3EC4" w:rsidRPr="00C06079" w:rsidRDefault="00BE3EC4" w:rsidP="007948E1">
            <w:pPr>
              <w:spacing w:after="0" w:line="240" w:lineRule="auto"/>
              <w:rPr>
                <w:rFonts w:eastAsia="Times New Roman" w:cs="Arial"/>
                <w:bCs/>
              </w:rPr>
            </w:pPr>
            <w:r>
              <w:rPr>
                <w:rFonts w:eastAsia="Times New Roman" w:cs="Arial"/>
                <w:bCs/>
              </w:rPr>
              <w:t xml:space="preserve">               </w:t>
            </w:r>
            <w:r w:rsidRPr="00481B66">
              <w:rPr>
                <w:rFonts w:eastAsia="Times New Roman" w:cs="Arial"/>
                <w:bCs/>
              </w:rPr>
              <w:t xml:space="preserve">• </w:t>
            </w:r>
            <w:r>
              <w:rPr>
                <w:rFonts w:eastAsia="Times New Roman" w:cs="Arial"/>
                <w:bCs/>
              </w:rPr>
              <w:t xml:space="preserve">  </w:t>
            </w:r>
            <w:r w:rsidRPr="00481B66">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973A57D" w14:textId="7512E611"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sidRPr="000235BC">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4A07192" w14:textId="343B2D8D" w:rsidR="00BE3EC4" w:rsidRPr="00C06079" w:rsidRDefault="0094269D" w:rsidP="007948E1">
            <w:pPr>
              <w:spacing w:after="0" w:line="240" w:lineRule="auto"/>
              <w:rPr>
                <w:rFonts w:eastAsia="Times New Roman" w:cs="Arial"/>
              </w:rPr>
            </w:pPr>
            <w:r>
              <w:rPr>
                <w:rFonts w:eastAsia="Times New Roman" w:cs="Arial"/>
              </w:rPr>
              <w:t xml:space="preserve">Software: </w:t>
            </w:r>
            <w:r w:rsidR="00BC04A3">
              <w:t xml:space="preserve">Dynamic Environment </w:t>
            </w:r>
            <w:r w:rsidR="00242481">
              <w:t xml:space="preserve">Manager </w:t>
            </w:r>
            <w:r w:rsidR="000F2688" w:rsidRPr="000F2688">
              <w:t>provides equivalent text alternatives for the all non-text contents.</w:t>
            </w:r>
          </w:p>
        </w:tc>
      </w:tr>
      <w:tr w:rsidR="00BE3EC4" w:rsidRPr="00B83919" w14:paraId="00A637DA"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0D10B4D" w14:textId="77777777" w:rsidR="00BE3EC4" w:rsidRDefault="00000000" w:rsidP="007948E1">
            <w:pPr>
              <w:spacing w:after="0" w:line="240" w:lineRule="auto"/>
            </w:pPr>
            <w:hyperlink r:id="rId17" w:anchor="media-equiv-av-only-alt" w:history="1">
              <w:r w:rsidR="00BE3EC4" w:rsidRPr="00C06079">
                <w:rPr>
                  <w:rStyle w:val="Hyperlink"/>
                  <w:rFonts w:cs="Arial"/>
                </w:rPr>
                <w:t>1.2.1 Audio-only and Video-only (Prerecorded)</w:t>
              </w:r>
            </w:hyperlink>
            <w:r w:rsidR="00BE3EC4" w:rsidRPr="00C06079">
              <w:t xml:space="preserve"> (Level A)</w:t>
            </w:r>
          </w:p>
          <w:p w14:paraId="5EAB62E3"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 xml:space="preserve">Also applies to: </w:t>
            </w:r>
          </w:p>
          <w:p w14:paraId="6FFD771A"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 xml:space="preserve">EN 301 549 Criteria </w:t>
            </w:r>
          </w:p>
          <w:p w14:paraId="69CF1C13"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w:t>
            </w:r>
            <w:r>
              <w:rPr>
                <w:rFonts w:eastAsia="Times New Roman" w:cs="Arial"/>
              </w:rPr>
              <w:t xml:space="preserve">    </w:t>
            </w:r>
            <w:r w:rsidRPr="00FF2792">
              <w:rPr>
                <w:rFonts w:eastAsia="Times New Roman" w:cs="Arial"/>
              </w:rPr>
              <w:t xml:space="preserve">9.1.2.1 (Web) </w:t>
            </w:r>
          </w:p>
          <w:p w14:paraId="4974FA04"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 xml:space="preserve">• </w:t>
            </w:r>
            <w:r>
              <w:rPr>
                <w:rFonts w:eastAsia="Times New Roman" w:cs="Arial"/>
              </w:rPr>
              <w:t xml:space="preserve">   </w:t>
            </w:r>
            <w:r w:rsidRPr="00FF2792">
              <w:rPr>
                <w:rFonts w:eastAsia="Times New Roman" w:cs="Arial"/>
              </w:rPr>
              <w:t xml:space="preserve">10.1.2.1 (Non-web document) </w:t>
            </w:r>
          </w:p>
          <w:p w14:paraId="27A8419F"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 xml:space="preserve">• </w:t>
            </w:r>
            <w:r>
              <w:rPr>
                <w:rFonts w:eastAsia="Times New Roman" w:cs="Arial"/>
              </w:rPr>
              <w:t xml:space="preserve">   </w:t>
            </w:r>
            <w:r w:rsidRPr="00FF2792">
              <w:rPr>
                <w:rFonts w:eastAsia="Times New Roman" w:cs="Arial"/>
              </w:rPr>
              <w:t xml:space="preserve">11.1.2.1.1 (Open Functionality Software) </w:t>
            </w:r>
          </w:p>
          <w:p w14:paraId="7CEA4640"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 xml:space="preserve">• </w:t>
            </w:r>
            <w:r>
              <w:rPr>
                <w:rFonts w:eastAsia="Times New Roman" w:cs="Arial"/>
              </w:rPr>
              <w:t xml:space="preserve">   </w:t>
            </w:r>
            <w:r w:rsidRPr="00FF2792">
              <w:rPr>
                <w:rFonts w:eastAsia="Times New Roman" w:cs="Arial"/>
              </w:rPr>
              <w:t xml:space="preserve">11.1.2.1.2.1 and 11.1.2.1.2.2 (Closed Software) </w:t>
            </w:r>
          </w:p>
          <w:p w14:paraId="42960F1E"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w:t>
            </w:r>
            <w:r>
              <w:rPr>
                <w:rFonts w:eastAsia="Times New Roman" w:cs="Arial"/>
              </w:rPr>
              <w:t xml:space="preserve">   </w:t>
            </w:r>
            <w:r w:rsidRPr="00FF2792">
              <w:rPr>
                <w:rFonts w:eastAsia="Times New Roman" w:cs="Arial"/>
              </w:rPr>
              <w:t xml:space="preserve"> 11.8.2 (Authoring Tool) </w:t>
            </w:r>
          </w:p>
          <w:p w14:paraId="11CED422"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w:t>
            </w:r>
            <w:r>
              <w:rPr>
                <w:rFonts w:eastAsia="Times New Roman" w:cs="Arial"/>
              </w:rPr>
              <w:t xml:space="preserve">   </w:t>
            </w:r>
            <w:r w:rsidRPr="00FF2792">
              <w:rPr>
                <w:rFonts w:eastAsia="Times New Roman" w:cs="Arial"/>
              </w:rPr>
              <w:t xml:space="preserve"> 12.1.2 (Product Docs) </w:t>
            </w:r>
          </w:p>
          <w:p w14:paraId="46ACD4D9"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w:t>
            </w:r>
            <w:r>
              <w:rPr>
                <w:rFonts w:eastAsia="Times New Roman" w:cs="Arial"/>
              </w:rPr>
              <w:t xml:space="preserve">   </w:t>
            </w:r>
            <w:r w:rsidRPr="00FF2792">
              <w:rPr>
                <w:rFonts w:eastAsia="Times New Roman" w:cs="Arial"/>
              </w:rPr>
              <w:t xml:space="preserve"> 12.2.4 (Support Docs) </w:t>
            </w:r>
          </w:p>
          <w:p w14:paraId="6F6E6105"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 xml:space="preserve">Revised Section 508 </w:t>
            </w:r>
          </w:p>
          <w:p w14:paraId="788CF500"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w:t>
            </w:r>
            <w:r>
              <w:rPr>
                <w:rFonts w:eastAsia="Times New Roman" w:cs="Arial"/>
              </w:rPr>
              <w:t xml:space="preserve">   </w:t>
            </w:r>
            <w:r w:rsidRPr="00FF2792">
              <w:rPr>
                <w:rFonts w:eastAsia="Times New Roman" w:cs="Arial"/>
              </w:rPr>
              <w:t xml:space="preserve"> 501 (Web)(Software) </w:t>
            </w:r>
          </w:p>
          <w:p w14:paraId="529FE853" w14:textId="77777777" w:rsidR="00BE3EC4"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w:t>
            </w:r>
            <w:r>
              <w:rPr>
                <w:rFonts w:eastAsia="Times New Roman" w:cs="Arial"/>
              </w:rPr>
              <w:t xml:space="preserve">   </w:t>
            </w:r>
            <w:r w:rsidRPr="00FF2792">
              <w:rPr>
                <w:rFonts w:eastAsia="Times New Roman" w:cs="Arial"/>
              </w:rPr>
              <w:t xml:space="preserve"> 504.2 (Authoring Tool) </w:t>
            </w:r>
          </w:p>
          <w:p w14:paraId="5BA0A492" w14:textId="77777777" w:rsidR="00BE3EC4" w:rsidRPr="00C06079" w:rsidRDefault="00BE3EC4" w:rsidP="007948E1">
            <w:pPr>
              <w:spacing w:after="0" w:line="240" w:lineRule="auto"/>
              <w:rPr>
                <w:rFonts w:eastAsia="Times New Roman" w:cs="Arial"/>
              </w:rPr>
            </w:pPr>
            <w:r>
              <w:rPr>
                <w:rFonts w:eastAsia="Times New Roman" w:cs="Arial"/>
              </w:rPr>
              <w:t xml:space="preserve">               </w:t>
            </w:r>
            <w:r w:rsidRPr="00FF2792">
              <w:rPr>
                <w:rFonts w:eastAsia="Times New Roman" w:cs="Arial"/>
              </w:rPr>
              <w:t>•</w:t>
            </w:r>
            <w:r>
              <w:rPr>
                <w:rFonts w:eastAsia="Times New Roman" w:cs="Arial"/>
              </w:rPr>
              <w:t xml:space="preserve">   </w:t>
            </w:r>
            <w:r w:rsidRPr="00FF2792">
              <w:rPr>
                <w:rFonts w:eastAsia="Times New Roman" w:cs="Arial"/>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CD66EDF" w14:textId="2AC3AFB3"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9684831" w14:textId="54A00493" w:rsidR="00BE3EC4" w:rsidRPr="00C06079" w:rsidRDefault="0094269D"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CD7B73" w:rsidRPr="00CD7B73">
              <w:t>does not contain prerecorded Audio-only and Video-only content.</w:t>
            </w:r>
          </w:p>
        </w:tc>
      </w:tr>
      <w:tr w:rsidR="00BE3EC4" w:rsidRPr="00B83919" w14:paraId="613BDAE3"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3B95494" w14:textId="77777777" w:rsidR="00BE3EC4" w:rsidRDefault="00000000" w:rsidP="007948E1">
            <w:pPr>
              <w:spacing w:after="0" w:line="240" w:lineRule="auto"/>
            </w:pPr>
            <w:hyperlink r:id="rId18" w:anchor="media-equiv-captions" w:history="1">
              <w:r w:rsidR="00BE3EC4" w:rsidRPr="00C06079">
                <w:rPr>
                  <w:rStyle w:val="Hyperlink"/>
                  <w:rFonts w:cs="Arial"/>
                </w:rPr>
                <w:t>1.2.2 Captions (Prerecorded)</w:t>
              </w:r>
            </w:hyperlink>
            <w:r w:rsidR="00BE3EC4" w:rsidRPr="00C06079">
              <w:t xml:space="preserve"> (Level A)</w:t>
            </w:r>
          </w:p>
          <w:p w14:paraId="77EE75F3"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 xml:space="preserve">Also applies to: </w:t>
            </w:r>
          </w:p>
          <w:p w14:paraId="122FDBDB"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 xml:space="preserve">EN 301 549 Criteria </w:t>
            </w:r>
          </w:p>
          <w:p w14:paraId="51121C6D"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w:t>
            </w:r>
            <w:r>
              <w:rPr>
                <w:rFonts w:eastAsia="Times New Roman" w:cs="Arial"/>
              </w:rPr>
              <w:t xml:space="preserve">   </w:t>
            </w:r>
            <w:r w:rsidRPr="00D727DC">
              <w:rPr>
                <w:rFonts w:eastAsia="Times New Roman" w:cs="Arial"/>
              </w:rPr>
              <w:t xml:space="preserve"> 9.1.2.2 (Web) </w:t>
            </w:r>
          </w:p>
          <w:p w14:paraId="3ED96075"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w:t>
            </w:r>
            <w:r>
              <w:rPr>
                <w:rFonts w:eastAsia="Times New Roman" w:cs="Arial"/>
              </w:rPr>
              <w:t xml:space="preserve">   </w:t>
            </w:r>
            <w:r w:rsidRPr="00D727DC">
              <w:rPr>
                <w:rFonts w:eastAsia="Times New Roman" w:cs="Arial"/>
              </w:rPr>
              <w:t xml:space="preserve"> 10.1.2.2 (Non-web document) </w:t>
            </w:r>
          </w:p>
          <w:p w14:paraId="345640B2"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w:t>
            </w:r>
            <w:r>
              <w:rPr>
                <w:rFonts w:eastAsia="Times New Roman" w:cs="Arial"/>
              </w:rPr>
              <w:t xml:space="preserve">   </w:t>
            </w:r>
            <w:r w:rsidRPr="00D727DC">
              <w:rPr>
                <w:rFonts w:eastAsia="Times New Roman" w:cs="Arial"/>
              </w:rPr>
              <w:t xml:space="preserve"> 11.1.2.2 (Open Functionality Software) </w:t>
            </w:r>
          </w:p>
          <w:p w14:paraId="6BFCBE7C" w14:textId="77777777" w:rsidR="00BE3EC4" w:rsidRDefault="00BE3EC4" w:rsidP="007948E1">
            <w:pPr>
              <w:spacing w:after="0" w:line="240" w:lineRule="auto"/>
              <w:rPr>
                <w:rFonts w:eastAsia="Times New Roman" w:cs="Arial"/>
              </w:rPr>
            </w:pPr>
            <w:r>
              <w:rPr>
                <w:rFonts w:eastAsia="Times New Roman" w:cs="Arial"/>
              </w:rPr>
              <w:lastRenderedPageBreak/>
              <w:t xml:space="preserve">               </w:t>
            </w:r>
            <w:r w:rsidRPr="00D727DC">
              <w:rPr>
                <w:rFonts w:eastAsia="Times New Roman" w:cs="Arial"/>
              </w:rPr>
              <w:t>•</w:t>
            </w:r>
            <w:r>
              <w:rPr>
                <w:rFonts w:eastAsia="Times New Roman" w:cs="Arial"/>
              </w:rPr>
              <w:t xml:space="preserve">   </w:t>
            </w:r>
            <w:r w:rsidRPr="00D727DC">
              <w:rPr>
                <w:rFonts w:eastAsia="Times New Roman" w:cs="Arial"/>
              </w:rPr>
              <w:t xml:space="preserve"> 11.1.2.2 (Closed Software)  </w:t>
            </w:r>
          </w:p>
          <w:p w14:paraId="5A24825F"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 xml:space="preserve">• </w:t>
            </w:r>
            <w:r>
              <w:rPr>
                <w:rFonts w:eastAsia="Times New Roman" w:cs="Arial"/>
              </w:rPr>
              <w:t xml:space="preserve">   </w:t>
            </w:r>
            <w:r w:rsidRPr="00D727DC">
              <w:rPr>
                <w:rFonts w:eastAsia="Times New Roman" w:cs="Arial"/>
              </w:rPr>
              <w:t xml:space="preserve">11.8.2 (Authoring Tool) </w:t>
            </w:r>
          </w:p>
          <w:p w14:paraId="45AA62EF"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w:t>
            </w:r>
            <w:r>
              <w:rPr>
                <w:rFonts w:eastAsia="Times New Roman" w:cs="Arial"/>
              </w:rPr>
              <w:t xml:space="preserve">    </w:t>
            </w:r>
            <w:r w:rsidRPr="00D727DC">
              <w:rPr>
                <w:rFonts w:eastAsia="Times New Roman" w:cs="Arial"/>
              </w:rPr>
              <w:t xml:space="preserve">12.1.2 (Product Docs) </w:t>
            </w:r>
          </w:p>
          <w:p w14:paraId="34A23E4C"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 xml:space="preserve">• </w:t>
            </w:r>
            <w:r>
              <w:rPr>
                <w:rFonts w:eastAsia="Times New Roman" w:cs="Arial"/>
              </w:rPr>
              <w:t xml:space="preserve">   </w:t>
            </w:r>
            <w:r w:rsidRPr="00D727DC">
              <w:rPr>
                <w:rFonts w:eastAsia="Times New Roman" w:cs="Arial"/>
              </w:rPr>
              <w:t>12.2.4 (Support Docs)</w:t>
            </w:r>
          </w:p>
          <w:p w14:paraId="4F3CAA6C"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 xml:space="preserve">Revised Section 508 </w:t>
            </w:r>
          </w:p>
          <w:p w14:paraId="6562CFA4"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w:t>
            </w:r>
            <w:r>
              <w:rPr>
                <w:rFonts w:eastAsia="Times New Roman" w:cs="Arial"/>
              </w:rPr>
              <w:t xml:space="preserve">   </w:t>
            </w:r>
            <w:r w:rsidRPr="00D727DC">
              <w:rPr>
                <w:rFonts w:eastAsia="Times New Roman" w:cs="Arial"/>
              </w:rPr>
              <w:t xml:space="preserve"> 501 (Web)(Software)  </w:t>
            </w:r>
          </w:p>
          <w:p w14:paraId="1AC4C1B0" w14:textId="77777777" w:rsidR="00BE3EC4"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w:t>
            </w:r>
            <w:r>
              <w:rPr>
                <w:rFonts w:eastAsia="Times New Roman" w:cs="Arial"/>
              </w:rPr>
              <w:t xml:space="preserve">   </w:t>
            </w:r>
            <w:r w:rsidRPr="00D727DC">
              <w:rPr>
                <w:rFonts w:eastAsia="Times New Roman" w:cs="Arial"/>
              </w:rPr>
              <w:t xml:space="preserve"> 504.2 (Authoring Tool) </w:t>
            </w:r>
          </w:p>
          <w:p w14:paraId="09474120" w14:textId="77777777" w:rsidR="00BE3EC4" w:rsidRPr="00C06079" w:rsidRDefault="00BE3EC4" w:rsidP="007948E1">
            <w:pPr>
              <w:spacing w:after="0" w:line="240" w:lineRule="auto"/>
              <w:rPr>
                <w:rFonts w:eastAsia="Times New Roman" w:cs="Arial"/>
              </w:rPr>
            </w:pPr>
            <w:r>
              <w:rPr>
                <w:rFonts w:eastAsia="Times New Roman" w:cs="Arial"/>
              </w:rPr>
              <w:t xml:space="preserve">               </w:t>
            </w:r>
            <w:r w:rsidRPr="00D727DC">
              <w:rPr>
                <w:rFonts w:eastAsia="Times New Roman" w:cs="Arial"/>
              </w:rPr>
              <w:t>•</w:t>
            </w:r>
            <w:r>
              <w:rPr>
                <w:rFonts w:eastAsia="Times New Roman" w:cs="Arial"/>
              </w:rPr>
              <w:t xml:space="preserve">   </w:t>
            </w:r>
            <w:r w:rsidRPr="00D727DC">
              <w:rPr>
                <w:rFonts w:eastAsia="Times New Roman" w:cs="Arial"/>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9A2758" w14:textId="30382A5D" w:rsidR="00BE3EC4" w:rsidRPr="00C06079" w:rsidRDefault="0094269D" w:rsidP="007948E1">
            <w:pPr>
              <w:spacing w:after="0" w:line="240" w:lineRule="auto"/>
              <w:rPr>
                <w:rFonts w:eastAsia="Times New Roman" w:cs="Arial"/>
              </w:rPr>
            </w:pPr>
            <w:r>
              <w:rPr>
                <w:rFonts w:eastAsia="Times New Roman" w:cs="Arial"/>
              </w:rPr>
              <w:lastRenderedPageBreak/>
              <w:t xml:space="preserve">Software: </w:t>
            </w:r>
            <w:r w:rsidR="00BE3EC4">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DE40FB7" w14:textId="28CBCA18" w:rsidR="00BE3EC4" w:rsidRPr="00C06079" w:rsidRDefault="0094269D"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1466DD" w:rsidRPr="001466DD">
              <w:t>does not contain any synchronized media with prerecorded audio content requiring captions.</w:t>
            </w:r>
          </w:p>
        </w:tc>
      </w:tr>
      <w:tr w:rsidR="00BE3EC4" w:rsidRPr="00B83919" w14:paraId="4060CAEA"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0491699" w14:textId="77777777" w:rsidR="00BE3EC4" w:rsidRDefault="00000000" w:rsidP="007948E1">
            <w:pPr>
              <w:spacing w:after="0" w:line="240" w:lineRule="auto"/>
            </w:pPr>
            <w:hyperlink r:id="rId19" w:anchor="media-equiv-audio-desc" w:history="1">
              <w:r w:rsidR="00BE3EC4" w:rsidRPr="00C06079">
                <w:rPr>
                  <w:rStyle w:val="Hyperlink"/>
                  <w:rFonts w:cs="Arial"/>
                </w:rPr>
                <w:t>1.2.3 Audio Description or Media Alternative (Prerecorded)</w:t>
              </w:r>
            </w:hyperlink>
            <w:r w:rsidR="00BE3EC4" w:rsidRPr="00C06079">
              <w:t xml:space="preserve"> (Level A)</w:t>
            </w:r>
          </w:p>
          <w:p w14:paraId="1EF4C726"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 xml:space="preserve">Also applies to: </w:t>
            </w:r>
          </w:p>
          <w:p w14:paraId="2F88AEEF"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 xml:space="preserve">EN 301 549 Criteria </w:t>
            </w:r>
          </w:p>
          <w:p w14:paraId="29ABCE28"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w:t>
            </w:r>
            <w:r>
              <w:rPr>
                <w:rFonts w:eastAsia="Times New Roman" w:cs="Arial"/>
              </w:rPr>
              <w:t xml:space="preserve">    </w:t>
            </w:r>
            <w:r w:rsidRPr="00B16A69">
              <w:rPr>
                <w:rFonts w:eastAsia="Times New Roman" w:cs="Arial"/>
              </w:rPr>
              <w:t xml:space="preserve">9.1.2.3 (Web) </w:t>
            </w:r>
          </w:p>
          <w:p w14:paraId="3F10AB60"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 xml:space="preserve">• </w:t>
            </w:r>
            <w:r>
              <w:rPr>
                <w:rFonts w:eastAsia="Times New Roman" w:cs="Arial"/>
              </w:rPr>
              <w:t xml:space="preserve">   </w:t>
            </w:r>
            <w:r w:rsidRPr="00B16A69">
              <w:rPr>
                <w:rFonts w:eastAsia="Times New Roman" w:cs="Arial"/>
              </w:rPr>
              <w:t xml:space="preserve">10.1.2.3 (Non-web document) </w:t>
            </w:r>
          </w:p>
          <w:p w14:paraId="7D8B495A"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w:t>
            </w:r>
            <w:r>
              <w:rPr>
                <w:rFonts w:eastAsia="Times New Roman" w:cs="Arial"/>
              </w:rPr>
              <w:t xml:space="preserve">   </w:t>
            </w:r>
            <w:r w:rsidRPr="00B16A69">
              <w:rPr>
                <w:rFonts w:eastAsia="Times New Roman" w:cs="Arial"/>
              </w:rPr>
              <w:t xml:space="preserve"> 11.1.2.3.1 (Open Functionality Software) </w:t>
            </w:r>
          </w:p>
          <w:p w14:paraId="638A0CD6"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w:t>
            </w:r>
            <w:r>
              <w:rPr>
                <w:rFonts w:eastAsia="Times New Roman" w:cs="Arial"/>
              </w:rPr>
              <w:t xml:space="preserve">   </w:t>
            </w:r>
            <w:r w:rsidRPr="00B16A69">
              <w:rPr>
                <w:rFonts w:eastAsia="Times New Roman" w:cs="Arial"/>
              </w:rPr>
              <w:t xml:space="preserve"> 11.1.2.3.2 (Closed Software) </w:t>
            </w:r>
          </w:p>
          <w:p w14:paraId="421B536C"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w:t>
            </w:r>
            <w:r>
              <w:rPr>
                <w:rFonts w:eastAsia="Times New Roman" w:cs="Arial"/>
              </w:rPr>
              <w:t xml:space="preserve">   </w:t>
            </w:r>
            <w:r w:rsidRPr="00B16A69">
              <w:rPr>
                <w:rFonts w:eastAsia="Times New Roman" w:cs="Arial"/>
              </w:rPr>
              <w:t xml:space="preserve"> 11.8.2 (Authoring Tool) </w:t>
            </w:r>
          </w:p>
          <w:p w14:paraId="2D5C1C5E"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 xml:space="preserve">• </w:t>
            </w:r>
            <w:r>
              <w:rPr>
                <w:rFonts w:eastAsia="Times New Roman" w:cs="Arial"/>
              </w:rPr>
              <w:t xml:space="preserve">   </w:t>
            </w:r>
            <w:r w:rsidRPr="00B16A69">
              <w:rPr>
                <w:rFonts w:eastAsia="Times New Roman" w:cs="Arial"/>
              </w:rPr>
              <w:t xml:space="preserve">12.1.2 (Product Docs) </w:t>
            </w:r>
          </w:p>
          <w:p w14:paraId="41B91C96"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 xml:space="preserve">• </w:t>
            </w:r>
            <w:r>
              <w:rPr>
                <w:rFonts w:eastAsia="Times New Roman" w:cs="Arial"/>
              </w:rPr>
              <w:t xml:space="preserve">   </w:t>
            </w:r>
            <w:r w:rsidRPr="00B16A69">
              <w:rPr>
                <w:rFonts w:eastAsia="Times New Roman" w:cs="Arial"/>
              </w:rPr>
              <w:t xml:space="preserve">12.2.4 (Support Docs) </w:t>
            </w:r>
          </w:p>
          <w:p w14:paraId="758A898B"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 xml:space="preserve">Revised Section 508 </w:t>
            </w:r>
          </w:p>
          <w:p w14:paraId="5ECB9EA4"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w:t>
            </w:r>
            <w:r>
              <w:rPr>
                <w:rFonts w:eastAsia="Times New Roman" w:cs="Arial"/>
              </w:rPr>
              <w:t xml:space="preserve">   </w:t>
            </w:r>
            <w:r w:rsidRPr="00B16A69">
              <w:rPr>
                <w:rFonts w:eastAsia="Times New Roman" w:cs="Arial"/>
              </w:rPr>
              <w:t xml:space="preserve"> 501 (Web)(Software)  </w:t>
            </w:r>
          </w:p>
          <w:p w14:paraId="4491F13D" w14:textId="77777777" w:rsidR="00BE3EC4"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w:t>
            </w:r>
            <w:r>
              <w:rPr>
                <w:rFonts w:eastAsia="Times New Roman" w:cs="Arial"/>
              </w:rPr>
              <w:t xml:space="preserve">   </w:t>
            </w:r>
            <w:r w:rsidRPr="00B16A69">
              <w:rPr>
                <w:rFonts w:eastAsia="Times New Roman" w:cs="Arial"/>
              </w:rPr>
              <w:t xml:space="preserve"> 504.2 (Authoring Tool) </w:t>
            </w:r>
          </w:p>
          <w:p w14:paraId="2DE08E13" w14:textId="77777777" w:rsidR="00BE3EC4" w:rsidRPr="00C06079" w:rsidRDefault="00BE3EC4" w:rsidP="007948E1">
            <w:pPr>
              <w:spacing w:after="0" w:line="240" w:lineRule="auto"/>
              <w:rPr>
                <w:rFonts w:eastAsia="Times New Roman" w:cs="Arial"/>
              </w:rPr>
            </w:pPr>
            <w:r>
              <w:rPr>
                <w:rFonts w:eastAsia="Times New Roman" w:cs="Arial"/>
              </w:rPr>
              <w:t xml:space="preserve">               </w:t>
            </w:r>
            <w:r w:rsidRPr="00B16A69">
              <w:rPr>
                <w:rFonts w:eastAsia="Times New Roman" w:cs="Arial"/>
              </w:rPr>
              <w:t>•</w:t>
            </w:r>
            <w:r>
              <w:rPr>
                <w:rFonts w:eastAsia="Times New Roman" w:cs="Arial"/>
              </w:rPr>
              <w:t xml:space="preserve">   </w:t>
            </w:r>
            <w:r w:rsidRPr="00B16A69">
              <w:rPr>
                <w:rFonts w:eastAsia="Times New Roman" w:cs="Arial"/>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AB72B5F" w14:textId="6C6711C7"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007A565" w14:textId="52793107" w:rsidR="00BE3EC4" w:rsidRPr="00C06079" w:rsidRDefault="0094269D"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5F6219" w:rsidRPr="005F6219">
              <w:t>does not contain any time based media or synchronized media wi</w:t>
            </w:r>
            <w:r w:rsidR="00A70544">
              <w:t>th pre-recorded video content.</w:t>
            </w:r>
          </w:p>
        </w:tc>
      </w:tr>
      <w:tr w:rsidR="00BE3EC4" w:rsidRPr="00B83919" w14:paraId="06AAD78B"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C5547D4" w14:textId="77777777" w:rsidR="00BE3EC4" w:rsidRDefault="00000000" w:rsidP="007948E1">
            <w:pPr>
              <w:spacing w:after="0" w:line="240" w:lineRule="auto"/>
            </w:pPr>
            <w:hyperlink r:id="rId20" w:anchor="content-structure-separation-programmatic" w:history="1">
              <w:r w:rsidR="00BE3EC4" w:rsidRPr="00C06079">
                <w:rPr>
                  <w:rStyle w:val="Hyperlink"/>
                  <w:rFonts w:cs="Arial"/>
                </w:rPr>
                <w:t>1.3.1 Info and Relationships</w:t>
              </w:r>
            </w:hyperlink>
            <w:r w:rsidR="00BE3EC4" w:rsidRPr="00C06079">
              <w:t xml:space="preserve"> (Level A)</w:t>
            </w:r>
          </w:p>
          <w:p w14:paraId="4EB168CE"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 xml:space="preserve">Also applies to: </w:t>
            </w:r>
          </w:p>
          <w:p w14:paraId="070E8A0B"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 xml:space="preserve">EN 301 549 Criteria </w:t>
            </w:r>
          </w:p>
          <w:p w14:paraId="53D28E5A"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w:t>
            </w:r>
            <w:r>
              <w:rPr>
                <w:rFonts w:eastAsia="Times New Roman" w:cs="Arial"/>
              </w:rPr>
              <w:t xml:space="preserve">   </w:t>
            </w:r>
            <w:r w:rsidRPr="00122D7C">
              <w:rPr>
                <w:rFonts w:eastAsia="Times New Roman" w:cs="Arial"/>
              </w:rPr>
              <w:t xml:space="preserve"> 9.1.3.1 (Web) </w:t>
            </w:r>
          </w:p>
          <w:p w14:paraId="4FAC020A"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w:t>
            </w:r>
            <w:r>
              <w:rPr>
                <w:rFonts w:eastAsia="Times New Roman" w:cs="Arial"/>
              </w:rPr>
              <w:t xml:space="preserve">    </w:t>
            </w:r>
            <w:r w:rsidRPr="00122D7C">
              <w:rPr>
                <w:rFonts w:eastAsia="Times New Roman" w:cs="Arial"/>
              </w:rPr>
              <w:t xml:space="preserve">10.1.3.1 (Non-web document) </w:t>
            </w:r>
          </w:p>
          <w:p w14:paraId="14D71054" w14:textId="77777777" w:rsidR="00BE3EC4" w:rsidRDefault="00BE3EC4" w:rsidP="007948E1">
            <w:pPr>
              <w:spacing w:after="0" w:line="240" w:lineRule="auto"/>
            </w:pPr>
            <w:r>
              <w:rPr>
                <w:rFonts w:eastAsia="Times New Roman" w:cs="Arial"/>
              </w:rPr>
              <w:t xml:space="preserve">               </w:t>
            </w:r>
            <w:r w:rsidRPr="00122D7C">
              <w:rPr>
                <w:rFonts w:eastAsia="Times New Roman" w:cs="Arial"/>
              </w:rPr>
              <w:t xml:space="preserve">• </w:t>
            </w:r>
            <w:r>
              <w:rPr>
                <w:rFonts w:eastAsia="Times New Roman" w:cs="Arial"/>
              </w:rPr>
              <w:t xml:space="preserve">   </w:t>
            </w:r>
            <w:r w:rsidRPr="00122D7C">
              <w:rPr>
                <w:rFonts w:eastAsia="Times New Roman" w:cs="Arial"/>
              </w:rPr>
              <w:t>11.1.3.1.1 (Open Functionality Software)</w:t>
            </w:r>
            <w:r>
              <w:t xml:space="preserve"> </w:t>
            </w:r>
          </w:p>
          <w:p w14:paraId="199A2010"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w:t>
            </w:r>
            <w:r>
              <w:rPr>
                <w:rFonts w:eastAsia="Times New Roman" w:cs="Arial"/>
              </w:rPr>
              <w:t xml:space="preserve">   </w:t>
            </w:r>
            <w:r w:rsidRPr="00122D7C">
              <w:rPr>
                <w:rFonts w:eastAsia="Times New Roman" w:cs="Arial"/>
              </w:rPr>
              <w:t xml:space="preserve"> 11.1.3.1.2 (Closed Software) </w:t>
            </w:r>
          </w:p>
          <w:p w14:paraId="48CCCC78"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w:t>
            </w:r>
            <w:r>
              <w:rPr>
                <w:rFonts w:eastAsia="Times New Roman" w:cs="Arial"/>
              </w:rPr>
              <w:t xml:space="preserve">   </w:t>
            </w:r>
            <w:r w:rsidRPr="00122D7C">
              <w:rPr>
                <w:rFonts w:eastAsia="Times New Roman" w:cs="Arial"/>
              </w:rPr>
              <w:t xml:space="preserve"> 11.8.2 (Authoring Tool) </w:t>
            </w:r>
          </w:p>
          <w:p w14:paraId="73CCFC72"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 xml:space="preserve">• </w:t>
            </w:r>
            <w:r>
              <w:rPr>
                <w:rFonts w:eastAsia="Times New Roman" w:cs="Arial"/>
              </w:rPr>
              <w:t xml:space="preserve">   </w:t>
            </w:r>
            <w:r w:rsidRPr="00122D7C">
              <w:rPr>
                <w:rFonts w:eastAsia="Times New Roman" w:cs="Arial"/>
              </w:rPr>
              <w:t xml:space="preserve">12.1.2 (Product Docs) </w:t>
            </w:r>
          </w:p>
          <w:p w14:paraId="19FD8DFD"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w:t>
            </w:r>
            <w:r>
              <w:rPr>
                <w:rFonts w:eastAsia="Times New Roman" w:cs="Arial"/>
              </w:rPr>
              <w:t xml:space="preserve">   </w:t>
            </w:r>
            <w:r w:rsidRPr="00122D7C">
              <w:rPr>
                <w:rFonts w:eastAsia="Times New Roman" w:cs="Arial"/>
              </w:rPr>
              <w:t xml:space="preserve"> 12.2.4 (Support Docs) </w:t>
            </w:r>
          </w:p>
          <w:p w14:paraId="2F3CDE08"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 xml:space="preserve">Revised Section 508 </w:t>
            </w:r>
          </w:p>
          <w:p w14:paraId="4D1E9872"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w:t>
            </w:r>
            <w:r>
              <w:rPr>
                <w:rFonts w:eastAsia="Times New Roman" w:cs="Arial"/>
              </w:rPr>
              <w:t xml:space="preserve">    </w:t>
            </w:r>
            <w:r w:rsidRPr="00122D7C">
              <w:rPr>
                <w:rFonts w:eastAsia="Times New Roman" w:cs="Arial"/>
              </w:rPr>
              <w:t xml:space="preserve">501 (Web)(Software) </w:t>
            </w:r>
          </w:p>
          <w:p w14:paraId="29CB2874" w14:textId="77777777" w:rsidR="00BE3EC4" w:rsidRDefault="00BE3EC4" w:rsidP="007948E1">
            <w:pPr>
              <w:spacing w:after="0" w:line="240" w:lineRule="auto"/>
              <w:rPr>
                <w:rFonts w:eastAsia="Times New Roman" w:cs="Arial"/>
              </w:rPr>
            </w:pPr>
            <w:r>
              <w:rPr>
                <w:rFonts w:eastAsia="Times New Roman" w:cs="Arial"/>
              </w:rPr>
              <w:t xml:space="preserve">               </w:t>
            </w:r>
            <w:r w:rsidRPr="00122D7C">
              <w:rPr>
                <w:rFonts w:eastAsia="Times New Roman" w:cs="Arial"/>
              </w:rPr>
              <w:t>•</w:t>
            </w:r>
            <w:r>
              <w:rPr>
                <w:rFonts w:eastAsia="Times New Roman" w:cs="Arial"/>
              </w:rPr>
              <w:t xml:space="preserve">   </w:t>
            </w:r>
            <w:r w:rsidRPr="00122D7C">
              <w:rPr>
                <w:rFonts w:eastAsia="Times New Roman" w:cs="Arial"/>
              </w:rPr>
              <w:t xml:space="preserve"> 504.2 (Authoring Tool) </w:t>
            </w:r>
          </w:p>
          <w:p w14:paraId="71DBB837" w14:textId="77777777" w:rsidR="00BE3EC4" w:rsidRPr="00C06079" w:rsidRDefault="00BE3EC4" w:rsidP="007948E1">
            <w:pPr>
              <w:spacing w:after="0" w:line="240" w:lineRule="auto"/>
              <w:rPr>
                <w:rFonts w:eastAsia="Times New Roman" w:cs="Arial"/>
              </w:rPr>
            </w:pPr>
            <w:r>
              <w:rPr>
                <w:rFonts w:eastAsia="Times New Roman" w:cs="Arial"/>
              </w:rPr>
              <w:lastRenderedPageBreak/>
              <w:t xml:space="preserve">               </w:t>
            </w:r>
            <w:r w:rsidRPr="00122D7C">
              <w:rPr>
                <w:rFonts w:eastAsia="Times New Roman" w:cs="Arial"/>
              </w:rPr>
              <w:t>•</w:t>
            </w:r>
            <w:r>
              <w:rPr>
                <w:rFonts w:eastAsia="Times New Roman" w:cs="Arial"/>
              </w:rPr>
              <w:t xml:space="preserve">   </w:t>
            </w:r>
            <w:r w:rsidRPr="00122D7C">
              <w:rPr>
                <w:rFonts w:eastAsia="Times New Roman" w:cs="Arial"/>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36FA2A" w14:textId="3E54500A" w:rsidR="00BE3EC4" w:rsidRPr="00C06079" w:rsidRDefault="0094269D" w:rsidP="007948E1">
            <w:pPr>
              <w:spacing w:after="0" w:line="240" w:lineRule="auto"/>
              <w:rPr>
                <w:rFonts w:eastAsia="Times New Roman" w:cs="Arial"/>
              </w:rPr>
            </w:pPr>
            <w:r>
              <w:rPr>
                <w:rFonts w:eastAsia="Times New Roman" w:cs="Arial"/>
              </w:rPr>
              <w:lastRenderedPageBreak/>
              <w:t xml:space="preserve">Software: </w:t>
            </w:r>
            <w:r w:rsidR="008F3271">
              <w:rPr>
                <w:rFonts w:eastAsia="Times New Roman" w:cs="Arial"/>
              </w:rPr>
              <w:t>Partially</w:t>
            </w:r>
            <w:r w:rsidR="00BE3EC4">
              <w:rPr>
                <w:rFonts w:eastAsia="Times New Roman" w:cs="Arial"/>
              </w:rPr>
              <w:t xml:space="preserve"> Support</w:t>
            </w:r>
            <w:r w:rsidR="008F3271">
              <w:rPr>
                <w:rFonts w:eastAsia="Times New Roman" w:cs="Arial"/>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08AC39E" w14:textId="77777777" w:rsidR="005F6F27" w:rsidRDefault="0094269D" w:rsidP="005722EA">
            <w:pPr>
              <w:spacing w:after="0" w:line="240" w:lineRule="auto"/>
            </w:pPr>
            <w:r>
              <w:rPr>
                <w:rFonts w:eastAsia="Times New Roman" w:cs="Arial"/>
              </w:rPr>
              <w:t xml:space="preserve">Software: </w:t>
            </w:r>
            <w:r w:rsidR="00BC04A3" w:rsidRPr="00013554">
              <w:t>Dynamic Environment</w:t>
            </w:r>
            <w:r w:rsidR="0085029D">
              <w:t xml:space="preserve"> Manager</w:t>
            </w:r>
            <w:r w:rsidR="00BC04A3" w:rsidRPr="00013554">
              <w:t xml:space="preserve"> </w:t>
            </w:r>
            <w:r w:rsidR="005C37DC" w:rsidRPr="005C37DC">
              <w:t>conveys information and relationships for most UI elements programmatically.</w:t>
            </w:r>
          </w:p>
          <w:p w14:paraId="3AED2B44" w14:textId="28DBC736" w:rsidR="005722EA" w:rsidRDefault="003819EC" w:rsidP="005722EA">
            <w:pPr>
              <w:spacing w:after="0" w:line="240" w:lineRule="auto"/>
            </w:pPr>
            <w:r>
              <w:t>Some example cases where the criteria not met</w:t>
            </w:r>
            <w:r w:rsidR="005722EA" w:rsidRPr="00022FC5">
              <w:t>:</w:t>
            </w:r>
          </w:p>
          <w:p w14:paraId="43930C63" w14:textId="67BFD6C0" w:rsidR="000A27B7" w:rsidRDefault="005722EA" w:rsidP="004C3A2E">
            <w:pPr>
              <w:pStyle w:val="ListParagraph"/>
              <w:numPr>
                <w:ilvl w:val="0"/>
                <w:numId w:val="4"/>
              </w:numPr>
            </w:pPr>
            <w:r>
              <w:t xml:space="preserve">On </w:t>
            </w:r>
            <w:r w:rsidR="0037038F">
              <w:t>the Create Config File window</w:t>
            </w:r>
            <w:r>
              <w:t xml:space="preserve">, the </w:t>
            </w:r>
            <w:r w:rsidR="000A27B7">
              <w:t>‘Title’</w:t>
            </w:r>
            <w:r w:rsidR="00881189">
              <w:t>, ’Description’,</w:t>
            </w:r>
            <w:r w:rsidR="000A27B7">
              <w:t xml:space="preserve"> </w:t>
            </w:r>
            <w:r w:rsidR="00E205FB">
              <w:t xml:space="preserve">and </w:t>
            </w:r>
            <w:r w:rsidR="00881189">
              <w:t xml:space="preserve">‘File Name’ </w:t>
            </w:r>
            <w:r w:rsidR="000A27B7">
              <w:t>label</w:t>
            </w:r>
            <w:r w:rsidR="00881189">
              <w:t>s</w:t>
            </w:r>
            <w:r w:rsidR="000A27B7">
              <w:t xml:space="preserve"> </w:t>
            </w:r>
            <w:r w:rsidR="00881189">
              <w:t>are</w:t>
            </w:r>
            <w:r w:rsidR="000A27B7">
              <w:t xml:space="preserve"> not mapped with respective edit field</w:t>
            </w:r>
            <w:r w:rsidR="00881189">
              <w:t>s.</w:t>
            </w:r>
          </w:p>
          <w:p w14:paraId="11A8C0B5" w14:textId="54764A92" w:rsidR="000A27B7" w:rsidRDefault="0056573D" w:rsidP="004C3A2E">
            <w:pPr>
              <w:pStyle w:val="ListParagraph"/>
              <w:numPr>
                <w:ilvl w:val="0"/>
                <w:numId w:val="4"/>
              </w:numPr>
            </w:pPr>
            <w:r>
              <w:t>On the Global Configuration page, the s</w:t>
            </w:r>
            <w:r w:rsidR="006607B3" w:rsidRPr="006607B3">
              <w:t>creen reader announc</w:t>
            </w:r>
            <w:r w:rsidR="00546272">
              <w:t>es</w:t>
            </w:r>
            <w:r w:rsidR="006607B3" w:rsidRPr="006607B3">
              <w:t xml:space="preserve"> redundant information when focus lands on selected list</w:t>
            </w:r>
            <w:r w:rsidR="006607B3">
              <w:t xml:space="preserve"> item</w:t>
            </w:r>
            <w:r w:rsidR="00BB19E7">
              <w:t>s</w:t>
            </w:r>
            <w:r w:rsidR="006607B3">
              <w:t xml:space="preserve"> of </w:t>
            </w:r>
            <w:r w:rsidR="00BB19E7">
              <w:t xml:space="preserve">the </w:t>
            </w:r>
            <w:r w:rsidR="006607B3">
              <w:t>‘Executables’ edit field</w:t>
            </w:r>
            <w:r w:rsidR="00A07ADB">
              <w:t>.</w:t>
            </w:r>
          </w:p>
          <w:p w14:paraId="7927CB30" w14:textId="3B299965" w:rsidR="0085029D" w:rsidRPr="008B56B3" w:rsidRDefault="00467B74" w:rsidP="00796ECF">
            <w:pPr>
              <w:pStyle w:val="ListParagraph"/>
              <w:numPr>
                <w:ilvl w:val="0"/>
                <w:numId w:val="4"/>
              </w:numPr>
            </w:pPr>
            <w:r w:rsidRPr="00002660">
              <w:rPr>
                <w:szCs w:val="20"/>
              </w:rPr>
              <w:t xml:space="preserve">In </w:t>
            </w:r>
            <w:r w:rsidRPr="007B195B">
              <w:t xml:space="preserve">the ‘Program Analysis – Recently Analyzed  Applications’ tab, </w:t>
            </w:r>
            <w:r>
              <w:t xml:space="preserve">the </w:t>
            </w:r>
            <w:r w:rsidR="00B9256E">
              <w:t>screen r</w:t>
            </w:r>
            <w:r w:rsidRPr="007B195B">
              <w:t xml:space="preserve">eader </w:t>
            </w:r>
            <w:r w:rsidR="00796ECF">
              <w:lastRenderedPageBreak/>
              <w:t>does</w:t>
            </w:r>
            <w:r w:rsidRPr="007B195B">
              <w:t xml:space="preserve"> not announc</w:t>
            </w:r>
            <w:r w:rsidR="00796ECF">
              <w:t>e</w:t>
            </w:r>
            <w:r w:rsidRPr="007B195B">
              <w:t xml:space="preserve"> table header with table data cells.</w:t>
            </w:r>
          </w:p>
        </w:tc>
      </w:tr>
      <w:tr w:rsidR="00BE3EC4" w:rsidRPr="00B83919" w14:paraId="774F8034"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31BA093" w14:textId="77777777" w:rsidR="00BE3EC4" w:rsidRDefault="00000000" w:rsidP="007948E1">
            <w:pPr>
              <w:spacing w:after="0" w:line="240" w:lineRule="auto"/>
            </w:pPr>
            <w:hyperlink r:id="rId21" w:anchor="content-structure-separation-sequence" w:history="1">
              <w:r w:rsidR="00BE3EC4" w:rsidRPr="00C06079">
                <w:rPr>
                  <w:rStyle w:val="Hyperlink"/>
                  <w:rFonts w:cs="Arial"/>
                </w:rPr>
                <w:t>1.3.2 Meaningful Sequence</w:t>
              </w:r>
            </w:hyperlink>
            <w:r w:rsidR="00BE3EC4" w:rsidRPr="00C06079">
              <w:t xml:space="preserve"> (Level A)</w:t>
            </w:r>
          </w:p>
          <w:p w14:paraId="35EC0045"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 xml:space="preserve">Also applies to: </w:t>
            </w:r>
          </w:p>
          <w:p w14:paraId="39D31AE1"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 xml:space="preserve">EN 301 549 Criteria </w:t>
            </w:r>
          </w:p>
          <w:p w14:paraId="72BAEBF9"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w:t>
            </w:r>
            <w:r>
              <w:rPr>
                <w:rFonts w:eastAsia="Times New Roman" w:cs="Arial"/>
              </w:rPr>
              <w:t xml:space="preserve">   </w:t>
            </w:r>
            <w:r w:rsidRPr="00CD654E">
              <w:rPr>
                <w:rFonts w:eastAsia="Times New Roman" w:cs="Arial"/>
              </w:rPr>
              <w:t xml:space="preserve"> 9.1.3.2 (Web) </w:t>
            </w:r>
          </w:p>
          <w:p w14:paraId="07FB9F2E"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 xml:space="preserve">• </w:t>
            </w:r>
            <w:r>
              <w:rPr>
                <w:rFonts w:eastAsia="Times New Roman" w:cs="Arial"/>
              </w:rPr>
              <w:t xml:space="preserve">   </w:t>
            </w:r>
            <w:r w:rsidRPr="00CD654E">
              <w:rPr>
                <w:rFonts w:eastAsia="Times New Roman" w:cs="Arial"/>
              </w:rPr>
              <w:t xml:space="preserve">10.1.3.2 (Non-web document) </w:t>
            </w:r>
          </w:p>
          <w:p w14:paraId="5B165497"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w:t>
            </w:r>
            <w:r>
              <w:rPr>
                <w:rFonts w:eastAsia="Times New Roman" w:cs="Arial"/>
              </w:rPr>
              <w:t xml:space="preserve">   </w:t>
            </w:r>
            <w:r w:rsidRPr="00CD654E">
              <w:rPr>
                <w:rFonts w:eastAsia="Times New Roman" w:cs="Arial"/>
              </w:rPr>
              <w:t xml:space="preserve"> 11.1.3.2.1 (Open Functionality Software) </w:t>
            </w:r>
          </w:p>
          <w:p w14:paraId="02B81D7E"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w:t>
            </w:r>
            <w:r>
              <w:rPr>
                <w:rFonts w:eastAsia="Times New Roman" w:cs="Arial"/>
              </w:rPr>
              <w:t xml:space="preserve">   </w:t>
            </w:r>
            <w:r w:rsidRPr="00CD654E">
              <w:rPr>
                <w:rFonts w:eastAsia="Times New Roman" w:cs="Arial"/>
              </w:rPr>
              <w:t xml:space="preserve"> 11.1.3.2.2 (Closed Software) </w:t>
            </w:r>
          </w:p>
          <w:p w14:paraId="6C502F2E"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 xml:space="preserve">• </w:t>
            </w:r>
            <w:r>
              <w:rPr>
                <w:rFonts w:eastAsia="Times New Roman" w:cs="Arial"/>
              </w:rPr>
              <w:t xml:space="preserve">   </w:t>
            </w:r>
            <w:r w:rsidRPr="00CD654E">
              <w:rPr>
                <w:rFonts w:eastAsia="Times New Roman" w:cs="Arial"/>
              </w:rPr>
              <w:t xml:space="preserve">11.8.2 (Authoring Tool) </w:t>
            </w:r>
          </w:p>
          <w:p w14:paraId="5B2EF1B2"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 xml:space="preserve">• </w:t>
            </w:r>
            <w:r>
              <w:rPr>
                <w:rFonts w:eastAsia="Times New Roman" w:cs="Arial"/>
              </w:rPr>
              <w:t xml:space="preserve">   </w:t>
            </w:r>
            <w:r w:rsidRPr="00CD654E">
              <w:rPr>
                <w:rFonts w:eastAsia="Times New Roman" w:cs="Arial"/>
              </w:rPr>
              <w:t xml:space="preserve">12.1.2 (Product Docs) </w:t>
            </w:r>
          </w:p>
          <w:p w14:paraId="32FB1F7E"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 xml:space="preserve">• </w:t>
            </w:r>
            <w:r>
              <w:rPr>
                <w:rFonts w:eastAsia="Times New Roman" w:cs="Arial"/>
              </w:rPr>
              <w:t xml:space="preserve">   </w:t>
            </w:r>
            <w:r w:rsidRPr="00CD654E">
              <w:rPr>
                <w:rFonts w:eastAsia="Times New Roman" w:cs="Arial"/>
              </w:rPr>
              <w:t xml:space="preserve">12.2.4 (Support Docs) </w:t>
            </w:r>
          </w:p>
          <w:p w14:paraId="66F3F8D7"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 xml:space="preserve">Revised Section 508 </w:t>
            </w:r>
          </w:p>
          <w:p w14:paraId="389E48AA"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w:t>
            </w:r>
            <w:r>
              <w:rPr>
                <w:rFonts w:eastAsia="Times New Roman" w:cs="Arial"/>
              </w:rPr>
              <w:t xml:space="preserve">   </w:t>
            </w:r>
            <w:r w:rsidRPr="00CD654E">
              <w:rPr>
                <w:rFonts w:eastAsia="Times New Roman" w:cs="Arial"/>
              </w:rPr>
              <w:t xml:space="preserve"> 501 (Web)(Software) </w:t>
            </w:r>
          </w:p>
          <w:p w14:paraId="2B568590" w14:textId="77777777" w:rsidR="00BE3EC4"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w:t>
            </w:r>
            <w:r>
              <w:rPr>
                <w:rFonts w:eastAsia="Times New Roman" w:cs="Arial"/>
              </w:rPr>
              <w:t xml:space="preserve">   </w:t>
            </w:r>
            <w:r w:rsidRPr="00CD654E">
              <w:rPr>
                <w:rFonts w:eastAsia="Times New Roman" w:cs="Arial"/>
              </w:rPr>
              <w:t xml:space="preserve"> 504.2 (Authoring Tool) </w:t>
            </w:r>
          </w:p>
          <w:p w14:paraId="314EBD0E" w14:textId="77777777" w:rsidR="00BE3EC4" w:rsidRPr="00C06079" w:rsidRDefault="00BE3EC4" w:rsidP="007948E1">
            <w:pPr>
              <w:spacing w:after="0" w:line="240" w:lineRule="auto"/>
              <w:rPr>
                <w:rFonts w:eastAsia="Times New Roman" w:cs="Arial"/>
              </w:rPr>
            </w:pPr>
            <w:r>
              <w:rPr>
                <w:rFonts w:eastAsia="Times New Roman" w:cs="Arial"/>
              </w:rPr>
              <w:t xml:space="preserve">               </w:t>
            </w:r>
            <w:r w:rsidRPr="00CD654E">
              <w:rPr>
                <w:rFonts w:eastAsia="Times New Roman" w:cs="Arial"/>
              </w:rPr>
              <w:t xml:space="preserve">• </w:t>
            </w:r>
            <w:r>
              <w:rPr>
                <w:rFonts w:eastAsia="Times New Roman" w:cs="Arial"/>
              </w:rPr>
              <w:t xml:space="preserve">   </w:t>
            </w:r>
            <w:r w:rsidRPr="00CD654E">
              <w:rPr>
                <w:rFonts w:eastAsia="Times New Roman" w:cs="Arial"/>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B79076" w14:textId="7C698EC4"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6D9A9AF" w14:textId="5C22E6E7"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t xml:space="preserve">In </w:t>
            </w:r>
            <w:r w:rsidR="00BC04A3">
              <w:t>Dynamic Environment Manager</w:t>
            </w:r>
            <w:r w:rsidR="00BE3EC4">
              <w:t xml:space="preserve">, </w:t>
            </w:r>
            <w:r w:rsidR="008B56B3" w:rsidRPr="008B56B3">
              <w:t>the reading sequence can be correctly determined by the screen readers listed in the “Evaluation Methods Used”.</w:t>
            </w:r>
          </w:p>
        </w:tc>
      </w:tr>
      <w:tr w:rsidR="00BE3EC4" w:rsidRPr="00B83919" w14:paraId="3859C2B7"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F64A32" w14:textId="77777777" w:rsidR="00BE3EC4" w:rsidRDefault="00000000" w:rsidP="007948E1">
            <w:pPr>
              <w:spacing w:after="0" w:line="240" w:lineRule="auto"/>
            </w:pPr>
            <w:hyperlink r:id="rId22" w:anchor="content-structure-separation-understanding" w:history="1">
              <w:r w:rsidR="00BE3EC4" w:rsidRPr="00C06079">
                <w:rPr>
                  <w:rStyle w:val="Hyperlink"/>
                  <w:rFonts w:cs="Arial"/>
                </w:rPr>
                <w:t>1.3.3 Sensory Characteristics</w:t>
              </w:r>
            </w:hyperlink>
            <w:r w:rsidR="00BE3EC4" w:rsidRPr="00C06079">
              <w:rPr>
                <w:rFonts w:eastAsia="Times New Roman" w:cs="Arial"/>
                <w:b/>
              </w:rPr>
              <w:t xml:space="preserve"> </w:t>
            </w:r>
            <w:r w:rsidR="00BE3EC4" w:rsidRPr="00C06079">
              <w:t xml:space="preserve"> (Level A)</w:t>
            </w:r>
          </w:p>
          <w:p w14:paraId="66892B04"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Also applies to: </w:t>
            </w:r>
          </w:p>
          <w:p w14:paraId="374423E7"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EN 301 549 Criteria </w:t>
            </w:r>
          </w:p>
          <w:p w14:paraId="4C221A87"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 </w:t>
            </w:r>
            <w:r>
              <w:rPr>
                <w:rFonts w:eastAsia="Times New Roman" w:cs="Arial"/>
                <w:bCs/>
              </w:rPr>
              <w:t xml:space="preserve">   </w:t>
            </w:r>
            <w:r w:rsidRPr="00C80DC9">
              <w:rPr>
                <w:rFonts w:eastAsia="Times New Roman" w:cs="Arial"/>
                <w:bCs/>
              </w:rPr>
              <w:t xml:space="preserve">9.1.3.3 (Web) </w:t>
            </w:r>
          </w:p>
          <w:p w14:paraId="53607D11"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 </w:t>
            </w:r>
            <w:r>
              <w:rPr>
                <w:rFonts w:eastAsia="Times New Roman" w:cs="Arial"/>
                <w:bCs/>
              </w:rPr>
              <w:t xml:space="preserve">   </w:t>
            </w:r>
            <w:r w:rsidRPr="00C80DC9">
              <w:rPr>
                <w:rFonts w:eastAsia="Times New Roman" w:cs="Arial"/>
                <w:bCs/>
              </w:rPr>
              <w:t xml:space="preserve">10.1.3.3 (Non-web document) </w:t>
            </w:r>
          </w:p>
          <w:p w14:paraId="37AACEB7"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 </w:t>
            </w:r>
            <w:r>
              <w:rPr>
                <w:rFonts w:eastAsia="Times New Roman" w:cs="Arial"/>
                <w:bCs/>
              </w:rPr>
              <w:t xml:space="preserve">   </w:t>
            </w:r>
            <w:r w:rsidRPr="00C80DC9">
              <w:rPr>
                <w:rFonts w:eastAsia="Times New Roman" w:cs="Arial"/>
                <w:bCs/>
              </w:rPr>
              <w:t xml:space="preserve">11.1.3.3 (Open Functionality Software) </w:t>
            </w:r>
          </w:p>
          <w:p w14:paraId="2EC91EA5"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 </w:t>
            </w:r>
            <w:r>
              <w:rPr>
                <w:rFonts w:eastAsia="Times New Roman" w:cs="Arial"/>
                <w:bCs/>
              </w:rPr>
              <w:t xml:space="preserve">   </w:t>
            </w:r>
            <w:r w:rsidRPr="00C80DC9">
              <w:rPr>
                <w:rFonts w:eastAsia="Times New Roman" w:cs="Arial"/>
                <w:bCs/>
              </w:rPr>
              <w:t xml:space="preserve">11.1.3.3 (Closed Software) </w:t>
            </w:r>
          </w:p>
          <w:p w14:paraId="74A96373"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 </w:t>
            </w:r>
            <w:r>
              <w:rPr>
                <w:rFonts w:eastAsia="Times New Roman" w:cs="Arial"/>
                <w:bCs/>
              </w:rPr>
              <w:t xml:space="preserve">   </w:t>
            </w:r>
            <w:r w:rsidRPr="00C80DC9">
              <w:rPr>
                <w:rFonts w:eastAsia="Times New Roman" w:cs="Arial"/>
                <w:bCs/>
              </w:rPr>
              <w:t xml:space="preserve">11.8.2 (Authoring Tool) </w:t>
            </w:r>
          </w:p>
          <w:p w14:paraId="215925DF"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 </w:t>
            </w:r>
            <w:r>
              <w:rPr>
                <w:rFonts w:eastAsia="Times New Roman" w:cs="Arial"/>
                <w:bCs/>
              </w:rPr>
              <w:t xml:space="preserve">   </w:t>
            </w:r>
            <w:r w:rsidRPr="00C80DC9">
              <w:rPr>
                <w:rFonts w:eastAsia="Times New Roman" w:cs="Arial"/>
                <w:bCs/>
              </w:rPr>
              <w:t xml:space="preserve">12.1.2 (Product Docs) </w:t>
            </w:r>
          </w:p>
          <w:p w14:paraId="740E8F7C"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 </w:t>
            </w:r>
            <w:r>
              <w:rPr>
                <w:rFonts w:eastAsia="Times New Roman" w:cs="Arial"/>
                <w:bCs/>
              </w:rPr>
              <w:t xml:space="preserve">   </w:t>
            </w:r>
            <w:r w:rsidRPr="00C80DC9">
              <w:rPr>
                <w:rFonts w:eastAsia="Times New Roman" w:cs="Arial"/>
                <w:bCs/>
              </w:rPr>
              <w:t xml:space="preserve">12.2.4 (Support Docs) </w:t>
            </w:r>
          </w:p>
          <w:p w14:paraId="6DA38014" w14:textId="77777777" w:rsidR="00BE3EC4" w:rsidRPr="00C80DC9"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Revised Section 508</w:t>
            </w:r>
          </w:p>
          <w:p w14:paraId="34757F2B"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 </w:t>
            </w:r>
            <w:r>
              <w:rPr>
                <w:rFonts w:eastAsia="Times New Roman" w:cs="Arial"/>
                <w:bCs/>
              </w:rPr>
              <w:t xml:space="preserve">   </w:t>
            </w:r>
            <w:r w:rsidRPr="00C80DC9">
              <w:rPr>
                <w:rFonts w:eastAsia="Times New Roman" w:cs="Arial"/>
                <w:bCs/>
              </w:rPr>
              <w:t xml:space="preserve">501 (Web)(Software) </w:t>
            </w:r>
          </w:p>
          <w:p w14:paraId="1A9C70DC" w14:textId="77777777" w:rsidR="00BE3EC4" w:rsidRDefault="00BE3EC4" w:rsidP="007948E1">
            <w:pPr>
              <w:spacing w:after="0" w:line="240" w:lineRule="auto"/>
              <w:rPr>
                <w:rFonts w:eastAsia="Times New Roman" w:cs="Arial"/>
                <w:bCs/>
              </w:rPr>
            </w:pPr>
            <w:r>
              <w:rPr>
                <w:rFonts w:eastAsia="Times New Roman" w:cs="Arial"/>
                <w:bCs/>
              </w:rPr>
              <w:t xml:space="preserve">                </w:t>
            </w:r>
            <w:r w:rsidRPr="00C80DC9">
              <w:rPr>
                <w:rFonts w:eastAsia="Times New Roman" w:cs="Arial"/>
                <w:bCs/>
              </w:rPr>
              <w:t xml:space="preserve">• </w:t>
            </w:r>
            <w:r>
              <w:rPr>
                <w:rFonts w:eastAsia="Times New Roman" w:cs="Arial"/>
                <w:bCs/>
              </w:rPr>
              <w:t xml:space="preserve">   </w:t>
            </w:r>
            <w:r w:rsidRPr="00C80DC9">
              <w:rPr>
                <w:rFonts w:eastAsia="Times New Roman" w:cs="Arial"/>
                <w:bCs/>
              </w:rPr>
              <w:t xml:space="preserve">504.2 (Authoring Tool) </w:t>
            </w:r>
          </w:p>
          <w:p w14:paraId="7EA27266" w14:textId="77777777" w:rsidR="00BE3EC4" w:rsidRPr="00C06079" w:rsidRDefault="00BE3EC4" w:rsidP="007948E1">
            <w:pPr>
              <w:spacing w:after="0" w:line="240" w:lineRule="auto"/>
              <w:rPr>
                <w:rFonts w:eastAsia="Times New Roman" w:cs="Arial"/>
                <w:b/>
              </w:rPr>
            </w:pPr>
            <w:r>
              <w:rPr>
                <w:rFonts w:eastAsia="Times New Roman" w:cs="Arial"/>
                <w:bCs/>
              </w:rPr>
              <w:t xml:space="preserve">                </w:t>
            </w:r>
            <w:r w:rsidRPr="00C80DC9">
              <w:rPr>
                <w:rFonts w:eastAsia="Times New Roman" w:cs="Arial"/>
                <w:bCs/>
              </w:rPr>
              <w:t xml:space="preserve">• </w:t>
            </w:r>
            <w:r>
              <w:rPr>
                <w:rFonts w:eastAsia="Times New Roman" w:cs="Arial"/>
                <w:bCs/>
              </w:rPr>
              <w:t xml:space="preserve">   </w:t>
            </w:r>
            <w:r w:rsidRPr="00C80DC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90BA206" w14:textId="50549F7E"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E539A79" w14:textId="17DDAD27" w:rsidR="00A25A7A" w:rsidRPr="005A3805" w:rsidRDefault="0094269D" w:rsidP="00474F40">
            <w:pPr>
              <w:spacing w:after="0" w:line="240" w:lineRule="auto"/>
            </w:pPr>
            <w:r>
              <w:rPr>
                <w:rFonts w:eastAsia="Times New Roman" w:cs="Arial"/>
              </w:rPr>
              <w:t xml:space="preserve">Software: </w:t>
            </w:r>
            <w:r w:rsidR="00BC04A3">
              <w:t>Dynamic Environment Manager</w:t>
            </w:r>
            <w:r w:rsidR="00BE3EC4">
              <w:t xml:space="preserve"> </w:t>
            </w:r>
            <w:r w:rsidR="005A3805" w:rsidRPr="005A3805">
              <w:t xml:space="preserve">does not rely solely on sensory characteristics for understanding or operating </w:t>
            </w:r>
            <w:r w:rsidR="005A3805">
              <w:t>content</w:t>
            </w:r>
            <w:r w:rsidR="00474F40">
              <w:t>s</w:t>
            </w:r>
            <w:r w:rsidR="005A3805" w:rsidRPr="005A3805">
              <w:t>.</w:t>
            </w:r>
          </w:p>
        </w:tc>
      </w:tr>
      <w:tr w:rsidR="00BE3EC4" w:rsidRPr="00B83919" w14:paraId="411D3C79"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8FA724" w14:textId="77777777" w:rsidR="00BE3EC4" w:rsidRDefault="00000000" w:rsidP="007948E1">
            <w:pPr>
              <w:spacing w:after="0" w:line="240" w:lineRule="auto"/>
            </w:pPr>
            <w:hyperlink r:id="rId23" w:anchor="visual-audio-contrast-without-color" w:history="1">
              <w:r w:rsidR="00BE3EC4" w:rsidRPr="00C06079">
                <w:rPr>
                  <w:rStyle w:val="Hyperlink"/>
                  <w:rFonts w:cs="Arial"/>
                </w:rPr>
                <w:t>1.4.1 Use of Color</w:t>
              </w:r>
            </w:hyperlink>
            <w:r w:rsidR="00BE3EC4" w:rsidRPr="00C06079">
              <w:t xml:space="preserve"> (Level A)</w:t>
            </w:r>
          </w:p>
          <w:p w14:paraId="300C06EA"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 xml:space="preserve">Also applies to: </w:t>
            </w:r>
          </w:p>
          <w:p w14:paraId="58721BFE"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 xml:space="preserve">EN 301 549 Criteria </w:t>
            </w:r>
          </w:p>
          <w:p w14:paraId="2CA8C913"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w:t>
            </w:r>
            <w:r>
              <w:rPr>
                <w:rFonts w:eastAsia="Times New Roman" w:cs="Arial"/>
                <w:bCs/>
              </w:rPr>
              <w:t xml:space="preserve">   </w:t>
            </w:r>
            <w:r w:rsidRPr="00D3474F">
              <w:rPr>
                <w:rFonts w:eastAsia="Times New Roman" w:cs="Arial"/>
                <w:bCs/>
              </w:rPr>
              <w:t xml:space="preserve"> 9.1.4.1 (Web) </w:t>
            </w:r>
          </w:p>
          <w:p w14:paraId="6236A3A9"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w:t>
            </w:r>
            <w:r>
              <w:rPr>
                <w:rFonts w:eastAsia="Times New Roman" w:cs="Arial"/>
                <w:bCs/>
              </w:rPr>
              <w:t xml:space="preserve">   </w:t>
            </w:r>
            <w:r w:rsidRPr="00D3474F">
              <w:rPr>
                <w:rFonts w:eastAsia="Times New Roman" w:cs="Arial"/>
                <w:bCs/>
              </w:rPr>
              <w:t xml:space="preserve"> 10.1.4.1 (Non-web document) </w:t>
            </w:r>
          </w:p>
          <w:p w14:paraId="6531685A" w14:textId="77777777" w:rsidR="00BE3EC4" w:rsidRDefault="00BE3EC4" w:rsidP="007948E1">
            <w:pPr>
              <w:spacing w:after="0" w:line="240" w:lineRule="auto"/>
              <w:rPr>
                <w:rFonts w:eastAsia="Times New Roman" w:cs="Arial"/>
                <w:bCs/>
              </w:rPr>
            </w:pPr>
            <w:r>
              <w:rPr>
                <w:rFonts w:eastAsia="Times New Roman" w:cs="Arial"/>
                <w:bCs/>
              </w:rPr>
              <w:lastRenderedPageBreak/>
              <w:t xml:space="preserve">               </w:t>
            </w:r>
            <w:r w:rsidRPr="00D3474F">
              <w:rPr>
                <w:rFonts w:eastAsia="Times New Roman" w:cs="Arial"/>
                <w:bCs/>
              </w:rPr>
              <w:t xml:space="preserve">• </w:t>
            </w:r>
            <w:r>
              <w:rPr>
                <w:rFonts w:eastAsia="Times New Roman" w:cs="Arial"/>
                <w:bCs/>
              </w:rPr>
              <w:t xml:space="preserve">   </w:t>
            </w:r>
            <w:r w:rsidRPr="00D3474F">
              <w:rPr>
                <w:rFonts w:eastAsia="Times New Roman" w:cs="Arial"/>
                <w:bCs/>
              </w:rPr>
              <w:t xml:space="preserve">11.1.4.1 (Open Functionality Software) </w:t>
            </w:r>
          </w:p>
          <w:p w14:paraId="337D3C5B"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 xml:space="preserve">• </w:t>
            </w:r>
            <w:r>
              <w:rPr>
                <w:rFonts w:eastAsia="Times New Roman" w:cs="Arial"/>
                <w:bCs/>
              </w:rPr>
              <w:t xml:space="preserve">   </w:t>
            </w:r>
            <w:r w:rsidRPr="00D3474F">
              <w:rPr>
                <w:rFonts w:eastAsia="Times New Roman" w:cs="Arial"/>
                <w:bCs/>
              </w:rPr>
              <w:t xml:space="preserve">11.1.4.1 (Closed Software) </w:t>
            </w:r>
          </w:p>
          <w:p w14:paraId="66814BF8"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w:t>
            </w:r>
            <w:r>
              <w:rPr>
                <w:rFonts w:eastAsia="Times New Roman" w:cs="Arial"/>
                <w:bCs/>
              </w:rPr>
              <w:t xml:space="preserve">   </w:t>
            </w:r>
            <w:r w:rsidRPr="00D3474F">
              <w:rPr>
                <w:rFonts w:eastAsia="Times New Roman" w:cs="Arial"/>
                <w:bCs/>
              </w:rPr>
              <w:t xml:space="preserve"> 11.8.2 (Authoring Tool) </w:t>
            </w:r>
          </w:p>
          <w:p w14:paraId="094C4BEE"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 xml:space="preserve">• </w:t>
            </w:r>
            <w:r>
              <w:rPr>
                <w:rFonts w:eastAsia="Times New Roman" w:cs="Arial"/>
                <w:bCs/>
              </w:rPr>
              <w:t xml:space="preserve">   </w:t>
            </w:r>
            <w:r w:rsidRPr="00D3474F">
              <w:rPr>
                <w:rFonts w:eastAsia="Times New Roman" w:cs="Arial"/>
                <w:bCs/>
              </w:rPr>
              <w:t xml:space="preserve">12.1.2 (Product Docs) </w:t>
            </w:r>
          </w:p>
          <w:p w14:paraId="4F098CFA"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 xml:space="preserve">• </w:t>
            </w:r>
            <w:r>
              <w:rPr>
                <w:rFonts w:eastAsia="Times New Roman" w:cs="Arial"/>
                <w:bCs/>
              </w:rPr>
              <w:t xml:space="preserve">   </w:t>
            </w:r>
            <w:r w:rsidRPr="00D3474F">
              <w:rPr>
                <w:rFonts w:eastAsia="Times New Roman" w:cs="Arial"/>
                <w:bCs/>
              </w:rPr>
              <w:t xml:space="preserve">12.2.4 (Support Docs) </w:t>
            </w:r>
          </w:p>
          <w:p w14:paraId="3C723068"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 xml:space="preserve">Revised Section 508 </w:t>
            </w:r>
          </w:p>
          <w:p w14:paraId="03B7DA9B"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w:t>
            </w:r>
            <w:r>
              <w:rPr>
                <w:rFonts w:eastAsia="Times New Roman" w:cs="Arial"/>
                <w:bCs/>
              </w:rPr>
              <w:t xml:space="preserve">   </w:t>
            </w:r>
            <w:r w:rsidRPr="00D3474F">
              <w:rPr>
                <w:rFonts w:eastAsia="Times New Roman" w:cs="Arial"/>
                <w:bCs/>
              </w:rPr>
              <w:t xml:space="preserve"> 501 (Web)(Software) </w:t>
            </w:r>
          </w:p>
          <w:p w14:paraId="3F4A1119" w14:textId="77777777" w:rsidR="00BE3EC4"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w:t>
            </w:r>
            <w:r>
              <w:rPr>
                <w:rFonts w:eastAsia="Times New Roman" w:cs="Arial"/>
                <w:bCs/>
              </w:rPr>
              <w:t xml:space="preserve">   </w:t>
            </w:r>
            <w:r w:rsidRPr="00D3474F">
              <w:rPr>
                <w:rFonts w:eastAsia="Times New Roman" w:cs="Arial"/>
                <w:bCs/>
              </w:rPr>
              <w:t xml:space="preserve"> 504.2 (Authoring Tool) </w:t>
            </w:r>
          </w:p>
          <w:p w14:paraId="177ECD0B" w14:textId="77777777" w:rsidR="00BE3EC4" w:rsidRPr="00D3474F" w:rsidRDefault="00BE3EC4" w:rsidP="007948E1">
            <w:pPr>
              <w:spacing w:after="0" w:line="240" w:lineRule="auto"/>
              <w:rPr>
                <w:rFonts w:eastAsia="Times New Roman" w:cs="Arial"/>
                <w:bCs/>
              </w:rPr>
            </w:pPr>
            <w:r>
              <w:rPr>
                <w:rFonts w:eastAsia="Times New Roman" w:cs="Arial"/>
                <w:bCs/>
              </w:rPr>
              <w:t xml:space="preserve">               </w:t>
            </w:r>
            <w:r w:rsidRPr="00D3474F">
              <w:rPr>
                <w:rFonts w:eastAsia="Times New Roman" w:cs="Arial"/>
                <w:bCs/>
              </w:rPr>
              <w:t>•</w:t>
            </w:r>
            <w:r>
              <w:rPr>
                <w:rFonts w:eastAsia="Times New Roman" w:cs="Arial"/>
                <w:bCs/>
              </w:rPr>
              <w:t xml:space="preserve">    </w:t>
            </w:r>
            <w:r w:rsidRPr="00D3474F">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68CD41E" w14:textId="5A5D8664" w:rsidR="00BE3EC4" w:rsidRPr="00C06079" w:rsidRDefault="0094269D" w:rsidP="007948E1">
            <w:pPr>
              <w:spacing w:after="0" w:line="240" w:lineRule="auto"/>
              <w:rPr>
                <w:rFonts w:eastAsia="Times New Roman" w:cs="Arial"/>
              </w:rPr>
            </w:pPr>
            <w:r>
              <w:rPr>
                <w:rFonts w:eastAsia="Times New Roman" w:cs="Arial"/>
              </w:rPr>
              <w:lastRenderedPageBreak/>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3B27AC9" w14:textId="23D89A78" w:rsidR="00763C4C" w:rsidRPr="00C71CD9" w:rsidRDefault="0094269D" w:rsidP="003A35A5">
            <w:pPr>
              <w:spacing w:after="0" w:line="240" w:lineRule="auto"/>
            </w:pPr>
            <w:r>
              <w:rPr>
                <w:rFonts w:eastAsia="Times New Roman" w:cs="Arial"/>
              </w:rPr>
              <w:t xml:space="preserve">Software: </w:t>
            </w:r>
            <w:r w:rsidR="00C71CD9">
              <w:rPr>
                <w:rFonts w:eastAsia="Times New Roman" w:cs="Arial"/>
              </w:rPr>
              <w:t xml:space="preserve">In </w:t>
            </w:r>
            <w:r w:rsidR="00BC04A3">
              <w:t>Dynamic Environment Manager</w:t>
            </w:r>
            <w:r w:rsidR="00ED2EF4">
              <w:t>,</w:t>
            </w:r>
            <w:r w:rsidR="00BE3EC4">
              <w:t xml:space="preserve"> </w:t>
            </w:r>
            <w:r w:rsidR="00C71CD9" w:rsidRPr="00C71CD9">
              <w:t>color is</w:t>
            </w:r>
            <w:r w:rsidR="0019346C">
              <w:t xml:space="preserve"> not</w:t>
            </w:r>
            <w:r w:rsidR="00C71CD9" w:rsidRPr="00C71CD9">
              <w:t xml:space="preserve"> used as the sole</w:t>
            </w:r>
            <w:r w:rsidR="003A35A5">
              <w:t xml:space="preserve"> means of conveying information.</w:t>
            </w:r>
          </w:p>
        </w:tc>
      </w:tr>
      <w:tr w:rsidR="00BE3EC4" w:rsidRPr="00B83919" w14:paraId="5D3E30A2"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9A5C46D" w14:textId="77777777" w:rsidR="00BE3EC4" w:rsidRDefault="00000000" w:rsidP="007948E1">
            <w:pPr>
              <w:spacing w:after="0" w:line="240" w:lineRule="auto"/>
            </w:pPr>
            <w:hyperlink r:id="rId24" w:anchor="visual-audio-contrast-dis-audio" w:history="1">
              <w:r w:rsidR="00BE3EC4" w:rsidRPr="00C06079">
                <w:rPr>
                  <w:rStyle w:val="Hyperlink"/>
                  <w:rFonts w:cs="Arial"/>
                </w:rPr>
                <w:t>1.4.2 Audio Control</w:t>
              </w:r>
            </w:hyperlink>
            <w:r w:rsidR="00BE3EC4" w:rsidRPr="00C06079">
              <w:t xml:space="preserve"> (Level A)</w:t>
            </w:r>
          </w:p>
          <w:p w14:paraId="076D549B"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 xml:space="preserve">Also applies to: </w:t>
            </w:r>
          </w:p>
          <w:p w14:paraId="08536AF8"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 xml:space="preserve">EN 301 549 Criteria </w:t>
            </w:r>
          </w:p>
          <w:p w14:paraId="033B6977"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w:t>
            </w:r>
            <w:r>
              <w:rPr>
                <w:rFonts w:eastAsia="Times New Roman" w:cs="Arial"/>
                <w:bCs/>
              </w:rPr>
              <w:t xml:space="preserve">   </w:t>
            </w:r>
            <w:r w:rsidRPr="00B1496D">
              <w:rPr>
                <w:rFonts w:eastAsia="Times New Roman" w:cs="Arial"/>
                <w:bCs/>
              </w:rPr>
              <w:t xml:space="preserve"> 9.1.4.2 (Web) </w:t>
            </w:r>
          </w:p>
          <w:p w14:paraId="1949A4A4"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 xml:space="preserve">• </w:t>
            </w:r>
            <w:r>
              <w:rPr>
                <w:rFonts w:eastAsia="Times New Roman" w:cs="Arial"/>
                <w:bCs/>
              </w:rPr>
              <w:t xml:space="preserve">   </w:t>
            </w:r>
            <w:r w:rsidRPr="00B1496D">
              <w:rPr>
                <w:rFonts w:eastAsia="Times New Roman" w:cs="Arial"/>
                <w:bCs/>
              </w:rPr>
              <w:t xml:space="preserve">10.1.4.2 (Non-web document) </w:t>
            </w:r>
          </w:p>
          <w:p w14:paraId="393DFA14"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w:t>
            </w:r>
            <w:r>
              <w:rPr>
                <w:rFonts w:eastAsia="Times New Roman" w:cs="Arial"/>
                <w:bCs/>
              </w:rPr>
              <w:t xml:space="preserve">   </w:t>
            </w:r>
            <w:r w:rsidRPr="00B1496D">
              <w:rPr>
                <w:rFonts w:eastAsia="Times New Roman" w:cs="Arial"/>
                <w:bCs/>
              </w:rPr>
              <w:t xml:space="preserve"> 11.1.4.2 (Open Functionality Software) </w:t>
            </w:r>
          </w:p>
          <w:p w14:paraId="19AF9B39"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 xml:space="preserve">• </w:t>
            </w:r>
            <w:r>
              <w:rPr>
                <w:rFonts w:eastAsia="Times New Roman" w:cs="Arial"/>
                <w:bCs/>
              </w:rPr>
              <w:t xml:space="preserve">   </w:t>
            </w:r>
            <w:r w:rsidRPr="00B1496D">
              <w:rPr>
                <w:rFonts w:eastAsia="Times New Roman" w:cs="Arial"/>
                <w:bCs/>
              </w:rPr>
              <w:t xml:space="preserve">11.1.4.2 (Closed Software) </w:t>
            </w:r>
          </w:p>
          <w:p w14:paraId="00E297E7"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w:t>
            </w:r>
            <w:r>
              <w:rPr>
                <w:rFonts w:eastAsia="Times New Roman" w:cs="Arial"/>
                <w:bCs/>
              </w:rPr>
              <w:t xml:space="preserve">   </w:t>
            </w:r>
            <w:r w:rsidRPr="00B1496D">
              <w:rPr>
                <w:rFonts w:eastAsia="Times New Roman" w:cs="Arial"/>
                <w:bCs/>
              </w:rPr>
              <w:t xml:space="preserve"> 11.8.2 (Authoring Tool) </w:t>
            </w:r>
          </w:p>
          <w:p w14:paraId="0FEA2341"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w:t>
            </w:r>
            <w:r>
              <w:rPr>
                <w:rFonts w:eastAsia="Times New Roman" w:cs="Arial"/>
                <w:bCs/>
              </w:rPr>
              <w:t xml:space="preserve">   </w:t>
            </w:r>
            <w:r w:rsidRPr="00B1496D">
              <w:rPr>
                <w:rFonts w:eastAsia="Times New Roman" w:cs="Arial"/>
                <w:bCs/>
              </w:rPr>
              <w:t xml:space="preserve"> 12.1.2 (Product Docs) </w:t>
            </w:r>
          </w:p>
          <w:p w14:paraId="24574025"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 xml:space="preserve">• </w:t>
            </w:r>
            <w:r>
              <w:rPr>
                <w:rFonts w:eastAsia="Times New Roman" w:cs="Arial"/>
                <w:bCs/>
              </w:rPr>
              <w:t xml:space="preserve">   </w:t>
            </w:r>
            <w:r w:rsidRPr="00B1496D">
              <w:rPr>
                <w:rFonts w:eastAsia="Times New Roman" w:cs="Arial"/>
                <w:bCs/>
              </w:rPr>
              <w:t xml:space="preserve">12.2.4 (Support Docs) </w:t>
            </w:r>
          </w:p>
          <w:p w14:paraId="42448E04"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 xml:space="preserve">Revised Section 508 </w:t>
            </w:r>
          </w:p>
          <w:p w14:paraId="5B0904FC"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w:t>
            </w:r>
            <w:r>
              <w:rPr>
                <w:rFonts w:eastAsia="Times New Roman" w:cs="Arial"/>
                <w:bCs/>
              </w:rPr>
              <w:t xml:space="preserve">   </w:t>
            </w:r>
            <w:r w:rsidRPr="00B1496D">
              <w:rPr>
                <w:rFonts w:eastAsia="Times New Roman" w:cs="Arial"/>
                <w:bCs/>
              </w:rPr>
              <w:t xml:space="preserve"> 501 (Web)(Software) </w:t>
            </w:r>
          </w:p>
          <w:p w14:paraId="04110B52" w14:textId="77777777" w:rsidR="00BE3EC4"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 xml:space="preserve">• </w:t>
            </w:r>
            <w:r>
              <w:rPr>
                <w:rFonts w:eastAsia="Times New Roman" w:cs="Arial"/>
                <w:bCs/>
              </w:rPr>
              <w:t xml:space="preserve">   </w:t>
            </w:r>
            <w:r w:rsidRPr="00B1496D">
              <w:rPr>
                <w:rFonts w:eastAsia="Times New Roman" w:cs="Arial"/>
                <w:bCs/>
              </w:rPr>
              <w:t xml:space="preserve">504.2 (Authoring Tool) </w:t>
            </w:r>
          </w:p>
          <w:p w14:paraId="1CEBFF1D" w14:textId="77777777" w:rsidR="00BE3EC4" w:rsidRPr="00B1496D" w:rsidRDefault="00BE3EC4" w:rsidP="007948E1">
            <w:pPr>
              <w:spacing w:after="0" w:line="240" w:lineRule="auto"/>
              <w:rPr>
                <w:rFonts w:eastAsia="Times New Roman" w:cs="Arial"/>
                <w:bCs/>
              </w:rPr>
            </w:pPr>
            <w:r>
              <w:rPr>
                <w:rFonts w:eastAsia="Times New Roman" w:cs="Arial"/>
                <w:bCs/>
              </w:rPr>
              <w:t xml:space="preserve">               </w:t>
            </w:r>
            <w:r w:rsidRPr="00B1496D">
              <w:rPr>
                <w:rFonts w:eastAsia="Times New Roman" w:cs="Arial"/>
                <w:bCs/>
              </w:rPr>
              <w:t xml:space="preserve">• </w:t>
            </w:r>
            <w:r>
              <w:rPr>
                <w:rFonts w:eastAsia="Times New Roman" w:cs="Arial"/>
                <w:bCs/>
              </w:rPr>
              <w:t xml:space="preserve">   </w:t>
            </w:r>
            <w:r w:rsidRPr="00B1496D">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A6C976" w14:textId="13DF42CA"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D8B8A1C" w14:textId="60A6580B" w:rsidR="00BE3EC4" w:rsidRPr="00C06079" w:rsidRDefault="0094269D"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E66F21" w:rsidRPr="00E66F21">
              <w:t>does not contain any audio that plays automatically for more than 3</w:t>
            </w:r>
            <w:r w:rsidR="00E66F21">
              <w:t>.</w:t>
            </w:r>
          </w:p>
        </w:tc>
      </w:tr>
      <w:tr w:rsidR="00BE3EC4" w:rsidRPr="00B83919" w14:paraId="31B5C2A2"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5DC963C" w14:textId="77777777" w:rsidR="00BE3EC4" w:rsidRDefault="00000000" w:rsidP="007948E1">
            <w:pPr>
              <w:spacing w:after="0" w:line="240" w:lineRule="auto"/>
            </w:pPr>
            <w:hyperlink r:id="rId25" w:anchor="keyboard-operation-keyboard-operable" w:history="1">
              <w:r w:rsidR="00BE3EC4" w:rsidRPr="00C06079">
                <w:rPr>
                  <w:rStyle w:val="Hyperlink"/>
                  <w:rFonts w:cs="Arial"/>
                </w:rPr>
                <w:t>2.1.1 Keyboard</w:t>
              </w:r>
            </w:hyperlink>
            <w:r w:rsidR="00BE3EC4" w:rsidRPr="00C06079">
              <w:t xml:space="preserve"> (Level A)</w:t>
            </w:r>
          </w:p>
          <w:p w14:paraId="6A7C5E66" w14:textId="77777777" w:rsidR="00BE3EC4"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 xml:space="preserve">Also applies to: </w:t>
            </w:r>
          </w:p>
          <w:p w14:paraId="403E70C2" w14:textId="77777777" w:rsidR="00BE3EC4"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 xml:space="preserve">EN 301 549 Criteria </w:t>
            </w:r>
          </w:p>
          <w:p w14:paraId="36788610" w14:textId="77777777" w:rsidR="00BE3EC4"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w:t>
            </w:r>
            <w:r>
              <w:rPr>
                <w:rFonts w:eastAsia="Times New Roman" w:cs="Arial"/>
                <w:bCs/>
              </w:rPr>
              <w:t xml:space="preserve">  </w:t>
            </w:r>
            <w:r w:rsidRPr="00D54FDA">
              <w:rPr>
                <w:rFonts w:eastAsia="Times New Roman" w:cs="Arial"/>
                <w:bCs/>
              </w:rPr>
              <w:t xml:space="preserve"> </w:t>
            </w:r>
            <w:r>
              <w:rPr>
                <w:rFonts w:eastAsia="Times New Roman" w:cs="Arial"/>
                <w:bCs/>
              </w:rPr>
              <w:t xml:space="preserve"> </w:t>
            </w:r>
            <w:r w:rsidRPr="00D54FDA">
              <w:rPr>
                <w:rFonts w:eastAsia="Times New Roman" w:cs="Arial"/>
                <w:bCs/>
              </w:rPr>
              <w:t xml:space="preserve">9.2.1.1 (Web) </w:t>
            </w:r>
          </w:p>
          <w:p w14:paraId="48BBE782" w14:textId="77777777" w:rsidR="00BE3EC4"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 xml:space="preserve">• </w:t>
            </w:r>
            <w:r>
              <w:rPr>
                <w:rFonts w:eastAsia="Times New Roman" w:cs="Arial"/>
                <w:bCs/>
              </w:rPr>
              <w:t xml:space="preserve">   </w:t>
            </w:r>
            <w:r w:rsidRPr="00D54FDA">
              <w:rPr>
                <w:rFonts w:eastAsia="Times New Roman" w:cs="Arial"/>
                <w:bCs/>
              </w:rPr>
              <w:t xml:space="preserve">10.2.1.1 (Non-web document) </w:t>
            </w:r>
          </w:p>
          <w:p w14:paraId="6BAD3BF1" w14:textId="77777777" w:rsidR="00BE3EC4"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w:t>
            </w:r>
            <w:r>
              <w:rPr>
                <w:rFonts w:eastAsia="Times New Roman" w:cs="Arial"/>
                <w:bCs/>
              </w:rPr>
              <w:t xml:space="preserve">   </w:t>
            </w:r>
            <w:r w:rsidRPr="00D54FDA">
              <w:rPr>
                <w:rFonts w:eastAsia="Times New Roman" w:cs="Arial"/>
                <w:bCs/>
              </w:rPr>
              <w:t xml:space="preserve"> 11.2.1.1.1 (Open Functionality Software) </w:t>
            </w:r>
          </w:p>
          <w:p w14:paraId="6FE184F5" w14:textId="77777777" w:rsidR="00BE3EC4"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w:t>
            </w:r>
            <w:r>
              <w:rPr>
                <w:rFonts w:eastAsia="Times New Roman" w:cs="Arial"/>
                <w:bCs/>
              </w:rPr>
              <w:t xml:space="preserve">   </w:t>
            </w:r>
            <w:r w:rsidRPr="00D54FDA">
              <w:rPr>
                <w:rFonts w:eastAsia="Times New Roman" w:cs="Arial"/>
                <w:bCs/>
              </w:rPr>
              <w:t xml:space="preserve"> 11.2.1.1.2 (Closed Software)</w:t>
            </w:r>
          </w:p>
          <w:p w14:paraId="39B6A750" w14:textId="77777777" w:rsidR="00BE3EC4" w:rsidRDefault="00BE3EC4" w:rsidP="007948E1">
            <w:pPr>
              <w:spacing w:after="0" w:line="240" w:lineRule="auto"/>
              <w:rPr>
                <w:rFonts w:eastAsia="Times New Roman" w:cs="Arial"/>
                <w:bCs/>
              </w:rPr>
            </w:pPr>
            <w:r w:rsidRPr="00D54FDA">
              <w:rPr>
                <w:rFonts w:eastAsia="Times New Roman" w:cs="Arial"/>
                <w:bCs/>
              </w:rPr>
              <w:t xml:space="preserve"> </w:t>
            </w:r>
            <w:r>
              <w:rPr>
                <w:rFonts w:eastAsia="Times New Roman" w:cs="Arial"/>
                <w:bCs/>
              </w:rPr>
              <w:t xml:space="preserve">              </w:t>
            </w:r>
            <w:r w:rsidRPr="00D54FDA">
              <w:rPr>
                <w:rFonts w:eastAsia="Times New Roman" w:cs="Arial"/>
                <w:bCs/>
              </w:rPr>
              <w:t xml:space="preserve">• </w:t>
            </w:r>
            <w:r>
              <w:rPr>
                <w:rFonts w:eastAsia="Times New Roman" w:cs="Arial"/>
                <w:bCs/>
              </w:rPr>
              <w:t xml:space="preserve">   </w:t>
            </w:r>
            <w:r w:rsidRPr="00D54FDA">
              <w:rPr>
                <w:rFonts w:eastAsia="Times New Roman" w:cs="Arial"/>
                <w:bCs/>
              </w:rPr>
              <w:t xml:space="preserve">11.8.2 (Authoring Tool) </w:t>
            </w:r>
          </w:p>
          <w:p w14:paraId="2F3D68BA" w14:textId="77777777" w:rsidR="00BE3EC4"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 xml:space="preserve">• </w:t>
            </w:r>
            <w:r>
              <w:rPr>
                <w:rFonts w:eastAsia="Times New Roman" w:cs="Arial"/>
                <w:bCs/>
              </w:rPr>
              <w:t xml:space="preserve">   </w:t>
            </w:r>
            <w:r w:rsidRPr="00D54FDA">
              <w:rPr>
                <w:rFonts w:eastAsia="Times New Roman" w:cs="Arial"/>
                <w:bCs/>
              </w:rPr>
              <w:t xml:space="preserve">12.1.2 (Product Docs) </w:t>
            </w:r>
          </w:p>
          <w:p w14:paraId="61E7780B" w14:textId="77777777" w:rsidR="00BE3EC4"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w:t>
            </w:r>
            <w:r>
              <w:rPr>
                <w:rFonts w:eastAsia="Times New Roman" w:cs="Arial"/>
                <w:bCs/>
              </w:rPr>
              <w:t xml:space="preserve">   </w:t>
            </w:r>
            <w:r w:rsidRPr="00D54FDA">
              <w:rPr>
                <w:rFonts w:eastAsia="Times New Roman" w:cs="Arial"/>
                <w:bCs/>
              </w:rPr>
              <w:t xml:space="preserve"> 12.2.4 (Support Docs) </w:t>
            </w:r>
          </w:p>
          <w:p w14:paraId="07F51AFC" w14:textId="77777777" w:rsidR="00BE3EC4"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 xml:space="preserve">Revised Section 508 </w:t>
            </w:r>
          </w:p>
          <w:p w14:paraId="6118F8FB" w14:textId="77777777" w:rsidR="00BE3EC4"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w:t>
            </w:r>
            <w:r>
              <w:rPr>
                <w:rFonts w:eastAsia="Times New Roman" w:cs="Arial"/>
                <w:bCs/>
              </w:rPr>
              <w:t xml:space="preserve">   </w:t>
            </w:r>
            <w:r w:rsidRPr="00D54FDA">
              <w:rPr>
                <w:rFonts w:eastAsia="Times New Roman" w:cs="Arial"/>
                <w:bCs/>
              </w:rPr>
              <w:t xml:space="preserve"> 501 (Web)(Software) </w:t>
            </w:r>
          </w:p>
          <w:p w14:paraId="1614A14F" w14:textId="77777777" w:rsidR="00BE3EC4" w:rsidRDefault="00BE3EC4" w:rsidP="007948E1">
            <w:pPr>
              <w:spacing w:after="0" w:line="240" w:lineRule="auto"/>
              <w:rPr>
                <w:rFonts w:eastAsia="Times New Roman" w:cs="Arial"/>
                <w:bCs/>
              </w:rPr>
            </w:pPr>
            <w:r>
              <w:rPr>
                <w:rFonts w:eastAsia="Times New Roman" w:cs="Arial"/>
                <w:bCs/>
              </w:rPr>
              <w:lastRenderedPageBreak/>
              <w:t xml:space="preserve">               </w:t>
            </w:r>
            <w:r w:rsidRPr="00D54FDA">
              <w:rPr>
                <w:rFonts w:eastAsia="Times New Roman" w:cs="Arial"/>
                <w:bCs/>
              </w:rPr>
              <w:t>•</w:t>
            </w:r>
            <w:r>
              <w:rPr>
                <w:rFonts w:eastAsia="Times New Roman" w:cs="Arial"/>
                <w:bCs/>
              </w:rPr>
              <w:t xml:space="preserve">   </w:t>
            </w:r>
            <w:r w:rsidRPr="00D54FDA">
              <w:rPr>
                <w:rFonts w:eastAsia="Times New Roman" w:cs="Arial"/>
                <w:bCs/>
              </w:rPr>
              <w:t xml:space="preserve"> 504.2 (Authoring Tool) </w:t>
            </w:r>
          </w:p>
          <w:p w14:paraId="307D0B4C" w14:textId="77777777" w:rsidR="00BE3EC4" w:rsidRPr="00D54FDA" w:rsidRDefault="00BE3EC4" w:rsidP="007948E1">
            <w:pPr>
              <w:spacing w:after="0" w:line="240" w:lineRule="auto"/>
              <w:rPr>
                <w:rFonts w:eastAsia="Times New Roman" w:cs="Arial"/>
                <w:bCs/>
              </w:rPr>
            </w:pPr>
            <w:r>
              <w:rPr>
                <w:rFonts w:eastAsia="Times New Roman" w:cs="Arial"/>
                <w:bCs/>
              </w:rPr>
              <w:t xml:space="preserve">               </w:t>
            </w:r>
            <w:r w:rsidRPr="00D54FDA">
              <w:rPr>
                <w:rFonts w:eastAsia="Times New Roman" w:cs="Arial"/>
                <w:bCs/>
              </w:rPr>
              <w:t xml:space="preserve">• </w:t>
            </w:r>
            <w:r>
              <w:rPr>
                <w:rFonts w:eastAsia="Times New Roman" w:cs="Arial"/>
                <w:bCs/>
              </w:rPr>
              <w:t xml:space="preserve">  </w:t>
            </w:r>
            <w:r w:rsidRPr="00D54FDA">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2733E8" w14:textId="08C69AC4" w:rsidR="00BE3EC4" w:rsidRPr="00C06079" w:rsidRDefault="0094269D" w:rsidP="007948E1">
            <w:pPr>
              <w:spacing w:after="0" w:line="240" w:lineRule="auto"/>
              <w:rPr>
                <w:rFonts w:eastAsia="Times New Roman" w:cs="Arial"/>
              </w:rPr>
            </w:pPr>
            <w:r>
              <w:rPr>
                <w:rFonts w:eastAsia="Times New Roman" w:cs="Arial"/>
              </w:rPr>
              <w:lastRenderedPageBreak/>
              <w:t xml:space="preserve">Software: </w:t>
            </w:r>
            <w:r w:rsidR="00BE3EC4">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EB7601B" w14:textId="5EDAA43B" w:rsidR="00BE3EC4" w:rsidRDefault="0094269D" w:rsidP="007948E1">
            <w:pPr>
              <w:spacing w:after="0" w:line="240" w:lineRule="auto"/>
            </w:pPr>
            <w:r>
              <w:rPr>
                <w:rFonts w:eastAsia="Times New Roman" w:cs="Arial"/>
              </w:rPr>
              <w:t xml:space="preserve">Software: </w:t>
            </w:r>
            <w:r w:rsidR="00BC04A3">
              <w:t>Dynamic Environment Manager</w:t>
            </w:r>
            <w:r w:rsidR="00BE3EC4">
              <w:t xml:space="preserve"> </w:t>
            </w:r>
            <w:r w:rsidR="00024898" w:rsidRPr="00024898">
              <w:rPr>
                <w:rFonts w:eastAsia="Times New Roman" w:cs="Arial"/>
              </w:rPr>
              <w:t>supports keyboard operation</w:t>
            </w:r>
            <w:r w:rsidR="00C51920">
              <w:rPr>
                <w:rFonts w:eastAsia="Times New Roman" w:cs="Arial"/>
              </w:rPr>
              <w:t xml:space="preserve">s for </w:t>
            </w:r>
            <w:r w:rsidR="00024898" w:rsidRPr="00024898">
              <w:rPr>
                <w:rFonts w:eastAsia="Times New Roman" w:cs="Arial"/>
              </w:rPr>
              <w:t>interactive elements</w:t>
            </w:r>
            <w:r w:rsidR="00C51920">
              <w:rPr>
                <w:rFonts w:eastAsia="Times New Roman" w:cs="Arial"/>
              </w:rPr>
              <w:t xml:space="preserve"> on most pages</w:t>
            </w:r>
            <w:r w:rsidR="004F61A5">
              <w:rPr>
                <w:rFonts w:eastAsia="Times New Roman" w:cs="Arial"/>
              </w:rPr>
              <w:t>.</w:t>
            </w:r>
          </w:p>
          <w:p w14:paraId="01D871F2" w14:textId="77777777" w:rsidR="003819EC" w:rsidRDefault="003819EC" w:rsidP="003819EC">
            <w:pPr>
              <w:spacing w:after="0" w:line="240" w:lineRule="auto"/>
            </w:pPr>
            <w:r>
              <w:t>Some example cases where the criteria not met</w:t>
            </w:r>
            <w:r w:rsidRPr="00022FC5">
              <w:t>:</w:t>
            </w:r>
          </w:p>
          <w:p w14:paraId="4B7A803A" w14:textId="34BAD16B" w:rsidR="009C645F" w:rsidRPr="008A0B71" w:rsidRDefault="00F226B0" w:rsidP="004C3A2E">
            <w:pPr>
              <w:pStyle w:val="ListParagraph"/>
              <w:numPr>
                <w:ilvl w:val="0"/>
                <w:numId w:val="5"/>
              </w:numPr>
              <w:rPr>
                <w:rFonts w:eastAsia="Times New Roman" w:cs="Arial"/>
              </w:rPr>
            </w:pPr>
            <w:r w:rsidRPr="008A0B71">
              <w:rPr>
                <w:rFonts w:eastAsia="Times New Roman" w:cs="Arial"/>
              </w:rPr>
              <w:t xml:space="preserve">On </w:t>
            </w:r>
            <w:r w:rsidR="00BB19E7" w:rsidRPr="008A0B71">
              <w:rPr>
                <w:rFonts w:eastAsia="Times New Roman" w:cs="Arial"/>
              </w:rPr>
              <w:t xml:space="preserve">the </w:t>
            </w:r>
            <w:r w:rsidRPr="008A0B71">
              <w:rPr>
                <w:rFonts w:eastAsia="Times New Roman" w:cs="Arial"/>
              </w:rPr>
              <w:t>Personalization-Profile Cleanup page, t</w:t>
            </w:r>
            <w:r w:rsidR="009C645F" w:rsidRPr="008A0B71">
              <w:rPr>
                <w:rFonts w:eastAsia="Times New Roman" w:cs="Arial"/>
              </w:rPr>
              <w:t xml:space="preserve">he ‘Copy’ button cannot be reached by </w:t>
            </w:r>
            <w:r w:rsidR="00F72FED">
              <w:rPr>
                <w:rFonts w:eastAsia="Times New Roman" w:cs="Arial"/>
              </w:rPr>
              <w:t xml:space="preserve">the </w:t>
            </w:r>
            <w:r w:rsidR="009C645F" w:rsidRPr="008A0B71">
              <w:rPr>
                <w:rFonts w:eastAsia="Times New Roman" w:cs="Arial"/>
              </w:rPr>
              <w:t>keyboard.</w:t>
            </w:r>
          </w:p>
          <w:p w14:paraId="22FF2832" w14:textId="688ECC03" w:rsidR="00585C45" w:rsidRPr="006833D1" w:rsidRDefault="00F226B0" w:rsidP="007948E1">
            <w:pPr>
              <w:pStyle w:val="ListParagraph"/>
              <w:numPr>
                <w:ilvl w:val="0"/>
                <w:numId w:val="5"/>
              </w:numPr>
              <w:rPr>
                <w:rFonts w:eastAsia="Times New Roman" w:cs="Arial"/>
              </w:rPr>
            </w:pPr>
            <w:r w:rsidRPr="008A0B71">
              <w:rPr>
                <w:rFonts w:eastAsia="Times New Roman" w:cs="Arial"/>
              </w:rPr>
              <w:t xml:space="preserve">On the 'Select Condition Set' dialog, the </w:t>
            </w:r>
            <w:r w:rsidR="00585C45" w:rsidRPr="008A0B71">
              <w:rPr>
                <w:rFonts w:eastAsia="Times New Roman" w:cs="Arial"/>
              </w:rPr>
              <w:t>'Name', 'Label'</w:t>
            </w:r>
            <w:r w:rsidR="00BB19E7" w:rsidRPr="008A0B71">
              <w:rPr>
                <w:rFonts w:eastAsia="Times New Roman" w:cs="Arial"/>
              </w:rPr>
              <w:t>,</w:t>
            </w:r>
            <w:r w:rsidR="00585C45" w:rsidRPr="008A0B71">
              <w:rPr>
                <w:rFonts w:eastAsia="Times New Roman" w:cs="Arial"/>
              </w:rPr>
              <w:t xml:space="preserve"> and 'Tag' buttons are not accessible through </w:t>
            </w:r>
            <w:r w:rsidR="00BB19E7" w:rsidRPr="008A0B71">
              <w:rPr>
                <w:rFonts w:eastAsia="Times New Roman" w:cs="Arial"/>
              </w:rPr>
              <w:t xml:space="preserve">the </w:t>
            </w:r>
            <w:r w:rsidR="00585C45" w:rsidRPr="008A0B71">
              <w:rPr>
                <w:rFonts w:eastAsia="Times New Roman" w:cs="Arial"/>
              </w:rPr>
              <w:t>keyboard.</w:t>
            </w:r>
          </w:p>
        </w:tc>
      </w:tr>
      <w:tr w:rsidR="00BE3EC4" w:rsidRPr="00B83919" w14:paraId="76FC75CA"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F88ABC" w14:textId="77777777" w:rsidR="00BE3EC4" w:rsidRDefault="00000000" w:rsidP="007948E1">
            <w:pPr>
              <w:spacing w:after="0" w:line="240" w:lineRule="auto"/>
            </w:pPr>
            <w:hyperlink r:id="rId26" w:anchor="keyboard-operation-trapping" w:history="1">
              <w:r w:rsidR="00BE3EC4" w:rsidRPr="00C06079">
                <w:rPr>
                  <w:rStyle w:val="Hyperlink"/>
                  <w:rFonts w:cs="Arial"/>
                </w:rPr>
                <w:t>2.1.2 No Keyboard Trap</w:t>
              </w:r>
            </w:hyperlink>
            <w:r w:rsidR="00BE3EC4" w:rsidRPr="00C06079">
              <w:t xml:space="preserve"> (Level A)</w:t>
            </w:r>
          </w:p>
          <w:p w14:paraId="6DEF0584"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 xml:space="preserve">Also applies to: </w:t>
            </w:r>
          </w:p>
          <w:p w14:paraId="05B39424"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 xml:space="preserve">EN 301 549 Criteria </w:t>
            </w:r>
          </w:p>
          <w:p w14:paraId="5546CDDE"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w:t>
            </w:r>
            <w:r>
              <w:rPr>
                <w:rFonts w:eastAsia="Times New Roman" w:cs="Arial"/>
                <w:bCs/>
              </w:rPr>
              <w:t xml:space="preserve">   </w:t>
            </w:r>
            <w:r w:rsidRPr="00B42E13">
              <w:rPr>
                <w:rFonts w:eastAsia="Times New Roman" w:cs="Arial"/>
                <w:bCs/>
              </w:rPr>
              <w:t xml:space="preserve"> 9.2.1.2 (Web) </w:t>
            </w:r>
          </w:p>
          <w:p w14:paraId="18549E9C"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 xml:space="preserve">• </w:t>
            </w:r>
            <w:r>
              <w:rPr>
                <w:rFonts w:eastAsia="Times New Roman" w:cs="Arial"/>
                <w:bCs/>
              </w:rPr>
              <w:t xml:space="preserve">   </w:t>
            </w:r>
            <w:r w:rsidRPr="00B42E13">
              <w:rPr>
                <w:rFonts w:eastAsia="Times New Roman" w:cs="Arial"/>
                <w:bCs/>
              </w:rPr>
              <w:t xml:space="preserve">10.2.1.2 (Non-web document) </w:t>
            </w:r>
            <w:r>
              <w:rPr>
                <w:rFonts w:eastAsia="Times New Roman" w:cs="Arial"/>
                <w:bCs/>
              </w:rPr>
              <w:t xml:space="preserve"> </w:t>
            </w:r>
          </w:p>
          <w:p w14:paraId="01557BCD"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 xml:space="preserve">• </w:t>
            </w:r>
            <w:r>
              <w:rPr>
                <w:rFonts w:eastAsia="Times New Roman" w:cs="Arial"/>
                <w:bCs/>
              </w:rPr>
              <w:t xml:space="preserve">   </w:t>
            </w:r>
            <w:r w:rsidRPr="00B42E13">
              <w:rPr>
                <w:rFonts w:eastAsia="Times New Roman" w:cs="Arial"/>
                <w:bCs/>
              </w:rPr>
              <w:t xml:space="preserve">11.2.1.2 (Open Functionality Software) </w:t>
            </w:r>
            <w:r>
              <w:rPr>
                <w:rFonts w:eastAsia="Times New Roman" w:cs="Arial"/>
                <w:bCs/>
              </w:rPr>
              <w:t xml:space="preserve"> </w:t>
            </w:r>
          </w:p>
          <w:p w14:paraId="477B12A2"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w:t>
            </w:r>
            <w:r>
              <w:rPr>
                <w:rFonts w:eastAsia="Times New Roman" w:cs="Arial"/>
                <w:bCs/>
              </w:rPr>
              <w:t xml:space="preserve">   </w:t>
            </w:r>
            <w:r w:rsidRPr="00B42E13">
              <w:rPr>
                <w:rFonts w:eastAsia="Times New Roman" w:cs="Arial"/>
                <w:bCs/>
              </w:rPr>
              <w:t xml:space="preserve"> 11.2.1.2 (Closed Software) </w:t>
            </w:r>
          </w:p>
          <w:p w14:paraId="57869C4E"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w:t>
            </w:r>
            <w:r>
              <w:rPr>
                <w:rFonts w:eastAsia="Times New Roman" w:cs="Arial"/>
                <w:bCs/>
              </w:rPr>
              <w:t xml:space="preserve">   </w:t>
            </w:r>
            <w:r w:rsidRPr="00B42E13">
              <w:rPr>
                <w:rFonts w:eastAsia="Times New Roman" w:cs="Arial"/>
                <w:bCs/>
              </w:rPr>
              <w:t xml:space="preserve"> 11.8.2 (Authoring Tool) </w:t>
            </w:r>
          </w:p>
          <w:p w14:paraId="62273E44"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 xml:space="preserve">• </w:t>
            </w:r>
            <w:r>
              <w:rPr>
                <w:rFonts w:eastAsia="Times New Roman" w:cs="Arial"/>
                <w:bCs/>
              </w:rPr>
              <w:t xml:space="preserve">   </w:t>
            </w:r>
            <w:r w:rsidRPr="00B42E13">
              <w:rPr>
                <w:rFonts w:eastAsia="Times New Roman" w:cs="Arial"/>
                <w:bCs/>
              </w:rPr>
              <w:t xml:space="preserve">12.1.2 (Product Docs) </w:t>
            </w:r>
          </w:p>
          <w:p w14:paraId="168CA00E"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 xml:space="preserve">• </w:t>
            </w:r>
            <w:r>
              <w:rPr>
                <w:rFonts w:eastAsia="Times New Roman" w:cs="Arial"/>
                <w:bCs/>
              </w:rPr>
              <w:t xml:space="preserve">   </w:t>
            </w:r>
            <w:r w:rsidRPr="00B42E13">
              <w:rPr>
                <w:rFonts w:eastAsia="Times New Roman" w:cs="Arial"/>
                <w:bCs/>
              </w:rPr>
              <w:t xml:space="preserve">12.2.4 (Support Docs) </w:t>
            </w:r>
          </w:p>
          <w:p w14:paraId="2BE4FB66"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 xml:space="preserve">Revised Section 508 </w:t>
            </w:r>
          </w:p>
          <w:p w14:paraId="0A8D4862" w14:textId="77777777" w:rsidR="00BE3EC4"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 xml:space="preserve">• </w:t>
            </w:r>
            <w:r>
              <w:rPr>
                <w:rFonts w:eastAsia="Times New Roman" w:cs="Arial"/>
                <w:bCs/>
              </w:rPr>
              <w:t xml:space="preserve">   </w:t>
            </w:r>
            <w:r w:rsidRPr="00B42E13">
              <w:rPr>
                <w:rFonts w:eastAsia="Times New Roman" w:cs="Arial"/>
                <w:bCs/>
              </w:rPr>
              <w:t xml:space="preserve">501 (Web)(Software) </w:t>
            </w:r>
          </w:p>
          <w:p w14:paraId="691E8049" w14:textId="77777777" w:rsidR="00BE3EC4" w:rsidRPr="00B42E13" w:rsidRDefault="00BE3EC4" w:rsidP="007948E1">
            <w:pPr>
              <w:spacing w:after="0" w:line="240" w:lineRule="auto"/>
              <w:rPr>
                <w:rFonts w:eastAsia="Times New Roman" w:cs="Arial"/>
                <w:bCs/>
              </w:rPr>
            </w:pPr>
            <w:r>
              <w:rPr>
                <w:rFonts w:eastAsia="Times New Roman" w:cs="Arial"/>
                <w:bCs/>
              </w:rPr>
              <w:t xml:space="preserve">               </w:t>
            </w:r>
            <w:r w:rsidRPr="00B42E13">
              <w:rPr>
                <w:rFonts w:eastAsia="Times New Roman" w:cs="Arial"/>
                <w:bCs/>
              </w:rPr>
              <w:t>•</w:t>
            </w:r>
            <w:r>
              <w:rPr>
                <w:rFonts w:eastAsia="Times New Roman" w:cs="Arial"/>
                <w:bCs/>
              </w:rPr>
              <w:t xml:space="preserve">   </w:t>
            </w:r>
            <w:r w:rsidRPr="00B42E13">
              <w:rPr>
                <w:rFonts w:eastAsia="Times New Roman" w:cs="Arial"/>
                <w:bCs/>
              </w:rPr>
              <w:t xml:space="preserve"> 504.2 (Authoring Tool) •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2C628F" w14:textId="23D8C092" w:rsidR="00BE3EC4" w:rsidRPr="00C06079" w:rsidRDefault="0094269D" w:rsidP="007948E1">
            <w:pPr>
              <w:spacing w:after="0" w:line="240" w:lineRule="auto"/>
              <w:rPr>
                <w:rFonts w:eastAsia="Times New Roman" w:cs="Arial"/>
              </w:rPr>
            </w:pPr>
            <w:r>
              <w:rPr>
                <w:rFonts w:eastAsia="Times New Roman" w:cs="Arial"/>
              </w:rPr>
              <w:t xml:space="preserve">Software: </w:t>
            </w:r>
            <w:r w:rsidR="007E14BD">
              <w:rPr>
                <w:rFonts w:eastAsia="Times New Roman" w:cs="Arial"/>
              </w:rPr>
              <w:t xml:space="preserve">Partially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DD18816" w14:textId="23E9F9D2" w:rsidR="001C6AAC" w:rsidRDefault="0094269D" w:rsidP="00ED4BE3">
            <w:pPr>
              <w:spacing w:after="0" w:line="240" w:lineRule="auto"/>
            </w:pPr>
            <w:bookmarkStart w:id="13" w:name="_Hlk47551910"/>
            <w:r>
              <w:rPr>
                <w:rFonts w:eastAsia="Times New Roman" w:cs="Arial"/>
              </w:rPr>
              <w:t xml:space="preserve">Software: </w:t>
            </w:r>
            <w:r w:rsidR="001C6AAC">
              <w:rPr>
                <w:rFonts w:eastAsia="Times New Roman" w:cs="Arial"/>
              </w:rPr>
              <w:t xml:space="preserve">In </w:t>
            </w:r>
            <w:r w:rsidR="00BC04A3">
              <w:t>Dynamic Environment Manager</w:t>
            </w:r>
            <w:r w:rsidR="001C6AAC">
              <w:t>,</w:t>
            </w:r>
            <w:r w:rsidR="00BE3EC4">
              <w:t xml:space="preserve"> </w:t>
            </w:r>
            <w:bookmarkEnd w:id="13"/>
            <w:r w:rsidR="001C6AAC" w:rsidRPr="001C6AAC">
              <w:t xml:space="preserve">the user’s keyboard focus does not get trapped </w:t>
            </w:r>
            <w:r w:rsidR="004C6B9C">
              <w:t>on most pages</w:t>
            </w:r>
            <w:r w:rsidR="001C6AAC" w:rsidRPr="001C6AAC">
              <w:t>.</w:t>
            </w:r>
          </w:p>
          <w:p w14:paraId="1276D175" w14:textId="77777777" w:rsidR="003819EC" w:rsidRDefault="003819EC" w:rsidP="003819EC">
            <w:pPr>
              <w:spacing w:after="0" w:line="240" w:lineRule="auto"/>
            </w:pPr>
            <w:r>
              <w:t>Some example cases where the criteria not met</w:t>
            </w:r>
            <w:r w:rsidRPr="00022FC5">
              <w:t>:</w:t>
            </w:r>
          </w:p>
          <w:p w14:paraId="6ADCFC4A" w14:textId="7A05E91F" w:rsidR="00ED12DD" w:rsidRDefault="00ED4BE3" w:rsidP="004C3A2E">
            <w:pPr>
              <w:pStyle w:val="ListParagraph"/>
              <w:numPr>
                <w:ilvl w:val="0"/>
                <w:numId w:val="6"/>
              </w:numPr>
            </w:pPr>
            <w:r>
              <w:t xml:space="preserve">On the </w:t>
            </w:r>
            <w:r w:rsidRPr="00ED12DD">
              <w:t>Personalization - Profile Cleanup</w:t>
            </w:r>
            <w:r>
              <w:t xml:space="preserve"> page, the k</w:t>
            </w:r>
            <w:r w:rsidR="00ED12DD">
              <w:t xml:space="preserve">eyboard focus </w:t>
            </w:r>
            <w:r w:rsidR="00692074">
              <w:t>gets</w:t>
            </w:r>
            <w:r w:rsidR="00ED12DD">
              <w:t xml:space="preserve"> trapped inside the</w:t>
            </w:r>
            <w:r w:rsidR="00692074">
              <w:t xml:space="preserve"> </w:t>
            </w:r>
            <w:r w:rsidR="00ED12DD">
              <w:t xml:space="preserve">multiline </w:t>
            </w:r>
            <w:r w:rsidR="00692074">
              <w:t xml:space="preserve">edit </w:t>
            </w:r>
            <w:r w:rsidR="00ED12DD">
              <w:t>field.</w:t>
            </w:r>
          </w:p>
          <w:p w14:paraId="0BCDF353" w14:textId="5B4F7802" w:rsidR="002D6667" w:rsidRPr="00F0480C" w:rsidRDefault="00ED4BE3" w:rsidP="00692074">
            <w:pPr>
              <w:pStyle w:val="ListParagraph"/>
              <w:numPr>
                <w:ilvl w:val="0"/>
                <w:numId w:val="6"/>
              </w:numPr>
            </w:pPr>
            <w:r>
              <w:t>On the App Volume page, the k</w:t>
            </w:r>
            <w:r w:rsidR="00ED12DD" w:rsidRPr="00ED12DD">
              <w:t>eyboard focus get</w:t>
            </w:r>
            <w:r w:rsidR="00692074">
              <w:t>s</w:t>
            </w:r>
            <w:r w:rsidR="00ED12DD" w:rsidRPr="00ED12DD">
              <w:t xml:space="preserve"> trapped</w:t>
            </w:r>
            <w:r w:rsidR="00ED12DD">
              <w:t xml:space="preserve"> </w:t>
            </w:r>
            <w:r w:rsidR="00ED12DD" w:rsidRPr="00ED12DD">
              <w:t xml:space="preserve">on </w:t>
            </w:r>
            <w:r w:rsidR="00BB19E7">
              <w:t xml:space="preserve">the </w:t>
            </w:r>
            <w:r w:rsidR="00ED12DD" w:rsidRPr="00ED12DD">
              <w:t xml:space="preserve">multiline edit field inside </w:t>
            </w:r>
            <w:r w:rsidR="00BB19E7">
              <w:t xml:space="preserve">the </w:t>
            </w:r>
            <w:r w:rsidR="00ED12DD" w:rsidRPr="00ED12DD">
              <w:t>'Comments' tab</w:t>
            </w:r>
            <w:r>
              <w:t>.</w:t>
            </w:r>
          </w:p>
        </w:tc>
      </w:tr>
      <w:tr w:rsidR="00BE3EC4" w:rsidRPr="00B83919" w14:paraId="035AE533"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3FC0E4" w14:textId="77777777" w:rsidR="00BE3EC4" w:rsidRDefault="00000000" w:rsidP="007948E1">
            <w:pPr>
              <w:spacing w:after="0" w:line="240" w:lineRule="auto"/>
            </w:pPr>
            <w:hyperlink r:id="rId27" w:anchor="character-key-shortcuts" w:history="1">
              <w:r w:rsidR="00BE3EC4" w:rsidRPr="008E4A06">
                <w:rPr>
                  <w:rStyle w:val="Hyperlink"/>
                  <w:rFonts w:cs="Arial"/>
                </w:rPr>
                <w:t>2.1.4 Character</w:t>
              </w:r>
              <w:r w:rsidR="00BE3EC4" w:rsidRPr="008E4A06">
                <w:rPr>
                  <w:rStyle w:val="Hyperlink"/>
                </w:rPr>
                <w:t xml:space="preserve"> Key Shortcuts</w:t>
              </w:r>
            </w:hyperlink>
            <w:r w:rsidR="00BE3EC4" w:rsidRPr="008E4A06">
              <w:t xml:space="preserve"> (Level A 2.1 only)</w:t>
            </w:r>
          </w:p>
          <w:p w14:paraId="7ED7C410" w14:textId="77777777" w:rsidR="00BE3EC4" w:rsidRDefault="00BE3EC4" w:rsidP="007948E1">
            <w:pPr>
              <w:spacing w:after="0" w:line="240" w:lineRule="auto"/>
              <w:rPr>
                <w:rFonts w:eastAsia="Times New Roman" w:cs="Arial"/>
              </w:rPr>
            </w:pPr>
            <w:r>
              <w:rPr>
                <w:rFonts w:eastAsia="Times New Roman" w:cs="Arial"/>
              </w:rPr>
              <w:t xml:space="preserve">       </w:t>
            </w:r>
            <w:r w:rsidRPr="0023431D">
              <w:rPr>
                <w:rFonts w:eastAsia="Times New Roman" w:cs="Arial"/>
              </w:rPr>
              <w:t xml:space="preserve">Also applies to: </w:t>
            </w:r>
          </w:p>
          <w:p w14:paraId="3689A6D4" w14:textId="77777777" w:rsidR="00BE3EC4" w:rsidRDefault="00BE3EC4" w:rsidP="007948E1">
            <w:pPr>
              <w:spacing w:after="0" w:line="240" w:lineRule="auto"/>
              <w:rPr>
                <w:rFonts w:eastAsia="Times New Roman" w:cs="Arial"/>
              </w:rPr>
            </w:pPr>
            <w:r>
              <w:rPr>
                <w:rFonts w:eastAsia="Times New Roman" w:cs="Arial"/>
              </w:rPr>
              <w:t xml:space="preserve">       </w:t>
            </w:r>
            <w:r w:rsidRPr="0023431D">
              <w:rPr>
                <w:rFonts w:eastAsia="Times New Roman" w:cs="Arial"/>
              </w:rPr>
              <w:t xml:space="preserve">EN 301 549 Criteria </w:t>
            </w:r>
          </w:p>
          <w:p w14:paraId="59D1E729" w14:textId="77777777" w:rsidR="00BE3EC4" w:rsidRDefault="00BE3EC4" w:rsidP="007948E1">
            <w:pPr>
              <w:spacing w:after="0" w:line="240" w:lineRule="auto"/>
              <w:rPr>
                <w:rFonts w:eastAsia="Times New Roman" w:cs="Arial"/>
              </w:rPr>
            </w:pPr>
            <w:r>
              <w:rPr>
                <w:rFonts w:eastAsia="Times New Roman" w:cs="Arial"/>
              </w:rPr>
              <w:t xml:space="preserve">               </w:t>
            </w:r>
            <w:r w:rsidRPr="0023431D">
              <w:rPr>
                <w:rFonts w:eastAsia="Times New Roman" w:cs="Arial"/>
              </w:rPr>
              <w:t xml:space="preserve">• </w:t>
            </w:r>
            <w:r>
              <w:rPr>
                <w:rFonts w:eastAsia="Times New Roman" w:cs="Arial"/>
              </w:rPr>
              <w:t xml:space="preserve">   </w:t>
            </w:r>
            <w:r w:rsidRPr="0023431D">
              <w:rPr>
                <w:rFonts w:eastAsia="Times New Roman" w:cs="Arial"/>
              </w:rPr>
              <w:t xml:space="preserve">9.2.1.4 (Web) </w:t>
            </w:r>
          </w:p>
          <w:p w14:paraId="649DE90F" w14:textId="77777777" w:rsidR="00BE3EC4" w:rsidRDefault="00BE3EC4" w:rsidP="007948E1">
            <w:pPr>
              <w:spacing w:after="0" w:line="240" w:lineRule="auto"/>
              <w:rPr>
                <w:rFonts w:eastAsia="Times New Roman" w:cs="Arial"/>
              </w:rPr>
            </w:pPr>
            <w:r>
              <w:rPr>
                <w:rFonts w:eastAsia="Times New Roman" w:cs="Arial"/>
              </w:rPr>
              <w:t xml:space="preserve">               </w:t>
            </w:r>
            <w:r w:rsidRPr="0023431D">
              <w:rPr>
                <w:rFonts w:eastAsia="Times New Roman" w:cs="Arial"/>
              </w:rPr>
              <w:t xml:space="preserve">• </w:t>
            </w:r>
            <w:r>
              <w:rPr>
                <w:rFonts w:eastAsia="Times New Roman" w:cs="Arial"/>
              </w:rPr>
              <w:t xml:space="preserve">   </w:t>
            </w:r>
            <w:r w:rsidRPr="0023431D">
              <w:rPr>
                <w:rFonts w:eastAsia="Times New Roman" w:cs="Arial"/>
              </w:rPr>
              <w:t xml:space="preserve">10.2.1.4 (Non-web document) </w:t>
            </w:r>
          </w:p>
          <w:p w14:paraId="1902C423" w14:textId="77777777" w:rsidR="00BE3EC4" w:rsidRDefault="00BE3EC4" w:rsidP="007948E1">
            <w:pPr>
              <w:spacing w:after="0" w:line="240" w:lineRule="auto"/>
              <w:rPr>
                <w:rFonts w:eastAsia="Times New Roman" w:cs="Arial"/>
              </w:rPr>
            </w:pPr>
            <w:r>
              <w:rPr>
                <w:rFonts w:eastAsia="Times New Roman" w:cs="Arial"/>
              </w:rPr>
              <w:t xml:space="preserve">               </w:t>
            </w:r>
            <w:r w:rsidRPr="0023431D">
              <w:rPr>
                <w:rFonts w:eastAsia="Times New Roman" w:cs="Arial"/>
              </w:rPr>
              <w:t>•</w:t>
            </w:r>
            <w:r>
              <w:rPr>
                <w:rFonts w:eastAsia="Times New Roman" w:cs="Arial"/>
              </w:rPr>
              <w:t xml:space="preserve">   </w:t>
            </w:r>
            <w:r w:rsidRPr="0023431D">
              <w:rPr>
                <w:rFonts w:eastAsia="Times New Roman" w:cs="Arial"/>
              </w:rPr>
              <w:t xml:space="preserve"> 11.2.1.4.1 (Open Functionality Software)</w:t>
            </w:r>
            <w:r>
              <w:rPr>
                <w:rFonts w:eastAsia="Times New Roman" w:cs="Arial"/>
              </w:rPr>
              <w:t xml:space="preserve"> </w:t>
            </w:r>
          </w:p>
          <w:p w14:paraId="1A2B2478" w14:textId="77777777" w:rsidR="00BE3EC4" w:rsidRDefault="00BE3EC4" w:rsidP="007948E1">
            <w:pPr>
              <w:spacing w:after="0" w:line="240" w:lineRule="auto"/>
              <w:rPr>
                <w:rFonts w:eastAsia="Times New Roman" w:cs="Arial"/>
              </w:rPr>
            </w:pPr>
            <w:r>
              <w:rPr>
                <w:rFonts w:eastAsia="Times New Roman" w:cs="Arial"/>
              </w:rPr>
              <w:t xml:space="preserve">               </w:t>
            </w:r>
            <w:r w:rsidRPr="0023431D">
              <w:rPr>
                <w:rFonts w:eastAsia="Times New Roman" w:cs="Arial"/>
              </w:rPr>
              <w:t xml:space="preserve">• </w:t>
            </w:r>
            <w:r>
              <w:rPr>
                <w:rFonts w:eastAsia="Times New Roman" w:cs="Arial"/>
              </w:rPr>
              <w:t xml:space="preserve">   </w:t>
            </w:r>
            <w:r w:rsidRPr="0023431D">
              <w:rPr>
                <w:rFonts w:eastAsia="Times New Roman" w:cs="Arial"/>
              </w:rPr>
              <w:t xml:space="preserve">11.2.1.4.2 (Closed Software) </w:t>
            </w:r>
          </w:p>
          <w:p w14:paraId="0422DA73" w14:textId="77777777" w:rsidR="00BE3EC4" w:rsidRDefault="00BE3EC4" w:rsidP="007948E1">
            <w:pPr>
              <w:spacing w:after="0" w:line="240" w:lineRule="auto"/>
              <w:rPr>
                <w:rFonts w:eastAsia="Times New Roman" w:cs="Arial"/>
              </w:rPr>
            </w:pPr>
            <w:r>
              <w:rPr>
                <w:rFonts w:eastAsia="Times New Roman" w:cs="Arial"/>
              </w:rPr>
              <w:t xml:space="preserve">               </w:t>
            </w:r>
            <w:r w:rsidRPr="0023431D">
              <w:rPr>
                <w:rFonts w:eastAsia="Times New Roman" w:cs="Arial"/>
              </w:rPr>
              <w:t xml:space="preserve">• </w:t>
            </w:r>
            <w:r>
              <w:rPr>
                <w:rFonts w:eastAsia="Times New Roman" w:cs="Arial"/>
              </w:rPr>
              <w:t xml:space="preserve">   </w:t>
            </w:r>
            <w:r w:rsidRPr="0023431D">
              <w:rPr>
                <w:rFonts w:eastAsia="Times New Roman" w:cs="Arial"/>
              </w:rPr>
              <w:t xml:space="preserve">11.8.2 (Authoring Tool) </w:t>
            </w:r>
          </w:p>
          <w:p w14:paraId="482332DC" w14:textId="77777777" w:rsidR="00BE3EC4" w:rsidRDefault="00BE3EC4" w:rsidP="007948E1">
            <w:pPr>
              <w:spacing w:after="0" w:line="240" w:lineRule="auto"/>
              <w:rPr>
                <w:rFonts w:eastAsia="Times New Roman" w:cs="Arial"/>
              </w:rPr>
            </w:pPr>
            <w:r>
              <w:rPr>
                <w:rFonts w:eastAsia="Times New Roman" w:cs="Arial"/>
              </w:rPr>
              <w:t xml:space="preserve">               </w:t>
            </w:r>
            <w:r w:rsidRPr="0023431D">
              <w:rPr>
                <w:rFonts w:eastAsia="Times New Roman" w:cs="Arial"/>
              </w:rPr>
              <w:t xml:space="preserve">• </w:t>
            </w:r>
            <w:r>
              <w:rPr>
                <w:rFonts w:eastAsia="Times New Roman" w:cs="Arial"/>
              </w:rPr>
              <w:t xml:space="preserve">   </w:t>
            </w:r>
            <w:r w:rsidRPr="0023431D">
              <w:rPr>
                <w:rFonts w:eastAsia="Times New Roman" w:cs="Arial"/>
              </w:rPr>
              <w:t xml:space="preserve">12.1.2 (Product Docs) </w:t>
            </w:r>
          </w:p>
          <w:p w14:paraId="09630DE6" w14:textId="77777777" w:rsidR="00BE3EC4" w:rsidRDefault="00BE3EC4" w:rsidP="007948E1">
            <w:pPr>
              <w:spacing w:after="0" w:line="240" w:lineRule="auto"/>
              <w:rPr>
                <w:rFonts w:eastAsia="Times New Roman" w:cs="Arial"/>
              </w:rPr>
            </w:pPr>
            <w:r>
              <w:rPr>
                <w:rFonts w:eastAsia="Times New Roman" w:cs="Arial"/>
              </w:rPr>
              <w:t xml:space="preserve">               </w:t>
            </w:r>
            <w:r w:rsidRPr="0023431D">
              <w:rPr>
                <w:rFonts w:eastAsia="Times New Roman" w:cs="Arial"/>
              </w:rPr>
              <w:t>•</w:t>
            </w:r>
            <w:r>
              <w:rPr>
                <w:rFonts w:eastAsia="Times New Roman" w:cs="Arial"/>
              </w:rPr>
              <w:t xml:space="preserve">   </w:t>
            </w:r>
            <w:r w:rsidRPr="0023431D">
              <w:rPr>
                <w:rFonts w:eastAsia="Times New Roman" w:cs="Arial"/>
              </w:rPr>
              <w:t xml:space="preserve"> 12.2.4 (Support Docs) </w:t>
            </w:r>
          </w:p>
          <w:p w14:paraId="3818DA37" w14:textId="77777777" w:rsidR="00BE3EC4" w:rsidRPr="00E45F1E" w:rsidRDefault="00BE3EC4" w:rsidP="007948E1">
            <w:pPr>
              <w:spacing w:after="0" w:line="240" w:lineRule="auto"/>
              <w:rPr>
                <w:rFonts w:eastAsia="Times New Roman" w:cs="Arial"/>
              </w:rPr>
            </w:pPr>
            <w:r>
              <w:rPr>
                <w:rFonts w:eastAsia="Times New Roman" w:cs="Arial"/>
              </w:rPr>
              <w:t xml:space="preserve">       </w:t>
            </w:r>
            <w:r w:rsidRPr="0023431D">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784985" w14:textId="0826291F"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DA94F7B" w14:textId="18D0E906" w:rsidR="00BE3EC4" w:rsidRPr="00C06079" w:rsidRDefault="0094269D"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581A22">
              <w:t>does not contain Character Key Shortcuts.</w:t>
            </w:r>
          </w:p>
        </w:tc>
      </w:tr>
      <w:tr w:rsidR="00BE3EC4" w:rsidRPr="00B83919" w14:paraId="351C375F"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177BE4" w14:textId="77777777" w:rsidR="00BE3EC4" w:rsidRDefault="00000000" w:rsidP="007948E1">
            <w:pPr>
              <w:spacing w:after="0" w:line="240" w:lineRule="auto"/>
            </w:pPr>
            <w:hyperlink r:id="rId28" w:anchor="time-limits-required-behaviors" w:history="1">
              <w:r w:rsidR="00BE3EC4" w:rsidRPr="00C06079">
                <w:rPr>
                  <w:rStyle w:val="Hyperlink"/>
                  <w:rFonts w:cs="Arial"/>
                </w:rPr>
                <w:t>2.2.1 Timing Adjustable</w:t>
              </w:r>
            </w:hyperlink>
            <w:r w:rsidR="00BE3EC4" w:rsidRPr="00C06079">
              <w:t xml:space="preserve"> (Level A)</w:t>
            </w:r>
          </w:p>
          <w:p w14:paraId="0CF8B3AC"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 xml:space="preserve">Also applies to: </w:t>
            </w:r>
          </w:p>
          <w:p w14:paraId="3C1178CB"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 xml:space="preserve">EN 301 549 Criteria </w:t>
            </w:r>
          </w:p>
          <w:p w14:paraId="0553DD24"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w:t>
            </w:r>
            <w:r>
              <w:rPr>
                <w:rFonts w:eastAsia="Times New Roman" w:cs="Arial"/>
                <w:bCs/>
              </w:rPr>
              <w:t xml:space="preserve">   </w:t>
            </w:r>
            <w:r w:rsidRPr="007F6615">
              <w:rPr>
                <w:rFonts w:eastAsia="Times New Roman" w:cs="Arial"/>
                <w:bCs/>
              </w:rPr>
              <w:t xml:space="preserve"> 9.2.2.1 (Web) </w:t>
            </w:r>
          </w:p>
          <w:p w14:paraId="7D5755F0"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w:t>
            </w:r>
            <w:r>
              <w:rPr>
                <w:rFonts w:eastAsia="Times New Roman" w:cs="Arial"/>
                <w:bCs/>
              </w:rPr>
              <w:t xml:space="preserve">  </w:t>
            </w:r>
            <w:r w:rsidRPr="007F6615">
              <w:rPr>
                <w:rFonts w:eastAsia="Times New Roman" w:cs="Arial"/>
                <w:bCs/>
              </w:rPr>
              <w:t xml:space="preserve"> 10.2.2.1 (Non-web</w:t>
            </w:r>
            <w:r w:rsidRPr="007F6615">
              <w:rPr>
                <w:rFonts w:eastAsia="Times New Roman" w:cs="Arial"/>
                <w:b/>
              </w:rPr>
              <w:t xml:space="preserve"> </w:t>
            </w:r>
            <w:r w:rsidRPr="007F6615">
              <w:rPr>
                <w:rFonts w:eastAsia="Times New Roman" w:cs="Arial"/>
                <w:bCs/>
              </w:rPr>
              <w:t xml:space="preserve">document) </w:t>
            </w:r>
          </w:p>
          <w:p w14:paraId="1A88CA4E"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w:t>
            </w:r>
            <w:r>
              <w:rPr>
                <w:rFonts w:eastAsia="Times New Roman" w:cs="Arial"/>
                <w:bCs/>
              </w:rPr>
              <w:t xml:space="preserve">  </w:t>
            </w:r>
            <w:r w:rsidRPr="007F6615">
              <w:rPr>
                <w:rFonts w:eastAsia="Times New Roman" w:cs="Arial"/>
                <w:bCs/>
              </w:rPr>
              <w:t xml:space="preserve"> 11.2.2.1 (Open Functionality Software)</w:t>
            </w:r>
            <w:r>
              <w:rPr>
                <w:rFonts w:eastAsia="Times New Roman" w:cs="Arial"/>
                <w:bCs/>
              </w:rPr>
              <w:t xml:space="preserve"> </w:t>
            </w:r>
          </w:p>
          <w:p w14:paraId="0CC5DE64"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 xml:space="preserve"> •</w:t>
            </w:r>
            <w:r>
              <w:rPr>
                <w:rFonts w:eastAsia="Times New Roman" w:cs="Arial"/>
                <w:bCs/>
              </w:rPr>
              <w:t xml:space="preserve">  </w:t>
            </w:r>
            <w:r w:rsidRPr="007F6615">
              <w:rPr>
                <w:rFonts w:eastAsia="Times New Roman" w:cs="Arial"/>
                <w:bCs/>
              </w:rPr>
              <w:t xml:space="preserve"> 11.2.2.1 (Closed Software) </w:t>
            </w:r>
          </w:p>
          <w:p w14:paraId="1DF163D1"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w:t>
            </w:r>
            <w:r>
              <w:rPr>
                <w:rFonts w:eastAsia="Times New Roman" w:cs="Arial"/>
                <w:bCs/>
              </w:rPr>
              <w:t xml:space="preserve">  </w:t>
            </w:r>
            <w:r w:rsidRPr="007F6615">
              <w:rPr>
                <w:rFonts w:eastAsia="Times New Roman" w:cs="Arial"/>
                <w:bCs/>
              </w:rPr>
              <w:t xml:space="preserve"> 11.8.2 (Authoring Tool) </w:t>
            </w:r>
          </w:p>
          <w:p w14:paraId="508F1953"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w:t>
            </w:r>
            <w:r>
              <w:rPr>
                <w:rFonts w:eastAsia="Times New Roman" w:cs="Arial"/>
                <w:bCs/>
              </w:rPr>
              <w:t xml:space="preserve">  </w:t>
            </w:r>
            <w:r w:rsidRPr="007F6615">
              <w:rPr>
                <w:rFonts w:eastAsia="Times New Roman" w:cs="Arial"/>
                <w:bCs/>
              </w:rPr>
              <w:t xml:space="preserve"> 12.1.2 (Product Docs)</w:t>
            </w:r>
          </w:p>
          <w:p w14:paraId="1CCB5B2C" w14:textId="77777777" w:rsidR="00BE3EC4" w:rsidRDefault="00BE3EC4" w:rsidP="007948E1">
            <w:pPr>
              <w:spacing w:after="0" w:line="240" w:lineRule="auto"/>
              <w:rPr>
                <w:rFonts w:eastAsia="Times New Roman" w:cs="Arial"/>
                <w:bCs/>
              </w:rPr>
            </w:pPr>
            <w:r>
              <w:rPr>
                <w:rFonts w:eastAsia="Times New Roman" w:cs="Arial"/>
                <w:bCs/>
              </w:rPr>
              <w:lastRenderedPageBreak/>
              <w:t xml:space="preserve">              </w:t>
            </w:r>
            <w:r w:rsidRPr="007F6615">
              <w:rPr>
                <w:rFonts w:eastAsia="Times New Roman" w:cs="Arial"/>
                <w:bCs/>
              </w:rPr>
              <w:t xml:space="preserve"> •</w:t>
            </w:r>
            <w:r>
              <w:rPr>
                <w:rFonts w:eastAsia="Times New Roman" w:cs="Arial"/>
                <w:bCs/>
              </w:rPr>
              <w:t xml:space="preserve">  </w:t>
            </w:r>
            <w:r w:rsidRPr="007F6615">
              <w:rPr>
                <w:rFonts w:eastAsia="Times New Roman" w:cs="Arial"/>
                <w:bCs/>
              </w:rPr>
              <w:t xml:space="preserve"> 12.2.4 (Support Docs)</w:t>
            </w:r>
          </w:p>
          <w:p w14:paraId="40756E8B"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 xml:space="preserve"> Revised Section 508 </w:t>
            </w:r>
          </w:p>
          <w:p w14:paraId="741E8FE0"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w:t>
            </w:r>
            <w:r>
              <w:rPr>
                <w:rFonts w:eastAsia="Times New Roman" w:cs="Arial"/>
                <w:bCs/>
              </w:rPr>
              <w:t xml:space="preserve">  </w:t>
            </w:r>
            <w:r w:rsidRPr="007F6615">
              <w:rPr>
                <w:rFonts w:eastAsia="Times New Roman" w:cs="Arial"/>
                <w:bCs/>
              </w:rPr>
              <w:t xml:space="preserve"> 501 (Web)(Software) </w:t>
            </w:r>
          </w:p>
          <w:p w14:paraId="53828C38" w14:textId="77777777" w:rsidR="00BE3EC4" w:rsidRDefault="00BE3EC4" w:rsidP="007948E1">
            <w:pPr>
              <w:spacing w:after="0" w:line="240" w:lineRule="auto"/>
              <w:rPr>
                <w:rFonts w:eastAsia="Times New Roman" w:cs="Arial"/>
                <w:bCs/>
              </w:rPr>
            </w:pPr>
            <w:r>
              <w:rPr>
                <w:rFonts w:eastAsia="Times New Roman" w:cs="Arial"/>
                <w:bCs/>
              </w:rPr>
              <w:t xml:space="preserve">               </w:t>
            </w:r>
            <w:r w:rsidRPr="007F6615">
              <w:rPr>
                <w:rFonts w:eastAsia="Times New Roman" w:cs="Arial"/>
                <w:bCs/>
              </w:rPr>
              <w:t xml:space="preserve">• </w:t>
            </w:r>
            <w:r>
              <w:rPr>
                <w:rFonts w:eastAsia="Times New Roman" w:cs="Arial"/>
                <w:bCs/>
              </w:rPr>
              <w:t xml:space="preserve">  </w:t>
            </w:r>
            <w:r w:rsidRPr="007F6615">
              <w:rPr>
                <w:rFonts w:eastAsia="Times New Roman" w:cs="Arial"/>
                <w:bCs/>
              </w:rPr>
              <w:t xml:space="preserve">504.2 (Authoring Tool) </w:t>
            </w:r>
          </w:p>
          <w:p w14:paraId="524A2652" w14:textId="77777777" w:rsidR="00BE3EC4" w:rsidRPr="00C06079" w:rsidRDefault="00BE3EC4" w:rsidP="007948E1">
            <w:pPr>
              <w:spacing w:after="0" w:line="240" w:lineRule="auto"/>
              <w:rPr>
                <w:rFonts w:eastAsia="Times New Roman" w:cs="Arial"/>
                <w:b/>
              </w:rPr>
            </w:pPr>
            <w:r>
              <w:rPr>
                <w:rFonts w:eastAsia="Times New Roman" w:cs="Arial"/>
                <w:bCs/>
              </w:rPr>
              <w:t xml:space="preserve">               </w:t>
            </w:r>
            <w:r w:rsidRPr="007F6615">
              <w:rPr>
                <w:rFonts w:eastAsia="Times New Roman" w:cs="Arial"/>
                <w:bCs/>
              </w:rPr>
              <w:t>•</w:t>
            </w:r>
            <w:r>
              <w:rPr>
                <w:rFonts w:eastAsia="Times New Roman" w:cs="Arial"/>
                <w:bCs/>
              </w:rPr>
              <w:t xml:space="preserve">  </w:t>
            </w:r>
            <w:r w:rsidRPr="007F6615">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ACF9CD" w14:textId="2EE93481" w:rsidR="00BE3EC4" w:rsidRPr="00C06079" w:rsidRDefault="0094269D" w:rsidP="007948E1">
            <w:pPr>
              <w:spacing w:after="0" w:line="240" w:lineRule="auto"/>
              <w:rPr>
                <w:rFonts w:eastAsia="Times New Roman" w:cs="Arial"/>
              </w:rPr>
            </w:pPr>
            <w:r>
              <w:rPr>
                <w:rFonts w:eastAsia="Times New Roman" w:cs="Arial"/>
              </w:rPr>
              <w:lastRenderedPageBreak/>
              <w:t xml:space="preserve">Software: </w:t>
            </w:r>
            <w:r w:rsidR="00BE3EC4">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3F7D110" w14:textId="26F88A0B" w:rsidR="00BE3EC4" w:rsidRPr="00C06079" w:rsidRDefault="0094269D"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D0454C" w:rsidRPr="00A2499C">
              <w:t xml:space="preserve">does not </w:t>
            </w:r>
            <w:r w:rsidR="00D0454C">
              <w:rPr>
                <w:rFonts w:cs="Calibri"/>
              </w:rPr>
              <w:t>impose</w:t>
            </w:r>
            <w:r w:rsidR="00D0454C" w:rsidRPr="00A2499C">
              <w:rPr>
                <w:rFonts w:eastAsia="Times New Roman" w:cs="Arial"/>
              </w:rPr>
              <w:t xml:space="preserve"> time out limit to users</w:t>
            </w:r>
            <w:r w:rsidR="00551F20">
              <w:t>.</w:t>
            </w:r>
          </w:p>
        </w:tc>
      </w:tr>
      <w:tr w:rsidR="00BE3EC4" w:rsidRPr="00B83919" w14:paraId="557C5F78"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684F8DA" w14:textId="77777777" w:rsidR="00BE3EC4" w:rsidRDefault="00000000" w:rsidP="007948E1">
            <w:pPr>
              <w:spacing w:after="0" w:line="240" w:lineRule="auto"/>
            </w:pPr>
            <w:hyperlink r:id="rId29" w:anchor="time-limits-pause" w:history="1">
              <w:r w:rsidR="00BE3EC4" w:rsidRPr="00C06079">
                <w:rPr>
                  <w:rStyle w:val="Hyperlink"/>
                  <w:rFonts w:cs="Arial"/>
                </w:rPr>
                <w:t>2.2.2 Pause, Stop, Hide</w:t>
              </w:r>
            </w:hyperlink>
            <w:r w:rsidR="00BE3EC4" w:rsidRPr="00C06079">
              <w:t xml:space="preserve"> (Level A)</w:t>
            </w:r>
          </w:p>
          <w:p w14:paraId="064B85A9"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 xml:space="preserve">Also applies to: </w:t>
            </w:r>
          </w:p>
          <w:p w14:paraId="1A535C4B"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 xml:space="preserve">EN 301 549 Criteria </w:t>
            </w:r>
          </w:p>
          <w:p w14:paraId="0B08700F"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w:t>
            </w:r>
            <w:r>
              <w:rPr>
                <w:rFonts w:eastAsia="Times New Roman" w:cs="Arial"/>
              </w:rPr>
              <w:t xml:space="preserve">   </w:t>
            </w:r>
            <w:r w:rsidRPr="00896BFE">
              <w:rPr>
                <w:rFonts w:eastAsia="Times New Roman" w:cs="Arial"/>
              </w:rPr>
              <w:t xml:space="preserve"> 9.2.2.2 (Web) </w:t>
            </w:r>
          </w:p>
          <w:p w14:paraId="5DBF9583"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 xml:space="preserve">• </w:t>
            </w:r>
            <w:r>
              <w:rPr>
                <w:rFonts w:eastAsia="Times New Roman" w:cs="Arial"/>
              </w:rPr>
              <w:t xml:space="preserve">   </w:t>
            </w:r>
            <w:r w:rsidRPr="00896BFE">
              <w:rPr>
                <w:rFonts w:eastAsia="Times New Roman" w:cs="Arial"/>
              </w:rPr>
              <w:t xml:space="preserve">10.2.2.2 (Non-web document) </w:t>
            </w:r>
          </w:p>
          <w:p w14:paraId="19D7A6EC"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 xml:space="preserve">• </w:t>
            </w:r>
            <w:r>
              <w:rPr>
                <w:rFonts w:eastAsia="Times New Roman" w:cs="Arial"/>
              </w:rPr>
              <w:t xml:space="preserve">   </w:t>
            </w:r>
            <w:r w:rsidRPr="00896BFE">
              <w:rPr>
                <w:rFonts w:eastAsia="Times New Roman" w:cs="Arial"/>
              </w:rPr>
              <w:t xml:space="preserve">11.2.2.2 (Open Functionality Software) </w:t>
            </w:r>
          </w:p>
          <w:p w14:paraId="012B6788"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 xml:space="preserve">• </w:t>
            </w:r>
            <w:r>
              <w:rPr>
                <w:rFonts w:eastAsia="Times New Roman" w:cs="Arial"/>
              </w:rPr>
              <w:t xml:space="preserve">   </w:t>
            </w:r>
            <w:r w:rsidRPr="00896BFE">
              <w:rPr>
                <w:rFonts w:eastAsia="Times New Roman" w:cs="Arial"/>
              </w:rPr>
              <w:t xml:space="preserve">11.2.2.2 (Closed Software) </w:t>
            </w:r>
          </w:p>
          <w:p w14:paraId="792F7DEE"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w:t>
            </w:r>
            <w:r>
              <w:rPr>
                <w:rFonts w:eastAsia="Times New Roman" w:cs="Arial"/>
              </w:rPr>
              <w:t xml:space="preserve">   </w:t>
            </w:r>
            <w:r w:rsidRPr="00896BFE">
              <w:rPr>
                <w:rFonts w:eastAsia="Times New Roman" w:cs="Arial"/>
              </w:rPr>
              <w:t xml:space="preserve"> 11.8.2 (Authoring Tool) </w:t>
            </w:r>
          </w:p>
          <w:p w14:paraId="2DFF1623"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w:t>
            </w:r>
            <w:r>
              <w:rPr>
                <w:rFonts w:eastAsia="Times New Roman" w:cs="Arial"/>
              </w:rPr>
              <w:t xml:space="preserve">   </w:t>
            </w:r>
            <w:r w:rsidRPr="00896BFE">
              <w:rPr>
                <w:rFonts w:eastAsia="Times New Roman" w:cs="Arial"/>
              </w:rPr>
              <w:t xml:space="preserve"> 12.1.2 (Product Docs) </w:t>
            </w:r>
          </w:p>
          <w:p w14:paraId="2E0119B4"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w:t>
            </w:r>
            <w:r>
              <w:rPr>
                <w:rFonts w:eastAsia="Times New Roman" w:cs="Arial"/>
              </w:rPr>
              <w:t xml:space="preserve">  </w:t>
            </w:r>
            <w:r w:rsidRPr="00896BFE">
              <w:rPr>
                <w:rFonts w:eastAsia="Times New Roman" w:cs="Arial"/>
              </w:rPr>
              <w:t xml:space="preserve"> 12.2.4 (Support Docs) </w:t>
            </w:r>
          </w:p>
          <w:p w14:paraId="7B43D1D3"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 xml:space="preserve">Revised Section 508 </w:t>
            </w:r>
          </w:p>
          <w:p w14:paraId="73D577C5"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 xml:space="preserve">• 501 (Web)(Software) </w:t>
            </w:r>
          </w:p>
          <w:p w14:paraId="5F60C4F7" w14:textId="77777777" w:rsidR="00BE3EC4"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 xml:space="preserve">• 504.2 (Authoring Tool) </w:t>
            </w:r>
          </w:p>
          <w:p w14:paraId="1E711013" w14:textId="77777777" w:rsidR="00BE3EC4" w:rsidRPr="00C06079" w:rsidRDefault="00BE3EC4" w:rsidP="007948E1">
            <w:pPr>
              <w:spacing w:after="0" w:line="240" w:lineRule="auto"/>
              <w:rPr>
                <w:rFonts w:eastAsia="Times New Roman" w:cs="Arial"/>
              </w:rPr>
            </w:pPr>
            <w:r>
              <w:rPr>
                <w:rFonts w:eastAsia="Times New Roman" w:cs="Arial"/>
              </w:rPr>
              <w:t xml:space="preserve">              </w:t>
            </w:r>
            <w:r w:rsidRPr="00896BFE">
              <w:rPr>
                <w:rFonts w:eastAsia="Times New Roman" w:cs="Arial"/>
              </w:rPr>
              <w:t>•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282624B" w14:textId="05813F3A"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F01DCB2" w14:textId="114C59D5" w:rsidR="00BE3EC4" w:rsidRPr="00C06079" w:rsidRDefault="0094269D"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20132F">
              <w:t xml:space="preserve">does not </w:t>
            </w:r>
            <w:r w:rsidR="00B63561">
              <w:t>contain</w:t>
            </w:r>
            <w:r w:rsidR="0020132F">
              <w:t xml:space="preserve"> any content that requires users to trigger the pause, stop, hide option.</w:t>
            </w:r>
          </w:p>
        </w:tc>
      </w:tr>
      <w:tr w:rsidR="00BE3EC4" w:rsidRPr="00B83919" w14:paraId="641FB4DA"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677163" w14:textId="77777777" w:rsidR="00BE3EC4" w:rsidRDefault="00000000" w:rsidP="007948E1">
            <w:pPr>
              <w:spacing w:after="0" w:line="240" w:lineRule="auto"/>
            </w:pPr>
            <w:hyperlink r:id="rId30" w:anchor="seizure-does-not-violate" w:history="1">
              <w:r w:rsidR="00BE3EC4" w:rsidRPr="00C06079">
                <w:rPr>
                  <w:rStyle w:val="Hyperlink"/>
                  <w:rFonts w:cs="Arial"/>
                </w:rPr>
                <w:t>2.3.1 Three Flashes or Below Threshold</w:t>
              </w:r>
            </w:hyperlink>
            <w:r w:rsidR="00BE3EC4" w:rsidRPr="00C06079">
              <w:t xml:space="preserve"> (Level A)</w:t>
            </w:r>
          </w:p>
          <w:p w14:paraId="5E75A0EE"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 xml:space="preserve">Also applies to: </w:t>
            </w:r>
          </w:p>
          <w:p w14:paraId="61ABAC9E"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 xml:space="preserve">EN 301 549 Criteria </w:t>
            </w:r>
          </w:p>
          <w:p w14:paraId="120A014B"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w:t>
            </w:r>
            <w:r>
              <w:rPr>
                <w:rFonts w:eastAsia="Times New Roman" w:cs="Arial"/>
                <w:bCs/>
              </w:rPr>
              <w:t xml:space="preserve">   </w:t>
            </w:r>
            <w:r w:rsidRPr="009968B8">
              <w:rPr>
                <w:rFonts w:eastAsia="Times New Roman" w:cs="Arial"/>
                <w:bCs/>
              </w:rPr>
              <w:t xml:space="preserve"> 9.2.3.1 (Web) </w:t>
            </w:r>
          </w:p>
          <w:p w14:paraId="24E05032"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w:t>
            </w:r>
            <w:r>
              <w:rPr>
                <w:rFonts w:eastAsia="Times New Roman" w:cs="Arial"/>
                <w:bCs/>
              </w:rPr>
              <w:t xml:space="preserve">   </w:t>
            </w:r>
            <w:r w:rsidRPr="009968B8">
              <w:rPr>
                <w:rFonts w:eastAsia="Times New Roman" w:cs="Arial"/>
                <w:bCs/>
              </w:rPr>
              <w:t xml:space="preserve"> 10.2.3.1 (Non-web document) </w:t>
            </w:r>
          </w:p>
          <w:p w14:paraId="4C715F9C"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w:t>
            </w:r>
            <w:r>
              <w:rPr>
                <w:rFonts w:eastAsia="Times New Roman" w:cs="Arial"/>
                <w:bCs/>
              </w:rPr>
              <w:t xml:space="preserve">   </w:t>
            </w:r>
            <w:r w:rsidRPr="009968B8">
              <w:rPr>
                <w:rFonts w:eastAsia="Times New Roman" w:cs="Arial"/>
                <w:bCs/>
              </w:rPr>
              <w:t xml:space="preserve"> 11.2.3.1 (Open Functionality Software) </w:t>
            </w:r>
          </w:p>
          <w:p w14:paraId="346DCE85"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w:t>
            </w:r>
            <w:r>
              <w:rPr>
                <w:rFonts w:eastAsia="Times New Roman" w:cs="Arial"/>
                <w:bCs/>
              </w:rPr>
              <w:t xml:space="preserve">   </w:t>
            </w:r>
            <w:r w:rsidRPr="009968B8">
              <w:rPr>
                <w:rFonts w:eastAsia="Times New Roman" w:cs="Arial"/>
                <w:bCs/>
              </w:rPr>
              <w:t xml:space="preserve"> 11.2.3.1(Closed Software) </w:t>
            </w:r>
          </w:p>
          <w:p w14:paraId="73989EE7"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w:t>
            </w:r>
            <w:r>
              <w:rPr>
                <w:rFonts w:eastAsia="Times New Roman" w:cs="Arial"/>
                <w:bCs/>
              </w:rPr>
              <w:t xml:space="preserve">   </w:t>
            </w:r>
            <w:r w:rsidRPr="009968B8">
              <w:rPr>
                <w:rFonts w:eastAsia="Times New Roman" w:cs="Arial"/>
                <w:bCs/>
              </w:rPr>
              <w:t xml:space="preserve"> 11.8.2 (Authoring Tool)</w:t>
            </w:r>
          </w:p>
          <w:p w14:paraId="4114F4E9" w14:textId="77777777" w:rsidR="00BE3EC4" w:rsidRDefault="00BE3EC4" w:rsidP="007948E1">
            <w:pPr>
              <w:spacing w:after="0" w:line="240" w:lineRule="auto"/>
              <w:rPr>
                <w:rFonts w:eastAsia="Times New Roman" w:cs="Arial"/>
                <w:bCs/>
              </w:rPr>
            </w:pPr>
            <w:r w:rsidRPr="009968B8">
              <w:rPr>
                <w:rFonts w:eastAsia="Times New Roman" w:cs="Arial"/>
                <w:bCs/>
              </w:rPr>
              <w:t xml:space="preserve"> </w:t>
            </w:r>
            <w:r>
              <w:rPr>
                <w:rFonts w:eastAsia="Times New Roman" w:cs="Arial"/>
                <w:bCs/>
              </w:rPr>
              <w:t xml:space="preserve">              </w:t>
            </w:r>
            <w:r w:rsidRPr="009968B8">
              <w:rPr>
                <w:rFonts w:eastAsia="Times New Roman" w:cs="Arial"/>
                <w:bCs/>
              </w:rPr>
              <w:t xml:space="preserve">• </w:t>
            </w:r>
            <w:r>
              <w:rPr>
                <w:rFonts w:eastAsia="Times New Roman" w:cs="Arial"/>
                <w:bCs/>
              </w:rPr>
              <w:t xml:space="preserve">   </w:t>
            </w:r>
            <w:r w:rsidRPr="009968B8">
              <w:rPr>
                <w:rFonts w:eastAsia="Times New Roman" w:cs="Arial"/>
                <w:bCs/>
              </w:rPr>
              <w:t xml:space="preserve">12.1.2 (Product Docs) </w:t>
            </w:r>
          </w:p>
          <w:p w14:paraId="5C04652F"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w:t>
            </w:r>
            <w:r>
              <w:rPr>
                <w:rFonts w:eastAsia="Times New Roman" w:cs="Arial"/>
                <w:bCs/>
              </w:rPr>
              <w:t xml:space="preserve">   </w:t>
            </w:r>
            <w:r w:rsidRPr="009968B8">
              <w:rPr>
                <w:rFonts w:eastAsia="Times New Roman" w:cs="Arial"/>
                <w:bCs/>
              </w:rPr>
              <w:t xml:space="preserve"> 12.2.4 (Support Docs) </w:t>
            </w:r>
          </w:p>
          <w:p w14:paraId="2FAAB469"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 xml:space="preserve">Revised Section 508 </w:t>
            </w:r>
          </w:p>
          <w:p w14:paraId="42D7EF0B"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w:t>
            </w:r>
            <w:r>
              <w:rPr>
                <w:rFonts w:eastAsia="Times New Roman" w:cs="Arial"/>
                <w:bCs/>
              </w:rPr>
              <w:t xml:space="preserve">   </w:t>
            </w:r>
            <w:r w:rsidRPr="009968B8">
              <w:rPr>
                <w:rFonts w:eastAsia="Times New Roman" w:cs="Arial"/>
                <w:bCs/>
              </w:rPr>
              <w:t xml:space="preserve"> 501 (Web)(Software) </w:t>
            </w:r>
          </w:p>
          <w:p w14:paraId="70FA5D19" w14:textId="77777777" w:rsidR="00BE3EC4"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w:t>
            </w:r>
            <w:r>
              <w:rPr>
                <w:rFonts w:eastAsia="Times New Roman" w:cs="Arial"/>
                <w:bCs/>
              </w:rPr>
              <w:t xml:space="preserve">   </w:t>
            </w:r>
            <w:r w:rsidRPr="009968B8">
              <w:rPr>
                <w:rFonts w:eastAsia="Times New Roman" w:cs="Arial"/>
                <w:bCs/>
              </w:rPr>
              <w:t xml:space="preserve"> 504.2 (Authoring Tool) </w:t>
            </w:r>
          </w:p>
          <w:p w14:paraId="4FD27BB2" w14:textId="77777777" w:rsidR="00BE3EC4" w:rsidRPr="009968B8" w:rsidRDefault="00BE3EC4" w:rsidP="007948E1">
            <w:pPr>
              <w:spacing w:after="0" w:line="240" w:lineRule="auto"/>
              <w:rPr>
                <w:rFonts w:eastAsia="Times New Roman" w:cs="Arial"/>
                <w:bCs/>
              </w:rPr>
            </w:pPr>
            <w:r>
              <w:rPr>
                <w:rFonts w:eastAsia="Times New Roman" w:cs="Arial"/>
                <w:bCs/>
              </w:rPr>
              <w:t xml:space="preserve">               </w:t>
            </w:r>
            <w:r w:rsidRPr="009968B8">
              <w:rPr>
                <w:rFonts w:eastAsia="Times New Roman" w:cs="Arial"/>
                <w:bCs/>
              </w:rPr>
              <w:t>•</w:t>
            </w:r>
            <w:r>
              <w:rPr>
                <w:rFonts w:eastAsia="Times New Roman" w:cs="Arial"/>
                <w:bCs/>
              </w:rPr>
              <w:t xml:space="preserve">   </w:t>
            </w:r>
            <w:r w:rsidRPr="009968B8">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8E03FFE" w14:textId="5DC81703"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E03D56E" w14:textId="469FCC2F" w:rsidR="00BE3EC4" w:rsidRPr="00C06079" w:rsidRDefault="0094269D"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DF0063" w:rsidRPr="00DF0063">
              <w:t>provides no content that flashes more than three times in one second or below thresholds.</w:t>
            </w:r>
          </w:p>
        </w:tc>
      </w:tr>
      <w:tr w:rsidR="00BE3EC4" w:rsidRPr="00B83919" w14:paraId="55B82224"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69EB82" w14:textId="77777777" w:rsidR="00BE3EC4" w:rsidRDefault="00000000" w:rsidP="007948E1">
            <w:pPr>
              <w:spacing w:after="0" w:line="240" w:lineRule="auto"/>
            </w:pPr>
            <w:hyperlink r:id="rId31" w:anchor="navigation-mechanisms-skip" w:history="1">
              <w:r w:rsidR="00BE3EC4" w:rsidRPr="00C06079">
                <w:rPr>
                  <w:rStyle w:val="Hyperlink"/>
                  <w:rFonts w:cs="Arial"/>
                </w:rPr>
                <w:t>2.4.1 Bypass Blocks</w:t>
              </w:r>
            </w:hyperlink>
            <w:r w:rsidR="00BE3EC4" w:rsidRPr="00C06079">
              <w:t xml:space="preserve"> (Level A)</w:t>
            </w:r>
          </w:p>
          <w:p w14:paraId="0D7CABAD"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 xml:space="preserve">Also applies to: </w:t>
            </w:r>
          </w:p>
          <w:p w14:paraId="02D2D056" w14:textId="77777777" w:rsidR="00BE3EC4" w:rsidRDefault="00BE3EC4" w:rsidP="007948E1">
            <w:pPr>
              <w:spacing w:after="0" w:line="240" w:lineRule="auto"/>
              <w:rPr>
                <w:rFonts w:eastAsia="Times New Roman" w:cs="Arial"/>
                <w:bCs/>
              </w:rPr>
            </w:pPr>
            <w:r>
              <w:rPr>
                <w:rFonts w:eastAsia="Times New Roman" w:cs="Arial"/>
                <w:bCs/>
              </w:rPr>
              <w:lastRenderedPageBreak/>
              <w:t xml:space="preserve">       </w:t>
            </w:r>
            <w:r w:rsidRPr="00721B19">
              <w:rPr>
                <w:rFonts w:eastAsia="Times New Roman" w:cs="Arial"/>
                <w:bCs/>
              </w:rPr>
              <w:t xml:space="preserve">EN 301 549 Criteria </w:t>
            </w:r>
          </w:p>
          <w:p w14:paraId="6C8F2777"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w:t>
            </w:r>
            <w:r>
              <w:rPr>
                <w:rFonts w:eastAsia="Times New Roman" w:cs="Arial"/>
                <w:bCs/>
              </w:rPr>
              <w:t xml:space="preserve">   </w:t>
            </w:r>
            <w:r w:rsidRPr="00721B19">
              <w:rPr>
                <w:rFonts w:eastAsia="Times New Roman" w:cs="Arial"/>
                <w:bCs/>
              </w:rPr>
              <w:t xml:space="preserve"> 9.2.4.1 (Web) </w:t>
            </w:r>
          </w:p>
          <w:p w14:paraId="4AE9F139"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w:t>
            </w:r>
            <w:r>
              <w:rPr>
                <w:rFonts w:eastAsia="Times New Roman" w:cs="Arial"/>
                <w:bCs/>
              </w:rPr>
              <w:t xml:space="preserve">  </w:t>
            </w:r>
            <w:r w:rsidRPr="00721B19">
              <w:rPr>
                <w:rFonts w:eastAsia="Times New Roman" w:cs="Arial"/>
                <w:bCs/>
              </w:rPr>
              <w:t xml:space="preserve"> </w:t>
            </w:r>
            <w:r>
              <w:rPr>
                <w:rFonts w:eastAsia="Times New Roman" w:cs="Arial"/>
                <w:bCs/>
              </w:rPr>
              <w:t xml:space="preserve"> </w:t>
            </w:r>
            <w:r w:rsidRPr="00721B19">
              <w:rPr>
                <w:rFonts w:eastAsia="Times New Roman" w:cs="Arial"/>
                <w:bCs/>
              </w:rPr>
              <w:t xml:space="preserve">10.2.4.1 (Non-web document) – Does not apply </w:t>
            </w:r>
          </w:p>
          <w:p w14:paraId="0BD80555"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w:t>
            </w:r>
            <w:r>
              <w:rPr>
                <w:rFonts w:eastAsia="Times New Roman" w:cs="Arial"/>
                <w:bCs/>
              </w:rPr>
              <w:t xml:space="preserve">  </w:t>
            </w:r>
            <w:r w:rsidRPr="00721B19">
              <w:rPr>
                <w:rFonts w:eastAsia="Times New Roman" w:cs="Arial"/>
                <w:bCs/>
              </w:rPr>
              <w:t xml:space="preserve"> </w:t>
            </w:r>
            <w:r>
              <w:rPr>
                <w:rFonts w:eastAsia="Times New Roman" w:cs="Arial"/>
                <w:bCs/>
              </w:rPr>
              <w:t xml:space="preserve"> </w:t>
            </w:r>
            <w:r w:rsidRPr="00721B19">
              <w:rPr>
                <w:rFonts w:eastAsia="Times New Roman" w:cs="Arial"/>
                <w:bCs/>
              </w:rPr>
              <w:t xml:space="preserve">11.2.4.1 (Open Functionality Software) – Does not apply </w:t>
            </w:r>
          </w:p>
          <w:p w14:paraId="79513763"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w:t>
            </w:r>
            <w:r>
              <w:rPr>
                <w:rFonts w:eastAsia="Times New Roman" w:cs="Arial"/>
                <w:bCs/>
              </w:rPr>
              <w:t xml:space="preserve">  </w:t>
            </w:r>
            <w:r w:rsidRPr="00721B19">
              <w:rPr>
                <w:rFonts w:eastAsia="Times New Roman" w:cs="Arial"/>
                <w:bCs/>
              </w:rPr>
              <w:t xml:space="preserve"> </w:t>
            </w:r>
            <w:r>
              <w:rPr>
                <w:rFonts w:eastAsia="Times New Roman" w:cs="Arial"/>
                <w:bCs/>
              </w:rPr>
              <w:t xml:space="preserve"> </w:t>
            </w:r>
            <w:r w:rsidRPr="00721B19">
              <w:rPr>
                <w:rFonts w:eastAsia="Times New Roman" w:cs="Arial"/>
                <w:bCs/>
              </w:rPr>
              <w:t xml:space="preserve">11.2.4.1 (Closed Software) – Does not apply </w:t>
            </w:r>
          </w:p>
          <w:p w14:paraId="3BC6C2EE"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 xml:space="preserve">• </w:t>
            </w:r>
            <w:r>
              <w:rPr>
                <w:rFonts w:eastAsia="Times New Roman" w:cs="Arial"/>
                <w:bCs/>
              </w:rPr>
              <w:t xml:space="preserve">   </w:t>
            </w:r>
            <w:r w:rsidRPr="00721B19">
              <w:rPr>
                <w:rFonts w:eastAsia="Times New Roman" w:cs="Arial"/>
                <w:bCs/>
              </w:rPr>
              <w:t xml:space="preserve">11.8.2 (Authoring Tool) </w:t>
            </w:r>
          </w:p>
          <w:p w14:paraId="533108F0"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w:t>
            </w:r>
            <w:r>
              <w:rPr>
                <w:rFonts w:eastAsia="Times New Roman" w:cs="Arial"/>
                <w:bCs/>
              </w:rPr>
              <w:t xml:space="preserve">  </w:t>
            </w:r>
            <w:r w:rsidRPr="00721B19">
              <w:rPr>
                <w:rFonts w:eastAsia="Times New Roman" w:cs="Arial"/>
                <w:bCs/>
              </w:rPr>
              <w:t xml:space="preserve"> </w:t>
            </w:r>
            <w:r>
              <w:rPr>
                <w:rFonts w:eastAsia="Times New Roman" w:cs="Arial"/>
                <w:bCs/>
              </w:rPr>
              <w:t xml:space="preserve"> </w:t>
            </w:r>
            <w:r w:rsidRPr="00721B19">
              <w:rPr>
                <w:rFonts w:eastAsia="Times New Roman" w:cs="Arial"/>
                <w:bCs/>
              </w:rPr>
              <w:t xml:space="preserve">12.1.2 (Product Docs) </w:t>
            </w:r>
          </w:p>
          <w:p w14:paraId="1B30CF48"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w:t>
            </w:r>
            <w:r>
              <w:rPr>
                <w:rFonts w:eastAsia="Times New Roman" w:cs="Arial"/>
                <w:bCs/>
              </w:rPr>
              <w:t xml:space="preserve"> </w:t>
            </w:r>
            <w:r w:rsidRPr="00721B19">
              <w:rPr>
                <w:rFonts w:eastAsia="Times New Roman" w:cs="Arial"/>
                <w:bCs/>
              </w:rPr>
              <w:t xml:space="preserve"> </w:t>
            </w:r>
            <w:r>
              <w:rPr>
                <w:rFonts w:eastAsia="Times New Roman" w:cs="Arial"/>
                <w:bCs/>
              </w:rPr>
              <w:t xml:space="preserve">  </w:t>
            </w:r>
            <w:r w:rsidRPr="00721B19">
              <w:rPr>
                <w:rFonts w:eastAsia="Times New Roman" w:cs="Arial"/>
                <w:bCs/>
              </w:rPr>
              <w:t xml:space="preserve">12.2.4 (Support Docs) </w:t>
            </w:r>
          </w:p>
          <w:p w14:paraId="3A8CCCCE"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 xml:space="preserve">Revised Section 508 </w:t>
            </w:r>
          </w:p>
          <w:p w14:paraId="4699D7E6"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w:t>
            </w:r>
            <w:r>
              <w:rPr>
                <w:rFonts w:eastAsia="Times New Roman" w:cs="Arial"/>
                <w:bCs/>
              </w:rPr>
              <w:t xml:space="preserve">   </w:t>
            </w:r>
            <w:r w:rsidRPr="00721B19">
              <w:rPr>
                <w:rFonts w:eastAsia="Times New Roman" w:cs="Arial"/>
                <w:bCs/>
              </w:rPr>
              <w:t xml:space="preserve"> 501 (Web)(Software) – Does not apply to non-web software</w:t>
            </w:r>
          </w:p>
          <w:p w14:paraId="16FC5CF6" w14:textId="77777777" w:rsidR="00BE3EC4"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 xml:space="preserve"> •</w:t>
            </w:r>
            <w:r>
              <w:rPr>
                <w:rFonts w:eastAsia="Times New Roman" w:cs="Arial"/>
                <w:bCs/>
              </w:rPr>
              <w:t xml:space="preserve">   </w:t>
            </w:r>
            <w:r w:rsidRPr="00721B19">
              <w:rPr>
                <w:rFonts w:eastAsia="Times New Roman" w:cs="Arial"/>
                <w:bCs/>
              </w:rPr>
              <w:t xml:space="preserve"> 504.2 (Authoring Tool) </w:t>
            </w:r>
          </w:p>
          <w:p w14:paraId="6A870B01" w14:textId="77777777" w:rsidR="00BE3EC4" w:rsidRPr="00721B19" w:rsidRDefault="00BE3EC4" w:rsidP="007948E1">
            <w:pPr>
              <w:spacing w:after="0" w:line="240" w:lineRule="auto"/>
              <w:rPr>
                <w:rFonts w:eastAsia="Times New Roman" w:cs="Arial"/>
                <w:bCs/>
              </w:rPr>
            </w:pPr>
            <w:r>
              <w:rPr>
                <w:rFonts w:eastAsia="Times New Roman" w:cs="Arial"/>
                <w:bCs/>
              </w:rPr>
              <w:t xml:space="preserve">               </w:t>
            </w:r>
            <w:r w:rsidRPr="00721B19">
              <w:rPr>
                <w:rFonts w:eastAsia="Times New Roman" w:cs="Arial"/>
                <w:bCs/>
              </w:rPr>
              <w:t>•</w:t>
            </w:r>
            <w:r>
              <w:rPr>
                <w:rFonts w:eastAsia="Times New Roman" w:cs="Arial"/>
                <w:bCs/>
              </w:rPr>
              <w:t xml:space="preserve">   </w:t>
            </w:r>
            <w:r w:rsidRPr="00721B19">
              <w:rPr>
                <w:rFonts w:eastAsia="Times New Roman" w:cs="Arial"/>
                <w:bCs/>
              </w:rPr>
              <w:t xml:space="preserve"> 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BE03B2" w14:textId="457DB293" w:rsidR="00BE3EC4" w:rsidRPr="00C06079" w:rsidRDefault="0094269D" w:rsidP="007948E1">
            <w:pPr>
              <w:spacing w:after="0" w:line="240" w:lineRule="auto"/>
              <w:rPr>
                <w:rFonts w:eastAsia="Times New Roman" w:cs="Arial"/>
              </w:rPr>
            </w:pPr>
            <w:r>
              <w:rPr>
                <w:rFonts w:eastAsia="Times New Roman" w:cs="Arial"/>
              </w:rPr>
              <w:lastRenderedPageBreak/>
              <w:t xml:space="preserve">Software: </w:t>
            </w:r>
            <w:r w:rsidR="00D145B0">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9A0B7CD" w14:textId="2C7EC90E" w:rsidR="00BE3EC4" w:rsidRPr="00C06079" w:rsidRDefault="0094269D" w:rsidP="007948E1">
            <w:pPr>
              <w:spacing w:after="0" w:line="240" w:lineRule="auto"/>
              <w:rPr>
                <w:rFonts w:eastAsia="Times New Roman" w:cs="Arial"/>
              </w:rPr>
            </w:pPr>
            <w:r>
              <w:rPr>
                <w:rFonts w:eastAsia="Times New Roman" w:cs="Arial"/>
              </w:rPr>
              <w:t xml:space="preserve">Software: </w:t>
            </w:r>
            <w:r w:rsidR="00D145B0">
              <w:rPr>
                <w:rFonts w:eastAsia="Times New Roman" w:cs="Arial"/>
              </w:rPr>
              <w:t xml:space="preserve">In </w:t>
            </w:r>
            <w:r w:rsidR="00BC04A3">
              <w:t>Dynamic Environment Manager</w:t>
            </w:r>
            <w:r w:rsidR="00D145B0">
              <w:t>,</w:t>
            </w:r>
            <w:r w:rsidR="00BE3EC4">
              <w:t xml:space="preserve"> </w:t>
            </w:r>
            <w:r w:rsidR="00D145B0">
              <w:t>no content is repeated on different window</w:t>
            </w:r>
            <w:r w:rsidR="00D5497B">
              <w:t>s</w:t>
            </w:r>
            <w:r w:rsidR="00D145B0">
              <w:t>.</w:t>
            </w:r>
          </w:p>
        </w:tc>
      </w:tr>
      <w:tr w:rsidR="00BE3EC4" w:rsidRPr="00B83919" w14:paraId="3A07A5B5"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402A3C9" w14:textId="77777777" w:rsidR="00BE3EC4" w:rsidRDefault="00000000" w:rsidP="007948E1">
            <w:pPr>
              <w:spacing w:after="0" w:line="240" w:lineRule="auto"/>
            </w:pPr>
            <w:hyperlink r:id="rId32" w:anchor="navigation-mechanisms-title" w:history="1">
              <w:r w:rsidR="00BE3EC4" w:rsidRPr="00C06079">
                <w:rPr>
                  <w:rStyle w:val="Hyperlink"/>
                  <w:rFonts w:cs="Arial"/>
                </w:rPr>
                <w:t>2.4.2 Page Titled</w:t>
              </w:r>
            </w:hyperlink>
            <w:r w:rsidR="00BE3EC4" w:rsidRPr="00C06079">
              <w:t xml:space="preserve"> (Level A)</w:t>
            </w:r>
          </w:p>
          <w:p w14:paraId="44520E4A"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 xml:space="preserve">Also applies to: </w:t>
            </w:r>
          </w:p>
          <w:p w14:paraId="1AFB1689"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 xml:space="preserve">EN 301 549 Criteria </w:t>
            </w:r>
          </w:p>
          <w:p w14:paraId="2D9C3D98"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w:t>
            </w:r>
            <w:r>
              <w:rPr>
                <w:rFonts w:eastAsia="Times New Roman" w:cs="Arial"/>
                <w:bCs/>
              </w:rPr>
              <w:t xml:space="preserve">   </w:t>
            </w:r>
            <w:r w:rsidRPr="00761492">
              <w:rPr>
                <w:rFonts w:eastAsia="Times New Roman" w:cs="Arial"/>
                <w:bCs/>
              </w:rPr>
              <w:t xml:space="preserve"> 9.2.4.2 (Web) </w:t>
            </w:r>
          </w:p>
          <w:p w14:paraId="5DF3B00E"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w:t>
            </w:r>
            <w:r>
              <w:rPr>
                <w:rFonts w:eastAsia="Times New Roman" w:cs="Arial"/>
                <w:bCs/>
              </w:rPr>
              <w:t xml:space="preserve">   </w:t>
            </w:r>
            <w:r w:rsidRPr="00761492">
              <w:rPr>
                <w:rFonts w:eastAsia="Times New Roman" w:cs="Arial"/>
                <w:bCs/>
              </w:rPr>
              <w:t xml:space="preserve"> 10.2.4.2 (Non-web document)</w:t>
            </w:r>
          </w:p>
          <w:p w14:paraId="68B5FFFF"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 xml:space="preserve">• </w:t>
            </w:r>
            <w:r>
              <w:rPr>
                <w:rFonts w:eastAsia="Times New Roman" w:cs="Arial"/>
                <w:bCs/>
              </w:rPr>
              <w:t xml:space="preserve">   </w:t>
            </w:r>
            <w:r w:rsidRPr="00761492">
              <w:rPr>
                <w:rFonts w:eastAsia="Times New Roman" w:cs="Arial"/>
                <w:bCs/>
              </w:rPr>
              <w:t xml:space="preserve">11.2.4.2 (Open Functionality Software) - Does not apply </w:t>
            </w:r>
          </w:p>
          <w:p w14:paraId="292ABD98"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w:t>
            </w:r>
            <w:r>
              <w:rPr>
                <w:rFonts w:eastAsia="Times New Roman" w:cs="Arial"/>
                <w:bCs/>
              </w:rPr>
              <w:t xml:space="preserve">   </w:t>
            </w:r>
            <w:r w:rsidRPr="00761492">
              <w:rPr>
                <w:rFonts w:eastAsia="Times New Roman" w:cs="Arial"/>
                <w:bCs/>
              </w:rPr>
              <w:t xml:space="preserve"> 11.2.4.2 (Closed Software) – Does not apply </w:t>
            </w:r>
          </w:p>
          <w:p w14:paraId="67B82F88"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 xml:space="preserve">• </w:t>
            </w:r>
            <w:r>
              <w:rPr>
                <w:rFonts w:eastAsia="Times New Roman" w:cs="Arial"/>
                <w:bCs/>
              </w:rPr>
              <w:t xml:space="preserve">   </w:t>
            </w:r>
            <w:r w:rsidRPr="00761492">
              <w:rPr>
                <w:rFonts w:eastAsia="Times New Roman" w:cs="Arial"/>
                <w:bCs/>
              </w:rPr>
              <w:t xml:space="preserve">11.8.2 (Authoring Tool) </w:t>
            </w:r>
          </w:p>
          <w:p w14:paraId="200460E8"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w:t>
            </w:r>
            <w:r>
              <w:rPr>
                <w:rFonts w:eastAsia="Times New Roman" w:cs="Arial"/>
                <w:bCs/>
              </w:rPr>
              <w:t xml:space="preserve">   </w:t>
            </w:r>
            <w:r w:rsidRPr="00761492">
              <w:rPr>
                <w:rFonts w:eastAsia="Times New Roman" w:cs="Arial"/>
                <w:bCs/>
              </w:rPr>
              <w:t xml:space="preserve"> 12.1.2 (Product Docs) </w:t>
            </w:r>
          </w:p>
          <w:p w14:paraId="6306585B"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w:t>
            </w:r>
            <w:r>
              <w:rPr>
                <w:rFonts w:eastAsia="Times New Roman" w:cs="Arial"/>
                <w:bCs/>
              </w:rPr>
              <w:t xml:space="preserve">   </w:t>
            </w:r>
            <w:r w:rsidRPr="00761492">
              <w:rPr>
                <w:rFonts w:eastAsia="Times New Roman" w:cs="Arial"/>
                <w:bCs/>
              </w:rPr>
              <w:t xml:space="preserve"> 12.2.4 (Support Docs) </w:t>
            </w:r>
          </w:p>
          <w:p w14:paraId="05787E1E"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 xml:space="preserve">Revised Section 508 </w:t>
            </w:r>
          </w:p>
          <w:p w14:paraId="7A8AFD51"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w:t>
            </w:r>
            <w:r>
              <w:rPr>
                <w:rFonts w:eastAsia="Times New Roman" w:cs="Arial"/>
                <w:bCs/>
              </w:rPr>
              <w:t xml:space="preserve">   </w:t>
            </w:r>
            <w:r w:rsidRPr="00761492">
              <w:rPr>
                <w:rFonts w:eastAsia="Times New Roman" w:cs="Arial"/>
                <w:bCs/>
              </w:rPr>
              <w:t xml:space="preserve"> 501 (Web)(Software) </w:t>
            </w:r>
          </w:p>
          <w:p w14:paraId="41250403" w14:textId="77777777" w:rsidR="00BE3EC4"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w:t>
            </w:r>
            <w:r>
              <w:rPr>
                <w:rFonts w:eastAsia="Times New Roman" w:cs="Arial"/>
                <w:bCs/>
              </w:rPr>
              <w:t xml:space="preserve">   </w:t>
            </w:r>
            <w:r w:rsidRPr="00761492">
              <w:rPr>
                <w:rFonts w:eastAsia="Times New Roman" w:cs="Arial"/>
                <w:bCs/>
              </w:rPr>
              <w:t xml:space="preserve"> 504.2 (Authoring Tool) </w:t>
            </w:r>
          </w:p>
          <w:p w14:paraId="4417BD08" w14:textId="77777777" w:rsidR="00BE3EC4" w:rsidRPr="00761492" w:rsidRDefault="00BE3EC4" w:rsidP="007948E1">
            <w:pPr>
              <w:spacing w:after="0" w:line="240" w:lineRule="auto"/>
              <w:rPr>
                <w:rFonts w:eastAsia="Times New Roman" w:cs="Arial"/>
                <w:bCs/>
              </w:rPr>
            </w:pPr>
            <w:r>
              <w:rPr>
                <w:rFonts w:eastAsia="Times New Roman" w:cs="Arial"/>
                <w:bCs/>
              </w:rPr>
              <w:t xml:space="preserve">               </w:t>
            </w:r>
            <w:r w:rsidRPr="00761492">
              <w:rPr>
                <w:rFonts w:eastAsia="Times New Roman" w:cs="Arial"/>
                <w:bCs/>
              </w:rPr>
              <w:t>•</w:t>
            </w:r>
            <w:r>
              <w:rPr>
                <w:rFonts w:eastAsia="Times New Roman" w:cs="Arial"/>
                <w:bCs/>
              </w:rPr>
              <w:t xml:space="preserve">   </w:t>
            </w:r>
            <w:r w:rsidRPr="00761492">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BBC2DB" w14:textId="72910D50"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72F3B6E" w14:textId="3A7CD639" w:rsidR="00BE3EC4" w:rsidRPr="00730416" w:rsidRDefault="0094269D" w:rsidP="007948E1">
            <w:pPr>
              <w:spacing w:after="0" w:line="240" w:lineRule="auto"/>
              <w:rPr>
                <w:rFonts w:eastAsia="Times New Roman" w:cs="Arial"/>
                <w:highlight w:val="yellow"/>
              </w:rPr>
            </w:pPr>
            <w:r>
              <w:rPr>
                <w:rFonts w:eastAsia="Times New Roman" w:cs="Arial"/>
              </w:rPr>
              <w:t xml:space="preserve">Software: </w:t>
            </w:r>
            <w:r w:rsidR="00BC04A3">
              <w:t>Dynamic Environment Manager</w:t>
            </w:r>
            <w:r w:rsidR="00BE3EC4" w:rsidRPr="00284C6E">
              <w:t xml:space="preserve"> </w:t>
            </w:r>
            <w:r w:rsidR="00793DE0" w:rsidRPr="00793DE0">
              <w:t>provides page title to describe its purpose.</w:t>
            </w:r>
          </w:p>
        </w:tc>
      </w:tr>
      <w:tr w:rsidR="00BE3EC4" w:rsidRPr="00B83919" w14:paraId="3D1FEA68"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6CD3D0" w14:textId="77777777" w:rsidR="00BE3EC4" w:rsidRDefault="00000000" w:rsidP="007948E1">
            <w:pPr>
              <w:spacing w:after="0" w:line="240" w:lineRule="auto"/>
            </w:pPr>
            <w:hyperlink r:id="rId33" w:anchor="navigation-mechanisms-focus-order" w:history="1">
              <w:r w:rsidR="00BE3EC4" w:rsidRPr="00C06079">
                <w:rPr>
                  <w:rStyle w:val="Hyperlink"/>
                  <w:rFonts w:cs="Arial"/>
                </w:rPr>
                <w:t>2.4.3 Focus Order</w:t>
              </w:r>
            </w:hyperlink>
            <w:r w:rsidR="00BE3EC4" w:rsidRPr="00C06079">
              <w:t xml:space="preserve"> (Level A)</w:t>
            </w:r>
          </w:p>
          <w:p w14:paraId="3406C235"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 xml:space="preserve">Also applies to: </w:t>
            </w:r>
          </w:p>
          <w:p w14:paraId="02553776"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 xml:space="preserve">EN 301 549 Criteria </w:t>
            </w:r>
          </w:p>
          <w:p w14:paraId="1A3D52EE"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w:t>
            </w:r>
            <w:r>
              <w:rPr>
                <w:rFonts w:eastAsia="Times New Roman" w:cs="Arial"/>
                <w:bCs/>
              </w:rPr>
              <w:t xml:space="preserve">   </w:t>
            </w:r>
            <w:r w:rsidRPr="00495A03">
              <w:rPr>
                <w:rFonts w:eastAsia="Times New Roman" w:cs="Arial"/>
                <w:bCs/>
              </w:rPr>
              <w:t xml:space="preserve"> 9.2.4.3 (Web) </w:t>
            </w:r>
          </w:p>
          <w:p w14:paraId="3DA33C9F"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w:t>
            </w:r>
            <w:r>
              <w:rPr>
                <w:rFonts w:eastAsia="Times New Roman" w:cs="Arial"/>
                <w:bCs/>
              </w:rPr>
              <w:t xml:space="preserve">   </w:t>
            </w:r>
            <w:r w:rsidRPr="00495A03">
              <w:rPr>
                <w:rFonts w:eastAsia="Times New Roman" w:cs="Arial"/>
                <w:bCs/>
              </w:rPr>
              <w:t xml:space="preserve"> 10.2.4.3 (Non-web document) </w:t>
            </w:r>
          </w:p>
          <w:p w14:paraId="3A59672B"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w:t>
            </w:r>
            <w:r>
              <w:rPr>
                <w:rFonts w:eastAsia="Times New Roman" w:cs="Arial"/>
                <w:bCs/>
              </w:rPr>
              <w:t xml:space="preserve">   </w:t>
            </w:r>
            <w:r w:rsidRPr="00495A03">
              <w:rPr>
                <w:rFonts w:eastAsia="Times New Roman" w:cs="Arial"/>
                <w:bCs/>
              </w:rPr>
              <w:t xml:space="preserve"> 11.2.4.3 (Open Functionality Software) </w:t>
            </w:r>
          </w:p>
          <w:p w14:paraId="12D7BA6F"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w:t>
            </w:r>
            <w:r>
              <w:rPr>
                <w:rFonts w:eastAsia="Times New Roman" w:cs="Arial"/>
                <w:bCs/>
              </w:rPr>
              <w:t xml:space="preserve">   </w:t>
            </w:r>
            <w:r w:rsidRPr="00495A03">
              <w:rPr>
                <w:rFonts w:eastAsia="Times New Roman" w:cs="Arial"/>
                <w:bCs/>
              </w:rPr>
              <w:t xml:space="preserve"> 11.2.4.3 (Closed Software) </w:t>
            </w:r>
          </w:p>
          <w:p w14:paraId="7917F7AE"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w:t>
            </w:r>
            <w:r>
              <w:rPr>
                <w:rFonts w:eastAsia="Times New Roman" w:cs="Arial"/>
                <w:bCs/>
              </w:rPr>
              <w:t xml:space="preserve">   </w:t>
            </w:r>
            <w:r w:rsidRPr="00495A03">
              <w:rPr>
                <w:rFonts w:eastAsia="Times New Roman" w:cs="Arial"/>
                <w:bCs/>
              </w:rPr>
              <w:t xml:space="preserve"> 11.8.2 (Authoring Tool) </w:t>
            </w:r>
          </w:p>
          <w:p w14:paraId="2785D9BB"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w:t>
            </w:r>
            <w:r>
              <w:rPr>
                <w:rFonts w:eastAsia="Times New Roman" w:cs="Arial"/>
                <w:bCs/>
              </w:rPr>
              <w:t xml:space="preserve">   </w:t>
            </w:r>
            <w:r w:rsidRPr="00495A03">
              <w:rPr>
                <w:rFonts w:eastAsia="Times New Roman" w:cs="Arial"/>
                <w:bCs/>
              </w:rPr>
              <w:t xml:space="preserve"> 12.1.2 (Product Docs) </w:t>
            </w:r>
          </w:p>
          <w:p w14:paraId="54FE96CD" w14:textId="77777777" w:rsidR="00BE3EC4" w:rsidRDefault="00BE3EC4" w:rsidP="007948E1">
            <w:pPr>
              <w:spacing w:after="0" w:line="240" w:lineRule="auto"/>
              <w:rPr>
                <w:rFonts w:eastAsia="Times New Roman" w:cs="Arial"/>
                <w:bCs/>
              </w:rPr>
            </w:pPr>
            <w:r>
              <w:rPr>
                <w:rFonts w:eastAsia="Times New Roman" w:cs="Arial"/>
                <w:bCs/>
              </w:rPr>
              <w:lastRenderedPageBreak/>
              <w:t xml:space="preserve">               </w:t>
            </w:r>
            <w:r w:rsidRPr="00495A03">
              <w:rPr>
                <w:rFonts w:eastAsia="Times New Roman" w:cs="Arial"/>
                <w:bCs/>
              </w:rPr>
              <w:t>•</w:t>
            </w:r>
            <w:r>
              <w:rPr>
                <w:rFonts w:eastAsia="Times New Roman" w:cs="Arial"/>
                <w:bCs/>
              </w:rPr>
              <w:t xml:space="preserve">   </w:t>
            </w:r>
            <w:r w:rsidRPr="00495A03">
              <w:rPr>
                <w:rFonts w:eastAsia="Times New Roman" w:cs="Arial"/>
                <w:bCs/>
              </w:rPr>
              <w:t xml:space="preserve"> 12.2.4 (Support Docs) </w:t>
            </w:r>
          </w:p>
          <w:p w14:paraId="45EC1555"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 xml:space="preserve">Revised Section 508 </w:t>
            </w:r>
          </w:p>
          <w:p w14:paraId="0CFB3613"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 xml:space="preserve">• </w:t>
            </w:r>
            <w:r>
              <w:rPr>
                <w:rFonts w:eastAsia="Times New Roman" w:cs="Arial"/>
                <w:bCs/>
              </w:rPr>
              <w:t xml:space="preserve">   </w:t>
            </w:r>
            <w:r w:rsidRPr="00495A03">
              <w:rPr>
                <w:rFonts w:eastAsia="Times New Roman" w:cs="Arial"/>
                <w:bCs/>
              </w:rPr>
              <w:t xml:space="preserve">501 (Web)(Software) </w:t>
            </w:r>
          </w:p>
          <w:p w14:paraId="1C56225D" w14:textId="77777777" w:rsidR="00BE3EC4"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 xml:space="preserve">• </w:t>
            </w:r>
            <w:r>
              <w:rPr>
                <w:rFonts w:eastAsia="Times New Roman" w:cs="Arial"/>
                <w:bCs/>
              </w:rPr>
              <w:t xml:space="preserve">   </w:t>
            </w:r>
            <w:r w:rsidRPr="00495A03">
              <w:rPr>
                <w:rFonts w:eastAsia="Times New Roman" w:cs="Arial"/>
                <w:bCs/>
              </w:rPr>
              <w:t xml:space="preserve">504.2 (Authoring Tool) </w:t>
            </w:r>
          </w:p>
          <w:p w14:paraId="2F710AC0" w14:textId="77777777" w:rsidR="00BE3EC4" w:rsidRPr="00495A03" w:rsidRDefault="00BE3EC4" w:rsidP="007948E1">
            <w:pPr>
              <w:spacing w:after="0" w:line="240" w:lineRule="auto"/>
              <w:rPr>
                <w:rFonts w:eastAsia="Times New Roman" w:cs="Arial"/>
                <w:bCs/>
              </w:rPr>
            </w:pPr>
            <w:r>
              <w:rPr>
                <w:rFonts w:eastAsia="Times New Roman" w:cs="Arial"/>
                <w:bCs/>
              </w:rPr>
              <w:t xml:space="preserve">               </w:t>
            </w:r>
            <w:r w:rsidRPr="00495A03">
              <w:rPr>
                <w:rFonts w:eastAsia="Times New Roman" w:cs="Arial"/>
                <w:bCs/>
              </w:rPr>
              <w:t>•</w:t>
            </w:r>
            <w:r>
              <w:rPr>
                <w:rFonts w:eastAsia="Times New Roman" w:cs="Arial"/>
                <w:bCs/>
              </w:rPr>
              <w:t xml:space="preserve">   </w:t>
            </w:r>
            <w:r w:rsidRPr="00495A03">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B62DBC" w14:textId="63AE5D9F" w:rsidR="00BE3EC4" w:rsidRPr="00C06079" w:rsidRDefault="0094269D" w:rsidP="007948E1">
            <w:pPr>
              <w:spacing w:after="0" w:line="240" w:lineRule="auto"/>
              <w:rPr>
                <w:rFonts w:eastAsia="Times New Roman" w:cs="Arial"/>
              </w:rPr>
            </w:pPr>
            <w:r>
              <w:rPr>
                <w:rFonts w:eastAsia="Times New Roman" w:cs="Arial"/>
              </w:rPr>
              <w:lastRenderedPageBreak/>
              <w:t xml:space="preserve">Software: </w:t>
            </w:r>
            <w:r w:rsidR="00BE3EC4">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D939E9A" w14:textId="1CB656CD" w:rsidR="00BA7051" w:rsidRPr="000C060E" w:rsidRDefault="0094269D" w:rsidP="00BA7051">
            <w:pPr>
              <w:spacing w:after="0" w:line="240" w:lineRule="auto"/>
              <w:rPr>
                <w:rFonts w:eastAsia="Times New Roman" w:cs="Arial"/>
              </w:rPr>
            </w:pPr>
            <w:r>
              <w:rPr>
                <w:rFonts w:eastAsia="Times New Roman" w:cs="Arial"/>
              </w:rPr>
              <w:t xml:space="preserve">Software: </w:t>
            </w:r>
            <w:r w:rsidR="00C719F6">
              <w:rPr>
                <w:rFonts w:eastAsia="Times New Roman" w:cs="Arial"/>
              </w:rPr>
              <w:t xml:space="preserve">In </w:t>
            </w:r>
            <w:r w:rsidR="00C719F6">
              <w:t>Dynamic Environment Manager</w:t>
            </w:r>
            <w:r w:rsidR="00780BF6">
              <w:t xml:space="preserve">, </w:t>
            </w:r>
            <w:r w:rsidR="007B4B61" w:rsidRPr="007B4B61">
              <w:t>the focus order is sequen</w:t>
            </w:r>
            <w:r w:rsidR="003819EC">
              <w:t>tial &amp; meaningful on most pages</w:t>
            </w:r>
            <w:r w:rsidR="00BA7051">
              <w:rPr>
                <w:rFonts w:eastAsia="Times New Roman" w:cs="Arial"/>
              </w:rPr>
              <w:t>,</w:t>
            </w:r>
            <w:r w:rsidR="00BA7051" w:rsidRPr="000C060E">
              <w:rPr>
                <w:rFonts w:eastAsia="Times New Roman" w:cs="Arial"/>
              </w:rPr>
              <w:t xml:space="preserve"> except</w:t>
            </w:r>
            <w:r w:rsidR="009C3BD7">
              <w:rPr>
                <w:rFonts w:eastAsia="Times New Roman" w:cs="Arial"/>
              </w:rPr>
              <w:t xml:space="preserve"> for</w:t>
            </w:r>
            <w:r w:rsidR="00BA7051" w:rsidRPr="000C060E">
              <w:rPr>
                <w:rFonts w:eastAsia="Times New Roman" w:cs="Arial"/>
              </w:rPr>
              <w:t xml:space="preserve"> one instance: </w:t>
            </w:r>
          </w:p>
          <w:p w14:paraId="4E0551CC" w14:textId="40EB8D7A" w:rsidR="00C719F6" w:rsidRPr="00E74197" w:rsidRDefault="00BA7051" w:rsidP="00BC7A60">
            <w:pPr>
              <w:pStyle w:val="ListParagraph"/>
              <w:numPr>
                <w:ilvl w:val="0"/>
                <w:numId w:val="7"/>
              </w:numPr>
              <w:rPr>
                <w:rFonts w:eastAsia="Times New Roman" w:cs="Arial"/>
              </w:rPr>
            </w:pPr>
            <w:r>
              <w:t xml:space="preserve">On the </w:t>
            </w:r>
            <w:r w:rsidRPr="00BA7051">
              <w:t>Management Console-Condition Set</w:t>
            </w:r>
            <w:r>
              <w:t xml:space="preserve"> page, the</w:t>
            </w:r>
            <w:r w:rsidR="00BC7A60">
              <w:t xml:space="preserve"> focus </w:t>
            </w:r>
            <w:r w:rsidR="00BA34D2">
              <w:t>is</w:t>
            </w:r>
            <w:r w:rsidR="00BC7A60">
              <w:t xml:space="preserve"> not restore</w:t>
            </w:r>
            <w:r w:rsidR="00BA34D2">
              <w:t>d</w:t>
            </w:r>
            <w:r w:rsidR="00BC7A60">
              <w:t xml:space="preserve"> to </w:t>
            </w:r>
            <w:r w:rsidR="002A0BF7">
              <w:t xml:space="preserve">the </w:t>
            </w:r>
            <w:r w:rsidR="00BC7A60" w:rsidRPr="008A0B71">
              <w:rPr>
                <w:rFonts w:eastAsia="Times New Roman" w:cs="Arial"/>
              </w:rPr>
              <w:t xml:space="preserve">‘Create’ button on closing the ‘Condition Set’ window using </w:t>
            </w:r>
            <w:r w:rsidR="00BB19E7" w:rsidRPr="008A0B71">
              <w:rPr>
                <w:rFonts w:eastAsia="Times New Roman" w:cs="Arial"/>
              </w:rPr>
              <w:t xml:space="preserve">the </w:t>
            </w:r>
            <w:r w:rsidR="00BC7A60" w:rsidRPr="008A0B71">
              <w:rPr>
                <w:rFonts w:eastAsia="Times New Roman" w:cs="Arial"/>
              </w:rPr>
              <w:t>ESC key.</w:t>
            </w:r>
          </w:p>
        </w:tc>
      </w:tr>
      <w:tr w:rsidR="00BE3EC4" w:rsidRPr="00B83919" w14:paraId="01CF3E77"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7075D2" w14:textId="77777777" w:rsidR="00BE3EC4" w:rsidRDefault="00000000" w:rsidP="007948E1">
            <w:pPr>
              <w:spacing w:after="0" w:line="240" w:lineRule="auto"/>
            </w:pPr>
            <w:hyperlink r:id="rId34" w:anchor="navigation-mechanisms-refs" w:history="1">
              <w:r w:rsidR="00BE3EC4" w:rsidRPr="00C06079">
                <w:rPr>
                  <w:rStyle w:val="Hyperlink"/>
                  <w:rFonts w:cs="Arial"/>
                </w:rPr>
                <w:t>2.4.4 Link Purpose (In Context)</w:t>
              </w:r>
            </w:hyperlink>
            <w:r w:rsidR="00BE3EC4" w:rsidRPr="00C06079">
              <w:t xml:space="preserve"> (Level A)</w:t>
            </w:r>
          </w:p>
          <w:p w14:paraId="5164AB31"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 xml:space="preserve">Also applies to: </w:t>
            </w:r>
          </w:p>
          <w:p w14:paraId="1E084F98"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 xml:space="preserve">EN 301 549 Criteria </w:t>
            </w:r>
          </w:p>
          <w:p w14:paraId="3FE23710"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w:t>
            </w:r>
            <w:r>
              <w:rPr>
                <w:rFonts w:eastAsia="Times New Roman" w:cs="Arial"/>
                <w:bCs/>
              </w:rPr>
              <w:t xml:space="preserve">   </w:t>
            </w:r>
            <w:r w:rsidRPr="00BE3728">
              <w:rPr>
                <w:rFonts w:eastAsia="Times New Roman" w:cs="Arial"/>
                <w:bCs/>
              </w:rPr>
              <w:t xml:space="preserve"> 9.2.4.4 (Web) </w:t>
            </w:r>
          </w:p>
          <w:p w14:paraId="6467272B"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w:t>
            </w:r>
            <w:r>
              <w:rPr>
                <w:rFonts w:eastAsia="Times New Roman" w:cs="Arial"/>
                <w:bCs/>
              </w:rPr>
              <w:t xml:space="preserve">   </w:t>
            </w:r>
            <w:r w:rsidRPr="00BE3728">
              <w:rPr>
                <w:rFonts w:eastAsia="Times New Roman" w:cs="Arial"/>
                <w:bCs/>
              </w:rPr>
              <w:t xml:space="preserve"> 10.2.4.4 (Non-web document) </w:t>
            </w:r>
          </w:p>
          <w:p w14:paraId="64568BF6"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w:t>
            </w:r>
            <w:r>
              <w:rPr>
                <w:rFonts w:eastAsia="Times New Roman" w:cs="Arial"/>
                <w:bCs/>
              </w:rPr>
              <w:t xml:space="preserve">   </w:t>
            </w:r>
            <w:r w:rsidRPr="00BE3728">
              <w:rPr>
                <w:rFonts w:eastAsia="Times New Roman" w:cs="Arial"/>
                <w:bCs/>
              </w:rPr>
              <w:t xml:space="preserve"> 11.2.4.4 (Open Functionality Software) </w:t>
            </w:r>
          </w:p>
          <w:p w14:paraId="6744596C"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w:t>
            </w:r>
            <w:r>
              <w:rPr>
                <w:rFonts w:eastAsia="Times New Roman" w:cs="Arial"/>
                <w:bCs/>
              </w:rPr>
              <w:t xml:space="preserve">   </w:t>
            </w:r>
            <w:r w:rsidRPr="00BE3728">
              <w:rPr>
                <w:rFonts w:eastAsia="Times New Roman" w:cs="Arial"/>
                <w:bCs/>
              </w:rPr>
              <w:t xml:space="preserve"> 11.2.4.4 (Closed Software </w:t>
            </w:r>
          </w:p>
          <w:p w14:paraId="44276425"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w:t>
            </w:r>
            <w:r>
              <w:rPr>
                <w:rFonts w:eastAsia="Times New Roman" w:cs="Arial"/>
                <w:bCs/>
              </w:rPr>
              <w:t xml:space="preserve">   </w:t>
            </w:r>
            <w:r w:rsidRPr="00BE3728">
              <w:rPr>
                <w:rFonts w:eastAsia="Times New Roman" w:cs="Arial"/>
                <w:bCs/>
              </w:rPr>
              <w:t xml:space="preserve"> 11.8.2 (Authoring Tool) </w:t>
            </w:r>
          </w:p>
          <w:p w14:paraId="3639A61A"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w:t>
            </w:r>
            <w:r>
              <w:rPr>
                <w:rFonts w:eastAsia="Times New Roman" w:cs="Arial"/>
                <w:bCs/>
              </w:rPr>
              <w:t xml:space="preserve">   </w:t>
            </w:r>
            <w:r w:rsidRPr="00BE3728">
              <w:rPr>
                <w:rFonts w:eastAsia="Times New Roman" w:cs="Arial"/>
                <w:bCs/>
              </w:rPr>
              <w:t xml:space="preserve"> 12.1.2 (Product Docs) </w:t>
            </w:r>
          </w:p>
          <w:p w14:paraId="5CA5F1EF"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w:t>
            </w:r>
            <w:r>
              <w:rPr>
                <w:rFonts w:eastAsia="Times New Roman" w:cs="Arial"/>
                <w:bCs/>
              </w:rPr>
              <w:t xml:space="preserve">   </w:t>
            </w:r>
            <w:r w:rsidRPr="00BE3728">
              <w:rPr>
                <w:rFonts w:eastAsia="Times New Roman" w:cs="Arial"/>
                <w:bCs/>
              </w:rPr>
              <w:t xml:space="preserve"> 12.2.4 (Support Docs) </w:t>
            </w:r>
          </w:p>
          <w:p w14:paraId="653F4A65"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 xml:space="preserve">Revised Section 508 </w:t>
            </w:r>
          </w:p>
          <w:p w14:paraId="4815E619"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w:t>
            </w:r>
            <w:r>
              <w:rPr>
                <w:rFonts w:eastAsia="Times New Roman" w:cs="Arial"/>
                <w:bCs/>
              </w:rPr>
              <w:t xml:space="preserve">   </w:t>
            </w:r>
            <w:r w:rsidRPr="00BE3728">
              <w:rPr>
                <w:rFonts w:eastAsia="Times New Roman" w:cs="Arial"/>
                <w:bCs/>
              </w:rPr>
              <w:t xml:space="preserve"> 501 (Web)(Software) </w:t>
            </w:r>
          </w:p>
          <w:p w14:paraId="0B292C05" w14:textId="77777777" w:rsidR="00BE3EC4"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w:t>
            </w:r>
            <w:r>
              <w:rPr>
                <w:rFonts w:eastAsia="Times New Roman" w:cs="Arial"/>
                <w:bCs/>
              </w:rPr>
              <w:t xml:space="preserve">   </w:t>
            </w:r>
            <w:r w:rsidRPr="00BE3728">
              <w:rPr>
                <w:rFonts w:eastAsia="Times New Roman" w:cs="Arial"/>
                <w:bCs/>
              </w:rPr>
              <w:t xml:space="preserve"> 504.2 (Authoring Tool) </w:t>
            </w:r>
          </w:p>
          <w:p w14:paraId="458A749D" w14:textId="77777777" w:rsidR="00BE3EC4" w:rsidRPr="00BE3728" w:rsidRDefault="00BE3EC4" w:rsidP="007948E1">
            <w:pPr>
              <w:spacing w:after="0" w:line="240" w:lineRule="auto"/>
              <w:rPr>
                <w:rFonts w:eastAsia="Times New Roman" w:cs="Arial"/>
                <w:bCs/>
              </w:rPr>
            </w:pPr>
            <w:r>
              <w:rPr>
                <w:rFonts w:eastAsia="Times New Roman" w:cs="Arial"/>
                <w:bCs/>
              </w:rPr>
              <w:t xml:space="preserve">               </w:t>
            </w:r>
            <w:r w:rsidRPr="00BE3728">
              <w:rPr>
                <w:rFonts w:eastAsia="Times New Roman" w:cs="Arial"/>
                <w:bCs/>
              </w:rPr>
              <w:t>•</w:t>
            </w:r>
            <w:r>
              <w:rPr>
                <w:rFonts w:eastAsia="Times New Roman" w:cs="Arial"/>
                <w:bCs/>
              </w:rPr>
              <w:t xml:space="preserve">   </w:t>
            </w:r>
            <w:r w:rsidRPr="00BE3728">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BA878BC" w14:textId="4DB44116"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92CAC00" w14:textId="4C86EF98" w:rsidR="007948E1" w:rsidRPr="000B2B93" w:rsidRDefault="0094269D" w:rsidP="00034296">
            <w:pPr>
              <w:spacing w:after="0" w:line="240" w:lineRule="auto"/>
              <w:rPr>
                <w:rFonts w:eastAsia="Times New Roman" w:cs="Arial"/>
                <w:highlight w:val="yellow"/>
              </w:rPr>
            </w:pPr>
            <w:r>
              <w:rPr>
                <w:rFonts w:eastAsia="Times New Roman" w:cs="Arial"/>
              </w:rPr>
              <w:t xml:space="preserve">Software: </w:t>
            </w:r>
            <w:r w:rsidR="00422C22" w:rsidRPr="00422C22">
              <w:t xml:space="preserve">Dynamic Environment Manager </w:t>
            </w:r>
            <w:r w:rsidR="00034296" w:rsidRPr="00034296">
              <w:rPr>
                <w:rFonts w:eastAsia="Times New Roman" w:cs="Arial"/>
              </w:rPr>
              <w:t>contains links that describe their purpose.</w:t>
            </w:r>
          </w:p>
        </w:tc>
      </w:tr>
      <w:tr w:rsidR="00BE3EC4" w:rsidRPr="00A753BB" w14:paraId="540F2473"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9C1321" w14:textId="77777777" w:rsidR="00BE3EC4" w:rsidRDefault="00000000" w:rsidP="007948E1">
            <w:pPr>
              <w:spacing w:after="0" w:line="240" w:lineRule="auto"/>
            </w:pPr>
            <w:hyperlink r:id="rId35" w:anchor="pointer-gestures" w:history="1">
              <w:r w:rsidR="00BE3EC4" w:rsidRPr="008E4A06">
                <w:rPr>
                  <w:rStyle w:val="Hyperlink"/>
                  <w:rFonts w:cs="Arial"/>
                </w:rPr>
                <w:t>2.5.1 Pointer Gestures</w:t>
              </w:r>
            </w:hyperlink>
            <w:r w:rsidR="00BE3EC4" w:rsidRPr="008E4A06">
              <w:t xml:space="preserve"> (Level A 2.1 only</w:t>
            </w:r>
            <w:r w:rsidR="00BE3EC4">
              <w:t>)</w:t>
            </w:r>
          </w:p>
          <w:p w14:paraId="2C969FCD"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 xml:space="preserve">Also applies to: </w:t>
            </w:r>
          </w:p>
          <w:p w14:paraId="297D3888"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 xml:space="preserve">EN 301 549 Criteria </w:t>
            </w:r>
          </w:p>
          <w:p w14:paraId="43EE856C"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w:t>
            </w:r>
            <w:r>
              <w:rPr>
                <w:rFonts w:eastAsia="Times New Roman" w:cs="Arial"/>
              </w:rPr>
              <w:t xml:space="preserve">   </w:t>
            </w:r>
            <w:r w:rsidRPr="008E02E2">
              <w:rPr>
                <w:rFonts w:eastAsia="Times New Roman" w:cs="Arial"/>
              </w:rPr>
              <w:t xml:space="preserve"> 9.2.5.</w:t>
            </w:r>
            <w:r>
              <w:rPr>
                <w:rFonts w:eastAsia="Times New Roman" w:cs="Arial"/>
              </w:rPr>
              <w:t>1</w:t>
            </w:r>
            <w:r w:rsidRPr="008E02E2">
              <w:rPr>
                <w:rFonts w:eastAsia="Times New Roman" w:cs="Arial"/>
              </w:rPr>
              <w:t xml:space="preserve"> (Web) </w:t>
            </w:r>
          </w:p>
          <w:p w14:paraId="3081516C"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w:t>
            </w:r>
            <w:r>
              <w:rPr>
                <w:rFonts w:eastAsia="Times New Roman" w:cs="Arial"/>
              </w:rPr>
              <w:t xml:space="preserve">   </w:t>
            </w:r>
            <w:r w:rsidRPr="008E02E2">
              <w:rPr>
                <w:rFonts w:eastAsia="Times New Roman" w:cs="Arial"/>
              </w:rPr>
              <w:t xml:space="preserve"> 10.2.5.</w:t>
            </w:r>
            <w:r>
              <w:rPr>
                <w:rFonts w:eastAsia="Times New Roman" w:cs="Arial"/>
              </w:rPr>
              <w:t>1</w:t>
            </w:r>
            <w:r w:rsidRPr="008E02E2">
              <w:rPr>
                <w:rFonts w:eastAsia="Times New Roman" w:cs="Arial"/>
              </w:rPr>
              <w:t xml:space="preserve"> (Non-web document) </w:t>
            </w:r>
          </w:p>
          <w:p w14:paraId="6C1D5B79"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 xml:space="preserve">• </w:t>
            </w:r>
            <w:r>
              <w:rPr>
                <w:rFonts w:eastAsia="Times New Roman" w:cs="Arial"/>
              </w:rPr>
              <w:t xml:space="preserve">   </w:t>
            </w:r>
            <w:r w:rsidRPr="008E02E2">
              <w:rPr>
                <w:rFonts w:eastAsia="Times New Roman" w:cs="Arial"/>
              </w:rPr>
              <w:t>11.2.5.</w:t>
            </w:r>
            <w:r>
              <w:rPr>
                <w:rFonts w:eastAsia="Times New Roman" w:cs="Arial"/>
              </w:rPr>
              <w:t>1</w:t>
            </w:r>
            <w:r w:rsidRPr="008E02E2">
              <w:rPr>
                <w:rFonts w:eastAsia="Times New Roman" w:cs="Arial"/>
              </w:rPr>
              <w:t xml:space="preserve"> (Open Functionality Software) </w:t>
            </w:r>
          </w:p>
          <w:p w14:paraId="3D4B167C"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 xml:space="preserve">• </w:t>
            </w:r>
            <w:r>
              <w:rPr>
                <w:rFonts w:eastAsia="Times New Roman" w:cs="Arial"/>
              </w:rPr>
              <w:t xml:space="preserve">   </w:t>
            </w:r>
            <w:r w:rsidRPr="008E02E2">
              <w:rPr>
                <w:rFonts w:eastAsia="Times New Roman" w:cs="Arial"/>
              </w:rPr>
              <w:t>11.2.5.</w:t>
            </w:r>
            <w:r>
              <w:rPr>
                <w:rFonts w:eastAsia="Times New Roman" w:cs="Arial"/>
              </w:rPr>
              <w:t>1</w:t>
            </w:r>
            <w:r w:rsidRPr="008E02E2">
              <w:rPr>
                <w:rFonts w:eastAsia="Times New Roman" w:cs="Arial"/>
              </w:rPr>
              <w:t xml:space="preserve"> (Closed Software</w:t>
            </w:r>
            <w:r>
              <w:rPr>
                <w:rFonts w:eastAsia="Times New Roman" w:cs="Arial"/>
              </w:rPr>
              <w:t>)</w:t>
            </w:r>
          </w:p>
          <w:p w14:paraId="04AA71AF"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w:t>
            </w:r>
            <w:r>
              <w:rPr>
                <w:rFonts w:eastAsia="Times New Roman" w:cs="Arial"/>
              </w:rPr>
              <w:t xml:space="preserve">   </w:t>
            </w:r>
            <w:r w:rsidRPr="008E02E2">
              <w:rPr>
                <w:rFonts w:eastAsia="Times New Roman" w:cs="Arial"/>
              </w:rPr>
              <w:t xml:space="preserve"> 11.8.2 (Authoring Tool) </w:t>
            </w:r>
          </w:p>
          <w:p w14:paraId="19D809DD"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w:t>
            </w:r>
            <w:r>
              <w:rPr>
                <w:rFonts w:eastAsia="Times New Roman" w:cs="Arial"/>
              </w:rPr>
              <w:t xml:space="preserve">   </w:t>
            </w:r>
            <w:r w:rsidRPr="008E02E2">
              <w:rPr>
                <w:rFonts w:eastAsia="Times New Roman" w:cs="Arial"/>
              </w:rPr>
              <w:t xml:space="preserve"> 12.1.2 (Product Docs) </w:t>
            </w:r>
          </w:p>
          <w:p w14:paraId="0FFF1B1C"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w:t>
            </w:r>
            <w:r>
              <w:rPr>
                <w:rFonts w:eastAsia="Times New Roman" w:cs="Arial"/>
              </w:rPr>
              <w:t xml:space="preserve">   </w:t>
            </w:r>
            <w:r w:rsidRPr="008E02E2">
              <w:rPr>
                <w:rFonts w:eastAsia="Times New Roman" w:cs="Arial"/>
              </w:rPr>
              <w:t xml:space="preserve"> 12.2.</w:t>
            </w:r>
            <w:r>
              <w:rPr>
                <w:rFonts w:eastAsia="Times New Roman" w:cs="Arial"/>
              </w:rPr>
              <w:t>4</w:t>
            </w:r>
            <w:r w:rsidRPr="008E02E2">
              <w:rPr>
                <w:rFonts w:eastAsia="Times New Roman" w:cs="Arial"/>
              </w:rPr>
              <w:t xml:space="preserve"> (Support Docs) </w:t>
            </w:r>
          </w:p>
          <w:p w14:paraId="48BFC103" w14:textId="77777777" w:rsidR="00BE3EC4" w:rsidRPr="008E4A06"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F5C60A2" w14:textId="6CCF82BF" w:rsidR="00BE3EC4" w:rsidRPr="008E4A06" w:rsidRDefault="0094269D" w:rsidP="007948E1">
            <w:pPr>
              <w:spacing w:after="0" w:line="240" w:lineRule="auto"/>
              <w:rPr>
                <w:rFonts w:eastAsia="Times New Roman" w:cs="Arial"/>
              </w:rPr>
            </w:pPr>
            <w:r>
              <w:rPr>
                <w:rFonts w:eastAsia="Times New Roman" w:cs="Arial"/>
              </w:rPr>
              <w:t xml:space="preserve">Software: </w:t>
            </w:r>
            <w:r w:rsidR="00BE3EC4">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5F4312C" w14:textId="5A9826D4" w:rsidR="00BE3EC4" w:rsidRPr="008E4A06" w:rsidRDefault="0094269D"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FD2556">
              <w:t>d</w:t>
            </w:r>
            <w:r w:rsidR="00603E2B" w:rsidRPr="00603E2B">
              <w:t>oes not use pointer gestures.</w:t>
            </w:r>
          </w:p>
        </w:tc>
      </w:tr>
      <w:tr w:rsidR="00BE3EC4" w:rsidRPr="00A753BB" w14:paraId="1BE3359F"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F623D8" w14:textId="77777777" w:rsidR="00BE3EC4" w:rsidRDefault="00000000" w:rsidP="007948E1">
            <w:pPr>
              <w:tabs>
                <w:tab w:val="left" w:pos="345"/>
              </w:tabs>
              <w:spacing w:after="0" w:line="240" w:lineRule="auto"/>
            </w:pPr>
            <w:hyperlink r:id="rId36" w:anchor="pointer-cancellation" w:history="1">
              <w:r w:rsidR="00BE3EC4" w:rsidRPr="008E4A06">
                <w:rPr>
                  <w:rStyle w:val="Hyperlink"/>
                  <w:rFonts w:cs="Arial"/>
                </w:rPr>
                <w:t>2.5.2 Pointer Cancellation</w:t>
              </w:r>
            </w:hyperlink>
            <w:r w:rsidR="00BE3EC4" w:rsidRPr="008E4A06">
              <w:t xml:space="preserve"> (Level A 2.1 only)</w:t>
            </w:r>
          </w:p>
          <w:p w14:paraId="74CA0E07" w14:textId="77777777" w:rsidR="00BE3EC4" w:rsidRDefault="00BE3EC4" w:rsidP="007948E1">
            <w:pPr>
              <w:tabs>
                <w:tab w:val="left" w:pos="345"/>
              </w:tabs>
              <w:spacing w:after="0" w:line="240" w:lineRule="auto"/>
              <w:rPr>
                <w:rFonts w:eastAsia="Times New Roman" w:cs="Arial"/>
              </w:rPr>
            </w:pPr>
            <w:r>
              <w:rPr>
                <w:rFonts w:eastAsia="Times New Roman" w:cs="Arial"/>
              </w:rPr>
              <w:t xml:space="preserve">       </w:t>
            </w:r>
            <w:r w:rsidRPr="00C86CAD">
              <w:rPr>
                <w:rFonts w:eastAsia="Times New Roman" w:cs="Arial"/>
              </w:rPr>
              <w:t xml:space="preserve">Also applies to: </w:t>
            </w:r>
          </w:p>
          <w:p w14:paraId="0689065A" w14:textId="77777777" w:rsidR="00BE3EC4" w:rsidRDefault="00BE3EC4" w:rsidP="007948E1">
            <w:pPr>
              <w:tabs>
                <w:tab w:val="left" w:pos="345"/>
              </w:tabs>
              <w:spacing w:after="0" w:line="240" w:lineRule="auto"/>
              <w:rPr>
                <w:rFonts w:eastAsia="Times New Roman" w:cs="Arial"/>
              </w:rPr>
            </w:pPr>
            <w:r>
              <w:rPr>
                <w:rFonts w:eastAsia="Times New Roman" w:cs="Arial"/>
              </w:rPr>
              <w:t xml:space="preserve">       </w:t>
            </w:r>
            <w:r w:rsidRPr="00C86CAD">
              <w:rPr>
                <w:rFonts w:eastAsia="Times New Roman" w:cs="Arial"/>
              </w:rPr>
              <w:t xml:space="preserve">EN 301 549 Criteria </w:t>
            </w:r>
          </w:p>
          <w:p w14:paraId="51C55C13" w14:textId="77777777" w:rsidR="00BE3EC4" w:rsidRDefault="00BE3EC4" w:rsidP="007948E1">
            <w:pPr>
              <w:tabs>
                <w:tab w:val="left" w:pos="345"/>
              </w:tabs>
              <w:spacing w:after="0" w:line="240" w:lineRule="auto"/>
              <w:rPr>
                <w:rFonts w:eastAsia="Times New Roman" w:cs="Arial"/>
              </w:rPr>
            </w:pPr>
            <w:r>
              <w:rPr>
                <w:rFonts w:eastAsia="Times New Roman" w:cs="Arial"/>
              </w:rPr>
              <w:t xml:space="preserve">               </w:t>
            </w:r>
            <w:r w:rsidRPr="00C86CAD">
              <w:rPr>
                <w:rFonts w:eastAsia="Times New Roman" w:cs="Arial"/>
              </w:rPr>
              <w:t>•</w:t>
            </w:r>
            <w:r>
              <w:rPr>
                <w:rFonts w:eastAsia="Times New Roman" w:cs="Arial"/>
              </w:rPr>
              <w:t xml:space="preserve">    </w:t>
            </w:r>
            <w:r w:rsidRPr="00C86CAD">
              <w:rPr>
                <w:rFonts w:eastAsia="Times New Roman" w:cs="Arial"/>
              </w:rPr>
              <w:t xml:space="preserve">9.2.5.2 (Web) </w:t>
            </w:r>
          </w:p>
          <w:p w14:paraId="1B6A1348" w14:textId="77777777" w:rsidR="00BE3EC4" w:rsidRDefault="00BE3EC4" w:rsidP="007948E1">
            <w:pPr>
              <w:tabs>
                <w:tab w:val="left" w:pos="345"/>
              </w:tabs>
              <w:spacing w:after="0" w:line="240" w:lineRule="auto"/>
              <w:rPr>
                <w:rFonts w:eastAsia="Times New Roman" w:cs="Arial"/>
              </w:rPr>
            </w:pPr>
            <w:r>
              <w:rPr>
                <w:rFonts w:eastAsia="Times New Roman" w:cs="Arial"/>
              </w:rPr>
              <w:t xml:space="preserve">               </w:t>
            </w:r>
            <w:r w:rsidRPr="00C86CAD">
              <w:rPr>
                <w:rFonts w:eastAsia="Times New Roman" w:cs="Arial"/>
              </w:rPr>
              <w:t xml:space="preserve">• </w:t>
            </w:r>
            <w:r>
              <w:rPr>
                <w:rFonts w:eastAsia="Times New Roman" w:cs="Arial"/>
              </w:rPr>
              <w:t xml:space="preserve">   </w:t>
            </w:r>
            <w:r w:rsidRPr="00C86CAD">
              <w:rPr>
                <w:rFonts w:eastAsia="Times New Roman" w:cs="Arial"/>
              </w:rPr>
              <w:t xml:space="preserve">10.2.5.2 (Non-web document) </w:t>
            </w:r>
          </w:p>
          <w:p w14:paraId="4F72647B" w14:textId="77777777" w:rsidR="00BE3EC4" w:rsidRDefault="00BE3EC4" w:rsidP="007948E1">
            <w:pPr>
              <w:tabs>
                <w:tab w:val="left" w:pos="345"/>
              </w:tabs>
              <w:spacing w:after="0" w:line="240" w:lineRule="auto"/>
              <w:rPr>
                <w:rFonts w:eastAsia="Times New Roman" w:cs="Arial"/>
              </w:rPr>
            </w:pPr>
            <w:r>
              <w:rPr>
                <w:rFonts w:eastAsia="Times New Roman" w:cs="Arial"/>
              </w:rPr>
              <w:lastRenderedPageBreak/>
              <w:t xml:space="preserve">               </w:t>
            </w:r>
            <w:r w:rsidRPr="00C86CAD">
              <w:rPr>
                <w:rFonts w:eastAsia="Times New Roman" w:cs="Arial"/>
              </w:rPr>
              <w:t xml:space="preserve">• </w:t>
            </w:r>
            <w:r>
              <w:rPr>
                <w:rFonts w:eastAsia="Times New Roman" w:cs="Arial"/>
              </w:rPr>
              <w:t xml:space="preserve">   </w:t>
            </w:r>
            <w:r w:rsidRPr="00C86CAD">
              <w:rPr>
                <w:rFonts w:eastAsia="Times New Roman" w:cs="Arial"/>
              </w:rPr>
              <w:t xml:space="preserve">11.2.5.2 (Open Functionality Software) </w:t>
            </w:r>
          </w:p>
          <w:p w14:paraId="7285ACC7" w14:textId="77777777" w:rsidR="00BE3EC4" w:rsidRDefault="00BE3EC4" w:rsidP="007948E1">
            <w:pPr>
              <w:tabs>
                <w:tab w:val="left" w:pos="345"/>
              </w:tabs>
              <w:spacing w:after="0" w:line="240" w:lineRule="auto"/>
              <w:rPr>
                <w:rFonts w:eastAsia="Times New Roman" w:cs="Arial"/>
              </w:rPr>
            </w:pPr>
            <w:r>
              <w:rPr>
                <w:rFonts w:eastAsia="Times New Roman" w:cs="Arial"/>
              </w:rPr>
              <w:t xml:space="preserve">               </w:t>
            </w:r>
            <w:r w:rsidRPr="00C86CAD">
              <w:rPr>
                <w:rFonts w:eastAsia="Times New Roman" w:cs="Arial"/>
              </w:rPr>
              <w:t xml:space="preserve">• </w:t>
            </w:r>
            <w:r>
              <w:rPr>
                <w:rFonts w:eastAsia="Times New Roman" w:cs="Arial"/>
              </w:rPr>
              <w:t xml:space="preserve">   </w:t>
            </w:r>
            <w:r w:rsidRPr="00C86CAD">
              <w:rPr>
                <w:rFonts w:eastAsia="Times New Roman" w:cs="Arial"/>
              </w:rPr>
              <w:t xml:space="preserve">11.2.5.2 (Closed Software) </w:t>
            </w:r>
          </w:p>
          <w:p w14:paraId="0D42564B" w14:textId="77777777" w:rsidR="00BE3EC4" w:rsidRDefault="00BE3EC4" w:rsidP="007948E1">
            <w:pPr>
              <w:tabs>
                <w:tab w:val="left" w:pos="345"/>
              </w:tabs>
              <w:spacing w:after="0" w:line="240" w:lineRule="auto"/>
              <w:rPr>
                <w:rFonts w:eastAsia="Times New Roman" w:cs="Arial"/>
              </w:rPr>
            </w:pPr>
            <w:r>
              <w:rPr>
                <w:rFonts w:eastAsia="Times New Roman" w:cs="Arial"/>
              </w:rPr>
              <w:t xml:space="preserve">               </w:t>
            </w:r>
            <w:r w:rsidRPr="00C86CAD">
              <w:rPr>
                <w:rFonts w:eastAsia="Times New Roman" w:cs="Arial"/>
              </w:rPr>
              <w:t>•</w:t>
            </w:r>
            <w:r>
              <w:rPr>
                <w:rFonts w:eastAsia="Times New Roman" w:cs="Arial"/>
              </w:rPr>
              <w:t xml:space="preserve">   </w:t>
            </w:r>
            <w:r w:rsidRPr="00C86CAD">
              <w:rPr>
                <w:rFonts w:eastAsia="Times New Roman" w:cs="Arial"/>
              </w:rPr>
              <w:t xml:space="preserve"> 11.8.2 (Authoring Tool) </w:t>
            </w:r>
          </w:p>
          <w:p w14:paraId="44F5226F" w14:textId="77777777" w:rsidR="00BE3EC4" w:rsidRDefault="00BE3EC4" w:rsidP="007948E1">
            <w:pPr>
              <w:tabs>
                <w:tab w:val="left" w:pos="345"/>
              </w:tabs>
              <w:spacing w:after="0" w:line="240" w:lineRule="auto"/>
              <w:rPr>
                <w:rFonts w:eastAsia="Times New Roman" w:cs="Arial"/>
              </w:rPr>
            </w:pPr>
            <w:r>
              <w:rPr>
                <w:rFonts w:eastAsia="Times New Roman" w:cs="Arial"/>
              </w:rPr>
              <w:t xml:space="preserve">               </w:t>
            </w:r>
            <w:r w:rsidRPr="00C86CAD">
              <w:rPr>
                <w:rFonts w:eastAsia="Times New Roman" w:cs="Arial"/>
              </w:rPr>
              <w:t xml:space="preserve">• </w:t>
            </w:r>
            <w:r>
              <w:rPr>
                <w:rFonts w:eastAsia="Times New Roman" w:cs="Arial"/>
              </w:rPr>
              <w:t xml:space="preserve">   </w:t>
            </w:r>
            <w:r w:rsidRPr="00C86CAD">
              <w:rPr>
                <w:rFonts w:eastAsia="Times New Roman" w:cs="Arial"/>
              </w:rPr>
              <w:t xml:space="preserve">12.1.2 (Product Docs) </w:t>
            </w:r>
          </w:p>
          <w:p w14:paraId="0B36D618" w14:textId="77777777" w:rsidR="00BE3EC4" w:rsidRDefault="00BE3EC4" w:rsidP="007948E1">
            <w:pPr>
              <w:tabs>
                <w:tab w:val="left" w:pos="345"/>
              </w:tabs>
              <w:spacing w:after="0" w:line="240" w:lineRule="auto"/>
              <w:rPr>
                <w:rFonts w:eastAsia="Times New Roman" w:cs="Arial"/>
              </w:rPr>
            </w:pPr>
            <w:r>
              <w:rPr>
                <w:rFonts w:eastAsia="Times New Roman" w:cs="Arial"/>
              </w:rPr>
              <w:t xml:space="preserve">               </w:t>
            </w:r>
            <w:r w:rsidRPr="00C86CAD">
              <w:rPr>
                <w:rFonts w:eastAsia="Times New Roman" w:cs="Arial"/>
              </w:rPr>
              <w:t>•</w:t>
            </w:r>
            <w:r>
              <w:rPr>
                <w:rFonts w:eastAsia="Times New Roman" w:cs="Arial"/>
              </w:rPr>
              <w:t xml:space="preserve">   </w:t>
            </w:r>
            <w:r w:rsidRPr="00C86CAD">
              <w:rPr>
                <w:rFonts w:eastAsia="Times New Roman" w:cs="Arial"/>
              </w:rPr>
              <w:t xml:space="preserve"> 12.2.4 (Support Docs) </w:t>
            </w:r>
          </w:p>
          <w:p w14:paraId="51BFFB0F" w14:textId="77777777" w:rsidR="00BE3EC4" w:rsidRPr="008E4A06" w:rsidRDefault="00BE3EC4" w:rsidP="007948E1">
            <w:pPr>
              <w:tabs>
                <w:tab w:val="left" w:pos="345"/>
              </w:tabs>
              <w:spacing w:after="0" w:line="240" w:lineRule="auto"/>
              <w:rPr>
                <w:rFonts w:eastAsia="Times New Roman" w:cs="Arial"/>
              </w:rPr>
            </w:pPr>
            <w:r>
              <w:rPr>
                <w:rFonts w:eastAsia="Times New Roman" w:cs="Arial"/>
              </w:rPr>
              <w:t xml:space="preserve">       </w:t>
            </w:r>
            <w:r w:rsidRPr="00C86CAD">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0F4BF6" w14:textId="41B8A1BF" w:rsidR="00BE3EC4" w:rsidRPr="008E4A06" w:rsidRDefault="0094269D" w:rsidP="007948E1">
            <w:pPr>
              <w:tabs>
                <w:tab w:val="left" w:pos="345"/>
              </w:tabs>
              <w:spacing w:after="0" w:line="240" w:lineRule="auto"/>
              <w:rPr>
                <w:rFonts w:eastAsia="Times New Roman" w:cs="Arial"/>
              </w:rPr>
            </w:pPr>
            <w:r>
              <w:rPr>
                <w:rFonts w:eastAsia="Times New Roman" w:cs="Arial"/>
              </w:rPr>
              <w:lastRenderedPageBreak/>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EE1EA37" w14:textId="069DF2AE" w:rsidR="00BE3EC4" w:rsidRPr="008E4A06" w:rsidRDefault="0094269D" w:rsidP="007948E1">
            <w:pPr>
              <w:tabs>
                <w:tab w:val="left" w:pos="345"/>
              </w:tabs>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F0706E" w:rsidRPr="00F0706E">
              <w:t>supports pointer cancellation and no down-event.</w:t>
            </w:r>
          </w:p>
        </w:tc>
      </w:tr>
      <w:tr w:rsidR="00BE3EC4" w:rsidRPr="00B83919" w14:paraId="6C993629"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68CCEFA" w14:textId="77777777" w:rsidR="00BE3EC4" w:rsidRDefault="00000000" w:rsidP="007948E1">
            <w:pPr>
              <w:spacing w:after="0" w:line="240" w:lineRule="auto"/>
            </w:pPr>
            <w:hyperlink r:id="rId37" w:anchor="label-in-name" w:history="1">
              <w:r w:rsidR="00BE3EC4" w:rsidRPr="008E4A06">
                <w:rPr>
                  <w:rStyle w:val="Hyperlink"/>
                  <w:rFonts w:cs="Arial"/>
                </w:rPr>
                <w:t>2.5.3 Label in Name</w:t>
              </w:r>
            </w:hyperlink>
            <w:r w:rsidR="00BE3EC4" w:rsidRPr="008E4A06">
              <w:t xml:space="preserve"> (Level A 2.1 only)</w:t>
            </w:r>
          </w:p>
          <w:p w14:paraId="12ED5232" w14:textId="77777777" w:rsidR="00BE3EC4" w:rsidRDefault="00BE3EC4" w:rsidP="007948E1">
            <w:pPr>
              <w:spacing w:after="0" w:line="240" w:lineRule="auto"/>
              <w:rPr>
                <w:rFonts w:eastAsia="Times New Roman" w:cs="Arial"/>
              </w:rPr>
            </w:pPr>
            <w:r>
              <w:rPr>
                <w:rFonts w:eastAsia="Times New Roman" w:cs="Arial"/>
              </w:rPr>
              <w:t xml:space="preserve">       </w:t>
            </w:r>
            <w:r w:rsidRPr="00F27E4E">
              <w:rPr>
                <w:rFonts w:eastAsia="Times New Roman" w:cs="Arial"/>
              </w:rPr>
              <w:t xml:space="preserve">Also applies to: </w:t>
            </w:r>
          </w:p>
          <w:p w14:paraId="357707EE" w14:textId="77777777" w:rsidR="00BE3EC4" w:rsidRDefault="00BE3EC4" w:rsidP="007948E1">
            <w:pPr>
              <w:spacing w:after="0" w:line="240" w:lineRule="auto"/>
              <w:rPr>
                <w:rFonts w:eastAsia="Times New Roman" w:cs="Arial"/>
              </w:rPr>
            </w:pPr>
            <w:r>
              <w:rPr>
                <w:rFonts w:eastAsia="Times New Roman" w:cs="Arial"/>
              </w:rPr>
              <w:t xml:space="preserve">       </w:t>
            </w:r>
            <w:r w:rsidRPr="00F27E4E">
              <w:rPr>
                <w:rFonts w:eastAsia="Times New Roman" w:cs="Arial"/>
              </w:rPr>
              <w:t xml:space="preserve">EN 301 549 Criteria </w:t>
            </w:r>
          </w:p>
          <w:p w14:paraId="3277FF0B" w14:textId="77777777" w:rsidR="00BE3EC4" w:rsidRDefault="00BE3EC4" w:rsidP="007948E1">
            <w:pPr>
              <w:spacing w:after="0" w:line="240" w:lineRule="auto"/>
              <w:rPr>
                <w:rFonts w:eastAsia="Times New Roman" w:cs="Arial"/>
              </w:rPr>
            </w:pPr>
            <w:r>
              <w:rPr>
                <w:rFonts w:eastAsia="Times New Roman" w:cs="Arial"/>
              </w:rPr>
              <w:t xml:space="preserve">               </w:t>
            </w:r>
            <w:r w:rsidRPr="00F27E4E">
              <w:rPr>
                <w:rFonts w:eastAsia="Times New Roman" w:cs="Arial"/>
              </w:rPr>
              <w:t>•</w:t>
            </w:r>
            <w:r>
              <w:rPr>
                <w:rFonts w:eastAsia="Times New Roman" w:cs="Arial"/>
              </w:rPr>
              <w:t xml:space="preserve">   </w:t>
            </w:r>
            <w:r w:rsidRPr="00F27E4E">
              <w:rPr>
                <w:rFonts w:eastAsia="Times New Roman" w:cs="Arial"/>
              </w:rPr>
              <w:t xml:space="preserve"> 9.2.5.3 (Web) </w:t>
            </w:r>
          </w:p>
          <w:p w14:paraId="40800AB5" w14:textId="77777777" w:rsidR="00BE3EC4" w:rsidRDefault="00BE3EC4" w:rsidP="007948E1">
            <w:pPr>
              <w:spacing w:after="0" w:line="240" w:lineRule="auto"/>
              <w:rPr>
                <w:rFonts w:eastAsia="Times New Roman" w:cs="Arial"/>
              </w:rPr>
            </w:pPr>
            <w:r>
              <w:rPr>
                <w:rFonts w:eastAsia="Times New Roman" w:cs="Arial"/>
              </w:rPr>
              <w:t xml:space="preserve">               </w:t>
            </w:r>
            <w:r w:rsidRPr="00F27E4E">
              <w:rPr>
                <w:rFonts w:eastAsia="Times New Roman" w:cs="Arial"/>
              </w:rPr>
              <w:t>•</w:t>
            </w:r>
            <w:r>
              <w:rPr>
                <w:rFonts w:eastAsia="Times New Roman" w:cs="Arial"/>
              </w:rPr>
              <w:t xml:space="preserve">   </w:t>
            </w:r>
            <w:r w:rsidRPr="00F27E4E">
              <w:rPr>
                <w:rFonts w:eastAsia="Times New Roman" w:cs="Arial"/>
              </w:rPr>
              <w:t xml:space="preserve"> 10.2.5.3 (Non-web document) </w:t>
            </w:r>
          </w:p>
          <w:p w14:paraId="0B27A70F" w14:textId="77777777" w:rsidR="00BE3EC4" w:rsidRDefault="00BE3EC4" w:rsidP="007948E1">
            <w:pPr>
              <w:spacing w:after="0" w:line="240" w:lineRule="auto"/>
              <w:rPr>
                <w:rFonts w:eastAsia="Times New Roman" w:cs="Arial"/>
              </w:rPr>
            </w:pPr>
            <w:r>
              <w:rPr>
                <w:rFonts w:eastAsia="Times New Roman" w:cs="Arial"/>
              </w:rPr>
              <w:t xml:space="preserve">               </w:t>
            </w:r>
            <w:r w:rsidRPr="00F27E4E">
              <w:rPr>
                <w:rFonts w:eastAsia="Times New Roman" w:cs="Arial"/>
              </w:rPr>
              <w:t>•</w:t>
            </w:r>
            <w:r>
              <w:rPr>
                <w:rFonts w:eastAsia="Times New Roman" w:cs="Arial"/>
              </w:rPr>
              <w:t xml:space="preserve">   </w:t>
            </w:r>
            <w:r w:rsidRPr="00F27E4E">
              <w:rPr>
                <w:rFonts w:eastAsia="Times New Roman" w:cs="Arial"/>
              </w:rPr>
              <w:t xml:space="preserve"> 11.2.5.3 (Open Functionality Software) </w:t>
            </w:r>
          </w:p>
          <w:p w14:paraId="0B40B41B" w14:textId="77777777" w:rsidR="00BE3EC4" w:rsidRDefault="00BE3EC4" w:rsidP="007948E1">
            <w:pPr>
              <w:spacing w:after="0" w:line="240" w:lineRule="auto"/>
              <w:rPr>
                <w:rFonts w:eastAsia="Times New Roman" w:cs="Arial"/>
              </w:rPr>
            </w:pPr>
            <w:r>
              <w:rPr>
                <w:rFonts w:eastAsia="Times New Roman" w:cs="Arial"/>
              </w:rPr>
              <w:t xml:space="preserve">               </w:t>
            </w:r>
            <w:r w:rsidRPr="00F27E4E">
              <w:rPr>
                <w:rFonts w:eastAsia="Times New Roman" w:cs="Arial"/>
              </w:rPr>
              <w:t>•</w:t>
            </w:r>
            <w:r>
              <w:rPr>
                <w:rFonts w:eastAsia="Times New Roman" w:cs="Arial"/>
              </w:rPr>
              <w:t xml:space="preserve">   </w:t>
            </w:r>
            <w:r w:rsidRPr="00F27E4E">
              <w:rPr>
                <w:rFonts w:eastAsia="Times New Roman" w:cs="Arial"/>
              </w:rPr>
              <w:t xml:space="preserve"> 11.2.5.3 (Closed Software) </w:t>
            </w:r>
          </w:p>
          <w:p w14:paraId="4C4A387D" w14:textId="77777777" w:rsidR="00BE3EC4" w:rsidRDefault="00BE3EC4" w:rsidP="007948E1">
            <w:pPr>
              <w:spacing w:after="0" w:line="240" w:lineRule="auto"/>
              <w:rPr>
                <w:rFonts w:eastAsia="Times New Roman" w:cs="Arial"/>
              </w:rPr>
            </w:pPr>
            <w:r>
              <w:rPr>
                <w:rFonts w:eastAsia="Times New Roman" w:cs="Arial"/>
              </w:rPr>
              <w:t xml:space="preserve">               </w:t>
            </w:r>
            <w:r w:rsidRPr="00F27E4E">
              <w:rPr>
                <w:rFonts w:eastAsia="Times New Roman" w:cs="Arial"/>
              </w:rPr>
              <w:t>•</w:t>
            </w:r>
            <w:r>
              <w:rPr>
                <w:rFonts w:eastAsia="Times New Roman" w:cs="Arial"/>
              </w:rPr>
              <w:t xml:space="preserve">   </w:t>
            </w:r>
            <w:r w:rsidRPr="00F27E4E">
              <w:rPr>
                <w:rFonts w:eastAsia="Times New Roman" w:cs="Arial"/>
              </w:rPr>
              <w:t xml:space="preserve"> 11.8.2 (Authoring Tool) </w:t>
            </w:r>
          </w:p>
          <w:p w14:paraId="5665F497" w14:textId="77777777" w:rsidR="00BE3EC4" w:rsidRDefault="00BE3EC4" w:rsidP="007948E1">
            <w:pPr>
              <w:spacing w:after="0" w:line="240" w:lineRule="auto"/>
              <w:rPr>
                <w:rFonts w:eastAsia="Times New Roman" w:cs="Arial"/>
              </w:rPr>
            </w:pPr>
            <w:r>
              <w:rPr>
                <w:rFonts w:eastAsia="Times New Roman" w:cs="Arial"/>
              </w:rPr>
              <w:t xml:space="preserve">               </w:t>
            </w:r>
            <w:r w:rsidRPr="00F27E4E">
              <w:rPr>
                <w:rFonts w:eastAsia="Times New Roman" w:cs="Arial"/>
              </w:rPr>
              <w:t>•</w:t>
            </w:r>
            <w:r>
              <w:rPr>
                <w:rFonts w:eastAsia="Times New Roman" w:cs="Arial"/>
              </w:rPr>
              <w:t xml:space="preserve">   </w:t>
            </w:r>
            <w:r w:rsidRPr="00F27E4E">
              <w:rPr>
                <w:rFonts w:eastAsia="Times New Roman" w:cs="Arial"/>
              </w:rPr>
              <w:t xml:space="preserve"> 12.1.2 (Product Docs) </w:t>
            </w:r>
          </w:p>
          <w:p w14:paraId="20653540" w14:textId="77777777" w:rsidR="00BE3EC4" w:rsidRDefault="00BE3EC4" w:rsidP="007948E1">
            <w:pPr>
              <w:spacing w:after="0" w:line="240" w:lineRule="auto"/>
              <w:rPr>
                <w:rFonts w:eastAsia="Times New Roman" w:cs="Arial"/>
              </w:rPr>
            </w:pPr>
            <w:r>
              <w:rPr>
                <w:rFonts w:eastAsia="Times New Roman" w:cs="Arial"/>
              </w:rPr>
              <w:t xml:space="preserve">               </w:t>
            </w:r>
            <w:r w:rsidRPr="00F27E4E">
              <w:rPr>
                <w:rFonts w:eastAsia="Times New Roman" w:cs="Arial"/>
              </w:rPr>
              <w:t>•</w:t>
            </w:r>
            <w:r>
              <w:rPr>
                <w:rFonts w:eastAsia="Times New Roman" w:cs="Arial"/>
              </w:rPr>
              <w:t xml:space="preserve">   </w:t>
            </w:r>
            <w:r w:rsidRPr="00F27E4E">
              <w:rPr>
                <w:rFonts w:eastAsia="Times New Roman" w:cs="Arial"/>
              </w:rPr>
              <w:t xml:space="preserve"> 12.2.4 (Support Docs) </w:t>
            </w:r>
          </w:p>
          <w:p w14:paraId="65B89D68" w14:textId="77777777" w:rsidR="00BE3EC4" w:rsidRPr="008E4A06" w:rsidRDefault="00BE3EC4" w:rsidP="007948E1">
            <w:pPr>
              <w:spacing w:after="0" w:line="240" w:lineRule="auto"/>
              <w:rPr>
                <w:rFonts w:eastAsia="Times New Roman" w:cs="Arial"/>
              </w:rPr>
            </w:pPr>
            <w:r>
              <w:rPr>
                <w:rFonts w:eastAsia="Times New Roman" w:cs="Arial"/>
              </w:rPr>
              <w:t xml:space="preserve">       </w:t>
            </w:r>
            <w:r w:rsidRPr="00F27E4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67B91B8" w14:textId="268E7C29" w:rsidR="00BE3EC4" w:rsidRPr="00DF0063" w:rsidRDefault="0094269D" w:rsidP="007948E1">
            <w:pPr>
              <w:spacing w:after="0" w:line="240" w:lineRule="auto"/>
              <w:rPr>
                <w:rFonts w:eastAsia="Times New Roman" w:cs="Arial"/>
              </w:rPr>
            </w:pPr>
            <w:r w:rsidRPr="00DF0063">
              <w:rPr>
                <w:rFonts w:eastAsia="Times New Roman" w:cs="Arial"/>
              </w:rPr>
              <w:t xml:space="preserve">Software: </w:t>
            </w:r>
            <w:r w:rsidR="00BE3EC4" w:rsidRPr="00DF0063">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D92321B" w14:textId="072BC317" w:rsidR="00BE3EC4" w:rsidRPr="00DF0063" w:rsidRDefault="0094269D" w:rsidP="007948E1">
            <w:pPr>
              <w:spacing w:after="0" w:line="240" w:lineRule="auto"/>
              <w:rPr>
                <w:rFonts w:eastAsia="Times New Roman" w:cs="Calibri"/>
              </w:rPr>
            </w:pPr>
            <w:r w:rsidRPr="00DF0063">
              <w:rPr>
                <w:rFonts w:eastAsia="Times New Roman" w:cs="Arial"/>
              </w:rPr>
              <w:t xml:space="preserve">Software: </w:t>
            </w:r>
            <w:r w:rsidR="00E7519F" w:rsidRPr="00DF0063">
              <w:rPr>
                <w:rFonts w:eastAsia="Times New Roman" w:cs="Arial"/>
              </w:rPr>
              <w:t xml:space="preserve">In </w:t>
            </w:r>
            <w:r w:rsidR="00BC04A3" w:rsidRPr="00DF0063">
              <w:t>Dynamic Environment Manager</w:t>
            </w:r>
            <w:r w:rsidR="00E7519F" w:rsidRPr="00DF0063">
              <w:t>,</w:t>
            </w:r>
            <w:r w:rsidR="00BE3EC4" w:rsidRPr="00DF0063">
              <w:t xml:space="preserve"> </w:t>
            </w:r>
            <w:r w:rsidR="00EF55A3" w:rsidRPr="00DF0063">
              <w:rPr>
                <w:rFonts w:eastAsia="Times New Roman" w:cs="Calibri"/>
              </w:rPr>
              <w:t>accessible names of user interface controls that match their visual labels are used.</w:t>
            </w:r>
          </w:p>
        </w:tc>
      </w:tr>
      <w:tr w:rsidR="00BE3EC4" w:rsidRPr="00B83919" w14:paraId="2797E409"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CBFA294" w14:textId="77777777" w:rsidR="00BE3EC4" w:rsidRDefault="00000000" w:rsidP="007948E1">
            <w:pPr>
              <w:spacing w:after="0" w:line="240" w:lineRule="auto"/>
            </w:pPr>
            <w:hyperlink r:id="rId38" w:anchor="motion-actuation" w:history="1">
              <w:r w:rsidR="00BE3EC4" w:rsidRPr="008E4A06">
                <w:rPr>
                  <w:rStyle w:val="Hyperlink"/>
                  <w:rFonts w:cs="Arial"/>
                </w:rPr>
                <w:t>2.5.4 Motion Actuation</w:t>
              </w:r>
            </w:hyperlink>
            <w:r w:rsidR="00BE3EC4" w:rsidRPr="008E4A06">
              <w:t xml:space="preserve"> (Level A 2.1 only)</w:t>
            </w:r>
          </w:p>
          <w:p w14:paraId="6ECCDFF4"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 xml:space="preserve">Also applies to: </w:t>
            </w:r>
          </w:p>
          <w:p w14:paraId="44B88BD3"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 xml:space="preserve">EN 301 549 Criteria </w:t>
            </w:r>
          </w:p>
          <w:p w14:paraId="76D904FA"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w:t>
            </w:r>
            <w:r>
              <w:rPr>
                <w:rFonts w:eastAsia="Times New Roman" w:cs="Arial"/>
              </w:rPr>
              <w:t xml:space="preserve">   </w:t>
            </w:r>
            <w:r w:rsidRPr="008E02E2">
              <w:rPr>
                <w:rFonts w:eastAsia="Times New Roman" w:cs="Arial"/>
              </w:rPr>
              <w:t xml:space="preserve"> 9.2.5.4 (Web) </w:t>
            </w:r>
          </w:p>
          <w:p w14:paraId="7EA0D72A"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w:t>
            </w:r>
            <w:r>
              <w:rPr>
                <w:rFonts w:eastAsia="Times New Roman" w:cs="Arial"/>
              </w:rPr>
              <w:t xml:space="preserve">   </w:t>
            </w:r>
            <w:r w:rsidRPr="008E02E2">
              <w:rPr>
                <w:rFonts w:eastAsia="Times New Roman" w:cs="Arial"/>
              </w:rPr>
              <w:t xml:space="preserve"> 10.2.5.4 (Non-web document) </w:t>
            </w:r>
          </w:p>
          <w:p w14:paraId="7B6B5945"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 xml:space="preserve">• </w:t>
            </w:r>
            <w:r>
              <w:rPr>
                <w:rFonts w:eastAsia="Times New Roman" w:cs="Arial"/>
              </w:rPr>
              <w:t xml:space="preserve">   </w:t>
            </w:r>
            <w:r w:rsidRPr="008E02E2">
              <w:rPr>
                <w:rFonts w:eastAsia="Times New Roman" w:cs="Arial"/>
              </w:rPr>
              <w:t xml:space="preserve">11.2.5.4 (Open Functionality Software) </w:t>
            </w:r>
          </w:p>
          <w:p w14:paraId="604CA560"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 xml:space="preserve">• </w:t>
            </w:r>
            <w:r>
              <w:rPr>
                <w:rFonts w:eastAsia="Times New Roman" w:cs="Arial"/>
              </w:rPr>
              <w:t xml:space="preserve">   </w:t>
            </w:r>
            <w:r w:rsidRPr="008E02E2">
              <w:rPr>
                <w:rFonts w:eastAsia="Times New Roman" w:cs="Arial"/>
              </w:rPr>
              <w:t xml:space="preserve">11.2.5.4 (Closed Software </w:t>
            </w:r>
          </w:p>
          <w:p w14:paraId="777130B5"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w:t>
            </w:r>
            <w:r>
              <w:rPr>
                <w:rFonts w:eastAsia="Times New Roman" w:cs="Arial"/>
              </w:rPr>
              <w:t xml:space="preserve">   </w:t>
            </w:r>
            <w:r w:rsidRPr="008E02E2">
              <w:rPr>
                <w:rFonts w:eastAsia="Times New Roman" w:cs="Arial"/>
              </w:rPr>
              <w:t xml:space="preserve"> 11.8.2 (Authoring Tool) </w:t>
            </w:r>
          </w:p>
          <w:p w14:paraId="4C6691FB"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w:t>
            </w:r>
            <w:r>
              <w:rPr>
                <w:rFonts w:eastAsia="Times New Roman" w:cs="Arial"/>
              </w:rPr>
              <w:t xml:space="preserve">   </w:t>
            </w:r>
            <w:r w:rsidRPr="008E02E2">
              <w:rPr>
                <w:rFonts w:eastAsia="Times New Roman" w:cs="Arial"/>
              </w:rPr>
              <w:t xml:space="preserve"> 12.1.2 (Product Docs) </w:t>
            </w:r>
          </w:p>
          <w:p w14:paraId="15FB1856" w14:textId="77777777" w:rsidR="00BE3EC4"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w:t>
            </w:r>
            <w:r>
              <w:rPr>
                <w:rFonts w:eastAsia="Times New Roman" w:cs="Arial"/>
              </w:rPr>
              <w:t xml:space="preserve">   </w:t>
            </w:r>
            <w:r w:rsidRPr="008E02E2">
              <w:rPr>
                <w:rFonts w:eastAsia="Times New Roman" w:cs="Arial"/>
              </w:rPr>
              <w:t xml:space="preserve"> 12.2.4 (Support Docs) </w:t>
            </w:r>
          </w:p>
          <w:p w14:paraId="5CE16006" w14:textId="77777777" w:rsidR="00BE3EC4" w:rsidRPr="008E4A06" w:rsidRDefault="00BE3EC4" w:rsidP="007948E1">
            <w:pPr>
              <w:spacing w:after="0" w:line="240" w:lineRule="auto"/>
              <w:rPr>
                <w:rFonts w:eastAsia="Times New Roman" w:cs="Arial"/>
              </w:rPr>
            </w:pPr>
            <w:r>
              <w:rPr>
                <w:rFonts w:eastAsia="Times New Roman" w:cs="Arial"/>
              </w:rPr>
              <w:t xml:space="preserve">       </w:t>
            </w:r>
            <w:r w:rsidRPr="008E02E2">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2DBCA4" w14:textId="3CCFEFBF"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AAC015" w14:textId="113B64A0" w:rsidR="00BE3EC4" w:rsidRPr="00C06079" w:rsidRDefault="0094269D"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DF4696" w:rsidRPr="00DF4696">
              <w:t>does not contain functionality that require device motion or user motion.</w:t>
            </w:r>
          </w:p>
        </w:tc>
      </w:tr>
      <w:tr w:rsidR="00BE3EC4" w:rsidRPr="00B83919" w14:paraId="382F98E0"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913F13C" w14:textId="77777777" w:rsidR="00BE3EC4" w:rsidRDefault="00000000" w:rsidP="007948E1">
            <w:pPr>
              <w:spacing w:after="0" w:line="240" w:lineRule="auto"/>
            </w:pPr>
            <w:hyperlink r:id="rId39" w:anchor="meaning-doc-lang-id" w:history="1">
              <w:r w:rsidR="00BE3EC4" w:rsidRPr="00C06079">
                <w:rPr>
                  <w:rStyle w:val="Hyperlink"/>
                  <w:rFonts w:cs="Arial"/>
                </w:rPr>
                <w:t>3.1.1 Language of Page</w:t>
              </w:r>
            </w:hyperlink>
            <w:r w:rsidR="00BE3EC4" w:rsidRPr="00C06079">
              <w:t xml:space="preserve"> (Level A)</w:t>
            </w:r>
          </w:p>
          <w:p w14:paraId="5D1A349B"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 xml:space="preserve">Also applies to: </w:t>
            </w:r>
          </w:p>
          <w:p w14:paraId="516105C9"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 xml:space="preserve">EN 301 549 Criteria </w:t>
            </w:r>
          </w:p>
          <w:p w14:paraId="1227C3F1"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w:t>
            </w:r>
            <w:r>
              <w:rPr>
                <w:rFonts w:eastAsia="Times New Roman" w:cs="Arial"/>
                <w:bCs/>
              </w:rPr>
              <w:t xml:space="preserve">   </w:t>
            </w:r>
            <w:r w:rsidRPr="008E02E2">
              <w:rPr>
                <w:rFonts w:eastAsia="Times New Roman" w:cs="Arial"/>
                <w:bCs/>
              </w:rPr>
              <w:t xml:space="preserve"> 9.3.1.1 (Web) </w:t>
            </w:r>
          </w:p>
          <w:p w14:paraId="1A94B8D0"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 xml:space="preserve">• </w:t>
            </w:r>
            <w:r>
              <w:rPr>
                <w:rFonts w:eastAsia="Times New Roman" w:cs="Arial"/>
                <w:bCs/>
              </w:rPr>
              <w:t xml:space="preserve">   </w:t>
            </w:r>
            <w:r w:rsidRPr="008E02E2">
              <w:rPr>
                <w:rFonts w:eastAsia="Times New Roman" w:cs="Arial"/>
                <w:bCs/>
              </w:rPr>
              <w:t>10.3.1.1 (Non-web</w:t>
            </w:r>
            <w:r w:rsidRPr="008E02E2">
              <w:rPr>
                <w:rFonts w:eastAsia="Times New Roman" w:cs="Arial"/>
                <w:b/>
              </w:rPr>
              <w:t xml:space="preserve"> </w:t>
            </w:r>
            <w:r w:rsidRPr="008E02E2">
              <w:rPr>
                <w:rFonts w:eastAsia="Times New Roman" w:cs="Arial"/>
                <w:bCs/>
              </w:rPr>
              <w:t xml:space="preserve">document) </w:t>
            </w:r>
          </w:p>
          <w:p w14:paraId="5682C93F"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w:t>
            </w:r>
            <w:r>
              <w:rPr>
                <w:rFonts w:eastAsia="Times New Roman" w:cs="Arial"/>
                <w:bCs/>
              </w:rPr>
              <w:t xml:space="preserve">   </w:t>
            </w:r>
            <w:r w:rsidRPr="008E02E2">
              <w:rPr>
                <w:rFonts w:eastAsia="Times New Roman" w:cs="Arial"/>
                <w:bCs/>
              </w:rPr>
              <w:t xml:space="preserve"> 11.3.1.1.1 (Open Functionality Software) </w:t>
            </w:r>
          </w:p>
          <w:p w14:paraId="726F4CE0"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w:t>
            </w:r>
            <w:r>
              <w:rPr>
                <w:rFonts w:eastAsia="Times New Roman" w:cs="Arial"/>
                <w:bCs/>
              </w:rPr>
              <w:t xml:space="preserve">   </w:t>
            </w:r>
            <w:r w:rsidRPr="008E02E2">
              <w:rPr>
                <w:rFonts w:eastAsia="Times New Roman" w:cs="Arial"/>
                <w:bCs/>
              </w:rPr>
              <w:t xml:space="preserve"> 11.3.1.1.2 (Closed Software) </w:t>
            </w:r>
          </w:p>
          <w:p w14:paraId="32E52928" w14:textId="77777777" w:rsidR="00BE3EC4" w:rsidRDefault="00BE3EC4" w:rsidP="007948E1">
            <w:pPr>
              <w:spacing w:after="0" w:line="240" w:lineRule="auto"/>
              <w:rPr>
                <w:rFonts w:eastAsia="Times New Roman" w:cs="Arial"/>
                <w:bCs/>
              </w:rPr>
            </w:pPr>
            <w:r>
              <w:rPr>
                <w:rFonts w:eastAsia="Times New Roman" w:cs="Arial"/>
                <w:bCs/>
              </w:rPr>
              <w:lastRenderedPageBreak/>
              <w:t xml:space="preserve">               </w:t>
            </w:r>
            <w:r w:rsidRPr="008E02E2">
              <w:rPr>
                <w:rFonts w:eastAsia="Times New Roman" w:cs="Arial"/>
                <w:bCs/>
              </w:rPr>
              <w:t xml:space="preserve">• </w:t>
            </w:r>
            <w:r>
              <w:rPr>
                <w:rFonts w:eastAsia="Times New Roman" w:cs="Arial"/>
                <w:bCs/>
              </w:rPr>
              <w:t xml:space="preserve">   </w:t>
            </w:r>
            <w:r w:rsidRPr="008E02E2">
              <w:rPr>
                <w:rFonts w:eastAsia="Times New Roman" w:cs="Arial"/>
                <w:bCs/>
              </w:rPr>
              <w:t xml:space="preserve">11.8.2 (Authoring Tool) </w:t>
            </w:r>
          </w:p>
          <w:p w14:paraId="1C68C012"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w:t>
            </w:r>
            <w:r>
              <w:rPr>
                <w:rFonts w:eastAsia="Times New Roman" w:cs="Arial"/>
                <w:bCs/>
              </w:rPr>
              <w:t xml:space="preserve">   </w:t>
            </w:r>
            <w:r w:rsidRPr="008E02E2">
              <w:rPr>
                <w:rFonts w:eastAsia="Times New Roman" w:cs="Arial"/>
                <w:bCs/>
              </w:rPr>
              <w:t xml:space="preserve"> 12.1.2 (Product Docs) </w:t>
            </w:r>
          </w:p>
          <w:p w14:paraId="799D3286"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w:t>
            </w:r>
            <w:r>
              <w:rPr>
                <w:rFonts w:eastAsia="Times New Roman" w:cs="Arial"/>
                <w:bCs/>
              </w:rPr>
              <w:t xml:space="preserve">   </w:t>
            </w:r>
            <w:r w:rsidRPr="008E02E2">
              <w:rPr>
                <w:rFonts w:eastAsia="Times New Roman" w:cs="Arial"/>
                <w:bCs/>
              </w:rPr>
              <w:t xml:space="preserve"> 12.2.4 (Support Docs) </w:t>
            </w:r>
          </w:p>
          <w:p w14:paraId="1EA84388"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 xml:space="preserve">Revised Section 508 </w:t>
            </w:r>
          </w:p>
          <w:p w14:paraId="38336DD5"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w:t>
            </w:r>
            <w:r>
              <w:rPr>
                <w:rFonts w:eastAsia="Times New Roman" w:cs="Arial"/>
                <w:bCs/>
              </w:rPr>
              <w:t xml:space="preserve">   </w:t>
            </w:r>
            <w:r w:rsidRPr="008E02E2">
              <w:rPr>
                <w:rFonts w:eastAsia="Times New Roman" w:cs="Arial"/>
                <w:bCs/>
              </w:rPr>
              <w:t xml:space="preserve"> 501 (Web)(Software) </w:t>
            </w:r>
          </w:p>
          <w:p w14:paraId="28094B6A" w14:textId="77777777" w:rsidR="00BE3EC4"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 xml:space="preserve">• </w:t>
            </w:r>
            <w:r>
              <w:rPr>
                <w:rFonts w:eastAsia="Times New Roman" w:cs="Arial"/>
                <w:bCs/>
              </w:rPr>
              <w:t xml:space="preserve">   </w:t>
            </w:r>
            <w:r w:rsidRPr="008E02E2">
              <w:rPr>
                <w:rFonts w:eastAsia="Times New Roman" w:cs="Arial"/>
                <w:bCs/>
              </w:rPr>
              <w:t xml:space="preserve">504.2 (Authoring Tool) </w:t>
            </w:r>
          </w:p>
          <w:p w14:paraId="079EDC7B" w14:textId="77777777" w:rsidR="00BE3EC4" w:rsidRPr="008E02E2" w:rsidRDefault="00BE3EC4" w:rsidP="007948E1">
            <w:pPr>
              <w:spacing w:after="0" w:line="240" w:lineRule="auto"/>
              <w:rPr>
                <w:rFonts w:eastAsia="Times New Roman" w:cs="Arial"/>
                <w:bCs/>
              </w:rPr>
            </w:pPr>
            <w:r>
              <w:rPr>
                <w:rFonts w:eastAsia="Times New Roman" w:cs="Arial"/>
                <w:bCs/>
              </w:rPr>
              <w:t xml:space="preserve">               </w:t>
            </w:r>
            <w:r w:rsidRPr="008E02E2">
              <w:rPr>
                <w:rFonts w:eastAsia="Times New Roman" w:cs="Arial"/>
                <w:bCs/>
              </w:rPr>
              <w:t>•</w:t>
            </w:r>
            <w:r>
              <w:rPr>
                <w:rFonts w:eastAsia="Times New Roman" w:cs="Arial"/>
                <w:bCs/>
              </w:rPr>
              <w:t xml:space="preserve">   </w:t>
            </w:r>
            <w:r w:rsidRPr="008E02E2">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47D0C49" w14:textId="4B904B1D" w:rsidR="00BE3EC4" w:rsidRPr="00C06079" w:rsidRDefault="0094269D" w:rsidP="007948E1">
            <w:pPr>
              <w:spacing w:after="0" w:line="240" w:lineRule="auto"/>
              <w:rPr>
                <w:rFonts w:eastAsia="Times New Roman" w:cs="Arial"/>
              </w:rPr>
            </w:pPr>
            <w:r>
              <w:rPr>
                <w:rFonts w:eastAsia="Times New Roman" w:cs="Arial"/>
              </w:rPr>
              <w:lastRenderedPageBreak/>
              <w:t xml:space="preserve">Software: </w:t>
            </w:r>
            <w:r w:rsidR="000E21AA">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C4D2FCC" w14:textId="69404817" w:rsidR="00BE3EC4" w:rsidRPr="00C06079" w:rsidRDefault="0094269D" w:rsidP="007948E1">
            <w:pPr>
              <w:spacing w:after="0" w:line="240" w:lineRule="auto"/>
              <w:rPr>
                <w:rFonts w:eastAsia="Times New Roman" w:cs="Arial"/>
              </w:rPr>
            </w:pPr>
            <w:r>
              <w:rPr>
                <w:rFonts w:eastAsia="Times New Roman" w:cs="Arial"/>
              </w:rPr>
              <w:t xml:space="preserve">Software: </w:t>
            </w:r>
            <w:r w:rsidR="000E21AA">
              <w:rPr>
                <w:rFonts w:eastAsia="Times New Roman" w:cs="Arial"/>
              </w:rPr>
              <w:t xml:space="preserve">In </w:t>
            </w:r>
            <w:r w:rsidR="00BC04A3">
              <w:t>Dynamic Environment Manager</w:t>
            </w:r>
            <w:r w:rsidR="000E21AA">
              <w:t>,</w:t>
            </w:r>
            <w:r w:rsidR="002930A7">
              <w:t xml:space="preserve"> </w:t>
            </w:r>
            <w:r w:rsidR="004D254C" w:rsidRPr="004D254C">
              <w:t>the default language of the pages can be identified by screen reader listed in the “Evaluation Methods Used”.</w:t>
            </w:r>
          </w:p>
        </w:tc>
      </w:tr>
      <w:tr w:rsidR="00BE3EC4" w:rsidRPr="00B83919" w14:paraId="245BA87D"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089548" w14:textId="77777777" w:rsidR="00BE3EC4" w:rsidRDefault="00000000" w:rsidP="007948E1">
            <w:pPr>
              <w:spacing w:after="0" w:line="240" w:lineRule="auto"/>
            </w:pPr>
            <w:hyperlink r:id="rId40" w:anchor="consistent-behavior-receive-focus" w:history="1">
              <w:r w:rsidR="00BE3EC4" w:rsidRPr="00C06079">
                <w:rPr>
                  <w:rStyle w:val="Hyperlink"/>
                  <w:rFonts w:cs="Arial"/>
                </w:rPr>
                <w:t>3.2.1 On Focus</w:t>
              </w:r>
            </w:hyperlink>
            <w:r w:rsidR="00BE3EC4" w:rsidRPr="00C06079">
              <w:t xml:space="preserve"> (Level A)</w:t>
            </w:r>
          </w:p>
          <w:p w14:paraId="05539EB6"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 xml:space="preserve">Also applies to: </w:t>
            </w:r>
          </w:p>
          <w:p w14:paraId="73FC5E64"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 xml:space="preserve">EN 301 549 Criteria </w:t>
            </w:r>
          </w:p>
          <w:p w14:paraId="33BE1DF6"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w:t>
            </w:r>
            <w:r>
              <w:rPr>
                <w:rFonts w:eastAsia="Times New Roman" w:cs="Arial"/>
                <w:bCs/>
              </w:rPr>
              <w:t xml:space="preserve">   </w:t>
            </w:r>
            <w:r w:rsidRPr="008E25B6">
              <w:rPr>
                <w:rFonts w:eastAsia="Times New Roman" w:cs="Arial"/>
                <w:bCs/>
              </w:rPr>
              <w:t xml:space="preserve"> 9.3.2.1 (Web) </w:t>
            </w:r>
          </w:p>
          <w:p w14:paraId="1F90351E"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w:t>
            </w:r>
            <w:r>
              <w:rPr>
                <w:rFonts w:eastAsia="Times New Roman" w:cs="Arial"/>
                <w:bCs/>
              </w:rPr>
              <w:t xml:space="preserve">   </w:t>
            </w:r>
            <w:r w:rsidRPr="008E25B6">
              <w:rPr>
                <w:rFonts w:eastAsia="Times New Roman" w:cs="Arial"/>
                <w:bCs/>
              </w:rPr>
              <w:t xml:space="preserve"> 10.3.2.1 (Non-web document) </w:t>
            </w:r>
          </w:p>
          <w:p w14:paraId="7A529610"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w:t>
            </w:r>
            <w:r>
              <w:rPr>
                <w:rFonts w:eastAsia="Times New Roman" w:cs="Arial"/>
                <w:bCs/>
              </w:rPr>
              <w:t xml:space="preserve">   </w:t>
            </w:r>
            <w:r w:rsidRPr="008E25B6">
              <w:rPr>
                <w:rFonts w:eastAsia="Times New Roman" w:cs="Arial"/>
                <w:bCs/>
              </w:rPr>
              <w:t xml:space="preserve"> 11.3.2.1 (Open Functionality Software) </w:t>
            </w:r>
          </w:p>
          <w:p w14:paraId="4D53DFAB"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w:t>
            </w:r>
            <w:r>
              <w:rPr>
                <w:rFonts w:eastAsia="Times New Roman" w:cs="Arial"/>
                <w:bCs/>
              </w:rPr>
              <w:t xml:space="preserve">   </w:t>
            </w:r>
            <w:r w:rsidRPr="008E25B6">
              <w:rPr>
                <w:rFonts w:eastAsia="Times New Roman" w:cs="Arial"/>
                <w:bCs/>
              </w:rPr>
              <w:t xml:space="preserve"> 11.3.2.1 (Closed Software) </w:t>
            </w:r>
          </w:p>
          <w:p w14:paraId="25B886B4"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w:t>
            </w:r>
            <w:r>
              <w:rPr>
                <w:rFonts w:eastAsia="Times New Roman" w:cs="Arial"/>
                <w:bCs/>
              </w:rPr>
              <w:t xml:space="preserve">   </w:t>
            </w:r>
            <w:r w:rsidRPr="008E25B6">
              <w:rPr>
                <w:rFonts w:eastAsia="Times New Roman" w:cs="Arial"/>
                <w:bCs/>
              </w:rPr>
              <w:t xml:space="preserve"> 11.8.2 (Authoring Tool)</w:t>
            </w:r>
          </w:p>
          <w:p w14:paraId="33146A3A"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w:t>
            </w:r>
            <w:r>
              <w:rPr>
                <w:rFonts w:eastAsia="Times New Roman" w:cs="Arial"/>
                <w:bCs/>
              </w:rPr>
              <w:t xml:space="preserve">   </w:t>
            </w:r>
            <w:r w:rsidRPr="008E25B6">
              <w:rPr>
                <w:rFonts w:eastAsia="Times New Roman" w:cs="Arial"/>
                <w:bCs/>
              </w:rPr>
              <w:t xml:space="preserve"> 12.1.2 (Product Docs) </w:t>
            </w:r>
          </w:p>
          <w:p w14:paraId="313C0DCF"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w:t>
            </w:r>
            <w:r>
              <w:rPr>
                <w:rFonts w:eastAsia="Times New Roman" w:cs="Arial"/>
                <w:bCs/>
              </w:rPr>
              <w:t xml:space="preserve">   </w:t>
            </w:r>
            <w:r w:rsidRPr="008E25B6">
              <w:rPr>
                <w:rFonts w:eastAsia="Times New Roman" w:cs="Arial"/>
                <w:bCs/>
              </w:rPr>
              <w:t xml:space="preserve"> 12.2.4 (Support Docs) </w:t>
            </w:r>
          </w:p>
          <w:p w14:paraId="67EA96C3"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 xml:space="preserve">Revised Section 508 </w:t>
            </w:r>
          </w:p>
          <w:p w14:paraId="2DA6AB81"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w:t>
            </w:r>
            <w:r>
              <w:rPr>
                <w:rFonts w:eastAsia="Times New Roman" w:cs="Arial"/>
                <w:bCs/>
              </w:rPr>
              <w:t xml:space="preserve">   </w:t>
            </w:r>
            <w:r w:rsidRPr="008E25B6">
              <w:rPr>
                <w:rFonts w:eastAsia="Times New Roman" w:cs="Arial"/>
                <w:bCs/>
              </w:rPr>
              <w:t xml:space="preserve"> 501 (Web)(Software) </w:t>
            </w:r>
          </w:p>
          <w:p w14:paraId="6E0E4695" w14:textId="77777777" w:rsidR="00BE3EC4"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w:t>
            </w:r>
            <w:r>
              <w:rPr>
                <w:rFonts w:eastAsia="Times New Roman" w:cs="Arial"/>
                <w:bCs/>
              </w:rPr>
              <w:t xml:space="preserve">   </w:t>
            </w:r>
            <w:r w:rsidRPr="008E25B6">
              <w:rPr>
                <w:rFonts w:eastAsia="Times New Roman" w:cs="Arial"/>
                <w:bCs/>
              </w:rPr>
              <w:t xml:space="preserve"> 504.2 (Authoring Tool) </w:t>
            </w:r>
          </w:p>
          <w:p w14:paraId="34B6B059" w14:textId="77777777" w:rsidR="00BE3EC4" w:rsidRPr="008E25B6" w:rsidRDefault="00BE3EC4" w:rsidP="007948E1">
            <w:pPr>
              <w:spacing w:after="0" w:line="240" w:lineRule="auto"/>
              <w:rPr>
                <w:rFonts w:eastAsia="Times New Roman" w:cs="Arial"/>
                <w:bCs/>
              </w:rPr>
            </w:pPr>
            <w:r>
              <w:rPr>
                <w:rFonts w:eastAsia="Times New Roman" w:cs="Arial"/>
                <w:bCs/>
              </w:rPr>
              <w:t xml:space="preserve">               </w:t>
            </w:r>
            <w:r w:rsidRPr="008E25B6">
              <w:rPr>
                <w:rFonts w:eastAsia="Times New Roman" w:cs="Arial"/>
                <w:bCs/>
              </w:rPr>
              <w:t>•</w:t>
            </w:r>
            <w:r>
              <w:rPr>
                <w:rFonts w:eastAsia="Times New Roman" w:cs="Arial"/>
                <w:bCs/>
              </w:rPr>
              <w:t xml:space="preserve">   </w:t>
            </w:r>
            <w:r w:rsidRPr="008E25B6">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F9827AA" w14:textId="34BA1277"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B367CB9" w14:textId="5778C2FE" w:rsidR="00BE3EC4" w:rsidRPr="00C06079" w:rsidRDefault="0094269D" w:rsidP="007948E1">
            <w:pPr>
              <w:spacing w:after="0" w:line="240" w:lineRule="auto"/>
              <w:rPr>
                <w:rFonts w:eastAsia="Times New Roman" w:cs="Arial"/>
              </w:rPr>
            </w:pPr>
            <w:r>
              <w:rPr>
                <w:rFonts w:eastAsia="Times New Roman" w:cs="Arial"/>
              </w:rPr>
              <w:t xml:space="preserve">Software: </w:t>
            </w:r>
            <w:r w:rsidR="00662447">
              <w:rPr>
                <w:rFonts w:eastAsia="Times New Roman" w:cs="Arial"/>
              </w:rPr>
              <w:t xml:space="preserve">In </w:t>
            </w:r>
            <w:r w:rsidR="00BC04A3">
              <w:rPr>
                <w:rFonts w:eastAsia="Times New Roman" w:cs="Arial"/>
              </w:rPr>
              <w:t>Dynamic Environment Manager</w:t>
            </w:r>
            <w:r w:rsidR="00662447">
              <w:rPr>
                <w:rFonts w:eastAsia="Times New Roman" w:cs="Arial"/>
              </w:rPr>
              <w:t>,</w:t>
            </w:r>
            <w:r w:rsidR="00BE3EC4" w:rsidRPr="004264F8">
              <w:rPr>
                <w:rFonts w:eastAsia="Times New Roman" w:cs="Arial"/>
              </w:rPr>
              <w:t xml:space="preserve"> </w:t>
            </w:r>
            <w:r w:rsidR="00EC033C" w:rsidRPr="00EC033C">
              <w:rPr>
                <w:rFonts w:ascii="Segoe UI" w:eastAsia="Times New Roman" w:hAnsi="Segoe UI" w:cs="Segoe UI"/>
                <w:sz w:val="21"/>
                <w:szCs w:val="21"/>
              </w:rPr>
              <w:t>UI components on receiving focus do not initiate any change of contex</w:t>
            </w:r>
            <w:r w:rsidR="00A63FE4">
              <w:rPr>
                <w:rFonts w:ascii="Segoe UI" w:eastAsia="Times New Roman" w:hAnsi="Segoe UI" w:cs="Segoe UI"/>
                <w:sz w:val="21"/>
                <w:szCs w:val="21"/>
              </w:rPr>
              <w:t>t.</w:t>
            </w:r>
          </w:p>
        </w:tc>
      </w:tr>
      <w:tr w:rsidR="00BE3EC4" w:rsidRPr="00B83919" w14:paraId="6E0C0E6E"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B5B90CF" w14:textId="77777777" w:rsidR="00BE3EC4" w:rsidRDefault="00000000" w:rsidP="007948E1">
            <w:pPr>
              <w:spacing w:after="0" w:line="240" w:lineRule="auto"/>
            </w:pPr>
            <w:hyperlink r:id="rId41" w:anchor="consistent-behavior-unpredictable-change" w:history="1">
              <w:r w:rsidR="00BE3EC4" w:rsidRPr="00C06079">
                <w:rPr>
                  <w:rStyle w:val="Hyperlink"/>
                  <w:rFonts w:cs="Arial"/>
                </w:rPr>
                <w:t>3.2.2 On Input</w:t>
              </w:r>
            </w:hyperlink>
            <w:r w:rsidR="00BE3EC4" w:rsidRPr="00C06079">
              <w:t xml:space="preserve"> (Level A)</w:t>
            </w:r>
          </w:p>
          <w:p w14:paraId="32CF4764"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 xml:space="preserve">Also applies to: </w:t>
            </w:r>
          </w:p>
          <w:p w14:paraId="54F29A46"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 xml:space="preserve">EN 301 549 Criteria </w:t>
            </w:r>
          </w:p>
          <w:p w14:paraId="7A154C30"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9.3.2.2 (Web) </w:t>
            </w:r>
          </w:p>
          <w:p w14:paraId="1E18C8B2"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10.3.2.2 (Non-web document) </w:t>
            </w:r>
          </w:p>
          <w:p w14:paraId="37D826DC"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 xml:space="preserve">• </w:t>
            </w:r>
            <w:r>
              <w:rPr>
                <w:rFonts w:eastAsia="Times New Roman" w:cs="Arial"/>
                <w:bCs/>
              </w:rPr>
              <w:t xml:space="preserve">   </w:t>
            </w:r>
            <w:r w:rsidRPr="00541B56">
              <w:rPr>
                <w:rFonts w:eastAsia="Times New Roman" w:cs="Arial"/>
                <w:bCs/>
              </w:rPr>
              <w:t xml:space="preserve">11.3.2.2 (Open Functionality Software) </w:t>
            </w:r>
          </w:p>
          <w:p w14:paraId="7A57A9B9"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11.3.2.2 (Closed Software) </w:t>
            </w:r>
          </w:p>
          <w:p w14:paraId="10171C51"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11.8.2 (Authoring Tool) </w:t>
            </w:r>
          </w:p>
          <w:p w14:paraId="61A5F783"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12.1.2 (Product Docs) </w:t>
            </w:r>
          </w:p>
          <w:p w14:paraId="37153D40"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12.2.4 (Support Docs) </w:t>
            </w:r>
          </w:p>
          <w:p w14:paraId="44DB7FDD"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 xml:space="preserve">Revised Section 508 </w:t>
            </w:r>
          </w:p>
          <w:p w14:paraId="33C5234B"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501 (Web)(Software) </w:t>
            </w:r>
          </w:p>
          <w:p w14:paraId="2CE7BE34"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504.2 (Authoring Tool) </w:t>
            </w:r>
          </w:p>
          <w:p w14:paraId="51788F15" w14:textId="77777777" w:rsidR="00BE3EC4" w:rsidRPr="00541B56"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915E954" w14:textId="37DEAA36"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8A5070A" w14:textId="2D3C95B8" w:rsidR="002C3BC7" w:rsidRPr="00297C82" w:rsidRDefault="0094269D" w:rsidP="007948E1">
            <w:pPr>
              <w:spacing w:after="0" w:line="240" w:lineRule="auto"/>
              <w:rPr>
                <w:rFonts w:eastAsia="Times New Roman" w:cs="Arial"/>
                <w:highlight w:val="yellow"/>
              </w:rPr>
            </w:pPr>
            <w:r>
              <w:rPr>
                <w:rFonts w:eastAsia="Times New Roman" w:cs="Arial"/>
              </w:rPr>
              <w:t xml:space="preserve">Software: </w:t>
            </w:r>
            <w:r w:rsidR="00BC04A3">
              <w:t>Dynamic Environment Manager</w:t>
            </w:r>
            <w:r w:rsidR="00BE3EC4">
              <w:t xml:space="preserve"> </w:t>
            </w:r>
            <w:r w:rsidR="00FE0F23" w:rsidRPr="00FE0F23">
              <w:t>provides components that do not initiate a change of context automatically while taking user inputs.</w:t>
            </w:r>
          </w:p>
        </w:tc>
      </w:tr>
      <w:tr w:rsidR="00BE3EC4" w:rsidRPr="00B83919" w14:paraId="0F4F9696"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F927F48" w14:textId="77777777" w:rsidR="00BE3EC4" w:rsidRDefault="00000000" w:rsidP="007948E1">
            <w:pPr>
              <w:spacing w:after="0" w:line="240" w:lineRule="auto"/>
            </w:pPr>
            <w:hyperlink r:id="rId42" w:anchor="minimize-error-identified" w:history="1">
              <w:r w:rsidR="00BE3EC4" w:rsidRPr="00C06079">
                <w:rPr>
                  <w:rStyle w:val="Hyperlink"/>
                  <w:rFonts w:cs="Arial"/>
                </w:rPr>
                <w:t>3.3.1 Error Identification</w:t>
              </w:r>
            </w:hyperlink>
            <w:r w:rsidR="00BE3EC4" w:rsidRPr="00C06079">
              <w:t xml:space="preserve"> (Level A)</w:t>
            </w:r>
          </w:p>
          <w:p w14:paraId="1229C799"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 xml:space="preserve">Also applies to: </w:t>
            </w:r>
          </w:p>
          <w:p w14:paraId="67DAF546"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 xml:space="preserve">EN 301 549 Criteria </w:t>
            </w:r>
          </w:p>
          <w:p w14:paraId="56005D37"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9.3.3.1 (Web) </w:t>
            </w:r>
          </w:p>
          <w:p w14:paraId="6704D833"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10.3.3.1 (Non-web document) </w:t>
            </w:r>
          </w:p>
          <w:p w14:paraId="3FE718D5"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 xml:space="preserve">• </w:t>
            </w:r>
            <w:r>
              <w:rPr>
                <w:rFonts w:eastAsia="Times New Roman" w:cs="Arial"/>
                <w:bCs/>
              </w:rPr>
              <w:t xml:space="preserve">   </w:t>
            </w:r>
            <w:r w:rsidRPr="00541B56">
              <w:rPr>
                <w:rFonts w:eastAsia="Times New Roman" w:cs="Arial"/>
                <w:bCs/>
              </w:rPr>
              <w:t xml:space="preserve">11.3.3.1.1 (Open Functionality Software) </w:t>
            </w:r>
          </w:p>
          <w:p w14:paraId="1FB08A55"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11.3.3.1.2 (Closed Software) </w:t>
            </w:r>
          </w:p>
          <w:p w14:paraId="52B7A862"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11.8.2 (Authoring Tool) </w:t>
            </w:r>
          </w:p>
          <w:p w14:paraId="6AC398B5"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12.1.2 (Product Docs) </w:t>
            </w:r>
          </w:p>
          <w:p w14:paraId="6CC6412D"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 xml:space="preserve">• </w:t>
            </w:r>
            <w:r>
              <w:rPr>
                <w:rFonts w:eastAsia="Times New Roman" w:cs="Arial"/>
                <w:bCs/>
              </w:rPr>
              <w:t xml:space="preserve">   </w:t>
            </w:r>
            <w:r w:rsidRPr="00541B56">
              <w:rPr>
                <w:rFonts w:eastAsia="Times New Roman" w:cs="Arial"/>
                <w:bCs/>
              </w:rPr>
              <w:t xml:space="preserve">12.2.4 (Support Docs) </w:t>
            </w:r>
          </w:p>
          <w:p w14:paraId="0CBF4AFF"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 xml:space="preserve">Revised Section 508 </w:t>
            </w:r>
          </w:p>
          <w:p w14:paraId="21ACBEA1"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501 (Web)(Software) </w:t>
            </w:r>
          </w:p>
          <w:p w14:paraId="7B19DD7B" w14:textId="77777777" w:rsidR="00BE3EC4" w:rsidRDefault="00BE3EC4" w:rsidP="007948E1">
            <w:pPr>
              <w:spacing w:after="0" w:line="240" w:lineRule="auto"/>
              <w:rPr>
                <w:rFonts w:eastAsia="Times New Roman" w:cs="Arial"/>
                <w:bCs/>
              </w:rPr>
            </w:pPr>
            <w:r>
              <w:rPr>
                <w:rFonts w:eastAsia="Times New Roman" w:cs="Arial"/>
                <w:bCs/>
              </w:rPr>
              <w:t xml:space="preserve">               </w:t>
            </w:r>
            <w:r w:rsidRPr="00541B56">
              <w:rPr>
                <w:rFonts w:eastAsia="Times New Roman" w:cs="Arial"/>
                <w:bCs/>
              </w:rPr>
              <w:t>•</w:t>
            </w:r>
            <w:r>
              <w:rPr>
                <w:rFonts w:eastAsia="Times New Roman" w:cs="Arial"/>
                <w:bCs/>
              </w:rPr>
              <w:t xml:space="preserve">   </w:t>
            </w:r>
            <w:r w:rsidRPr="00541B56">
              <w:rPr>
                <w:rFonts w:eastAsia="Times New Roman" w:cs="Arial"/>
                <w:bCs/>
              </w:rPr>
              <w:t xml:space="preserve"> 504.2 (Authoring Tool)</w:t>
            </w:r>
          </w:p>
          <w:p w14:paraId="2A52C453" w14:textId="77777777" w:rsidR="00BE3EC4" w:rsidRPr="00541B56" w:rsidRDefault="00BE3EC4" w:rsidP="007948E1">
            <w:pPr>
              <w:spacing w:after="0" w:line="240" w:lineRule="auto"/>
              <w:rPr>
                <w:rFonts w:eastAsia="Times New Roman" w:cs="Arial"/>
                <w:bCs/>
              </w:rPr>
            </w:pPr>
            <w:r>
              <w:rPr>
                <w:rFonts w:eastAsia="Times New Roman" w:cs="Arial"/>
                <w:bCs/>
              </w:rPr>
              <w:t xml:space="preserve">               </w:t>
            </w:r>
            <w:r w:rsidRPr="00C34312">
              <w:rPr>
                <w:rFonts w:eastAsia="Times New Roman" w:cs="Arial"/>
                <w:bCs/>
              </w:rPr>
              <w:t>•</w:t>
            </w:r>
            <w:r>
              <w:rPr>
                <w:rFonts w:eastAsia="Times New Roman" w:cs="Arial"/>
                <w:bCs/>
              </w:rPr>
              <w:t xml:space="preserve">   </w:t>
            </w:r>
            <w:r w:rsidRPr="00C34312">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4427BBE" w14:textId="221DC07A" w:rsidR="00BE3EC4" w:rsidRPr="00555A04" w:rsidRDefault="0094269D" w:rsidP="007948E1">
            <w:pPr>
              <w:spacing w:after="0" w:line="240" w:lineRule="auto"/>
              <w:rPr>
                <w:rFonts w:eastAsia="Times New Roman" w:cs="Arial"/>
              </w:rPr>
            </w:pPr>
            <w:r>
              <w:rPr>
                <w:rFonts w:eastAsia="Times New Roman" w:cs="Arial"/>
              </w:rPr>
              <w:t xml:space="preserve">Software: </w:t>
            </w:r>
            <w:r w:rsidR="00BE3EC4" w:rsidRPr="00555A04">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50C80CB" w14:textId="4BDA313D" w:rsidR="00BE3EC4" w:rsidRDefault="0094269D" w:rsidP="007948E1">
            <w:pPr>
              <w:spacing w:after="0" w:line="240" w:lineRule="auto"/>
              <w:rPr>
                <w:rFonts w:eastAsia="Times New Roman" w:cs="Arial"/>
              </w:rPr>
            </w:pPr>
            <w:r>
              <w:rPr>
                <w:rFonts w:eastAsia="Times New Roman" w:cs="Arial"/>
              </w:rPr>
              <w:t xml:space="preserve">Software: </w:t>
            </w:r>
            <w:r w:rsidR="00A57E21">
              <w:rPr>
                <w:rFonts w:eastAsia="Times New Roman" w:cs="Arial"/>
              </w:rPr>
              <w:t xml:space="preserve">In </w:t>
            </w:r>
            <w:r w:rsidR="00BC04A3" w:rsidRPr="00555A04">
              <w:t>Dynamic Environment Manager</w:t>
            </w:r>
            <w:r w:rsidR="00A57E21">
              <w:t>,</w:t>
            </w:r>
            <w:r w:rsidR="00BE3EC4" w:rsidRPr="00555A04">
              <w:t xml:space="preserve"> </w:t>
            </w:r>
            <w:r w:rsidR="00A57E21" w:rsidRPr="00A57E21">
              <w:t xml:space="preserve">error messages are identified by screen readers listed </w:t>
            </w:r>
            <w:r w:rsidR="00D33DC8">
              <w:t>in the “Evaluation Method Used”</w:t>
            </w:r>
            <w:r w:rsidR="00471E06">
              <w:rPr>
                <w:rFonts w:eastAsia="Times New Roman" w:cs="Arial"/>
              </w:rPr>
              <w:t xml:space="preserve">, except </w:t>
            </w:r>
            <w:r w:rsidR="007B3B20">
              <w:rPr>
                <w:rFonts w:eastAsia="Times New Roman" w:cs="Arial"/>
              </w:rPr>
              <w:t xml:space="preserve">for </w:t>
            </w:r>
            <w:r w:rsidR="00471E06">
              <w:rPr>
                <w:rFonts w:eastAsia="Times New Roman" w:cs="Arial"/>
              </w:rPr>
              <w:t>one instance:</w:t>
            </w:r>
          </w:p>
          <w:p w14:paraId="45920ED3" w14:textId="02D0C08B" w:rsidR="00420FAF" w:rsidRPr="003C1496" w:rsidRDefault="00471E06" w:rsidP="0088595D">
            <w:pPr>
              <w:pStyle w:val="ListParagraph"/>
              <w:numPr>
                <w:ilvl w:val="0"/>
                <w:numId w:val="7"/>
              </w:numPr>
              <w:rPr>
                <w:rFonts w:eastAsia="Times New Roman" w:cs="Arial"/>
              </w:rPr>
            </w:pPr>
            <w:r w:rsidRPr="008A0B71">
              <w:rPr>
                <w:rFonts w:eastAsia="Times New Roman" w:cs="Arial"/>
              </w:rPr>
              <w:t xml:space="preserve">On the Configuration share page, the </w:t>
            </w:r>
            <w:r w:rsidR="001D1A47" w:rsidRPr="008A0B71">
              <w:rPr>
                <w:rFonts w:eastAsia="Times New Roman" w:cs="Arial"/>
              </w:rPr>
              <w:t xml:space="preserve">screen reader </w:t>
            </w:r>
            <w:r w:rsidR="0088595D">
              <w:rPr>
                <w:rFonts w:eastAsia="Times New Roman" w:cs="Arial"/>
              </w:rPr>
              <w:t>does</w:t>
            </w:r>
            <w:r w:rsidR="007C0959" w:rsidRPr="008A0B71">
              <w:rPr>
                <w:rFonts w:eastAsia="Times New Roman" w:cs="Arial"/>
              </w:rPr>
              <w:t xml:space="preserve"> not </w:t>
            </w:r>
            <w:r w:rsidR="0088595D">
              <w:rPr>
                <w:rFonts w:eastAsia="Times New Roman" w:cs="Arial"/>
              </w:rPr>
              <w:t>announce</w:t>
            </w:r>
            <w:r w:rsidR="007C0959" w:rsidRPr="008A0B71">
              <w:rPr>
                <w:rFonts w:eastAsia="Times New Roman" w:cs="Arial"/>
              </w:rPr>
              <w:t xml:space="preserve"> </w:t>
            </w:r>
            <w:r w:rsidR="00BB19E7" w:rsidRPr="008A0B71">
              <w:rPr>
                <w:rFonts w:eastAsia="Times New Roman" w:cs="Arial"/>
              </w:rPr>
              <w:t xml:space="preserve">the </w:t>
            </w:r>
            <w:r w:rsidR="007C0959" w:rsidRPr="008A0B71">
              <w:rPr>
                <w:rFonts w:eastAsia="Times New Roman" w:cs="Arial"/>
              </w:rPr>
              <w:t xml:space="preserve">error message </w:t>
            </w:r>
            <w:r w:rsidR="00A52AE4">
              <w:rPr>
                <w:rFonts w:eastAsia="Times New Roman" w:cs="Arial"/>
              </w:rPr>
              <w:t>for</w:t>
            </w:r>
            <w:r w:rsidR="00BB19E7" w:rsidRPr="008A0B71">
              <w:rPr>
                <w:rFonts w:eastAsia="Times New Roman" w:cs="Arial"/>
              </w:rPr>
              <w:t xml:space="preserve"> </w:t>
            </w:r>
            <w:r w:rsidR="007C0959" w:rsidRPr="008A0B71">
              <w:rPr>
                <w:rFonts w:eastAsia="Times New Roman" w:cs="Arial"/>
              </w:rPr>
              <w:t>'Location' edit</w:t>
            </w:r>
            <w:r w:rsidRPr="008A0B71">
              <w:rPr>
                <w:rFonts w:eastAsia="Times New Roman" w:cs="Arial"/>
              </w:rPr>
              <w:t xml:space="preserve"> field.</w:t>
            </w:r>
          </w:p>
        </w:tc>
      </w:tr>
      <w:tr w:rsidR="00BE3EC4" w:rsidRPr="00B83919" w14:paraId="5C99C8AD"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50BB7A" w14:textId="77777777" w:rsidR="00BE3EC4" w:rsidRDefault="00000000" w:rsidP="007948E1">
            <w:pPr>
              <w:spacing w:after="0" w:line="240" w:lineRule="auto"/>
            </w:pPr>
            <w:hyperlink r:id="rId43" w:anchor="minimize-error-cues" w:history="1">
              <w:r w:rsidR="00BE3EC4" w:rsidRPr="00C06079">
                <w:rPr>
                  <w:rStyle w:val="Hyperlink"/>
                  <w:rFonts w:cs="Arial"/>
                </w:rPr>
                <w:t>3.3.2 Labels or Instructions</w:t>
              </w:r>
            </w:hyperlink>
            <w:r w:rsidR="00BE3EC4" w:rsidRPr="00C06079">
              <w:t xml:space="preserve"> (Level A)</w:t>
            </w:r>
          </w:p>
          <w:p w14:paraId="63351FFE"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 xml:space="preserve">Also applies to: </w:t>
            </w:r>
          </w:p>
          <w:p w14:paraId="08194A0A"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 xml:space="preserve">EN 301 549 Criteria </w:t>
            </w:r>
          </w:p>
          <w:p w14:paraId="4D3A1149"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w:t>
            </w:r>
            <w:r>
              <w:rPr>
                <w:rFonts w:eastAsia="Times New Roman" w:cs="Arial"/>
                <w:bCs/>
              </w:rPr>
              <w:t xml:space="preserve">   </w:t>
            </w:r>
            <w:r w:rsidRPr="005A3201">
              <w:rPr>
                <w:rFonts w:eastAsia="Times New Roman" w:cs="Arial"/>
                <w:bCs/>
              </w:rPr>
              <w:t xml:space="preserve"> 9.3.3.2 (Web) </w:t>
            </w:r>
          </w:p>
          <w:p w14:paraId="47B60B70"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w:t>
            </w:r>
            <w:r>
              <w:rPr>
                <w:rFonts w:eastAsia="Times New Roman" w:cs="Arial"/>
                <w:bCs/>
              </w:rPr>
              <w:t xml:space="preserve">   </w:t>
            </w:r>
            <w:r w:rsidRPr="005A3201">
              <w:rPr>
                <w:rFonts w:eastAsia="Times New Roman" w:cs="Arial"/>
                <w:bCs/>
              </w:rPr>
              <w:t xml:space="preserve"> 10.3.3.2 (Non-web document) </w:t>
            </w:r>
          </w:p>
          <w:p w14:paraId="2DE1B370"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w:t>
            </w:r>
            <w:r>
              <w:rPr>
                <w:rFonts w:eastAsia="Times New Roman" w:cs="Arial"/>
                <w:bCs/>
              </w:rPr>
              <w:t xml:space="preserve">   </w:t>
            </w:r>
            <w:r w:rsidRPr="005A3201">
              <w:rPr>
                <w:rFonts w:eastAsia="Times New Roman" w:cs="Arial"/>
                <w:bCs/>
              </w:rPr>
              <w:t xml:space="preserve"> 11.3.3.2 (Open Functionality Software) </w:t>
            </w:r>
          </w:p>
          <w:p w14:paraId="46AD8ACE"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w:t>
            </w:r>
            <w:r>
              <w:rPr>
                <w:rFonts w:eastAsia="Times New Roman" w:cs="Arial"/>
                <w:bCs/>
              </w:rPr>
              <w:t xml:space="preserve">   </w:t>
            </w:r>
            <w:r w:rsidRPr="005A3201">
              <w:rPr>
                <w:rFonts w:eastAsia="Times New Roman" w:cs="Arial"/>
                <w:bCs/>
              </w:rPr>
              <w:t xml:space="preserve"> 11.3.3.2 (Closed Software) </w:t>
            </w:r>
          </w:p>
          <w:p w14:paraId="0AB2E6BE"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w:t>
            </w:r>
            <w:r>
              <w:rPr>
                <w:rFonts w:eastAsia="Times New Roman" w:cs="Arial"/>
                <w:bCs/>
              </w:rPr>
              <w:t xml:space="preserve">   </w:t>
            </w:r>
            <w:r w:rsidRPr="005A3201">
              <w:rPr>
                <w:rFonts w:eastAsia="Times New Roman" w:cs="Arial"/>
                <w:bCs/>
              </w:rPr>
              <w:t xml:space="preserve"> 11.8.2 (Authoring Tool) </w:t>
            </w:r>
          </w:p>
          <w:p w14:paraId="0C4ABBB4"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w:t>
            </w:r>
            <w:r>
              <w:rPr>
                <w:rFonts w:eastAsia="Times New Roman" w:cs="Arial"/>
                <w:bCs/>
              </w:rPr>
              <w:t xml:space="preserve">   </w:t>
            </w:r>
            <w:r w:rsidRPr="005A3201">
              <w:rPr>
                <w:rFonts w:eastAsia="Times New Roman" w:cs="Arial"/>
                <w:bCs/>
              </w:rPr>
              <w:t xml:space="preserve"> 12.1.2 (Product Docs) </w:t>
            </w:r>
          </w:p>
          <w:p w14:paraId="2A0F901B"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w:t>
            </w:r>
            <w:r>
              <w:rPr>
                <w:rFonts w:eastAsia="Times New Roman" w:cs="Arial"/>
                <w:bCs/>
              </w:rPr>
              <w:t xml:space="preserve">   </w:t>
            </w:r>
            <w:r w:rsidRPr="005A3201">
              <w:rPr>
                <w:rFonts w:eastAsia="Times New Roman" w:cs="Arial"/>
                <w:bCs/>
              </w:rPr>
              <w:t xml:space="preserve"> 12.2.4 (Support Docs) Revised Section 508 </w:t>
            </w:r>
          </w:p>
          <w:p w14:paraId="321819A0"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w:t>
            </w:r>
            <w:r>
              <w:rPr>
                <w:rFonts w:eastAsia="Times New Roman" w:cs="Arial"/>
                <w:bCs/>
              </w:rPr>
              <w:t xml:space="preserve">   </w:t>
            </w:r>
            <w:r w:rsidRPr="005A3201">
              <w:rPr>
                <w:rFonts w:eastAsia="Times New Roman" w:cs="Arial"/>
                <w:bCs/>
              </w:rPr>
              <w:t xml:space="preserve"> 501 (Web)(Software) </w:t>
            </w:r>
          </w:p>
          <w:p w14:paraId="619BE358" w14:textId="77777777" w:rsidR="00BE3EC4"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w:t>
            </w:r>
            <w:r>
              <w:rPr>
                <w:rFonts w:eastAsia="Times New Roman" w:cs="Arial"/>
                <w:bCs/>
              </w:rPr>
              <w:t xml:space="preserve">   </w:t>
            </w:r>
            <w:r w:rsidRPr="005A3201">
              <w:rPr>
                <w:rFonts w:eastAsia="Times New Roman" w:cs="Arial"/>
                <w:bCs/>
              </w:rPr>
              <w:t xml:space="preserve"> 504.2 (Authoring Tool) </w:t>
            </w:r>
          </w:p>
          <w:p w14:paraId="346D871A" w14:textId="77777777" w:rsidR="00BE3EC4" w:rsidRPr="005A3201" w:rsidRDefault="00BE3EC4" w:rsidP="007948E1">
            <w:pPr>
              <w:spacing w:after="0" w:line="240" w:lineRule="auto"/>
              <w:rPr>
                <w:rFonts w:eastAsia="Times New Roman" w:cs="Arial"/>
                <w:bCs/>
              </w:rPr>
            </w:pPr>
            <w:r>
              <w:rPr>
                <w:rFonts w:eastAsia="Times New Roman" w:cs="Arial"/>
                <w:bCs/>
              </w:rPr>
              <w:t xml:space="preserve">               </w:t>
            </w:r>
            <w:r w:rsidRPr="005A3201">
              <w:rPr>
                <w:rFonts w:eastAsia="Times New Roman" w:cs="Arial"/>
                <w:bCs/>
              </w:rPr>
              <w:t>•</w:t>
            </w:r>
            <w:r>
              <w:rPr>
                <w:rFonts w:eastAsia="Times New Roman" w:cs="Arial"/>
                <w:bCs/>
              </w:rPr>
              <w:t xml:space="preserve">   </w:t>
            </w:r>
            <w:r w:rsidRPr="005A3201">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8E4CC01" w14:textId="0EB353D2" w:rsidR="00BE3EC4" w:rsidRPr="00C06079" w:rsidRDefault="0094269D" w:rsidP="007948E1">
            <w:pPr>
              <w:spacing w:after="0" w:line="240" w:lineRule="auto"/>
              <w:rPr>
                <w:rFonts w:eastAsia="Times New Roman" w:cs="Arial"/>
              </w:rPr>
            </w:pPr>
            <w:r>
              <w:rPr>
                <w:rFonts w:eastAsia="Times New Roman" w:cs="Arial"/>
              </w:rPr>
              <w:t xml:space="preserve">Software: </w:t>
            </w:r>
            <w:r w:rsidR="00BE3EC4">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0093D10" w14:textId="2702FD3A" w:rsidR="00BE3EC4" w:rsidRDefault="0094269D" w:rsidP="007948E1">
            <w:pPr>
              <w:spacing w:after="0" w:line="240" w:lineRule="auto"/>
            </w:pPr>
            <w:r>
              <w:rPr>
                <w:rFonts w:eastAsia="Times New Roman" w:cs="Arial"/>
              </w:rPr>
              <w:t xml:space="preserve">Software: </w:t>
            </w:r>
            <w:r w:rsidR="00BC04A3">
              <w:t>Dynamic Environment Manager</w:t>
            </w:r>
            <w:r w:rsidR="00BE3EC4">
              <w:t xml:space="preserve"> </w:t>
            </w:r>
            <w:r w:rsidR="003C1496" w:rsidRPr="003C1496">
              <w:t>contains form fields with programmatically defined label</w:t>
            </w:r>
            <w:r w:rsidR="007E5940">
              <w:t>s or instructions on most pages</w:t>
            </w:r>
            <w:r w:rsidR="00225A4E" w:rsidRPr="00D20CCB">
              <w:t>.</w:t>
            </w:r>
          </w:p>
          <w:p w14:paraId="527E6370" w14:textId="77777777" w:rsidR="003819EC" w:rsidRDefault="003819EC" w:rsidP="003819EC">
            <w:pPr>
              <w:spacing w:after="0" w:line="240" w:lineRule="auto"/>
            </w:pPr>
            <w:r>
              <w:t>Some example cases where the criteria not met</w:t>
            </w:r>
            <w:r w:rsidRPr="00022FC5">
              <w:t>:</w:t>
            </w:r>
          </w:p>
          <w:p w14:paraId="50670A1F" w14:textId="2BBB8D8C" w:rsidR="00225A4E" w:rsidRDefault="00225A4E" w:rsidP="004C3A2E">
            <w:pPr>
              <w:pStyle w:val="ListParagraph"/>
              <w:numPr>
                <w:ilvl w:val="0"/>
                <w:numId w:val="7"/>
              </w:numPr>
            </w:pPr>
            <w:r>
              <w:t xml:space="preserve">On the </w:t>
            </w:r>
            <w:r w:rsidRPr="00A34659">
              <w:t>User Environment - App Volumes</w:t>
            </w:r>
            <w:r>
              <w:t xml:space="preserve"> page, the</w:t>
            </w:r>
            <w:r w:rsidR="008A0B71">
              <w:t xml:space="preserve"> </w:t>
            </w:r>
            <w:r w:rsidR="00A34659">
              <w:t>f</w:t>
            </w:r>
            <w:r w:rsidR="00A34659" w:rsidRPr="00A34659">
              <w:t>orm element</w:t>
            </w:r>
            <w:r w:rsidR="000A2828">
              <w:t xml:space="preserve"> </w:t>
            </w:r>
            <w:r w:rsidR="000A2828" w:rsidRPr="00A34659">
              <w:t xml:space="preserve">does not have </w:t>
            </w:r>
            <w:r w:rsidR="00BB19E7">
              <w:t xml:space="preserve">a </w:t>
            </w:r>
            <w:r w:rsidR="000A2828" w:rsidRPr="00A34659">
              <w:t>visible text label</w:t>
            </w:r>
            <w:r w:rsidR="00A34659" w:rsidRPr="00A34659">
              <w:t xml:space="preserve"> </w:t>
            </w:r>
            <w:r w:rsidR="000A2828">
              <w:t xml:space="preserve">for </w:t>
            </w:r>
            <w:r w:rsidR="00BB19E7">
              <w:t xml:space="preserve">the </w:t>
            </w:r>
            <w:r w:rsidR="00A34659" w:rsidRPr="00A34659">
              <w:t>'Find' edit field</w:t>
            </w:r>
            <w:r>
              <w:t>.</w:t>
            </w:r>
          </w:p>
          <w:p w14:paraId="2C734138" w14:textId="36F8DDFD" w:rsidR="00577F69" w:rsidRPr="003C1496" w:rsidRDefault="00225A4E" w:rsidP="007948E1">
            <w:pPr>
              <w:pStyle w:val="ListParagraph"/>
              <w:numPr>
                <w:ilvl w:val="0"/>
                <w:numId w:val="7"/>
              </w:numPr>
            </w:pPr>
            <w:r>
              <w:t xml:space="preserve">On the </w:t>
            </w:r>
            <w:r w:rsidRPr="00A34659">
              <w:t>Application Blocking</w:t>
            </w:r>
            <w:r>
              <w:t xml:space="preserve"> page, the f</w:t>
            </w:r>
            <w:r w:rsidRPr="00A34659">
              <w:t>orm element</w:t>
            </w:r>
            <w:r>
              <w:t xml:space="preserve"> </w:t>
            </w:r>
            <w:r w:rsidRPr="00A34659">
              <w:t xml:space="preserve">does not have </w:t>
            </w:r>
            <w:r w:rsidR="00BB19E7">
              <w:t xml:space="preserve">a </w:t>
            </w:r>
            <w:r w:rsidRPr="00A34659">
              <w:t xml:space="preserve">visible text label </w:t>
            </w:r>
            <w:r>
              <w:t xml:space="preserve">for </w:t>
            </w:r>
            <w:r w:rsidR="00BB19E7">
              <w:t xml:space="preserve">the </w:t>
            </w:r>
            <w:r w:rsidRPr="00A34659">
              <w:t>'Find' edit field</w:t>
            </w:r>
            <w:r>
              <w:t>.</w:t>
            </w:r>
          </w:p>
        </w:tc>
      </w:tr>
      <w:tr w:rsidR="00BE3EC4" w:rsidRPr="00B83919" w14:paraId="70D8A37E"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B46BB1" w14:textId="77777777" w:rsidR="00BE3EC4" w:rsidRDefault="00000000" w:rsidP="007948E1">
            <w:pPr>
              <w:spacing w:after="0" w:line="240" w:lineRule="auto"/>
            </w:pPr>
            <w:hyperlink r:id="rId44" w:anchor="ensure-compat-parses" w:history="1">
              <w:r w:rsidR="00BE3EC4" w:rsidRPr="00C06079">
                <w:rPr>
                  <w:rStyle w:val="Hyperlink"/>
                  <w:rFonts w:cs="Arial"/>
                </w:rPr>
                <w:t>4.1.1 Parsing</w:t>
              </w:r>
            </w:hyperlink>
            <w:r w:rsidR="00BE3EC4" w:rsidRPr="00C06079">
              <w:t xml:space="preserve"> (Level A)</w:t>
            </w:r>
          </w:p>
          <w:p w14:paraId="2E942CC9"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 xml:space="preserve">Also applies to: </w:t>
            </w:r>
          </w:p>
          <w:p w14:paraId="0586D970"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 xml:space="preserve">EN 301 549 Criteria </w:t>
            </w:r>
          </w:p>
          <w:p w14:paraId="21505CEE"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w:t>
            </w:r>
            <w:r>
              <w:rPr>
                <w:rFonts w:eastAsia="Times New Roman" w:cs="Arial"/>
                <w:bCs/>
              </w:rPr>
              <w:t xml:space="preserve">    </w:t>
            </w:r>
            <w:r w:rsidRPr="00320DDE">
              <w:rPr>
                <w:rFonts w:eastAsia="Times New Roman" w:cs="Arial"/>
                <w:bCs/>
              </w:rPr>
              <w:t xml:space="preserve">9.4.1.1 (Web) </w:t>
            </w:r>
          </w:p>
          <w:p w14:paraId="2309D5A1"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w:t>
            </w:r>
            <w:r>
              <w:rPr>
                <w:rFonts w:eastAsia="Times New Roman" w:cs="Arial"/>
                <w:bCs/>
              </w:rPr>
              <w:t xml:space="preserve">   </w:t>
            </w:r>
            <w:r w:rsidRPr="00320DDE">
              <w:rPr>
                <w:rFonts w:eastAsia="Times New Roman" w:cs="Arial"/>
                <w:bCs/>
              </w:rPr>
              <w:t xml:space="preserve"> 10.4.1.1 (Non-web document) </w:t>
            </w:r>
          </w:p>
          <w:p w14:paraId="4B5539AF"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w:t>
            </w:r>
            <w:r>
              <w:rPr>
                <w:rFonts w:eastAsia="Times New Roman" w:cs="Arial"/>
                <w:bCs/>
              </w:rPr>
              <w:t xml:space="preserve">   </w:t>
            </w:r>
            <w:r w:rsidRPr="00320DDE">
              <w:rPr>
                <w:rFonts w:eastAsia="Times New Roman" w:cs="Arial"/>
                <w:bCs/>
              </w:rPr>
              <w:t xml:space="preserve"> 11.4.1.1.1 (Open Functionality Software) </w:t>
            </w:r>
          </w:p>
          <w:p w14:paraId="1F92D142"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w:t>
            </w:r>
            <w:r>
              <w:rPr>
                <w:rFonts w:eastAsia="Times New Roman" w:cs="Arial"/>
                <w:bCs/>
              </w:rPr>
              <w:t xml:space="preserve">   </w:t>
            </w:r>
            <w:r w:rsidRPr="00320DDE">
              <w:rPr>
                <w:rFonts w:eastAsia="Times New Roman" w:cs="Arial"/>
                <w:bCs/>
              </w:rPr>
              <w:t xml:space="preserve"> 11.4.1.1.2 (Closed Software) – Does not apply </w:t>
            </w:r>
          </w:p>
          <w:p w14:paraId="5E728CEB"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w:t>
            </w:r>
            <w:r>
              <w:rPr>
                <w:rFonts w:eastAsia="Times New Roman" w:cs="Arial"/>
                <w:bCs/>
              </w:rPr>
              <w:t xml:space="preserve">   </w:t>
            </w:r>
            <w:r w:rsidRPr="00320DDE">
              <w:rPr>
                <w:rFonts w:eastAsia="Times New Roman" w:cs="Arial"/>
                <w:bCs/>
              </w:rPr>
              <w:t xml:space="preserve"> 11.8.2 (Authoring Tool) </w:t>
            </w:r>
          </w:p>
          <w:p w14:paraId="6B94F932"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w:t>
            </w:r>
            <w:r>
              <w:rPr>
                <w:rFonts w:eastAsia="Times New Roman" w:cs="Arial"/>
                <w:bCs/>
              </w:rPr>
              <w:t xml:space="preserve">   </w:t>
            </w:r>
            <w:r w:rsidRPr="00320DDE">
              <w:rPr>
                <w:rFonts w:eastAsia="Times New Roman" w:cs="Arial"/>
                <w:bCs/>
              </w:rPr>
              <w:t xml:space="preserve"> 12.1.2 (Product Docs) </w:t>
            </w:r>
          </w:p>
          <w:p w14:paraId="4D28ED99" w14:textId="77777777" w:rsidR="00BE3EC4" w:rsidRDefault="00BE3EC4" w:rsidP="007948E1">
            <w:pPr>
              <w:spacing w:after="0" w:line="240" w:lineRule="auto"/>
              <w:rPr>
                <w:rFonts w:eastAsia="Times New Roman" w:cs="Arial"/>
                <w:bCs/>
              </w:rPr>
            </w:pPr>
            <w:r>
              <w:rPr>
                <w:rFonts w:eastAsia="Times New Roman" w:cs="Arial"/>
                <w:bCs/>
              </w:rPr>
              <w:lastRenderedPageBreak/>
              <w:t xml:space="preserve">               </w:t>
            </w:r>
            <w:r w:rsidRPr="00320DDE">
              <w:rPr>
                <w:rFonts w:eastAsia="Times New Roman" w:cs="Arial"/>
                <w:bCs/>
              </w:rPr>
              <w:t>•</w:t>
            </w:r>
            <w:r>
              <w:rPr>
                <w:rFonts w:eastAsia="Times New Roman" w:cs="Arial"/>
                <w:bCs/>
              </w:rPr>
              <w:t xml:space="preserve">   </w:t>
            </w:r>
            <w:r w:rsidRPr="00320DDE">
              <w:rPr>
                <w:rFonts w:eastAsia="Times New Roman" w:cs="Arial"/>
                <w:bCs/>
              </w:rPr>
              <w:t xml:space="preserve"> 12.2.4 (Support Docs) </w:t>
            </w:r>
          </w:p>
          <w:p w14:paraId="362FD8EE"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 xml:space="preserve">Revised Section 508 </w:t>
            </w:r>
          </w:p>
          <w:p w14:paraId="64A1EDD6"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w:t>
            </w:r>
            <w:r>
              <w:rPr>
                <w:rFonts w:eastAsia="Times New Roman" w:cs="Arial"/>
                <w:bCs/>
              </w:rPr>
              <w:t xml:space="preserve">   </w:t>
            </w:r>
            <w:r w:rsidRPr="00320DDE">
              <w:rPr>
                <w:rFonts w:eastAsia="Times New Roman" w:cs="Arial"/>
                <w:bCs/>
              </w:rPr>
              <w:t xml:space="preserve"> 501 (Web)(Software) </w:t>
            </w:r>
          </w:p>
          <w:p w14:paraId="332E209B" w14:textId="77777777" w:rsidR="00BE3EC4"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w:t>
            </w:r>
            <w:r>
              <w:rPr>
                <w:rFonts w:eastAsia="Times New Roman" w:cs="Arial"/>
                <w:bCs/>
              </w:rPr>
              <w:t xml:space="preserve">   </w:t>
            </w:r>
            <w:r w:rsidRPr="00320DDE">
              <w:rPr>
                <w:rFonts w:eastAsia="Times New Roman" w:cs="Arial"/>
                <w:bCs/>
              </w:rPr>
              <w:t xml:space="preserve"> 504.2 (Authoring Tool) </w:t>
            </w:r>
          </w:p>
          <w:p w14:paraId="0BA5A970" w14:textId="77777777" w:rsidR="00BE3EC4" w:rsidRPr="00320DDE" w:rsidRDefault="00BE3EC4" w:rsidP="007948E1">
            <w:pPr>
              <w:spacing w:after="0" w:line="240" w:lineRule="auto"/>
              <w:rPr>
                <w:rFonts w:eastAsia="Times New Roman" w:cs="Arial"/>
                <w:bCs/>
              </w:rPr>
            </w:pPr>
            <w:r>
              <w:rPr>
                <w:rFonts w:eastAsia="Times New Roman" w:cs="Arial"/>
                <w:bCs/>
              </w:rPr>
              <w:t xml:space="preserve">               </w:t>
            </w:r>
            <w:r w:rsidRPr="00320DDE">
              <w:rPr>
                <w:rFonts w:eastAsia="Times New Roman" w:cs="Arial"/>
                <w:bCs/>
              </w:rPr>
              <w:t>•</w:t>
            </w:r>
            <w:r>
              <w:rPr>
                <w:rFonts w:eastAsia="Times New Roman" w:cs="Arial"/>
                <w:bCs/>
              </w:rPr>
              <w:t xml:space="preserve">   </w:t>
            </w:r>
            <w:r w:rsidRPr="00320DDE">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61D9F8" w14:textId="2640D350" w:rsidR="00BE3EC4" w:rsidRPr="00C06079" w:rsidRDefault="0094269D" w:rsidP="007948E1">
            <w:pPr>
              <w:spacing w:after="0" w:line="240" w:lineRule="auto"/>
              <w:rPr>
                <w:rFonts w:eastAsia="Times New Roman" w:cs="Arial"/>
              </w:rPr>
            </w:pPr>
            <w:r>
              <w:rPr>
                <w:rFonts w:eastAsia="Times New Roman" w:cs="Arial"/>
              </w:rPr>
              <w:lastRenderedPageBreak/>
              <w:t xml:space="preserve">Software: </w:t>
            </w:r>
            <w:r w:rsidR="007A7005">
              <w:rPr>
                <w:rFonts w:eastAsia="Times New Roman" w:cs="Arial"/>
              </w:rPr>
              <w:t>Supports</w:t>
            </w:r>
            <w:r w:rsidR="00BE3EC4">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DF3E658" w14:textId="37C6D854" w:rsidR="00A11552" w:rsidRPr="00C06079" w:rsidRDefault="0094269D" w:rsidP="007948E1">
            <w:pPr>
              <w:spacing w:after="0" w:line="240" w:lineRule="auto"/>
              <w:rPr>
                <w:rFonts w:eastAsia="Times New Roman" w:cs="Arial"/>
              </w:rPr>
            </w:pPr>
            <w:r>
              <w:rPr>
                <w:rFonts w:eastAsia="Times New Roman" w:cs="Arial"/>
              </w:rPr>
              <w:t xml:space="preserve">Software: </w:t>
            </w:r>
            <w:r w:rsidR="007A7005">
              <w:rPr>
                <w:rFonts w:eastAsia="Times New Roman" w:cs="Arial"/>
              </w:rPr>
              <w:t xml:space="preserve">In </w:t>
            </w:r>
            <w:r w:rsidR="00BC04A3">
              <w:t>Dynamic Environment Manager</w:t>
            </w:r>
            <w:r w:rsidR="007A7005">
              <w:t>,</w:t>
            </w:r>
            <w:r w:rsidR="00BE3EC4">
              <w:t xml:space="preserve"> </w:t>
            </w:r>
            <w:r w:rsidR="00EC5D6B" w:rsidRPr="00EC5D6B">
              <w:t>contents can be exposed properly to the assistive technologies.</w:t>
            </w:r>
          </w:p>
        </w:tc>
      </w:tr>
      <w:tr w:rsidR="00BE3EC4" w:rsidRPr="00B83919" w14:paraId="0B1C8C43"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051DB2" w14:textId="77777777" w:rsidR="00BE3EC4" w:rsidRDefault="00000000" w:rsidP="007948E1">
            <w:pPr>
              <w:spacing w:after="0" w:line="240" w:lineRule="auto"/>
            </w:pPr>
            <w:hyperlink r:id="rId45" w:anchor="ensure-compat-rsv" w:history="1">
              <w:r w:rsidR="00BE3EC4" w:rsidRPr="00C06079">
                <w:rPr>
                  <w:rStyle w:val="Hyperlink"/>
                  <w:rFonts w:cs="Arial"/>
                </w:rPr>
                <w:t>4.1.2 Name, Role, Value</w:t>
              </w:r>
            </w:hyperlink>
            <w:r w:rsidR="00BE3EC4" w:rsidRPr="00C06079">
              <w:t xml:space="preserve"> (Level A)</w:t>
            </w:r>
          </w:p>
          <w:p w14:paraId="5951187E"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 xml:space="preserve">Also applies to: </w:t>
            </w:r>
          </w:p>
          <w:p w14:paraId="17258A05"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EN 301 549 Criteria</w:t>
            </w:r>
          </w:p>
          <w:p w14:paraId="162C990B"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w:t>
            </w:r>
            <w:r>
              <w:rPr>
                <w:rFonts w:eastAsia="Times New Roman" w:cs="Arial"/>
                <w:bCs/>
              </w:rPr>
              <w:t xml:space="preserve">   </w:t>
            </w:r>
            <w:r w:rsidRPr="00997C65">
              <w:rPr>
                <w:rFonts w:eastAsia="Times New Roman" w:cs="Arial"/>
                <w:bCs/>
              </w:rPr>
              <w:t xml:space="preserve"> 9.4.1.2 (Web) </w:t>
            </w:r>
          </w:p>
          <w:p w14:paraId="47F7E974"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w:t>
            </w:r>
            <w:r>
              <w:rPr>
                <w:rFonts w:eastAsia="Times New Roman" w:cs="Arial"/>
                <w:bCs/>
              </w:rPr>
              <w:t xml:space="preserve">  </w:t>
            </w:r>
            <w:r w:rsidRPr="00997C65">
              <w:rPr>
                <w:rFonts w:eastAsia="Times New Roman" w:cs="Arial"/>
                <w:bCs/>
              </w:rPr>
              <w:t xml:space="preserve"> 10.4.1.2 (Non-web document) </w:t>
            </w:r>
          </w:p>
          <w:p w14:paraId="0CC3D24C"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w:t>
            </w:r>
            <w:r>
              <w:rPr>
                <w:rFonts w:eastAsia="Times New Roman" w:cs="Arial"/>
                <w:bCs/>
              </w:rPr>
              <w:t xml:space="preserve">  </w:t>
            </w:r>
            <w:r w:rsidRPr="00997C65">
              <w:rPr>
                <w:rFonts w:eastAsia="Times New Roman" w:cs="Arial"/>
                <w:bCs/>
              </w:rPr>
              <w:t xml:space="preserve"> 11.4.1.2.1 (Open Functionality Software) </w:t>
            </w:r>
          </w:p>
          <w:p w14:paraId="4F676834"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w:t>
            </w:r>
            <w:r>
              <w:rPr>
                <w:rFonts w:eastAsia="Times New Roman" w:cs="Arial"/>
                <w:bCs/>
              </w:rPr>
              <w:t xml:space="preserve">  </w:t>
            </w:r>
            <w:r w:rsidRPr="00997C65">
              <w:rPr>
                <w:rFonts w:eastAsia="Times New Roman" w:cs="Arial"/>
                <w:bCs/>
              </w:rPr>
              <w:t xml:space="preserve"> 11.4.1.2.2 (Closed Software) – Not required </w:t>
            </w:r>
          </w:p>
          <w:p w14:paraId="4D156E61"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w:t>
            </w:r>
            <w:r>
              <w:rPr>
                <w:rFonts w:eastAsia="Times New Roman" w:cs="Arial"/>
                <w:bCs/>
              </w:rPr>
              <w:t xml:space="preserve">  </w:t>
            </w:r>
            <w:r w:rsidRPr="00997C65">
              <w:rPr>
                <w:rFonts w:eastAsia="Times New Roman" w:cs="Arial"/>
                <w:bCs/>
              </w:rPr>
              <w:t xml:space="preserve"> 11.8.2 (Authoring Tool) </w:t>
            </w:r>
          </w:p>
          <w:p w14:paraId="4A3850C3"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w:t>
            </w:r>
            <w:r>
              <w:rPr>
                <w:rFonts w:eastAsia="Times New Roman" w:cs="Arial"/>
                <w:bCs/>
              </w:rPr>
              <w:t xml:space="preserve">  </w:t>
            </w:r>
            <w:r w:rsidRPr="00997C65">
              <w:rPr>
                <w:rFonts w:eastAsia="Times New Roman" w:cs="Arial"/>
                <w:bCs/>
              </w:rPr>
              <w:t xml:space="preserve"> 12.1.2 (Product Docs) </w:t>
            </w:r>
          </w:p>
          <w:p w14:paraId="6D7F144A"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w:t>
            </w:r>
            <w:r>
              <w:rPr>
                <w:rFonts w:eastAsia="Times New Roman" w:cs="Arial"/>
                <w:bCs/>
              </w:rPr>
              <w:t xml:space="preserve">  </w:t>
            </w:r>
            <w:r w:rsidRPr="00997C65">
              <w:rPr>
                <w:rFonts w:eastAsia="Times New Roman" w:cs="Arial"/>
                <w:bCs/>
              </w:rPr>
              <w:t xml:space="preserve"> 12.2.4 (Support Docs) </w:t>
            </w:r>
          </w:p>
          <w:p w14:paraId="3F3A57B7"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 xml:space="preserve">Revised Section 508 </w:t>
            </w:r>
          </w:p>
          <w:p w14:paraId="3C43D2A2"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 xml:space="preserve">• </w:t>
            </w:r>
            <w:r>
              <w:rPr>
                <w:rFonts w:eastAsia="Times New Roman" w:cs="Arial"/>
                <w:bCs/>
              </w:rPr>
              <w:t xml:space="preserve">   </w:t>
            </w:r>
            <w:r w:rsidRPr="00997C65">
              <w:rPr>
                <w:rFonts w:eastAsia="Times New Roman" w:cs="Arial"/>
                <w:bCs/>
              </w:rPr>
              <w:t xml:space="preserve">501 (Web)(Software) </w:t>
            </w:r>
          </w:p>
          <w:p w14:paraId="10F471D0" w14:textId="77777777" w:rsidR="00BE3EC4"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w:t>
            </w:r>
            <w:r>
              <w:rPr>
                <w:rFonts w:eastAsia="Times New Roman" w:cs="Arial"/>
                <w:bCs/>
              </w:rPr>
              <w:t xml:space="preserve">   </w:t>
            </w:r>
            <w:r w:rsidRPr="00997C65">
              <w:rPr>
                <w:rFonts w:eastAsia="Times New Roman" w:cs="Arial"/>
                <w:bCs/>
              </w:rPr>
              <w:t xml:space="preserve"> 504.2 (Authoring Tool) </w:t>
            </w:r>
          </w:p>
          <w:p w14:paraId="0CBEEDB1" w14:textId="77777777" w:rsidR="00BE3EC4" w:rsidRPr="00997C65" w:rsidRDefault="00BE3EC4" w:rsidP="007948E1">
            <w:pPr>
              <w:spacing w:after="0" w:line="240" w:lineRule="auto"/>
              <w:rPr>
                <w:rFonts w:eastAsia="Times New Roman" w:cs="Arial"/>
                <w:bCs/>
              </w:rPr>
            </w:pPr>
            <w:r>
              <w:rPr>
                <w:rFonts w:eastAsia="Times New Roman" w:cs="Arial"/>
                <w:bCs/>
              </w:rPr>
              <w:t xml:space="preserve">               </w:t>
            </w:r>
            <w:r w:rsidRPr="00997C65">
              <w:rPr>
                <w:rFonts w:eastAsia="Times New Roman" w:cs="Arial"/>
                <w:bCs/>
              </w:rPr>
              <w:t>•</w:t>
            </w:r>
            <w:r>
              <w:rPr>
                <w:rFonts w:eastAsia="Times New Roman" w:cs="Arial"/>
                <w:bCs/>
              </w:rPr>
              <w:t xml:space="preserve">   </w:t>
            </w:r>
            <w:r w:rsidRPr="00997C65">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3B14A76" w14:textId="2852899D" w:rsidR="00BE3EC4" w:rsidRPr="00E458F5" w:rsidRDefault="0094269D" w:rsidP="007948E1">
            <w:pPr>
              <w:spacing w:after="0" w:line="240" w:lineRule="auto"/>
              <w:rPr>
                <w:rFonts w:eastAsia="Times New Roman" w:cs="Arial"/>
              </w:rPr>
            </w:pPr>
            <w:r>
              <w:rPr>
                <w:rFonts w:eastAsia="Times New Roman" w:cs="Arial"/>
              </w:rPr>
              <w:t xml:space="preserve">Software: </w:t>
            </w:r>
            <w:r w:rsidR="00BE3EC4" w:rsidRPr="00E458F5">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F4757B9" w14:textId="77777777" w:rsidR="009F70DA" w:rsidRDefault="0094269D" w:rsidP="00F3654F">
            <w:pPr>
              <w:spacing w:after="0" w:line="240" w:lineRule="auto"/>
              <w:rPr>
                <w:rFonts w:ascii="Segoe UI" w:eastAsia="Times New Roman" w:hAnsi="Segoe UI" w:cs="Segoe UI"/>
                <w:sz w:val="21"/>
                <w:szCs w:val="21"/>
              </w:rPr>
            </w:pPr>
            <w:r w:rsidRPr="00A11038">
              <w:rPr>
                <w:rFonts w:eastAsia="Times New Roman" w:cs="Arial"/>
              </w:rPr>
              <w:t xml:space="preserve">Software: </w:t>
            </w:r>
            <w:r w:rsidR="00F3654F" w:rsidRPr="00A11038">
              <w:rPr>
                <w:rFonts w:eastAsia="Times New Roman" w:cs="Arial"/>
              </w:rPr>
              <w:t xml:space="preserve">In </w:t>
            </w:r>
            <w:r w:rsidR="00BC04A3" w:rsidRPr="00A11038">
              <w:t>Dynamic Environment Manager</w:t>
            </w:r>
            <w:r w:rsidR="00F3654F" w:rsidRPr="00A11038">
              <w:t>,</w:t>
            </w:r>
            <w:r w:rsidR="00BE3EC4" w:rsidRPr="00A11038">
              <w:t xml:space="preserve"> </w:t>
            </w:r>
            <w:r w:rsidR="009F70DA" w:rsidRPr="00A11038">
              <w:rPr>
                <w:rFonts w:ascii="Segoe UI" w:eastAsia="Times New Roman" w:hAnsi="Segoe UI" w:cs="Segoe UI"/>
                <w:sz w:val="21"/>
                <w:szCs w:val="21"/>
              </w:rPr>
              <w:t>name, role, value is defined for most UI elements programmatically.</w:t>
            </w:r>
          </w:p>
          <w:p w14:paraId="01CFAF0C" w14:textId="77777777" w:rsidR="003819EC" w:rsidRDefault="003819EC" w:rsidP="003819EC">
            <w:pPr>
              <w:spacing w:after="0" w:line="240" w:lineRule="auto"/>
            </w:pPr>
            <w:r>
              <w:t>Some example cases where the criteria not met</w:t>
            </w:r>
            <w:r w:rsidRPr="00022FC5">
              <w:t>:</w:t>
            </w:r>
          </w:p>
          <w:p w14:paraId="2E82AC3C" w14:textId="3D831916" w:rsidR="00015464" w:rsidRDefault="00F3654F" w:rsidP="004C3A2E">
            <w:pPr>
              <w:pStyle w:val="ListParagraph"/>
              <w:numPr>
                <w:ilvl w:val="0"/>
                <w:numId w:val="8"/>
              </w:numPr>
            </w:pPr>
            <w:r>
              <w:t>On the Configuration share page, the r</w:t>
            </w:r>
            <w:r w:rsidR="001B3041">
              <w:t>ole</w:t>
            </w:r>
            <w:r w:rsidR="00015464">
              <w:t xml:space="preserve"> is not defined for </w:t>
            </w:r>
            <w:r w:rsidR="00FC08A2">
              <w:t>“Browse”</w:t>
            </w:r>
            <w:r w:rsidR="001B3041" w:rsidRPr="001B3041">
              <w:t xml:space="preserve">, </w:t>
            </w:r>
            <w:r w:rsidR="00FC08A2">
              <w:t>“</w:t>
            </w:r>
            <w:r w:rsidR="001B3041">
              <w:t>O</w:t>
            </w:r>
            <w:r w:rsidR="001B3041" w:rsidRPr="001B3041">
              <w:t>k</w:t>
            </w:r>
            <w:r w:rsidR="00FC08A2">
              <w:t>”</w:t>
            </w:r>
            <w:r w:rsidR="001B3041" w:rsidRPr="001B3041">
              <w:t xml:space="preserve"> and </w:t>
            </w:r>
            <w:r w:rsidR="00FC08A2">
              <w:t>“</w:t>
            </w:r>
            <w:r w:rsidR="001B3041" w:rsidRPr="001B3041">
              <w:t>Cancel</w:t>
            </w:r>
            <w:r w:rsidR="00FC08A2">
              <w:t>”</w:t>
            </w:r>
            <w:r w:rsidR="001B3041" w:rsidRPr="001B3041">
              <w:t xml:space="preserve"> buttons</w:t>
            </w:r>
            <w:r>
              <w:t>.</w:t>
            </w:r>
          </w:p>
          <w:p w14:paraId="13825C53" w14:textId="26C70D1F" w:rsidR="00BE3EC4" w:rsidRPr="009F70DA" w:rsidRDefault="00F3654F" w:rsidP="007948E1">
            <w:pPr>
              <w:pStyle w:val="ListParagraph"/>
              <w:numPr>
                <w:ilvl w:val="0"/>
                <w:numId w:val="8"/>
              </w:numPr>
            </w:pPr>
            <w:r>
              <w:t xml:space="preserve">On the Horizon </w:t>
            </w:r>
            <w:r w:rsidRPr="00015464">
              <w:t>Smart Policies</w:t>
            </w:r>
            <w:r>
              <w:t xml:space="preserve"> page, the n</w:t>
            </w:r>
            <w:r w:rsidR="00015464">
              <w:t xml:space="preserve">ame is not defined for </w:t>
            </w:r>
            <w:r w:rsidR="00015464" w:rsidRPr="00015464">
              <w:t>combo</w:t>
            </w:r>
            <w:r w:rsidR="00015464">
              <w:t xml:space="preserve"> </w:t>
            </w:r>
            <w:r w:rsidR="00015464" w:rsidRPr="00015464">
              <w:t xml:space="preserve">boxes present </w:t>
            </w:r>
            <w:r w:rsidR="001B3041" w:rsidRPr="00015464">
              <w:t>inside Horizon</w:t>
            </w:r>
            <w:r w:rsidR="00015464" w:rsidRPr="00015464">
              <w:t xml:space="preserve"> Smart Policies settings grouping</w:t>
            </w:r>
            <w:r>
              <w:t>.</w:t>
            </w:r>
          </w:p>
        </w:tc>
      </w:tr>
    </w:tbl>
    <w:p w14:paraId="613D8AFA" w14:textId="77777777" w:rsidR="00BE3EC4" w:rsidRDefault="00BE3EC4" w:rsidP="00BE3EC4">
      <w:pPr>
        <w:spacing w:after="0" w:line="240" w:lineRule="auto"/>
        <w:rPr>
          <w:rFonts w:ascii="Arial" w:eastAsia="Times New Roman" w:hAnsi="Arial" w:cs="Arial"/>
          <w:b/>
          <w:bCs/>
          <w:sz w:val="24"/>
          <w:szCs w:val="24"/>
        </w:rPr>
      </w:pPr>
    </w:p>
    <w:p w14:paraId="11099235" w14:textId="77777777" w:rsidR="00BE3EC4" w:rsidRDefault="00BE3EC4" w:rsidP="00BE3EC4">
      <w:pPr>
        <w:pStyle w:val="Heading3"/>
        <w:rPr>
          <w:lang w:val="en-US"/>
        </w:rPr>
      </w:pPr>
      <w:bookmarkStart w:id="14" w:name="_Toc512938847"/>
    </w:p>
    <w:p w14:paraId="373AB89F" w14:textId="77777777" w:rsidR="00BE3EC4" w:rsidRPr="00B83919" w:rsidRDefault="00BE3EC4" w:rsidP="00BE3EC4">
      <w:pPr>
        <w:pStyle w:val="Heading3"/>
      </w:pPr>
      <w:r w:rsidRPr="00B83919">
        <w:t xml:space="preserve">Table 2: </w:t>
      </w:r>
      <w:r>
        <w:t>Success</w:t>
      </w:r>
      <w:r w:rsidRPr="00B83919">
        <w:t xml:space="preserve"> Criteria, Level AA</w:t>
      </w:r>
      <w:bookmarkEnd w:id="14"/>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E3EC4" w:rsidRPr="00B83919" w14:paraId="7B593F12" w14:textId="77777777" w:rsidTr="007948E1">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62C97C88" w14:textId="77777777" w:rsidR="00BE3EC4" w:rsidRPr="00B83919" w:rsidRDefault="00BE3EC4" w:rsidP="007948E1">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6BB6643" w14:textId="77777777" w:rsidR="00BE3EC4" w:rsidRPr="00B83919" w:rsidRDefault="00BE3EC4" w:rsidP="007948E1">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3E4F1805" w14:textId="77777777" w:rsidR="00BE3EC4" w:rsidRPr="00B83919" w:rsidRDefault="00BE3EC4" w:rsidP="007948E1">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Remarks and Explanations</w:t>
            </w:r>
          </w:p>
        </w:tc>
      </w:tr>
      <w:tr w:rsidR="00BE3EC4" w:rsidRPr="00B83919" w14:paraId="500C50FE"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9D58BC7" w14:textId="77777777" w:rsidR="00BE3EC4" w:rsidRDefault="00000000" w:rsidP="007948E1">
            <w:pPr>
              <w:spacing w:after="0" w:line="240" w:lineRule="auto"/>
            </w:pPr>
            <w:hyperlink r:id="rId46" w:anchor="media-equiv-real-time-captions" w:history="1">
              <w:r w:rsidR="00BE3EC4" w:rsidRPr="00C06079">
                <w:rPr>
                  <w:rStyle w:val="Hyperlink"/>
                  <w:rFonts w:cs="Arial"/>
                </w:rPr>
                <w:t>1.2.4 Captions (Live)</w:t>
              </w:r>
            </w:hyperlink>
            <w:r w:rsidR="00BE3EC4" w:rsidRPr="00C06079">
              <w:t xml:space="preserve"> (Level AA)</w:t>
            </w:r>
          </w:p>
          <w:p w14:paraId="00601D0D"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 xml:space="preserve">Also applies to: </w:t>
            </w:r>
          </w:p>
          <w:p w14:paraId="02472157"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 xml:space="preserve">EN 301 549 Criteria </w:t>
            </w:r>
          </w:p>
          <w:p w14:paraId="7DD6C11F"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w:t>
            </w:r>
            <w:r>
              <w:rPr>
                <w:rFonts w:eastAsia="Times New Roman" w:cs="Arial"/>
              </w:rPr>
              <w:t xml:space="preserve">   </w:t>
            </w:r>
            <w:r w:rsidRPr="00CA5FF9">
              <w:rPr>
                <w:rFonts w:eastAsia="Times New Roman" w:cs="Arial"/>
              </w:rPr>
              <w:t xml:space="preserve"> 9.1.2.4 (Web) </w:t>
            </w:r>
          </w:p>
          <w:p w14:paraId="32BBCB85"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w:t>
            </w:r>
            <w:r>
              <w:rPr>
                <w:rFonts w:eastAsia="Times New Roman" w:cs="Arial"/>
              </w:rPr>
              <w:t xml:space="preserve">   </w:t>
            </w:r>
            <w:r w:rsidRPr="00CA5FF9">
              <w:rPr>
                <w:rFonts w:eastAsia="Times New Roman" w:cs="Arial"/>
              </w:rPr>
              <w:t xml:space="preserve"> 10.1.2.4 (Non-web document) </w:t>
            </w:r>
          </w:p>
          <w:p w14:paraId="697B7E50"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w:t>
            </w:r>
            <w:r>
              <w:rPr>
                <w:rFonts w:eastAsia="Times New Roman" w:cs="Arial"/>
              </w:rPr>
              <w:t xml:space="preserve">   </w:t>
            </w:r>
            <w:r w:rsidRPr="00CA5FF9">
              <w:rPr>
                <w:rFonts w:eastAsia="Times New Roman" w:cs="Arial"/>
              </w:rPr>
              <w:t xml:space="preserve"> 11.1.2.4 (Open Functionality Software) </w:t>
            </w:r>
          </w:p>
          <w:p w14:paraId="41A9AA77"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w:t>
            </w:r>
            <w:r>
              <w:rPr>
                <w:rFonts w:eastAsia="Times New Roman" w:cs="Arial"/>
              </w:rPr>
              <w:t xml:space="preserve">   </w:t>
            </w:r>
            <w:r w:rsidRPr="00CA5FF9">
              <w:rPr>
                <w:rFonts w:eastAsia="Times New Roman" w:cs="Arial"/>
              </w:rPr>
              <w:t xml:space="preserve"> 11.1.2.4 (Closed Software) </w:t>
            </w:r>
          </w:p>
          <w:p w14:paraId="24FD642F"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w:t>
            </w:r>
            <w:r>
              <w:rPr>
                <w:rFonts w:eastAsia="Times New Roman" w:cs="Arial"/>
              </w:rPr>
              <w:t xml:space="preserve">   </w:t>
            </w:r>
            <w:r w:rsidRPr="00CA5FF9">
              <w:rPr>
                <w:rFonts w:eastAsia="Times New Roman" w:cs="Arial"/>
              </w:rPr>
              <w:t xml:space="preserve"> 11.8.2 (Authoring Tool) </w:t>
            </w:r>
          </w:p>
          <w:p w14:paraId="27F92775"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w:t>
            </w:r>
            <w:r>
              <w:rPr>
                <w:rFonts w:eastAsia="Times New Roman" w:cs="Arial"/>
              </w:rPr>
              <w:t xml:space="preserve">   </w:t>
            </w:r>
            <w:r w:rsidRPr="00CA5FF9">
              <w:rPr>
                <w:rFonts w:eastAsia="Times New Roman" w:cs="Arial"/>
              </w:rPr>
              <w:t xml:space="preserve"> 12.1.2 (Product Docs) </w:t>
            </w:r>
          </w:p>
          <w:p w14:paraId="1C6B78D1" w14:textId="77777777" w:rsidR="00BE3EC4" w:rsidRDefault="00BE3EC4" w:rsidP="007948E1">
            <w:pPr>
              <w:spacing w:after="0" w:line="240" w:lineRule="auto"/>
              <w:rPr>
                <w:rFonts w:eastAsia="Times New Roman" w:cs="Arial"/>
              </w:rPr>
            </w:pPr>
            <w:r>
              <w:rPr>
                <w:rFonts w:eastAsia="Times New Roman" w:cs="Arial"/>
              </w:rPr>
              <w:lastRenderedPageBreak/>
              <w:t xml:space="preserve">               </w:t>
            </w:r>
            <w:r w:rsidRPr="00CA5FF9">
              <w:rPr>
                <w:rFonts w:eastAsia="Times New Roman" w:cs="Arial"/>
              </w:rPr>
              <w:t>•</w:t>
            </w:r>
            <w:r>
              <w:rPr>
                <w:rFonts w:eastAsia="Times New Roman" w:cs="Arial"/>
              </w:rPr>
              <w:t xml:space="preserve">   </w:t>
            </w:r>
            <w:r w:rsidRPr="00CA5FF9">
              <w:rPr>
                <w:rFonts w:eastAsia="Times New Roman" w:cs="Arial"/>
              </w:rPr>
              <w:t xml:space="preserve"> 12.2.4 (Support Docs) </w:t>
            </w:r>
          </w:p>
          <w:p w14:paraId="62069E13"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 xml:space="preserve">Revised Section 508 </w:t>
            </w:r>
          </w:p>
          <w:p w14:paraId="32EB28ED"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w:t>
            </w:r>
            <w:r>
              <w:rPr>
                <w:rFonts w:eastAsia="Times New Roman" w:cs="Arial"/>
              </w:rPr>
              <w:t xml:space="preserve">   </w:t>
            </w:r>
            <w:r w:rsidRPr="00CA5FF9">
              <w:rPr>
                <w:rFonts w:eastAsia="Times New Roman" w:cs="Arial"/>
              </w:rPr>
              <w:t xml:space="preserve"> 501 (Web)(Software) </w:t>
            </w:r>
          </w:p>
          <w:p w14:paraId="028DE6C4" w14:textId="77777777" w:rsidR="00BE3EC4"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w:t>
            </w:r>
            <w:r>
              <w:rPr>
                <w:rFonts w:eastAsia="Times New Roman" w:cs="Arial"/>
              </w:rPr>
              <w:t xml:space="preserve">   </w:t>
            </w:r>
            <w:r w:rsidRPr="00CA5FF9">
              <w:rPr>
                <w:rFonts w:eastAsia="Times New Roman" w:cs="Arial"/>
              </w:rPr>
              <w:t xml:space="preserve"> 504.2 (Authoring Tool) </w:t>
            </w:r>
          </w:p>
          <w:p w14:paraId="18DA9871" w14:textId="77777777" w:rsidR="00BE3EC4" w:rsidRPr="00C06079" w:rsidRDefault="00BE3EC4" w:rsidP="007948E1">
            <w:pPr>
              <w:spacing w:after="0" w:line="240" w:lineRule="auto"/>
              <w:rPr>
                <w:rFonts w:eastAsia="Times New Roman" w:cs="Arial"/>
              </w:rPr>
            </w:pPr>
            <w:r>
              <w:rPr>
                <w:rFonts w:eastAsia="Times New Roman" w:cs="Arial"/>
              </w:rPr>
              <w:t xml:space="preserve">              </w:t>
            </w:r>
            <w:r w:rsidRPr="00CA5FF9">
              <w:rPr>
                <w:rFonts w:eastAsia="Times New Roman" w:cs="Arial"/>
              </w:rPr>
              <w:t>•</w:t>
            </w:r>
            <w:r>
              <w:rPr>
                <w:rFonts w:eastAsia="Times New Roman" w:cs="Arial"/>
              </w:rPr>
              <w:t xml:space="preserve">   </w:t>
            </w:r>
            <w:r w:rsidRPr="00CA5FF9">
              <w:rPr>
                <w:rFonts w:eastAsia="Times New Roman" w:cs="Arial"/>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16D31D" w14:textId="5AE19651" w:rsidR="00BE3EC4" w:rsidRPr="00C06079" w:rsidRDefault="0047763A" w:rsidP="007948E1">
            <w:pPr>
              <w:spacing w:after="0" w:line="240" w:lineRule="auto"/>
              <w:rPr>
                <w:rFonts w:eastAsia="Times New Roman" w:cs="Arial"/>
              </w:rPr>
            </w:pPr>
            <w:r>
              <w:rPr>
                <w:rFonts w:eastAsia="Times New Roman" w:cs="Arial"/>
              </w:rPr>
              <w:lastRenderedPageBreak/>
              <w:t xml:space="preserve">Software: </w:t>
            </w:r>
            <w:r w:rsidR="00BE3EC4">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7ADC286" w14:textId="5B83308E" w:rsidR="00BE3EC4" w:rsidRPr="00C06079"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507E2B" w:rsidRPr="00507E2B">
              <w:t>does not contain any synchronized media with live audio content requiring captions.</w:t>
            </w:r>
          </w:p>
        </w:tc>
      </w:tr>
      <w:tr w:rsidR="00BE3EC4" w:rsidRPr="00B83919" w14:paraId="14C1FAC5"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38BF09A" w14:textId="77777777" w:rsidR="00BE3EC4" w:rsidRDefault="00000000" w:rsidP="007948E1">
            <w:pPr>
              <w:spacing w:after="0" w:line="240" w:lineRule="auto"/>
            </w:pPr>
            <w:hyperlink r:id="rId47" w:anchor="media-equiv-audio-desc-only" w:history="1">
              <w:r w:rsidR="00BE3EC4" w:rsidRPr="00C06079">
                <w:rPr>
                  <w:rStyle w:val="Hyperlink"/>
                  <w:rFonts w:cs="Arial"/>
                </w:rPr>
                <w:t>1.2.5 Audio Description (Prerecorded)</w:t>
              </w:r>
            </w:hyperlink>
            <w:r w:rsidR="00BE3EC4" w:rsidRPr="00C06079">
              <w:t xml:space="preserve"> (Level AA)</w:t>
            </w:r>
          </w:p>
          <w:p w14:paraId="2A99ECA2"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 xml:space="preserve">Also applies to: </w:t>
            </w:r>
          </w:p>
          <w:p w14:paraId="6E17CE87"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 xml:space="preserve">EN 301 549 Criteria </w:t>
            </w:r>
          </w:p>
          <w:p w14:paraId="225AFC6B"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w:t>
            </w:r>
            <w:r>
              <w:rPr>
                <w:rFonts w:eastAsia="Times New Roman" w:cs="Arial"/>
              </w:rPr>
              <w:t xml:space="preserve">   </w:t>
            </w:r>
            <w:r w:rsidRPr="0076480B">
              <w:rPr>
                <w:rFonts w:eastAsia="Times New Roman" w:cs="Arial"/>
              </w:rPr>
              <w:t xml:space="preserve"> 9.1.2.5 (Web)</w:t>
            </w:r>
          </w:p>
          <w:p w14:paraId="17925397"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 xml:space="preserve"> •</w:t>
            </w:r>
            <w:r>
              <w:rPr>
                <w:rFonts w:eastAsia="Times New Roman" w:cs="Arial"/>
              </w:rPr>
              <w:t xml:space="preserve">  </w:t>
            </w:r>
            <w:r w:rsidRPr="0076480B">
              <w:rPr>
                <w:rFonts w:eastAsia="Times New Roman" w:cs="Arial"/>
              </w:rPr>
              <w:t xml:space="preserve"> </w:t>
            </w:r>
            <w:r>
              <w:rPr>
                <w:rFonts w:eastAsia="Times New Roman" w:cs="Arial"/>
              </w:rPr>
              <w:t xml:space="preserve"> </w:t>
            </w:r>
            <w:r w:rsidRPr="0076480B">
              <w:rPr>
                <w:rFonts w:eastAsia="Times New Roman" w:cs="Arial"/>
              </w:rPr>
              <w:t xml:space="preserve">10.1.2.5 (Non-web document) </w:t>
            </w:r>
          </w:p>
          <w:p w14:paraId="639D7C9A"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w:t>
            </w:r>
            <w:r>
              <w:rPr>
                <w:rFonts w:eastAsia="Times New Roman" w:cs="Arial"/>
              </w:rPr>
              <w:t xml:space="preserve">   </w:t>
            </w:r>
            <w:r w:rsidRPr="0076480B">
              <w:rPr>
                <w:rFonts w:eastAsia="Times New Roman" w:cs="Arial"/>
              </w:rPr>
              <w:t xml:space="preserve"> 11.1.2.5 (Open Functionality Software) </w:t>
            </w:r>
          </w:p>
          <w:p w14:paraId="2BC21B5B"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w:t>
            </w:r>
            <w:r>
              <w:rPr>
                <w:rFonts w:eastAsia="Times New Roman" w:cs="Arial"/>
              </w:rPr>
              <w:t xml:space="preserve">   </w:t>
            </w:r>
            <w:r w:rsidRPr="0076480B">
              <w:rPr>
                <w:rFonts w:eastAsia="Times New Roman" w:cs="Arial"/>
              </w:rPr>
              <w:t xml:space="preserve"> 11.1.2.5 (Closed Software) </w:t>
            </w:r>
          </w:p>
          <w:p w14:paraId="50A02BC1"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w:t>
            </w:r>
            <w:r>
              <w:rPr>
                <w:rFonts w:eastAsia="Times New Roman" w:cs="Arial"/>
              </w:rPr>
              <w:t xml:space="preserve">   </w:t>
            </w:r>
            <w:r w:rsidRPr="0076480B">
              <w:rPr>
                <w:rFonts w:eastAsia="Times New Roman" w:cs="Arial"/>
              </w:rPr>
              <w:t xml:space="preserve"> 11.8.2 (Authoring Tool) </w:t>
            </w:r>
          </w:p>
          <w:p w14:paraId="2BBB5FB5"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w:t>
            </w:r>
            <w:r>
              <w:rPr>
                <w:rFonts w:eastAsia="Times New Roman" w:cs="Arial"/>
              </w:rPr>
              <w:t xml:space="preserve">   </w:t>
            </w:r>
            <w:r w:rsidRPr="0076480B">
              <w:rPr>
                <w:rFonts w:eastAsia="Times New Roman" w:cs="Arial"/>
              </w:rPr>
              <w:t xml:space="preserve"> 12.1.2 (Product Docs) </w:t>
            </w:r>
          </w:p>
          <w:p w14:paraId="4E537F5D"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w:t>
            </w:r>
            <w:r>
              <w:rPr>
                <w:rFonts w:eastAsia="Times New Roman" w:cs="Arial"/>
              </w:rPr>
              <w:t xml:space="preserve">   </w:t>
            </w:r>
            <w:r w:rsidRPr="0076480B">
              <w:rPr>
                <w:rFonts w:eastAsia="Times New Roman" w:cs="Arial"/>
              </w:rPr>
              <w:t xml:space="preserve"> 12.2.4 (Support Docs) </w:t>
            </w:r>
          </w:p>
          <w:p w14:paraId="744A001A"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 xml:space="preserve">Revised Section 508 </w:t>
            </w:r>
          </w:p>
          <w:p w14:paraId="55F2E62C"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w:t>
            </w:r>
            <w:r>
              <w:rPr>
                <w:rFonts w:eastAsia="Times New Roman" w:cs="Arial"/>
              </w:rPr>
              <w:t xml:space="preserve">   </w:t>
            </w:r>
            <w:r w:rsidRPr="0076480B">
              <w:rPr>
                <w:rFonts w:eastAsia="Times New Roman" w:cs="Arial"/>
              </w:rPr>
              <w:t xml:space="preserve"> 501 (Web)(Software) </w:t>
            </w:r>
          </w:p>
          <w:p w14:paraId="62750238" w14:textId="77777777" w:rsidR="00BE3EC4"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w:t>
            </w:r>
            <w:r>
              <w:rPr>
                <w:rFonts w:eastAsia="Times New Roman" w:cs="Arial"/>
              </w:rPr>
              <w:t xml:space="preserve">   </w:t>
            </w:r>
            <w:r w:rsidRPr="0076480B">
              <w:rPr>
                <w:rFonts w:eastAsia="Times New Roman" w:cs="Arial"/>
              </w:rPr>
              <w:t xml:space="preserve"> 504.2 (Authoring Tool) </w:t>
            </w:r>
          </w:p>
          <w:p w14:paraId="3DE30F30" w14:textId="77777777" w:rsidR="00BE3EC4" w:rsidRPr="00C06079" w:rsidRDefault="00BE3EC4" w:rsidP="007948E1">
            <w:pPr>
              <w:spacing w:after="0" w:line="240" w:lineRule="auto"/>
              <w:rPr>
                <w:rFonts w:eastAsia="Times New Roman" w:cs="Arial"/>
              </w:rPr>
            </w:pPr>
            <w:r>
              <w:rPr>
                <w:rFonts w:eastAsia="Times New Roman" w:cs="Arial"/>
              </w:rPr>
              <w:t xml:space="preserve">               </w:t>
            </w:r>
            <w:r w:rsidRPr="0076480B">
              <w:rPr>
                <w:rFonts w:eastAsia="Times New Roman" w:cs="Arial"/>
              </w:rPr>
              <w:t>•</w:t>
            </w:r>
            <w:r>
              <w:rPr>
                <w:rFonts w:eastAsia="Times New Roman" w:cs="Arial"/>
              </w:rPr>
              <w:t xml:space="preserve">   </w:t>
            </w:r>
            <w:r w:rsidRPr="0076480B">
              <w:rPr>
                <w:rFonts w:eastAsia="Times New Roman" w:cs="Arial"/>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CA6D0B" w14:textId="7E2A7C9B" w:rsidR="00BE3EC4" w:rsidRPr="00C06079" w:rsidRDefault="0047763A" w:rsidP="007948E1">
            <w:pPr>
              <w:spacing w:after="0" w:line="240" w:lineRule="auto"/>
              <w:rPr>
                <w:rFonts w:eastAsia="Times New Roman" w:cs="Arial"/>
              </w:rPr>
            </w:pPr>
            <w:r>
              <w:rPr>
                <w:rFonts w:eastAsia="Times New Roman" w:cs="Arial"/>
              </w:rPr>
              <w:t xml:space="preserve">Software: </w:t>
            </w:r>
            <w:r w:rsidR="00BE3EC4">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2C61935" w14:textId="630C70EA" w:rsidR="00BE3EC4" w:rsidRPr="00C06079"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63429B" w:rsidRPr="0063429B">
              <w:t>does not contain any synchronized media with prerecorded video content</w:t>
            </w:r>
            <w:r w:rsidR="0098157F">
              <w:t>.</w:t>
            </w:r>
          </w:p>
        </w:tc>
      </w:tr>
      <w:tr w:rsidR="00BE3EC4" w:rsidRPr="00A753BB" w14:paraId="584BAC74"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0BE1C59" w14:textId="77777777" w:rsidR="00BE3EC4" w:rsidRDefault="00000000" w:rsidP="007948E1">
            <w:pPr>
              <w:spacing w:after="0" w:line="240" w:lineRule="auto"/>
            </w:pPr>
            <w:hyperlink r:id="rId48" w:anchor="orientation" w:history="1">
              <w:r w:rsidR="00BE3EC4" w:rsidRPr="008E4A06">
                <w:rPr>
                  <w:rStyle w:val="Hyperlink"/>
                  <w:rFonts w:cs="Arial"/>
                </w:rPr>
                <w:t>1.3.4 Orientation</w:t>
              </w:r>
            </w:hyperlink>
            <w:r w:rsidR="00BE3EC4" w:rsidRPr="008E4A06">
              <w:t xml:space="preserve"> (Level AA 2.1 only)</w:t>
            </w:r>
          </w:p>
          <w:p w14:paraId="485278CB" w14:textId="77777777" w:rsidR="00BE3EC4" w:rsidRDefault="00BE3EC4" w:rsidP="007948E1">
            <w:pPr>
              <w:spacing w:after="0" w:line="240" w:lineRule="auto"/>
              <w:rPr>
                <w:rFonts w:eastAsia="Times New Roman" w:cs="Arial"/>
              </w:rPr>
            </w:pPr>
            <w:r>
              <w:rPr>
                <w:rFonts w:eastAsia="Times New Roman" w:cs="Arial"/>
              </w:rPr>
              <w:t xml:space="preserve">       </w:t>
            </w:r>
            <w:r w:rsidRPr="008562C3">
              <w:rPr>
                <w:rFonts w:eastAsia="Times New Roman" w:cs="Arial"/>
              </w:rPr>
              <w:t xml:space="preserve">Also applies to: </w:t>
            </w:r>
          </w:p>
          <w:p w14:paraId="1EF0E455" w14:textId="77777777" w:rsidR="00BE3EC4" w:rsidRDefault="00BE3EC4" w:rsidP="007948E1">
            <w:pPr>
              <w:spacing w:after="0" w:line="240" w:lineRule="auto"/>
              <w:rPr>
                <w:rFonts w:eastAsia="Times New Roman" w:cs="Arial"/>
              </w:rPr>
            </w:pPr>
            <w:r>
              <w:rPr>
                <w:rFonts w:eastAsia="Times New Roman" w:cs="Arial"/>
              </w:rPr>
              <w:t xml:space="preserve">       </w:t>
            </w:r>
            <w:r w:rsidRPr="008562C3">
              <w:rPr>
                <w:rFonts w:eastAsia="Times New Roman" w:cs="Arial"/>
              </w:rPr>
              <w:t xml:space="preserve">EN 301 549 Criteria </w:t>
            </w:r>
          </w:p>
          <w:p w14:paraId="1A744987" w14:textId="77777777" w:rsidR="00BE3EC4" w:rsidRDefault="00BE3EC4" w:rsidP="007948E1">
            <w:pPr>
              <w:spacing w:after="0" w:line="240" w:lineRule="auto"/>
              <w:rPr>
                <w:rFonts w:eastAsia="Times New Roman" w:cs="Arial"/>
              </w:rPr>
            </w:pPr>
            <w:r>
              <w:rPr>
                <w:rFonts w:eastAsia="Times New Roman" w:cs="Arial"/>
              </w:rPr>
              <w:t xml:space="preserve">               </w:t>
            </w:r>
            <w:r w:rsidRPr="008562C3">
              <w:rPr>
                <w:rFonts w:eastAsia="Times New Roman" w:cs="Arial"/>
              </w:rPr>
              <w:t>•</w:t>
            </w:r>
            <w:r>
              <w:rPr>
                <w:rFonts w:eastAsia="Times New Roman" w:cs="Arial"/>
              </w:rPr>
              <w:t xml:space="preserve">   </w:t>
            </w:r>
            <w:r w:rsidRPr="008562C3">
              <w:rPr>
                <w:rFonts w:eastAsia="Times New Roman" w:cs="Arial"/>
              </w:rPr>
              <w:t xml:space="preserve"> 9.1.3.4 (Web) </w:t>
            </w:r>
          </w:p>
          <w:p w14:paraId="7A357FCE" w14:textId="77777777" w:rsidR="00BE3EC4" w:rsidRDefault="00BE3EC4" w:rsidP="007948E1">
            <w:pPr>
              <w:spacing w:after="0" w:line="240" w:lineRule="auto"/>
              <w:rPr>
                <w:rFonts w:eastAsia="Times New Roman" w:cs="Arial"/>
              </w:rPr>
            </w:pPr>
            <w:r>
              <w:rPr>
                <w:rFonts w:eastAsia="Times New Roman" w:cs="Arial"/>
              </w:rPr>
              <w:t xml:space="preserve">               </w:t>
            </w:r>
            <w:r w:rsidRPr="008562C3">
              <w:rPr>
                <w:rFonts w:eastAsia="Times New Roman" w:cs="Arial"/>
              </w:rPr>
              <w:t>•</w:t>
            </w:r>
            <w:r>
              <w:rPr>
                <w:rFonts w:eastAsia="Times New Roman" w:cs="Arial"/>
              </w:rPr>
              <w:t xml:space="preserve">   </w:t>
            </w:r>
            <w:r w:rsidRPr="008562C3">
              <w:rPr>
                <w:rFonts w:eastAsia="Times New Roman" w:cs="Arial"/>
              </w:rPr>
              <w:t xml:space="preserve"> 10.1.3.4 (Non-web document) </w:t>
            </w:r>
          </w:p>
          <w:p w14:paraId="7174F1C7" w14:textId="77777777" w:rsidR="00BE3EC4" w:rsidRDefault="00BE3EC4" w:rsidP="007948E1">
            <w:pPr>
              <w:spacing w:after="0" w:line="240" w:lineRule="auto"/>
              <w:rPr>
                <w:rFonts w:eastAsia="Times New Roman" w:cs="Arial"/>
              </w:rPr>
            </w:pPr>
            <w:r>
              <w:rPr>
                <w:rFonts w:eastAsia="Times New Roman" w:cs="Arial"/>
              </w:rPr>
              <w:t xml:space="preserve">               </w:t>
            </w:r>
            <w:r w:rsidRPr="008562C3">
              <w:rPr>
                <w:rFonts w:eastAsia="Times New Roman" w:cs="Arial"/>
              </w:rPr>
              <w:t>•</w:t>
            </w:r>
            <w:r>
              <w:rPr>
                <w:rFonts w:eastAsia="Times New Roman" w:cs="Arial"/>
              </w:rPr>
              <w:t xml:space="preserve">   </w:t>
            </w:r>
            <w:r w:rsidRPr="008562C3">
              <w:rPr>
                <w:rFonts w:eastAsia="Times New Roman" w:cs="Arial"/>
              </w:rPr>
              <w:t xml:space="preserve"> 11.1.3.4 (Open Functionality Software) </w:t>
            </w:r>
          </w:p>
          <w:p w14:paraId="2E6C4785" w14:textId="77777777" w:rsidR="00BE3EC4" w:rsidRDefault="00BE3EC4" w:rsidP="007948E1">
            <w:pPr>
              <w:spacing w:after="0" w:line="240" w:lineRule="auto"/>
              <w:rPr>
                <w:rFonts w:eastAsia="Times New Roman" w:cs="Arial"/>
              </w:rPr>
            </w:pPr>
            <w:r>
              <w:rPr>
                <w:rFonts w:eastAsia="Times New Roman" w:cs="Arial"/>
              </w:rPr>
              <w:t xml:space="preserve">               </w:t>
            </w:r>
            <w:r w:rsidRPr="008562C3">
              <w:rPr>
                <w:rFonts w:eastAsia="Times New Roman" w:cs="Arial"/>
              </w:rPr>
              <w:t>•</w:t>
            </w:r>
            <w:r>
              <w:rPr>
                <w:rFonts w:eastAsia="Times New Roman" w:cs="Arial"/>
              </w:rPr>
              <w:t xml:space="preserve">   </w:t>
            </w:r>
            <w:r w:rsidRPr="008562C3">
              <w:rPr>
                <w:rFonts w:eastAsia="Times New Roman" w:cs="Arial"/>
              </w:rPr>
              <w:t xml:space="preserve"> 11.1.3.4 (Closed Software) </w:t>
            </w:r>
          </w:p>
          <w:p w14:paraId="0B008645" w14:textId="77777777" w:rsidR="00BE3EC4" w:rsidRDefault="00BE3EC4" w:rsidP="007948E1">
            <w:pPr>
              <w:spacing w:after="0" w:line="240" w:lineRule="auto"/>
              <w:rPr>
                <w:rFonts w:eastAsia="Times New Roman" w:cs="Arial"/>
              </w:rPr>
            </w:pPr>
            <w:r>
              <w:rPr>
                <w:rFonts w:eastAsia="Times New Roman" w:cs="Arial"/>
              </w:rPr>
              <w:t xml:space="preserve">               </w:t>
            </w:r>
            <w:r w:rsidRPr="008562C3">
              <w:rPr>
                <w:rFonts w:eastAsia="Times New Roman" w:cs="Arial"/>
              </w:rPr>
              <w:t>•</w:t>
            </w:r>
            <w:r>
              <w:rPr>
                <w:rFonts w:eastAsia="Times New Roman" w:cs="Arial"/>
              </w:rPr>
              <w:t xml:space="preserve">   </w:t>
            </w:r>
            <w:r w:rsidRPr="008562C3">
              <w:rPr>
                <w:rFonts w:eastAsia="Times New Roman" w:cs="Arial"/>
              </w:rPr>
              <w:t xml:space="preserve"> 11.8.2 (Authoring Tool) </w:t>
            </w:r>
          </w:p>
          <w:p w14:paraId="2E2BCD73" w14:textId="77777777" w:rsidR="00BE3EC4" w:rsidRDefault="00BE3EC4" w:rsidP="007948E1">
            <w:pPr>
              <w:spacing w:after="0" w:line="240" w:lineRule="auto"/>
              <w:rPr>
                <w:rFonts w:eastAsia="Times New Roman" w:cs="Arial"/>
              </w:rPr>
            </w:pPr>
            <w:r>
              <w:rPr>
                <w:rFonts w:eastAsia="Times New Roman" w:cs="Arial"/>
              </w:rPr>
              <w:t xml:space="preserve">               </w:t>
            </w:r>
            <w:r w:rsidRPr="008562C3">
              <w:rPr>
                <w:rFonts w:eastAsia="Times New Roman" w:cs="Arial"/>
              </w:rPr>
              <w:t xml:space="preserve">• </w:t>
            </w:r>
            <w:r>
              <w:rPr>
                <w:rFonts w:eastAsia="Times New Roman" w:cs="Arial"/>
              </w:rPr>
              <w:t xml:space="preserve">   </w:t>
            </w:r>
            <w:r w:rsidRPr="008562C3">
              <w:rPr>
                <w:rFonts w:eastAsia="Times New Roman" w:cs="Arial"/>
              </w:rPr>
              <w:t xml:space="preserve">12.1.2 (Product Docs) </w:t>
            </w:r>
          </w:p>
          <w:p w14:paraId="61757A16" w14:textId="77777777" w:rsidR="00BE3EC4" w:rsidRDefault="00BE3EC4" w:rsidP="007948E1">
            <w:pPr>
              <w:spacing w:after="0" w:line="240" w:lineRule="auto"/>
              <w:rPr>
                <w:rFonts w:eastAsia="Times New Roman" w:cs="Arial"/>
              </w:rPr>
            </w:pPr>
            <w:r>
              <w:rPr>
                <w:rFonts w:eastAsia="Times New Roman" w:cs="Arial"/>
              </w:rPr>
              <w:t xml:space="preserve">               </w:t>
            </w:r>
            <w:r w:rsidRPr="008562C3">
              <w:rPr>
                <w:rFonts w:eastAsia="Times New Roman" w:cs="Arial"/>
              </w:rPr>
              <w:t>•</w:t>
            </w:r>
            <w:r>
              <w:rPr>
                <w:rFonts w:eastAsia="Times New Roman" w:cs="Arial"/>
              </w:rPr>
              <w:t xml:space="preserve">   </w:t>
            </w:r>
            <w:r w:rsidRPr="008562C3">
              <w:rPr>
                <w:rFonts w:eastAsia="Times New Roman" w:cs="Arial"/>
              </w:rPr>
              <w:t xml:space="preserve"> 12.2.4 (Support Docs) </w:t>
            </w:r>
          </w:p>
          <w:p w14:paraId="72D97881" w14:textId="77777777" w:rsidR="00BE3EC4" w:rsidRPr="008E4A06" w:rsidRDefault="00BE3EC4" w:rsidP="007948E1">
            <w:pPr>
              <w:spacing w:after="0" w:line="240" w:lineRule="auto"/>
              <w:rPr>
                <w:rFonts w:eastAsia="Times New Roman" w:cs="Arial"/>
              </w:rPr>
            </w:pPr>
            <w:r>
              <w:rPr>
                <w:rFonts w:eastAsia="Times New Roman" w:cs="Arial"/>
              </w:rPr>
              <w:t xml:space="preserve">       </w:t>
            </w:r>
            <w:r w:rsidRPr="008562C3">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F0D6E4" w14:textId="2578F97F" w:rsidR="00BE3EC4" w:rsidRPr="008E4A06" w:rsidRDefault="0047763A" w:rsidP="007948E1">
            <w:pPr>
              <w:spacing w:after="0" w:line="240" w:lineRule="auto"/>
              <w:rPr>
                <w:rFonts w:eastAsia="Times New Roman" w:cs="Arial"/>
              </w:rPr>
            </w:pPr>
            <w:r>
              <w:rPr>
                <w:rFonts w:eastAsia="Times New Roman" w:cs="Arial"/>
              </w:rPr>
              <w:t xml:space="preserve">Software: </w:t>
            </w:r>
            <w:r w:rsidR="0003539A">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1709D35" w14:textId="5196AAA8" w:rsidR="00BE3EC4" w:rsidRPr="008E4A06"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F65C2A">
              <w:t xml:space="preserve">does not support mobile </w:t>
            </w:r>
            <w:r w:rsidR="00F77000">
              <w:t>devices</w:t>
            </w:r>
            <w:r w:rsidR="00F65C2A">
              <w:t>.</w:t>
            </w:r>
          </w:p>
        </w:tc>
      </w:tr>
      <w:tr w:rsidR="00BE3EC4" w:rsidRPr="00B83919" w14:paraId="409BF759"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A23D2CE" w14:textId="77777777" w:rsidR="00BE3EC4" w:rsidRDefault="00000000" w:rsidP="007948E1">
            <w:pPr>
              <w:spacing w:after="0" w:line="240" w:lineRule="auto"/>
            </w:pPr>
            <w:hyperlink r:id="rId49" w:anchor="identify-input-purpose" w:history="1">
              <w:r w:rsidR="00BE3EC4" w:rsidRPr="008E4A06">
                <w:rPr>
                  <w:rStyle w:val="Hyperlink"/>
                  <w:rFonts w:cs="Arial"/>
                </w:rPr>
                <w:t>1.3.5 Identify Input Purpose</w:t>
              </w:r>
            </w:hyperlink>
            <w:r w:rsidR="00BE3EC4" w:rsidRPr="008E4A06">
              <w:t xml:space="preserve"> (Level AA 2.1 only)</w:t>
            </w:r>
          </w:p>
          <w:p w14:paraId="7B5B0704" w14:textId="77777777" w:rsidR="00BE3EC4" w:rsidRDefault="00BE3EC4" w:rsidP="007948E1">
            <w:pPr>
              <w:spacing w:after="0" w:line="240" w:lineRule="auto"/>
              <w:rPr>
                <w:rFonts w:eastAsia="Times New Roman" w:cs="Arial"/>
              </w:rPr>
            </w:pPr>
            <w:r>
              <w:rPr>
                <w:rFonts w:eastAsia="Times New Roman" w:cs="Arial"/>
              </w:rPr>
              <w:t xml:space="preserve">       </w:t>
            </w:r>
            <w:r w:rsidRPr="001A5C43">
              <w:rPr>
                <w:rFonts w:eastAsia="Times New Roman" w:cs="Arial"/>
              </w:rPr>
              <w:t xml:space="preserve">Also applies to: </w:t>
            </w:r>
          </w:p>
          <w:p w14:paraId="6E293104" w14:textId="77777777" w:rsidR="00BE3EC4" w:rsidRDefault="00BE3EC4" w:rsidP="007948E1">
            <w:pPr>
              <w:spacing w:after="0" w:line="240" w:lineRule="auto"/>
              <w:rPr>
                <w:rFonts w:eastAsia="Times New Roman" w:cs="Arial"/>
              </w:rPr>
            </w:pPr>
            <w:r>
              <w:rPr>
                <w:rFonts w:eastAsia="Times New Roman" w:cs="Arial"/>
              </w:rPr>
              <w:t xml:space="preserve">       </w:t>
            </w:r>
            <w:r w:rsidRPr="001A5C43">
              <w:rPr>
                <w:rFonts w:eastAsia="Times New Roman" w:cs="Arial"/>
              </w:rPr>
              <w:t xml:space="preserve">EN 301 549 Criteria </w:t>
            </w:r>
          </w:p>
          <w:p w14:paraId="3D4A5D5D" w14:textId="77777777" w:rsidR="00BE3EC4" w:rsidRDefault="00BE3EC4" w:rsidP="007948E1">
            <w:pPr>
              <w:spacing w:after="0" w:line="240" w:lineRule="auto"/>
              <w:rPr>
                <w:rFonts w:eastAsia="Times New Roman" w:cs="Arial"/>
              </w:rPr>
            </w:pPr>
            <w:r>
              <w:rPr>
                <w:rFonts w:eastAsia="Times New Roman" w:cs="Arial"/>
              </w:rPr>
              <w:t xml:space="preserve">               </w:t>
            </w:r>
            <w:r w:rsidRPr="001A5C43">
              <w:rPr>
                <w:rFonts w:eastAsia="Times New Roman" w:cs="Arial"/>
              </w:rPr>
              <w:t>•</w:t>
            </w:r>
            <w:r>
              <w:rPr>
                <w:rFonts w:eastAsia="Times New Roman" w:cs="Arial"/>
              </w:rPr>
              <w:t xml:space="preserve">   </w:t>
            </w:r>
            <w:r w:rsidRPr="001A5C43">
              <w:rPr>
                <w:rFonts w:eastAsia="Times New Roman" w:cs="Arial"/>
              </w:rPr>
              <w:t xml:space="preserve"> 9.1.3.5 (Web) </w:t>
            </w:r>
          </w:p>
          <w:p w14:paraId="68EC9CD0" w14:textId="77777777" w:rsidR="00BE3EC4" w:rsidRDefault="00BE3EC4" w:rsidP="007948E1">
            <w:pPr>
              <w:spacing w:after="0" w:line="240" w:lineRule="auto"/>
              <w:rPr>
                <w:rFonts w:eastAsia="Times New Roman" w:cs="Arial"/>
              </w:rPr>
            </w:pPr>
            <w:r>
              <w:rPr>
                <w:rFonts w:eastAsia="Times New Roman" w:cs="Arial"/>
              </w:rPr>
              <w:t xml:space="preserve">               </w:t>
            </w:r>
            <w:r w:rsidRPr="001A5C43">
              <w:rPr>
                <w:rFonts w:eastAsia="Times New Roman" w:cs="Arial"/>
              </w:rPr>
              <w:t>•</w:t>
            </w:r>
            <w:r>
              <w:rPr>
                <w:rFonts w:eastAsia="Times New Roman" w:cs="Arial"/>
              </w:rPr>
              <w:t xml:space="preserve">   </w:t>
            </w:r>
            <w:r w:rsidRPr="001A5C43">
              <w:rPr>
                <w:rFonts w:eastAsia="Times New Roman" w:cs="Arial"/>
              </w:rPr>
              <w:t xml:space="preserve"> 10.1.3.5 (Non-web document) </w:t>
            </w:r>
          </w:p>
          <w:p w14:paraId="5848C435" w14:textId="77777777" w:rsidR="00BE3EC4" w:rsidRDefault="00BE3EC4" w:rsidP="007948E1">
            <w:pPr>
              <w:spacing w:after="0" w:line="240" w:lineRule="auto"/>
              <w:rPr>
                <w:rFonts w:eastAsia="Times New Roman" w:cs="Arial"/>
              </w:rPr>
            </w:pPr>
            <w:r>
              <w:rPr>
                <w:rFonts w:eastAsia="Times New Roman" w:cs="Arial"/>
              </w:rPr>
              <w:lastRenderedPageBreak/>
              <w:t xml:space="preserve">               </w:t>
            </w:r>
            <w:r w:rsidRPr="001A5C43">
              <w:rPr>
                <w:rFonts w:eastAsia="Times New Roman" w:cs="Arial"/>
              </w:rPr>
              <w:t>•</w:t>
            </w:r>
            <w:r>
              <w:rPr>
                <w:rFonts w:eastAsia="Times New Roman" w:cs="Arial"/>
              </w:rPr>
              <w:t xml:space="preserve">   </w:t>
            </w:r>
            <w:r w:rsidRPr="001A5C43">
              <w:rPr>
                <w:rFonts w:eastAsia="Times New Roman" w:cs="Arial"/>
              </w:rPr>
              <w:t xml:space="preserve"> 11.1.3.5 (Open Functionality Software) </w:t>
            </w:r>
          </w:p>
          <w:p w14:paraId="7A9C0DA0" w14:textId="77777777" w:rsidR="00BE3EC4" w:rsidRDefault="00BE3EC4" w:rsidP="007948E1">
            <w:pPr>
              <w:spacing w:after="0" w:line="240" w:lineRule="auto"/>
              <w:rPr>
                <w:rFonts w:eastAsia="Times New Roman" w:cs="Arial"/>
              </w:rPr>
            </w:pPr>
            <w:r>
              <w:rPr>
                <w:rFonts w:eastAsia="Times New Roman" w:cs="Arial"/>
              </w:rPr>
              <w:t xml:space="preserve">               </w:t>
            </w:r>
            <w:r w:rsidRPr="001A5C43">
              <w:rPr>
                <w:rFonts w:eastAsia="Times New Roman" w:cs="Arial"/>
              </w:rPr>
              <w:t>•</w:t>
            </w:r>
            <w:r>
              <w:rPr>
                <w:rFonts w:eastAsia="Times New Roman" w:cs="Arial"/>
              </w:rPr>
              <w:t xml:space="preserve">   </w:t>
            </w:r>
            <w:r w:rsidRPr="001A5C43">
              <w:rPr>
                <w:rFonts w:eastAsia="Times New Roman" w:cs="Arial"/>
              </w:rPr>
              <w:t xml:space="preserve"> 11.1.3.5 (Closed Software) </w:t>
            </w:r>
          </w:p>
          <w:p w14:paraId="4FC3B44D" w14:textId="77777777" w:rsidR="00BE3EC4" w:rsidRDefault="00BE3EC4" w:rsidP="007948E1">
            <w:pPr>
              <w:spacing w:after="0" w:line="240" w:lineRule="auto"/>
              <w:rPr>
                <w:rFonts w:eastAsia="Times New Roman" w:cs="Arial"/>
              </w:rPr>
            </w:pPr>
            <w:r>
              <w:rPr>
                <w:rFonts w:eastAsia="Times New Roman" w:cs="Arial"/>
              </w:rPr>
              <w:t xml:space="preserve">               </w:t>
            </w:r>
            <w:r w:rsidRPr="001A5C43">
              <w:rPr>
                <w:rFonts w:eastAsia="Times New Roman" w:cs="Arial"/>
              </w:rPr>
              <w:t>•</w:t>
            </w:r>
            <w:r>
              <w:rPr>
                <w:rFonts w:eastAsia="Times New Roman" w:cs="Arial"/>
              </w:rPr>
              <w:t xml:space="preserve">   </w:t>
            </w:r>
            <w:r w:rsidRPr="001A5C43">
              <w:rPr>
                <w:rFonts w:eastAsia="Times New Roman" w:cs="Arial"/>
              </w:rPr>
              <w:t xml:space="preserve"> 11.8.2 (Authoring Tool) </w:t>
            </w:r>
          </w:p>
          <w:p w14:paraId="21E8CD82" w14:textId="77777777" w:rsidR="00BE3EC4" w:rsidRDefault="00BE3EC4" w:rsidP="007948E1">
            <w:pPr>
              <w:spacing w:after="0" w:line="240" w:lineRule="auto"/>
              <w:rPr>
                <w:rFonts w:eastAsia="Times New Roman" w:cs="Arial"/>
              </w:rPr>
            </w:pPr>
            <w:r>
              <w:rPr>
                <w:rFonts w:eastAsia="Times New Roman" w:cs="Arial"/>
              </w:rPr>
              <w:t xml:space="preserve">               </w:t>
            </w:r>
            <w:r w:rsidRPr="001A5C43">
              <w:rPr>
                <w:rFonts w:eastAsia="Times New Roman" w:cs="Arial"/>
              </w:rPr>
              <w:t>•</w:t>
            </w:r>
            <w:r>
              <w:rPr>
                <w:rFonts w:eastAsia="Times New Roman" w:cs="Arial"/>
              </w:rPr>
              <w:t xml:space="preserve">   </w:t>
            </w:r>
            <w:r w:rsidRPr="001A5C43">
              <w:rPr>
                <w:rFonts w:eastAsia="Times New Roman" w:cs="Arial"/>
              </w:rPr>
              <w:t xml:space="preserve"> 12.1.2 (Product Docs)</w:t>
            </w:r>
          </w:p>
          <w:p w14:paraId="7B20BE67" w14:textId="77777777" w:rsidR="00BE3EC4" w:rsidRDefault="00BE3EC4" w:rsidP="007948E1">
            <w:pPr>
              <w:spacing w:after="0" w:line="240" w:lineRule="auto"/>
              <w:rPr>
                <w:rFonts w:eastAsia="Times New Roman" w:cs="Arial"/>
              </w:rPr>
            </w:pPr>
            <w:r>
              <w:rPr>
                <w:rFonts w:eastAsia="Times New Roman" w:cs="Arial"/>
              </w:rPr>
              <w:t xml:space="preserve">               </w:t>
            </w:r>
            <w:r w:rsidRPr="001A5C43">
              <w:rPr>
                <w:rFonts w:eastAsia="Times New Roman" w:cs="Arial"/>
              </w:rPr>
              <w:t>•</w:t>
            </w:r>
            <w:r>
              <w:rPr>
                <w:rFonts w:eastAsia="Times New Roman" w:cs="Arial"/>
              </w:rPr>
              <w:t xml:space="preserve">   </w:t>
            </w:r>
            <w:r w:rsidRPr="001A5C43">
              <w:rPr>
                <w:rFonts w:eastAsia="Times New Roman" w:cs="Arial"/>
              </w:rPr>
              <w:t xml:space="preserve"> 12.2.4 (Support Docs) </w:t>
            </w:r>
          </w:p>
          <w:p w14:paraId="32356EE1" w14:textId="77777777" w:rsidR="00BE3EC4" w:rsidRPr="008E4A06" w:rsidRDefault="00BE3EC4" w:rsidP="007948E1">
            <w:pPr>
              <w:spacing w:after="0" w:line="240" w:lineRule="auto"/>
              <w:rPr>
                <w:rFonts w:eastAsia="Times New Roman" w:cs="Arial"/>
              </w:rPr>
            </w:pPr>
            <w:r>
              <w:rPr>
                <w:rFonts w:eastAsia="Times New Roman" w:cs="Arial"/>
              </w:rPr>
              <w:t xml:space="preserve">       </w:t>
            </w:r>
            <w:r w:rsidRPr="001A5C43">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EB7226" w14:textId="284583BC" w:rsidR="00BE3EC4" w:rsidRPr="00BC600E" w:rsidRDefault="0047763A" w:rsidP="007948E1">
            <w:pPr>
              <w:spacing w:after="0" w:line="240" w:lineRule="auto"/>
              <w:rPr>
                <w:rFonts w:eastAsia="Times New Roman" w:cs="Arial"/>
              </w:rPr>
            </w:pPr>
            <w:r>
              <w:rPr>
                <w:rFonts w:eastAsia="Times New Roman" w:cs="Arial"/>
              </w:rPr>
              <w:lastRenderedPageBreak/>
              <w:t xml:space="preserve">Software: </w:t>
            </w:r>
            <w:r w:rsidR="008C5BE7">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186EF6D" w14:textId="5C0D21EF" w:rsidR="00BE3EC4" w:rsidRPr="00BC600E"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BE3EC4" w:rsidRPr="00BB61F9">
              <w:t xml:space="preserve"> </w:t>
            </w:r>
            <w:r w:rsidR="008C5BE7">
              <w:t>does not contain web pages.</w:t>
            </w:r>
          </w:p>
        </w:tc>
      </w:tr>
      <w:tr w:rsidR="00BE3EC4" w:rsidRPr="00B83919" w14:paraId="0A0D09AE"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6CE780" w14:textId="77777777" w:rsidR="00BE3EC4" w:rsidRDefault="00000000" w:rsidP="007948E1">
            <w:pPr>
              <w:spacing w:after="0" w:line="240" w:lineRule="auto"/>
            </w:pPr>
            <w:hyperlink r:id="rId50" w:anchor="visual-audio-contrast-contrast" w:history="1">
              <w:r w:rsidR="00BE3EC4" w:rsidRPr="00C06079">
                <w:rPr>
                  <w:rStyle w:val="Hyperlink"/>
                  <w:rFonts w:cs="Arial"/>
                </w:rPr>
                <w:t>1.4.3 Contrast (Minimum)</w:t>
              </w:r>
            </w:hyperlink>
            <w:r w:rsidR="00BE3EC4" w:rsidRPr="00C06079">
              <w:t xml:space="preserve"> (Level AA)</w:t>
            </w:r>
          </w:p>
          <w:p w14:paraId="7EF9EEFD"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 xml:space="preserve">Also applies to: </w:t>
            </w:r>
          </w:p>
          <w:p w14:paraId="555269C7"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 xml:space="preserve">EN 301 549 Criteria </w:t>
            </w:r>
          </w:p>
          <w:p w14:paraId="55B0D986"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9.1.4.3 (Web) </w:t>
            </w:r>
          </w:p>
          <w:p w14:paraId="7C95C889"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0.1.4.3 (Non-web document) </w:t>
            </w:r>
          </w:p>
          <w:p w14:paraId="193B2E53"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1.1.4.3 (Open Functionality Software) </w:t>
            </w:r>
          </w:p>
          <w:p w14:paraId="0E6CF80D"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1.1.4.3 (Closed Software) </w:t>
            </w:r>
          </w:p>
          <w:p w14:paraId="0574D2A8"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1.8.2 (Authoring Tool) </w:t>
            </w:r>
          </w:p>
          <w:p w14:paraId="6DC238E4"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2.1.2 (Product Docs) </w:t>
            </w:r>
          </w:p>
          <w:p w14:paraId="4F0D7611"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2.2.4 (Support Docs) </w:t>
            </w:r>
          </w:p>
          <w:p w14:paraId="5277521A"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 xml:space="preserve">Revised Section 508 </w:t>
            </w:r>
          </w:p>
          <w:p w14:paraId="469586D0"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501 (Web)(Software) </w:t>
            </w:r>
          </w:p>
          <w:p w14:paraId="7161AB75"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504.2 (Authoring Tool) </w:t>
            </w:r>
          </w:p>
          <w:p w14:paraId="4AFB95CC" w14:textId="77777777" w:rsidR="00BE3EC4" w:rsidRPr="001A5C43"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0AE9B56" w14:textId="1B30B5FB" w:rsidR="00BE3EC4" w:rsidRPr="00C06079" w:rsidRDefault="0047763A"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589FF1F" w14:textId="4C1BC77B" w:rsidR="00BE3EC4" w:rsidRPr="00BB61F9"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BE3EC4" w:rsidRPr="00BB61F9">
              <w:t xml:space="preserve"> </w:t>
            </w:r>
            <w:r w:rsidR="00A176D9" w:rsidRPr="00A176D9">
              <w:t>contains text with a minimum contrast ratio of  4.5:1.</w:t>
            </w:r>
          </w:p>
        </w:tc>
      </w:tr>
      <w:tr w:rsidR="00BE3EC4" w:rsidRPr="00B83919" w14:paraId="702C8DF1"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138FB47" w14:textId="77777777" w:rsidR="00BE3EC4" w:rsidRDefault="00000000" w:rsidP="007948E1">
            <w:pPr>
              <w:spacing w:after="0" w:line="240" w:lineRule="auto"/>
            </w:pPr>
            <w:hyperlink r:id="rId51" w:anchor="visual-audio-contrast-scale" w:history="1">
              <w:r w:rsidR="00BE3EC4" w:rsidRPr="00C06079">
                <w:rPr>
                  <w:rStyle w:val="Hyperlink"/>
                  <w:rFonts w:cs="Arial"/>
                </w:rPr>
                <w:t>1.4.4 Resize text</w:t>
              </w:r>
            </w:hyperlink>
            <w:r w:rsidR="00BE3EC4" w:rsidRPr="00C06079">
              <w:t xml:space="preserve"> (Level AA)</w:t>
            </w:r>
          </w:p>
          <w:p w14:paraId="720CACEE"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 xml:space="preserve">Also applies to: </w:t>
            </w:r>
          </w:p>
          <w:p w14:paraId="6B531401"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 xml:space="preserve">EN 301 549 Criteria </w:t>
            </w:r>
          </w:p>
          <w:p w14:paraId="6D3359C7"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9.1.4.4 (Web) </w:t>
            </w:r>
          </w:p>
          <w:p w14:paraId="66082B64"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0.1.4.4 (Non-web document) </w:t>
            </w:r>
          </w:p>
          <w:p w14:paraId="62757E28"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1.1.4.4.1 (Open Functionality Software) </w:t>
            </w:r>
          </w:p>
          <w:p w14:paraId="5075B4C6"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1.1.4.4.2 (Closed Software) </w:t>
            </w:r>
          </w:p>
          <w:p w14:paraId="4EA4ED84"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1.8.2 (Authoring Tool) </w:t>
            </w:r>
          </w:p>
          <w:p w14:paraId="2838B5C6"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2.1.2 (Product Docs) </w:t>
            </w:r>
          </w:p>
          <w:p w14:paraId="22A23816"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12.2.4 (Support Docs) </w:t>
            </w:r>
          </w:p>
          <w:p w14:paraId="444E5E96"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 xml:space="preserve">Revised Section 508 </w:t>
            </w:r>
          </w:p>
          <w:p w14:paraId="0D8F7BFC"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501 (Web)(Software) </w:t>
            </w:r>
          </w:p>
          <w:p w14:paraId="54941DB4"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504.2 (Authoring Tool) </w:t>
            </w:r>
          </w:p>
          <w:p w14:paraId="51447435" w14:textId="77777777" w:rsidR="00BE3EC4" w:rsidRPr="00C06079" w:rsidRDefault="00BE3EC4" w:rsidP="007948E1">
            <w:pPr>
              <w:spacing w:after="0" w:line="240" w:lineRule="auto"/>
              <w:rPr>
                <w:rFonts w:eastAsia="Times New Roman" w:cs="Arial"/>
                <w:b/>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2AEBB9" w14:textId="51E98700" w:rsidR="00BE3EC4" w:rsidRPr="00C06079" w:rsidRDefault="0047763A" w:rsidP="007948E1">
            <w:pPr>
              <w:spacing w:after="0" w:line="240" w:lineRule="auto"/>
              <w:rPr>
                <w:rFonts w:eastAsia="Times New Roman" w:cs="Arial"/>
              </w:rPr>
            </w:pPr>
            <w:r>
              <w:rPr>
                <w:rFonts w:eastAsia="Times New Roman" w:cs="Arial"/>
              </w:rPr>
              <w:t xml:space="preserve">Software: </w:t>
            </w:r>
            <w:r w:rsidR="00DE1EAD">
              <w:rPr>
                <w:rFonts w:eastAsia="Times New Roman" w:cs="Arial"/>
              </w:rPr>
              <w:t xml:space="preserve">Does Not </w:t>
            </w:r>
            <w:r w:rsidR="00BE3EC4">
              <w:rPr>
                <w:rFonts w:eastAsia="Times New Roman" w:cs="Arial"/>
              </w:rPr>
              <w:t>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C9661A3" w14:textId="47A33B21" w:rsidR="00BE3EC4" w:rsidRPr="003D5DAE" w:rsidRDefault="0047763A" w:rsidP="007948E1">
            <w:pPr>
              <w:spacing w:after="0" w:line="240" w:lineRule="auto"/>
            </w:pPr>
            <w:r w:rsidRPr="00A11038">
              <w:rPr>
                <w:rFonts w:eastAsia="Times New Roman" w:cs="Arial"/>
              </w:rPr>
              <w:t xml:space="preserve">Software: </w:t>
            </w:r>
            <w:r w:rsidR="00BC04A3" w:rsidRPr="00A11038">
              <w:t>Dynamic Environment Manager</w:t>
            </w:r>
            <w:r w:rsidR="00BE3EC4" w:rsidRPr="00A11038">
              <w:t xml:space="preserve"> </w:t>
            </w:r>
            <w:r w:rsidR="00FC12FD" w:rsidRPr="00A11038">
              <w:t>contains text that can</w:t>
            </w:r>
            <w:r w:rsidR="00576131" w:rsidRPr="00A11038">
              <w:t>not</w:t>
            </w:r>
            <w:r w:rsidR="00FC12FD" w:rsidRPr="00A11038">
              <w:t xml:space="preserve"> be resized up to 200 percent without loss of content or functionality.</w:t>
            </w:r>
          </w:p>
        </w:tc>
      </w:tr>
      <w:tr w:rsidR="00BE3EC4" w:rsidRPr="00B83919" w14:paraId="3815FDBB"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4E4DAF" w14:textId="77777777" w:rsidR="00BE3EC4" w:rsidRDefault="00000000" w:rsidP="007948E1">
            <w:pPr>
              <w:spacing w:after="0" w:line="240" w:lineRule="auto"/>
            </w:pPr>
            <w:hyperlink r:id="rId52" w:anchor="visual-audio-contrast-text-presentation" w:history="1">
              <w:r w:rsidR="00BE3EC4" w:rsidRPr="00C06079">
                <w:rPr>
                  <w:rStyle w:val="Hyperlink"/>
                  <w:rFonts w:cs="Arial"/>
                </w:rPr>
                <w:t>1.4.5 Images of Text</w:t>
              </w:r>
            </w:hyperlink>
            <w:r w:rsidR="00BE3EC4" w:rsidRPr="00C06079">
              <w:t xml:space="preserve"> (Level AA)</w:t>
            </w:r>
          </w:p>
          <w:p w14:paraId="6F072B95"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 xml:space="preserve">Also applies to: </w:t>
            </w:r>
          </w:p>
          <w:p w14:paraId="011FDA76" w14:textId="77777777" w:rsidR="00BE3EC4" w:rsidRPr="001A5C43"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EN 301 549 Criteria</w:t>
            </w:r>
          </w:p>
          <w:p w14:paraId="3E0C8090"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9.1.4.5 (Web) </w:t>
            </w:r>
          </w:p>
          <w:p w14:paraId="00ACE7CA"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0.1.4.5 (Non-web document) </w:t>
            </w:r>
          </w:p>
          <w:p w14:paraId="0444D64D"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1.1.4.5.1 (Open Functionality Software) </w:t>
            </w:r>
          </w:p>
          <w:p w14:paraId="5FDDF800"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1.1.4.5.2 (Closed Software) – Does not apply </w:t>
            </w:r>
          </w:p>
          <w:p w14:paraId="61800DE5"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1.8.2 (Authoring Tool) </w:t>
            </w:r>
          </w:p>
          <w:p w14:paraId="08A1E861"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2.1.2 (Product Docs) </w:t>
            </w:r>
          </w:p>
          <w:p w14:paraId="465C9114"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12.2.4 (Support Docs) </w:t>
            </w:r>
          </w:p>
          <w:p w14:paraId="68367CD0"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 xml:space="preserve">Revised Section 508 </w:t>
            </w:r>
          </w:p>
          <w:p w14:paraId="0D5F1B85"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501 (Web)(Software) </w:t>
            </w:r>
          </w:p>
          <w:p w14:paraId="14AF7CA2" w14:textId="77777777" w:rsidR="00BE3EC4" w:rsidRDefault="00BE3EC4" w:rsidP="007948E1">
            <w:pPr>
              <w:spacing w:after="0" w:line="240" w:lineRule="auto"/>
              <w:rPr>
                <w:rFonts w:eastAsia="Times New Roman" w:cs="Arial"/>
                <w:bCs/>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504.2 (Authoring Tool) </w:t>
            </w:r>
          </w:p>
          <w:p w14:paraId="2B4D18FC" w14:textId="77777777" w:rsidR="00BE3EC4" w:rsidRPr="00C06079" w:rsidRDefault="00BE3EC4" w:rsidP="007948E1">
            <w:pPr>
              <w:spacing w:after="0" w:line="240" w:lineRule="auto"/>
              <w:rPr>
                <w:rFonts w:eastAsia="Times New Roman" w:cs="Arial"/>
                <w:b/>
              </w:rPr>
            </w:pPr>
            <w:r>
              <w:rPr>
                <w:rFonts w:eastAsia="Times New Roman" w:cs="Arial"/>
                <w:bCs/>
              </w:rPr>
              <w:t xml:space="preserve">               </w:t>
            </w:r>
            <w:r w:rsidRPr="001A5C43">
              <w:rPr>
                <w:rFonts w:eastAsia="Times New Roman" w:cs="Arial"/>
                <w:bCs/>
              </w:rPr>
              <w:t>•</w:t>
            </w:r>
            <w:r>
              <w:rPr>
                <w:rFonts w:eastAsia="Times New Roman" w:cs="Arial"/>
                <w:bCs/>
              </w:rPr>
              <w:t xml:space="preserve">   </w:t>
            </w:r>
            <w:r w:rsidRPr="001A5C43">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C455FC" w14:textId="4A52EF6C" w:rsidR="00BE3EC4" w:rsidRPr="00C06079" w:rsidRDefault="0047763A"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223879A" w14:textId="61B31C89" w:rsidR="00BE3EC4" w:rsidRPr="00C06079" w:rsidRDefault="003D5DAE" w:rsidP="007948E1">
            <w:pPr>
              <w:pStyle w:val="Default"/>
              <w:rPr>
                <w:rFonts w:eastAsia="Times New Roman" w:cs="Arial"/>
              </w:rPr>
            </w:pPr>
            <w:r>
              <w:rPr>
                <w:rFonts w:eastAsia="Times New Roman" w:cs="Arial"/>
              </w:rPr>
              <w:t>Software:</w:t>
            </w:r>
            <w:r w:rsidR="000079F9">
              <w:rPr>
                <w:rFonts w:eastAsia="Times New Roman" w:cs="Arial"/>
              </w:rPr>
              <w:t xml:space="preserve"> </w:t>
            </w:r>
            <w:r w:rsidR="00BC04A3">
              <w:rPr>
                <w:sz w:val="22"/>
                <w:szCs w:val="22"/>
              </w:rPr>
              <w:t>Dynamic Environment Manager</w:t>
            </w:r>
            <w:r w:rsidR="000079F9" w:rsidRPr="000079F9">
              <w:rPr>
                <w:sz w:val="22"/>
                <w:szCs w:val="22"/>
              </w:rPr>
              <w:t xml:space="preserve"> </w:t>
            </w:r>
            <w:r w:rsidRPr="003D5DAE">
              <w:rPr>
                <w:sz w:val="22"/>
                <w:szCs w:val="22"/>
              </w:rPr>
              <w:t>provides information using plain text rather than images of text.</w:t>
            </w:r>
          </w:p>
        </w:tc>
      </w:tr>
      <w:tr w:rsidR="00BE3EC4" w:rsidRPr="00A753BB" w14:paraId="3A2F4F8C"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EB3C028" w14:textId="77777777" w:rsidR="00BE3EC4" w:rsidRDefault="00000000" w:rsidP="007948E1">
            <w:pPr>
              <w:spacing w:after="0" w:line="240" w:lineRule="auto"/>
            </w:pPr>
            <w:hyperlink r:id="rId53" w:anchor="reflow" w:history="1">
              <w:r w:rsidR="00BE3EC4" w:rsidRPr="008E4A06">
                <w:rPr>
                  <w:rStyle w:val="Hyperlink"/>
                  <w:rFonts w:cs="Arial"/>
                </w:rPr>
                <w:t>1.4.10 Reflow</w:t>
              </w:r>
            </w:hyperlink>
            <w:r w:rsidR="00BE3EC4" w:rsidRPr="008E4A06">
              <w:t xml:space="preserve"> (Level AA 2.1 only)</w:t>
            </w:r>
          </w:p>
          <w:p w14:paraId="10DF947A"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 xml:space="preserve">Also applies to: </w:t>
            </w:r>
          </w:p>
          <w:p w14:paraId="6C4FCCE8"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 xml:space="preserve">EN 301 549 Criteria </w:t>
            </w:r>
          </w:p>
          <w:p w14:paraId="4C74D026"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9.1.4.10 (Web) </w:t>
            </w:r>
          </w:p>
          <w:p w14:paraId="386222FD"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0.1.4.10 (Non-web document) </w:t>
            </w:r>
          </w:p>
          <w:p w14:paraId="27E50DF1"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1.1.4.10.1 (Open Functionality Software) </w:t>
            </w:r>
          </w:p>
          <w:p w14:paraId="19549BB6"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1.1.4.10.2 (Closed Software) </w:t>
            </w:r>
          </w:p>
          <w:p w14:paraId="5DE661B1"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1.8.2 (Authoring Tool) </w:t>
            </w:r>
          </w:p>
          <w:p w14:paraId="6A3EB590"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2.1.2 (Product Docs) </w:t>
            </w:r>
          </w:p>
          <w:p w14:paraId="02C85598"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2.2.4 (Support Docs) </w:t>
            </w:r>
          </w:p>
          <w:p w14:paraId="5A885A7F" w14:textId="77777777" w:rsidR="00BE3EC4" w:rsidRPr="008E4A06"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C048F68" w14:textId="2AE1724F" w:rsidR="00BE3EC4" w:rsidRPr="008E4A06" w:rsidRDefault="0047763A"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CDD8B21" w14:textId="4AE9EF9E" w:rsidR="00BE3EC4" w:rsidRPr="008E4A06" w:rsidRDefault="0047763A" w:rsidP="00A92ABB">
            <w:pPr>
              <w:pStyle w:val="Default"/>
              <w:rPr>
                <w:rFonts w:eastAsia="Times New Roman" w:cs="Arial"/>
              </w:rPr>
            </w:pPr>
            <w:r>
              <w:rPr>
                <w:rFonts w:eastAsia="Times New Roman" w:cs="Arial"/>
              </w:rPr>
              <w:t xml:space="preserve">Software: </w:t>
            </w:r>
            <w:r w:rsidR="00BC04A3">
              <w:rPr>
                <w:sz w:val="22"/>
                <w:szCs w:val="22"/>
              </w:rPr>
              <w:t>Dynamic Environment Manager</w:t>
            </w:r>
            <w:r w:rsidR="00BE3EC4">
              <w:rPr>
                <w:sz w:val="22"/>
                <w:szCs w:val="22"/>
              </w:rPr>
              <w:t xml:space="preserve"> </w:t>
            </w:r>
            <w:r w:rsidR="00DE2A42" w:rsidRPr="00DE2A42">
              <w:rPr>
                <w:sz w:val="22"/>
                <w:szCs w:val="22"/>
              </w:rPr>
              <w:t>contains contents that reflows correctly on all the pages.</w:t>
            </w:r>
          </w:p>
        </w:tc>
      </w:tr>
      <w:tr w:rsidR="00BE3EC4" w:rsidRPr="00C06079" w14:paraId="54587045"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40B908A" w14:textId="77777777" w:rsidR="00BE3EC4" w:rsidRDefault="00000000" w:rsidP="007948E1">
            <w:pPr>
              <w:spacing w:after="0" w:line="240" w:lineRule="auto"/>
            </w:pPr>
            <w:hyperlink r:id="rId54" w:anchor="non-text-contrast" w:history="1">
              <w:r w:rsidR="00BE3EC4" w:rsidRPr="008E4A06">
                <w:rPr>
                  <w:rStyle w:val="Hyperlink"/>
                  <w:rFonts w:cs="Arial"/>
                </w:rPr>
                <w:t>1.4.11 Non-text</w:t>
              </w:r>
              <w:r w:rsidR="00BE3EC4" w:rsidRPr="008E4A06">
                <w:rPr>
                  <w:rStyle w:val="Hyperlink"/>
                </w:rPr>
                <w:t xml:space="preserve"> Contrast</w:t>
              </w:r>
            </w:hyperlink>
            <w:r w:rsidR="00BE3EC4" w:rsidRPr="008E4A06">
              <w:t xml:space="preserve"> (Level AA 2.1 only)</w:t>
            </w:r>
          </w:p>
          <w:p w14:paraId="0AB4E071"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 xml:space="preserve">Also applies to: </w:t>
            </w:r>
          </w:p>
          <w:p w14:paraId="58130E84"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 xml:space="preserve">EN 301 549 Criteria </w:t>
            </w:r>
          </w:p>
          <w:p w14:paraId="6E20B205"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9.1.4.11 (Web) </w:t>
            </w:r>
          </w:p>
          <w:p w14:paraId="775A625F"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 xml:space="preserve">• </w:t>
            </w:r>
            <w:r>
              <w:rPr>
                <w:rFonts w:eastAsia="Times New Roman" w:cs="Arial"/>
              </w:rPr>
              <w:t xml:space="preserve">   </w:t>
            </w:r>
            <w:r w:rsidRPr="003E4C11">
              <w:rPr>
                <w:rFonts w:eastAsia="Times New Roman" w:cs="Arial"/>
              </w:rPr>
              <w:t xml:space="preserve">10.1.4.11 (Non-web document) </w:t>
            </w:r>
          </w:p>
          <w:p w14:paraId="617CE0C1"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1.1.4.11 (Open Functionality Software) </w:t>
            </w:r>
          </w:p>
          <w:p w14:paraId="0EC72AE7"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1.1.4.11 (Closed Software) </w:t>
            </w:r>
          </w:p>
          <w:p w14:paraId="09C58AC8"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1.8.2 (Authoring Tool) </w:t>
            </w:r>
          </w:p>
          <w:p w14:paraId="7A69CA3C"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2.1.2 (Product Docs) </w:t>
            </w:r>
          </w:p>
          <w:p w14:paraId="478046C0" w14:textId="77777777" w:rsidR="00BE3EC4"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w:t>
            </w:r>
            <w:r>
              <w:rPr>
                <w:rFonts w:eastAsia="Times New Roman" w:cs="Arial"/>
              </w:rPr>
              <w:t xml:space="preserve">   </w:t>
            </w:r>
            <w:r w:rsidRPr="003E4C11">
              <w:rPr>
                <w:rFonts w:eastAsia="Times New Roman" w:cs="Arial"/>
              </w:rPr>
              <w:t xml:space="preserve"> 12.2.4 (Support Docs) </w:t>
            </w:r>
          </w:p>
          <w:p w14:paraId="1F26FD68" w14:textId="77777777" w:rsidR="00BE3EC4" w:rsidRPr="008E4A06" w:rsidRDefault="00BE3EC4" w:rsidP="007948E1">
            <w:pPr>
              <w:spacing w:after="0" w:line="240" w:lineRule="auto"/>
              <w:rPr>
                <w:rFonts w:eastAsia="Times New Roman" w:cs="Arial"/>
              </w:rPr>
            </w:pPr>
            <w:r>
              <w:rPr>
                <w:rFonts w:eastAsia="Times New Roman" w:cs="Arial"/>
              </w:rPr>
              <w:t xml:space="preserve">       </w:t>
            </w:r>
            <w:r w:rsidRPr="003E4C11">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5D44776" w14:textId="4432B6AA" w:rsidR="00BE3EC4" w:rsidRPr="00C06079" w:rsidRDefault="0047763A" w:rsidP="007948E1">
            <w:pPr>
              <w:spacing w:after="0" w:line="240" w:lineRule="auto"/>
              <w:rPr>
                <w:rFonts w:eastAsia="Times New Roman" w:cs="Arial"/>
              </w:rPr>
            </w:pPr>
            <w:r>
              <w:rPr>
                <w:rFonts w:eastAsia="Times New Roman" w:cs="Arial"/>
              </w:rPr>
              <w:t xml:space="preserve">Software: </w:t>
            </w:r>
            <w:r w:rsidR="00BE3EC4">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049304E" w14:textId="4804A82F" w:rsidR="004D0F69" w:rsidRDefault="0047763A" w:rsidP="00D256F0">
            <w:pPr>
              <w:spacing w:after="0" w:line="240" w:lineRule="auto"/>
            </w:pPr>
            <w:r>
              <w:rPr>
                <w:rFonts w:eastAsia="Times New Roman" w:cs="Arial"/>
              </w:rPr>
              <w:t xml:space="preserve">Software: </w:t>
            </w:r>
            <w:r w:rsidR="00BC04A3">
              <w:t xml:space="preserve">Dynamic Environment </w:t>
            </w:r>
            <w:r w:rsidR="004D0F69" w:rsidRPr="004D0F69">
              <w:t xml:space="preserve">contains non-text contents with </w:t>
            </w:r>
            <w:r w:rsidR="009C3BD7">
              <w:t xml:space="preserve">a </w:t>
            </w:r>
            <w:r w:rsidR="004D0F69" w:rsidRPr="004D0F69">
              <w:t>minimum contrast ratio of 3:1 on most pages.</w:t>
            </w:r>
          </w:p>
          <w:p w14:paraId="69969B9C" w14:textId="77777777" w:rsidR="003819EC" w:rsidRDefault="003819EC" w:rsidP="003819EC">
            <w:pPr>
              <w:spacing w:after="0" w:line="240" w:lineRule="auto"/>
            </w:pPr>
            <w:r>
              <w:t>Some example cases where the criteria not met</w:t>
            </w:r>
            <w:r w:rsidRPr="00022FC5">
              <w:t>:</w:t>
            </w:r>
          </w:p>
          <w:p w14:paraId="028CD87E" w14:textId="71B9CF09" w:rsidR="00685AD3" w:rsidRPr="002E6525" w:rsidRDefault="00685AD3" w:rsidP="004C3A2E">
            <w:pPr>
              <w:pStyle w:val="ListParagraph"/>
              <w:numPr>
                <w:ilvl w:val="0"/>
                <w:numId w:val="9"/>
              </w:numPr>
              <w:rPr>
                <w:rFonts w:eastAsia="Times New Roman" w:cs="Arial"/>
              </w:rPr>
            </w:pPr>
            <w:r w:rsidRPr="002E6525">
              <w:rPr>
                <w:rFonts w:eastAsia="Times New Roman" w:cs="Arial"/>
              </w:rPr>
              <w:t>On the Welcome page, the c</w:t>
            </w:r>
            <w:r w:rsidR="00082304" w:rsidRPr="002E6525">
              <w:rPr>
                <w:rFonts w:eastAsia="Times New Roman" w:cs="Arial"/>
              </w:rPr>
              <w:t xml:space="preserve">ontrast ratio for </w:t>
            </w:r>
            <w:r w:rsidR="00BB19E7" w:rsidRPr="002E6525">
              <w:rPr>
                <w:rFonts w:eastAsia="Times New Roman" w:cs="Arial"/>
              </w:rPr>
              <w:t xml:space="preserve">the </w:t>
            </w:r>
            <w:r w:rsidR="00082304" w:rsidRPr="002E6525">
              <w:rPr>
                <w:rFonts w:eastAsia="Times New Roman" w:cs="Arial"/>
              </w:rPr>
              <w:t>keyboard focus boundary of ‘Nex</w:t>
            </w:r>
            <w:r w:rsidR="00FC08A2">
              <w:rPr>
                <w:rFonts w:eastAsia="Times New Roman" w:cs="Arial"/>
              </w:rPr>
              <w:t>t’ and ‘Cancel’ button is 2.0:1</w:t>
            </w:r>
            <w:r w:rsidRPr="002E6525">
              <w:rPr>
                <w:rFonts w:eastAsia="Times New Roman" w:cs="Arial"/>
              </w:rPr>
              <w:t>.</w:t>
            </w:r>
            <w:r w:rsidR="00082304" w:rsidRPr="002E6525">
              <w:rPr>
                <w:rFonts w:eastAsia="Times New Roman" w:cs="Arial"/>
              </w:rPr>
              <w:t xml:space="preserve"> </w:t>
            </w:r>
          </w:p>
          <w:p w14:paraId="739FCBC0" w14:textId="23357654" w:rsidR="00C9265D" w:rsidRPr="0028217E" w:rsidRDefault="00685AD3" w:rsidP="00FC08A2">
            <w:pPr>
              <w:pStyle w:val="ListParagraph"/>
              <w:numPr>
                <w:ilvl w:val="0"/>
                <w:numId w:val="9"/>
              </w:numPr>
            </w:pPr>
            <w:r>
              <w:t>On the Self Support page, the c</w:t>
            </w:r>
            <w:r w:rsidR="002629CD" w:rsidRPr="002629CD">
              <w:t xml:space="preserve">ontrast ratio </w:t>
            </w:r>
            <w:r w:rsidR="002629CD" w:rsidRPr="002E6525">
              <w:rPr>
                <w:rFonts w:eastAsia="Times New Roman" w:cs="Arial"/>
              </w:rPr>
              <w:t xml:space="preserve">for keyboard focus boundary </w:t>
            </w:r>
            <w:r w:rsidR="002629CD" w:rsidRPr="002629CD">
              <w:t>of 'Close', 'Reset' button</w:t>
            </w:r>
            <w:r w:rsidR="00BB19E7">
              <w:t>,</w:t>
            </w:r>
            <w:r w:rsidR="002629CD" w:rsidRPr="002629CD">
              <w:t xml:space="preserve"> and 'Restore' dropdown is 2.0:1</w:t>
            </w:r>
            <w:r w:rsidRPr="002E6525">
              <w:rPr>
                <w:rFonts w:eastAsia="Times New Roman" w:cs="Arial"/>
              </w:rPr>
              <w:t>.</w:t>
            </w:r>
          </w:p>
        </w:tc>
      </w:tr>
      <w:tr w:rsidR="00BE3EC4" w:rsidRPr="00A753BB" w14:paraId="1A67E8CD"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FD7FA14" w14:textId="77777777" w:rsidR="00BE3EC4" w:rsidRDefault="00000000" w:rsidP="007948E1">
            <w:pPr>
              <w:spacing w:after="0" w:line="240" w:lineRule="auto"/>
            </w:pPr>
            <w:hyperlink r:id="rId55" w:anchor="text-spacing" w:history="1">
              <w:r w:rsidR="00BE3EC4" w:rsidRPr="008E4A06">
                <w:rPr>
                  <w:rStyle w:val="Hyperlink"/>
                  <w:rFonts w:cs="Arial"/>
                </w:rPr>
                <w:t>1.4.12 Text Spacing</w:t>
              </w:r>
            </w:hyperlink>
            <w:r w:rsidR="00BE3EC4" w:rsidRPr="008E4A06">
              <w:t xml:space="preserve"> (Level AA 2.1 only)</w:t>
            </w:r>
          </w:p>
          <w:p w14:paraId="7BA1CA7F"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 xml:space="preserve">Also applies to: </w:t>
            </w:r>
          </w:p>
          <w:p w14:paraId="08E2664C"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 xml:space="preserve">EN 301 549 Criteria </w:t>
            </w:r>
          </w:p>
          <w:p w14:paraId="707B2455"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9.1.4.12 (Web) </w:t>
            </w:r>
          </w:p>
          <w:p w14:paraId="3F2DCFF5"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10.1.4.12 (Non-web document) </w:t>
            </w:r>
          </w:p>
          <w:p w14:paraId="5B8FC63D"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11.1.4.12 (Open Functionality Software) </w:t>
            </w:r>
          </w:p>
          <w:p w14:paraId="35B50301"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w:t>
            </w:r>
            <w:r>
              <w:rPr>
                <w:rFonts w:eastAsia="Times New Roman" w:cs="Arial"/>
              </w:rPr>
              <w:t xml:space="preserve"> </w:t>
            </w:r>
            <w:r w:rsidRPr="00370009">
              <w:rPr>
                <w:rFonts w:eastAsia="Times New Roman" w:cs="Arial"/>
              </w:rPr>
              <w:t xml:space="preserve">11.1.4.12 (Closed Software) </w:t>
            </w:r>
          </w:p>
          <w:p w14:paraId="7C4105F7"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11.8.2 (Authoring Tool) </w:t>
            </w:r>
          </w:p>
          <w:p w14:paraId="658ED54E"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12.1.2 (Product Docs) </w:t>
            </w:r>
          </w:p>
          <w:p w14:paraId="339A05DA"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12.2.4 (Support Docs) </w:t>
            </w:r>
          </w:p>
          <w:p w14:paraId="36DF40FB" w14:textId="77777777" w:rsidR="00BE3EC4" w:rsidRPr="008E4A06"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CCAD49" w14:textId="3866B377" w:rsidR="00BE3EC4" w:rsidRPr="008E4A06" w:rsidRDefault="0047763A" w:rsidP="007948E1">
            <w:pPr>
              <w:spacing w:after="0" w:line="240" w:lineRule="auto"/>
              <w:rPr>
                <w:rFonts w:eastAsia="Times New Roman" w:cs="Arial"/>
              </w:rPr>
            </w:pPr>
            <w:r>
              <w:rPr>
                <w:rFonts w:eastAsia="Times New Roman" w:cs="Arial"/>
              </w:rPr>
              <w:t xml:space="preserve">Software: </w:t>
            </w:r>
            <w:r w:rsidR="005720EB">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02083AB" w14:textId="5655C27C" w:rsidR="00BE3EC4" w:rsidRPr="008E4A06"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2902CC">
              <w:t xml:space="preserve"> does not contain web pages.</w:t>
            </w:r>
            <w:r w:rsidR="002902CC" w:rsidRPr="008E4A06">
              <w:rPr>
                <w:rFonts w:eastAsia="Times New Roman" w:cs="Arial"/>
              </w:rPr>
              <w:t xml:space="preserve"> </w:t>
            </w:r>
          </w:p>
        </w:tc>
      </w:tr>
      <w:tr w:rsidR="00BE3EC4" w:rsidRPr="00C06079" w14:paraId="051EBA8F"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5AC45C" w14:textId="77777777" w:rsidR="00BE3EC4" w:rsidRDefault="00000000" w:rsidP="007948E1">
            <w:pPr>
              <w:spacing w:after="0" w:line="240" w:lineRule="auto"/>
            </w:pPr>
            <w:hyperlink r:id="rId56" w:anchor="content-on-hover-or-focus" w:history="1">
              <w:r w:rsidR="00BE3EC4" w:rsidRPr="008E4A06">
                <w:rPr>
                  <w:rStyle w:val="Hyperlink"/>
                  <w:rFonts w:cs="Arial"/>
                </w:rPr>
                <w:t>1.4.13 Content on Hove</w:t>
              </w:r>
              <w:r w:rsidR="00BE3EC4">
                <w:rPr>
                  <w:rStyle w:val="Hyperlink"/>
                  <w:rFonts w:cs="Arial"/>
                </w:rPr>
                <w:t>r</w:t>
              </w:r>
              <w:r w:rsidR="00BE3EC4" w:rsidRPr="008E4A06">
                <w:rPr>
                  <w:rStyle w:val="Hyperlink"/>
                  <w:rFonts w:cs="Arial"/>
                </w:rPr>
                <w:t xml:space="preserve"> or Focus</w:t>
              </w:r>
            </w:hyperlink>
            <w:r w:rsidR="00BE3EC4" w:rsidRPr="008E4A06">
              <w:t xml:space="preserve"> (Level AA 2.1 only)</w:t>
            </w:r>
          </w:p>
          <w:p w14:paraId="782BC6A0"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 xml:space="preserve">Also applies to: </w:t>
            </w:r>
          </w:p>
          <w:p w14:paraId="426FD3B9"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 xml:space="preserve">EN 301 549 Criteria </w:t>
            </w:r>
          </w:p>
          <w:p w14:paraId="571A33C0"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9.1.4.13 (Web) </w:t>
            </w:r>
          </w:p>
          <w:p w14:paraId="23403AE6"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10.1.4.13 (Non-web document) </w:t>
            </w:r>
          </w:p>
          <w:p w14:paraId="72203D7A"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11.1.4.13 (Open Functionality Software) </w:t>
            </w:r>
          </w:p>
          <w:p w14:paraId="59E36CCD"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11.1.4.13 (Closed Software) </w:t>
            </w:r>
          </w:p>
          <w:p w14:paraId="04D1DB81"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w:t>
            </w:r>
            <w:r>
              <w:rPr>
                <w:rFonts w:eastAsia="Times New Roman" w:cs="Arial"/>
              </w:rPr>
              <w:t xml:space="preserve">   </w:t>
            </w:r>
            <w:r w:rsidRPr="00370009">
              <w:rPr>
                <w:rFonts w:eastAsia="Times New Roman" w:cs="Arial"/>
              </w:rPr>
              <w:t xml:space="preserve"> 11.8.2 (Authoring Tool) </w:t>
            </w:r>
          </w:p>
          <w:p w14:paraId="01DE8DFA"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 xml:space="preserve">• </w:t>
            </w:r>
            <w:r>
              <w:rPr>
                <w:rFonts w:eastAsia="Times New Roman" w:cs="Arial"/>
              </w:rPr>
              <w:t xml:space="preserve">   </w:t>
            </w:r>
            <w:r w:rsidRPr="00370009">
              <w:rPr>
                <w:rFonts w:eastAsia="Times New Roman" w:cs="Arial"/>
              </w:rPr>
              <w:t>12.1.2 (Product Docs)</w:t>
            </w:r>
          </w:p>
          <w:p w14:paraId="51F96671" w14:textId="77777777" w:rsidR="00BE3EC4"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 xml:space="preserve"> •</w:t>
            </w:r>
            <w:r>
              <w:rPr>
                <w:rFonts w:eastAsia="Times New Roman" w:cs="Arial"/>
              </w:rPr>
              <w:t xml:space="preserve">   </w:t>
            </w:r>
            <w:r w:rsidRPr="00370009">
              <w:rPr>
                <w:rFonts w:eastAsia="Times New Roman" w:cs="Arial"/>
              </w:rPr>
              <w:t xml:space="preserve"> 12.2.4 (Support Docs) </w:t>
            </w:r>
          </w:p>
          <w:p w14:paraId="67DBE6DA" w14:textId="77777777" w:rsidR="00BE3EC4" w:rsidRPr="008E4A06" w:rsidRDefault="00BE3EC4" w:rsidP="007948E1">
            <w:pPr>
              <w:spacing w:after="0" w:line="240" w:lineRule="auto"/>
              <w:rPr>
                <w:rFonts w:eastAsia="Times New Roman" w:cs="Arial"/>
              </w:rPr>
            </w:pPr>
            <w:r>
              <w:rPr>
                <w:rFonts w:eastAsia="Times New Roman" w:cs="Arial"/>
              </w:rPr>
              <w:t xml:space="preserve">       </w:t>
            </w:r>
            <w:r w:rsidRPr="00370009">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3415F4" w14:textId="7844B681" w:rsidR="00BE3EC4" w:rsidRPr="00A17498" w:rsidRDefault="0047763A" w:rsidP="007948E1">
            <w:pPr>
              <w:spacing w:after="0" w:line="240" w:lineRule="auto"/>
              <w:rPr>
                <w:rFonts w:eastAsia="Times New Roman" w:cs="Arial"/>
              </w:rPr>
            </w:pPr>
            <w:r>
              <w:rPr>
                <w:rFonts w:eastAsia="Times New Roman" w:cs="Arial"/>
              </w:rPr>
              <w:t xml:space="preserve">Software: </w:t>
            </w:r>
            <w:r w:rsidR="0013752F">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83645C0" w14:textId="18574719" w:rsidR="00BE3EC4" w:rsidRPr="00A17498" w:rsidRDefault="0047763A" w:rsidP="007948E1">
            <w:pPr>
              <w:spacing w:after="0" w:line="240" w:lineRule="auto"/>
              <w:rPr>
                <w:rFonts w:eastAsia="Times New Roman" w:cs="Arial"/>
              </w:rPr>
            </w:pPr>
            <w:r>
              <w:rPr>
                <w:rFonts w:eastAsia="Times New Roman" w:cs="Arial"/>
              </w:rPr>
              <w:t xml:space="preserve">Software: </w:t>
            </w:r>
            <w:r w:rsidR="00053E75">
              <w:rPr>
                <w:rFonts w:eastAsia="Times New Roman" w:cs="Arial"/>
              </w:rPr>
              <w:t xml:space="preserve">In </w:t>
            </w:r>
            <w:r w:rsidR="00BC04A3">
              <w:t>Dynamic Environment Manager</w:t>
            </w:r>
            <w:r w:rsidR="00053E75">
              <w:t>,</w:t>
            </w:r>
            <w:r w:rsidR="00BE3EC4">
              <w:t xml:space="preserve"> </w:t>
            </w:r>
            <w:r w:rsidR="0028217E" w:rsidRPr="0028217E">
              <w:t>pointer hover or keyboard focus does not trigger any additional content.</w:t>
            </w:r>
          </w:p>
        </w:tc>
      </w:tr>
      <w:tr w:rsidR="00BE3EC4" w:rsidRPr="00B83919" w14:paraId="363AB0E6"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E7B155" w14:textId="77777777" w:rsidR="00BE3EC4" w:rsidRDefault="00000000" w:rsidP="007948E1">
            <w:pPr>
              <w:spacing w:after="0" w:line="240" w:lineRule="auto"/>
            </w:pPr>
            <w:hyperlink r:id="rId57" w:anchor="navigation-mechanisms-mult-loc" w:history="1">
              <w:r w:rsidR="00BE3EC4" w:rsidRPr="00C06079">
                <w:rPr>
                  <w:rStyle w:val="Hyperlink"/>
                  <w:rFonts w:cs="Arial"/>
                </w:rPr>
                <w:t>2.4.5 Multiple Ways</w:t>
              </w:r>
            </w:hyperlink>
            <w:r w:rsidR="00BE3EC4" w:rsidRPr="00C06079">
              <w:t xml:space="preserve"> (Level AA)</w:t>
            </w:r>
          </w:p>
          <w:p w14:paraId="018AB1E5"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 xml:space="preserve">Also applies to: </w:t>
            </w:r>
          </w:p>
          <w:p w14:paraId="40D75184"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 xml:space="preserve">EN 301 549 Criteria </w:t>
            </w:r>
          </w:p>
          <w:p w14:paraId="1F5F1F0E"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w:t>
            </w:r>
            <w:r>
              <w:rPr>
                <w:rFonts w:eastAsia="Times New Roman" w:cs="Arial"/>
                <w:bCs/>
              </w:rPr>
              <w:t xml:space="preserve">   </w:t>
            </w:r>
            <w:r w:rsidRPr="00370009">
              <w:rPr>
                <w:rFonts w:eastAsia="Times New Roman" w:cs="Arial"/>
                <w:bCs/>
              </w:rPr>
              <w:t xml:space="preserve"> 9.2.4.5 (Web) </w:t>
            </w:r>
          </w:p>
          <w:p w14:paraId="1F3722D2"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w:t>
            </w:r>
            <w:r>
              <w:rPr>
                <w:rFonts w:eastAsia="Times New Roman" w:cs="Arial"/>
                <w:bCs/>
              </w:rPr>
              <w:t xml:space="preserve">   </w:t>
            </w:r>
            <w:r w:rsidRPr="00370009">
              <w:rPr>
                <w:rFonts w:eastAsia="Times New Roman" w:cs="Arial"/>
                <w:bCs/>
              </w:rPr>
              <w:t xml:space="preserve"> 10.2.4.5 (Non-web document) – Does not apply </w:t>
            </w:r>
          </w:p>
          <w:p w14:paraId="213F97C0"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w:t>
            </w:r>
            <w:r>
              <w:rPr>
                <w:rFonts w:eastAsia="Times New Roman" w:cs="Arial"/>
                <w:bCs/>
              </w:rPr>
              <w:t xml:space="preserve">   </w:t>
            </w:r>
            <w:r w:rsidRPr="00370009">
              <w:rPr>
                <w:rFonts w:eastAsia="Times New Roman" w:cs="Arial"/>
                <w:bCs/>
              </w:rPr>
              <w:t xml:space="preserve"> 11.2.4.5 (Open Functionality Software) – Does not apply </w:t>
            </w:r>
          </w:p>
          <w:p w14:paraId="1FAD62D7"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w:t>
            </w:r>
            <w:r>
              <w:rPr>
                <w:rFonts w:eastAsia="Times New Roman" w:cs="Arial"/>
                <w:bCs/>
              </w:rPr>
              <w:t xml:space="preserve">   </w:t>
            </w:r>
            <w:r w:rsidRPr="00370009">
              <w:rPr>
                <w:rFonts w:eastAsia="Times New Roman" w:cs="Arial"/>
                <w:bCs/>
              </w:rPr>
              <w:t xml:space="preserve"> 11.2.4.5 (Closed Software) – Does not apply </w:t>
            </w:r>
          </w:p>
          <w:p w14:paraId="59B58D86"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w:t>
            </w:r>
            <w:r>
              <w:rPr>
                <w:rFonts w:eastAsia="Times New Roman" w:cs="Arial"/>
                <w:bCs/>
              </w:rPr>
              <w:t xml:space="preserve">   </w:t>
            </w:r>
            <w:r w:rsidRPr="00370009">
              <w:rPr>
                <w:rFonts w:eastAsia="Times New Roman" w:cs="Arial"/>
                <w:bCs/>
              </w:rPr>
              <w:t xml:space="preserve"> 11.8.2 (Authoring Tool) </w:t>
            </w:r>
          </w:p>
          <w:p w14:paraId="25032918"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w:t>
            </w:r>
            <w:r>
              <w:rPr>
                <w:rFonts w:eastAsia="Times New Roman" w:cs="Arial"/>
                <w:bCs/>
              </w:rPr>
              <w:t xml:space="preserve">   </w:t>
            </w:r>
            <w:r w:rsidRPr="00370009">
              <w:rPr>
                <w:rFonts w:eastAsia="Times New Roman" w:cs="Arial"/>
                <w:bCs/>
              </w:rPr>
              <w:t xml:space="preserve"> 12.1.2 (Product Docs) </w:t>
            </w:r>
          </w:p>
          <w:p w14:paraId="054C4847"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w:t>
            </w:r>
            <w:r>
              <w:rPr>
                <w:rFonts w:eastAsia="Times New Roman" w:cs="Arial"/>
                <w:bCs/>
              </w:rPr>
              <w:t xml:space="preserve">   </w:t>
            </w:r>
            <w:r w:rsidRPr="00370009">
              <w:rPr>
                <w:rFonts w:eastAsia="Times New Roman" w:cs="Arial"/>
                <w:bCs/>
              </w:rPr>
              <w:t xml:space="preserve"> 12.2.4 (Support Docs) </w:t>
            </w:r>
          </w:p>
          <w:p w14:paraId="5A7D7501"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Revised Section 508</w:t>
            </w:r>
          </w:p>
          <w:p w14:paraId="19FE7D75" w14:textId="77777777" w:rsidR="00BE3EC4"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w:t>
            </w:r>
            <w:r>
              <w:rPr>
                <w:rFonts w:eastAsia="Times New Roman" w:cs="Arial"/>
                <w:bCs/>
              </w:rPr>
              <w:t xml:space="preserve">   </w:t>
            </w:r>
            <w:r w:rsidRPr="00370009">
              <w:rPr>
                <w:rFonts w:eastAsia="Times New Roman" w:cs="Arial"/>
                <w:bCs/>
              </w:rPr>
              <w:t xml:space="preserve"> 501 (Web)(Software) – Does not apply to non-web software</w:t>
            </w:r>
          </w:p>
          <w:p w14:paraId="531FC007" w14:textId="77777777" w:rsidR="00BE3EC4" w:rsidRDefault="00BE3EC4" w:rsidP="007948E1">
            <w:pPr>
              <w:spacing w:after="0" w:line="240" w:lineRule="auto"/>
              <w:rPr>
                <w:rFonts w:eastAsia="Times New Roman" w:cs="Arial"/>
                <w:bCs/>
              </w:rPr>
            </w:pPr>
            <w:r w:rsidRPr="00370009">
              <w:rPr>
                <w:rFonts w:eastAsia="Times New Roman" w:cs="Arial"/>
                <w:bCs/>
              </w:rPr>
              <w:t xml:space="preserve"> </w:t>
            </w:r>
            <w:r>
              <w:rPr>
                <w:rFonts w:eastAsia="Times New Roman" w:cs="Arial"/>
                <w:bCs/>
              </w:rPr>
              <w:t xml:space="preserve">              </w:t>
            </w:r>
            <w:r w:rsidRPr="00370009">
              <w:rPr>
                <w:rFonts w:eastAsia="Times New Roman" w:cs="Arial"/>
                <w:bCs/>
              </w:rPr>
              <w:t>•</w:t>
            </w:r>
            <w:r>
              <w:rPr>
                <w:rFonts w:eastAsia="Times New Roman" w:cs="Arial"/>
                <w:bCs/>
              </w:rPr>
              <w:t xml:space="preserve">   </w:t>
            </w:r>
            <w:r w:rsidRPr="00370009">
              <w:rPr>
                <w:rFonts w:eastAsia="Times New Roman" w:cs="Arial"/>
                <w:bCs/>
              </w:rPr>
              <w:t xml:space="preserve"> 504.2 (Authoring Tool) </w:t>
            </w:r>
          </w:p>
          <w:p w14:paraId="0416B42C" w14:textId="77777777" w:rsidR="00BE3EC4" w:rsidRPr="00370009" w:rsidRDefault="00BE3EC4" w:rsidP="007948E1">
            <w:pPr>
              <w:spacing w:after="0" w:line="240" w:lineRule="auto"/>
              <w:rPr>
                <w:rFonts w:eastAsia="Times New Roman" w:cs="Arial"/>
                <w:bCs/>
              </w:rPr>
            </w:pPr>
            <w:r>
              <w:rPr>
                <w:rFonts w:eastAsia="Times New Roman" w:cs="Arial"/>
                <w:bCs/>
              </w:rPr>
              <w:t xml:space="preserve">               </w:t>
            </w:r>
            <w:r w:rsidRPr="00370009">
              <w:rPr>
                <w:rFonts w:eastAsia="Times New Roman" w:cs="Arial"/>
                <w:bCs/>
              </w:rPr>
              <w:t>•</w:t>
            </w:r>
            <w:r>
              <w:rPr>
                <w:rFonts w:eastAsia="Times New Roman" w:cs="Arial"/>
                <w:bCs/>
              </w:rPr>
              <w:t xml:space="preserve">   </w:t>
            </w:r>
            <w:r w:rsidRPr="00370009">
              <w:rPr>
                <w:rFonts w:eastAsia="Times New Roman" w:cs="Arial"/>
                <w:bCs/>
              </w:rPr>
              <w:t xml:space="preserve"> 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60AB779" w14:textId="3A5847AB" w:rsidR="00BE3EC4" w:rsidRPr="00C06079" w:rsidRDefault="0047763A" w:rsidP="007948E1">
            <w:pPr>
              <w:spacing w:after="0" w:line="240" w:lineRule="auto"/>
              <w:rPr>
                <w:rFonts w:eastAsia="Times New Roman" w:cs="Arial"/>
              </w:rPr>
            </w:pPr>
            <w:r>
              <w:rPr>
                <w:rFonts w:eastAsia="Times New Roman" w:cs="Arial"/>
              </w:rPr>
              <w:t xml:space="preserve">Software: </w:t>
            </w:r>
            <w:r w:rsidR="00FE5E75">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42DA5B4" w14:textId="76274CF0" w:rsidR="00BE3EC4" w:rsidRPr="00C06079"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461422" w:rsidRPr="00461422">
              <w:t>provides multiple ways to locate the required content.</w:t>
            </w:r>
          </w:p>
        </w:tc>
      </w:tr>
      <w:tr w:rsidR="00BE3EC4" w:rsidRPr="00B83919" w14:paraId="0D0D8064"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A13E7A" w14:textId="77777777" w:rsidR="00BE3EC4" w:rsidRDefault="00000000" w:rsidP="007948E1">
            <w:pPr>
              <w:spacing w:after="0" w:line="240" w:lineRule="auto"/>
            </w:pPr>
            <w:hyperlink r:id="rId58" w:anchor="navigation-mechanisms-descriptive" w:history="1">
              <w:r w:rsidR="00BE3EC4" w:rsidRPr="00C06079">
                <w:rPr>
                  <w:rStyle w:val="Hyperlink"/>
                  <w:rFonts w:cs="Arial"/>
                </w:rPr>
                <w:t>2.4.6 Headings and Labels</w:t>
              </w:r>
            </w:hyperlink>
            <w:r w:rsidR="00BE3EC4" w:rsidRPr="00C06079">
              <w:t xml:space="preserve"> (Level AA)</w:t>
            </w:r>
          </w:p>
          <w:p w14:paraId="38E67668"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 xml:space="preserve">Also applies to: </w:t>
            </w:r>
          </w:p>
          <w:p w14:paraId="7C59546F"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 xml:space="preserve">EN 301 549 Criteria </w:t>
            </w:r>
          </w:p>
          <w:p w14:paraId="0A0932AB"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 xml:space="preserve">• </w:t>
            </w:r>
            <w:r>
              <w:rPr>
                <w:rFonts w:eastAsia="Times New Roman" w:cs="Arial"/>
                <w:bCs/>
              </w:rPr>
              <w:t xml:space="preserve">   </w:t>
            </w:r>
            <w:r w:rsidRPr="00B8392A">
              <w:rPr>
                <w:rFonts w:eastAsia="Times New Roman" w:cs="Arial"/>
                <w:bCs/>
              </w:rPr>
              <w:t xml:space="preserve">9.2.4.6 (Web) </w:t>
            </w:r>
          </w:p>
          <w:p w14:paraId="1DE985D7"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10.2.4.6 (Non-web document) </w:t>
            </w:r>
          </w:p>
          <w:p w14:paraId="22C05A08"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 xml:space="preserve">• </w:t>
            </w:r>
            <w:r>
              <w:rPr>
                <w:rFonts w:eastAsia="Times New Roman" w:cs="Arial"/>
                <w:bCs/>
              </w:rPr>
              <w:t xml:space="preserve">   </w:t>
            </w:r>
            <w:r w:rsidRPr="00B8392A">
              <w:rPr>
                <w:rFonts w:eastAsia="Times New Roman" w:cs="Arial"/>
                <w:bCs/>
              </w:rPr>
              <w:t xml:space="preserve">11.2.4.6 (Open Functionality Software) </w:t>
            </w:r>
          </w:p>
          <w:p w14:paraId="484A9EFA"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11.2.4.6 (Closed Software) </w:t>
            </w:r>
          </w:p>
          <w:p w14:paraId="71C1ADE4"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11.8.2 (Authoring Tool) </w:t>
            </w:r>
          </w:p>
          <w:p w14:paraId="2E38F233"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12.1.2 (Product Docs) </w:t>
            </w:r>
          </w:p>
          <w:p w14:paraId="59B0576E"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12.2.4 (Support Docs) </w:t>
            </w:r>
          </w:p>
          <w:p w14:paraId="5D170D0C"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 xml:space="preserve">Revised Section 508 </w:t>
            </w:r>
          </w:p>
          <w:p w14:paraId="585C6963"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501 (Web)(Software) </w:t>
            </w:r>
          </w:p>
          <w:p w14:paraId="6C43E79C"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504.2 (Authoring Tool) </w:t>
            </w:r>
          </w:p>
          <w:p w14:paraId="0419340D" w14:textId="77777777" w:rsidR="00BE3EC4" w:rsidRPr="00B8392A"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5EE8B3F" w14:textId="30A9454E" w:rsidR="00BE3EC4" w:rsidRPr="00C06079" w:rsidRDefault="0047763A"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B60D664" w14:textId="59F149D5" w:rsidR="00BE3EC4" w:rsidRPr="00531AFD" w:rsidRDefault="0047763A" w:rsidP="007948E1">
            <w:pPr>
              <w:spacing w:after="0" w:line="240" w:lineRule="auto"/>
              <w:rPr>
                <w:rFonts w:eastAsia="Times New Roman" w:cs="Arial"/>
                <w:highlight w:val="yellow"/>
              </w:rPr>
            </w:pPr>
            <w:r>
              <w:rPr>
                <w:rFonts w:eastAsia="Times New Roman" w:cs="Arial"/>
              </w:rPr>
              <w:t xml:space="preserve">Software: </w:t>
            </w:r>
            <w:r w:rsidR="00BC04A3">
              <w:t>Dynamic Environment Manager</w:t>
            </w:r>
            <w:r w:rsidR="00BE3EC4" w:rsidRPr="00BB61F9">
              <w:t xml:space="preserve"> </w:t>
            </w:r>
            <w:r w:rsidR="00AC6673" w:rsidRPr="00AC6673">
              <w:t>provides headings and labels to describe a topic or purpose.</w:t>
            </w:r>
          </w:p>
        </w:tc>
      </w:tr>
      <w:tr w:rsidR="00BE3EC4" w:rsidRPr="00B83919" w14:paraId="3939D7BC"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03296F" w14:textId="77777777" w:rsidR="00BE3EC4" w:rsidRDefault="00000000" w:rsidP="007948E1">
            <w:pPr>
              <w:spacing w:after="0" w:line="240" w:lineRule="auto"/>
            </w:pPr>
            <w:hyperlink r:id="rId59" w:anchor="navigation-mechanisms-focus-visible" w:history="1">
              <w:r w:rsidR="00BE3EC4" w:rsidRPr="00C06079">
                <w:rPr>
                  <w:rStyle w:val="Hyperlink"/>
                  <w:rFonts w:cs="Arial"/>
                </w:rPr>
                <w:t>2.4.7 Focus Visible</w:t>
              </w:r>
            </w:hyperlink>
            <w:r w:rsidR="00BE3EC4" w:rsidRPr="00C06079">
              <w:t xml:space="preserve"> (Level AA)</w:t>
            </w:r>
          </w:p>
          <w:p w14:paraId="46596E80"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 xml:space="preserve">Also applies to: </w:t>
            </w:r>
          </w:p>
          <w:p w14:paraId="6FF102E8"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 xml:space="preserve">EN 301 549 Criteria </w:t>
            </w:r>
          </w:p>
          <w:p w14:paraId="0C097964"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 xml:space="preserve">• </w:t>
            </w:r>
            <w:r>
              <w:rPr>
                <w:rFonts w:eastAsia="Times New Roman" w:cs="Arial"/>
                <w:bCs/>
              </w:rPr>
              <w:t xml:space="preserve">   </w:t>
            </w:r>
            <w:r w:rsidRPr="00B8392A">
              <w:rPr>
                <w:rFonts w:eastAsia="Times New Roman" w:cs="Arial"/>
                <w:bCs/>
              </w:rPr>
              <w:t xml:space="preserve">9.2.4.7 (Web) </w:t>
            </w:r>
          </w:p>
          <w:p w14:paraId="6282B596"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10.2.4.7 (Non-web document) </w:t>
            </w:r>
          </w:p>
          <w:p w14:paraId="4B7D278A"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11.2.4.7 (Open Functionality Software) </w:t>
            </w:r>
          </w:p>
          <w:p w14:paraId="1B62B021"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11.2.4.7 (Closed Software) </w:t>
            </w:r>
          </w:p>
          <w:p w14:paraId="340B910B"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11.8.2 (Authoring Tool) </w:t>
            </w:r>
          </w:p>
          <w:p w14:paraId="3AC82F88"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12.1.2 (Product Docs) </w:t>
            </w:r>
          </w:p>
          <w:p w14:paraId="2CD45AC3"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12.2.4</w:t>
            </w:r>
            <w:r w:rsidRPr="00B8392A">
              <w:rPr>
                <w:rFonts w:eastAsia="Times New Roman" w:cs="Arial"/>
                <w:b/>
              </w:rPr>
              <w:t xml:space="preserve"> </w:t>
            </w:r>
            <w:r w:rsidRPr="00B8392A">
              <w:rPr>
                <w:rFonts w:eastAsia="Times New Roman" w:cs="Arial"/>
                <w:bCs/>
              </w:rPr>
              <w:t xml:space="preserve">(Support Docs) </w:t>
            </w:r>
          </w:p>
          <w:p w14:paraId="69AAA2F5"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 xml:space="preserve">Revised Section 508 </w:t>
            </w:r>
          </w:p>
          <w:p w14:paraId="523A9314"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 xml:space="preserve">• </w:t>
            </w:r>
            <w:r>
              <w:rPr>
                <w:rFonts w:eastAsia="Times New Roman" w:cs="Arial"/>
                <w:bCs/>
              </w:rPr>
              <w:t xml:space="preserve">   </w:t>
            </w:r>
            <w:r w:rsidRPr="00B8392A">
              <w:rPr>
                <w:rFonts w:eastAsia="Times New Roman" w:cs="Arial"/>
                <w:bCs/>
              </w:rPr>
              <w:t xml:space="preserve">501 (Web)(Software) </w:t>
            </w:r>
          </w:p>
          <w:p w14:paraId="2C294CB2" w14:textId="77777777" w:rsidR="00BE3EC4" w:rsidRDefault="00BE3EC4" w:rsidP="007948E1">
            <w:pPr>
              <w:spacing w:after="0" w:line="240" w:lineRule="auto"/>
              <w:rPr>
                <w:rFonts w:eastAsia="Times New Roman" w:cs="Arial"/>
                <w:bCs/>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504.2 (Authoring Tool) </w:t>
            </w:r>
          </w:p>
          <w:p w14:paraId="477007C1" w14:textId="77777777" w:rsidR="00BE3EC4" w:rsidRPr="00C06079" w:rsidRDefault="00BE3EC4" w:rsidP="007948E1">
            <w:pPr>
              <w:spacing w:after="0" w:line="240" w:lineRule="auto"/>
              <w:rPr>
                <w:rFonts w:eastAsia="Times New Roman" w:cs="Arial"/>
                <w:b/>
              </w:rPr>
            </w:pPr>
            <w:r>
              <w:rPr>
                <w:rFonts w:eastAsia="Times New Roman" w:cs="Arial"/>
                <w:bCs/>
              </w:rPr>
              <w:t xml:space="preserve">               </w:t>
            </w:r>
            <w:r w:rsidRPr="00B8392A">
              <w:rPr>
                <w:rFonts w:eastAsia="Times New Roman" w:cs="Arial"/>
                <w:bCs/>
              </w:rPr>
              <w:t>•</w:t>
            </w:r>
            <w:r>
              <w:rPr>
                <w:rFonts w:eastAsia="Times New Roman" w:cs="Arial"/>
                <w:bCs/>
              </w:rPr>
              <w:t xml:space="preserve">   </w:t>
            </w:r>
            <w:r w:rsidRPr="00B8392A">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E64EB5" w14:textId="3F3AE00E" w:rsidR="00BE3EC4" w:rsidRPr="00FB492E" w:rsidRDefault="0047763A" w:rsidP="007948E1">
            <w:pPr>
              <w:spacing w:after="0" w:line="240" w:lineRule="auto"/>
              <w:rPr>
                <w:rFonts w:eastAsia="Times New Roman" w:cs="Arial"/>
              </w:rPr>
            </w:pPr>
            <w:r>
              <w:rPr>
                <w:rFonts w:eastAsia="Times New Roman" w:cs="Arial"/>
              </w:rPr>
              <w:t xml:space="preserve">Software: </w:t>
            </w:r>
            <w:r w:rsidR="00BE3EC4" w:rsidRPr="00FB492E">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B562BFB" w14:textId="23A8C23B" w:rsidR="00F7172A" w:rsidRDefault="0047763A" w:rsidP="007948E1">
            <w:pPr>
              <w:spacing w:after="0" w:line="240" w:lineRule="auto"/>
            </w:pPr>
            <w:r>
              <w:rPr>
                <w:rFonts w:eastAsia="Times New Roman" w:cs="Arial"/>
              </w:rPr>
              <w:t xml:space="preserve">Software: </w:t>
            </w:r>
            <w:r w:rsidR="00BC04A3">
              <w:t>Dynamic Environment Manager</w:t>
            </w:r>
            <w:r w:rsidR="00BE3EC4">
              <w:t xml:space="preserve"> </w:t>
            </w:r>
            <w:r w:rsidR="005B0AA3" w:rsidRPr="005B0AA3">
              <w:t>provides a visible keyboard focus indicator f</w:t>
            </w:r>
            <w:r w:rsidR="003819EC">
              <w:t>or all the interactive elements</w:t>
            </w:r>
            <w:r w:rsidR="00F7172A">
              <w:t>, except</w:t>
            </w:r>
            <w:r w:rsidR="009C3BD7">
              <w:t xml:space="preserve"> for</w:t>
            </w:r>
            <w:r w:rsidR="00F7172A">
              <w:t xml:space="preserve"> one instance:</w:t>
            </w:r>
          </w:p>
          <w:p w14:paraId="31663632" w14:textId="3390E53D" w:rsidR="00AC37E3" w:rsidRPr="005B0AA3" w:rsidRDefault="00F7172A" w:rsidP="005615FF">
            <w:pPr>
              <w:pStyle w:val="ListParagraph"/>
              <w:numPr>
                <w:ilvl w:val="0"/>
                <w:numId w:val="10"/>
              </w:numPr>
            </w:pPr>
            <w:r>
              <w:t xml:space="preserve">On the Global Configuration page, the </w:t>
            </w:r>
            <w:r w:rsidR="00E8072C">
              <w:t>keyboard f</w:t>
            </w:r>
            <w:r w:rsidR="00E8072C" w:rsidRPr="00E8072C">
              <w:t xml:space="preserve">ocus is not visible on </w:t>
            </w:r>
            <w:r w:rsidR="00BB19E7">
              <w:t xml:space="preserve">the </w:t>
            </w:r>
            <w:r w:rsidR="005615FF">
              <w:t>list items of</w:t>
            </w:r>
            <w:r w:rsidR="00E8072C" w:rsidRPr="00E8072C">
              <w:t xml:space="preserve"> 'Executables' </w:t>
            </w:r>
            <w:r w:rsidR="005615FF">
              <w:t>form control</w:t>
            </w:r>
            <w:r>
              <w:t>.</w:t>
            </w:r>
          </w:p>
        </w:tc>
      </w:tr>
      <w:tr w:rsidR="00BE3EC4" w:rsidRPr="00B83919" w14:paraId="6A6053FE"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160A48" w14:textId="77777777" w:rsidR="00BE3EC4" w:rsidRDefault="00000000" w:rsidP="007948E1">
            <w:pPr>
              <w:spacing w:after="0" w:line="240" w:lineRule="auto"/>
            </w:pPr>
            <w:hyperlink r:id="rId60" w:anchor="meaning-other-lang-id" w:history="1">
              <w:r w:rsidR="00BE3EC4" w:rsidRPr="00C06079">
                <w:rPr>
                  <w:rStyle w:val="Hyperlink"/>
                  <w:rFonts w:cs="Arial"/>
                </w:rPr>
                <w:t>3.1.2 Language of Parts</w:t>
              </w:r>
            </w:hyperlink>
            <w:r w:rsidR="00BE3EC4" w:rsidRPr="00C06079">
              <w:t xml:space="preserve"> (Level AA)</w:t>
            </w:r>
          </w:p>
          <w:p w14:paraId="179554D5"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Also applies to: </w:t>
            </w:r>
          </w:p>
          <w:p w14:paraId="56E43FC7"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EN 301 549 Criteria </w:t>
            </w:r>
          </w:p>
          <w:p w14:paraId="0D6F8B50"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9.3.1.2 (Web) </w:t>
            </w:r>
          </w:p>
          <w:p w14:paraId="0B40439F"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0.3.1.2 (Non-web document) </w:t>
            </w:r>
          </w:p>
          <w:p w14:paraId="3B6EF025"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1.3.1.2 (Open Functionality Software) – Does not apply </w:t>
            </w:r>
          </w:p>
          <w:p w14:paraId="29FF9CED"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1.3.1.2 (Closed Software) – Does not apply </w:t>
            </w:r>
          </w:p>
          <w:p w14:paraId="4E33EFA3"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1.8.2 (Authoring Tool) </w:t>
            </w:r>
          </w:p>
          <w:p w14:paraId="397D1B41" w14:textId="77777777" w:rsidR="00BE3EC4" w:rsidRDefault="00BE3EC4" w:rsidP="007948E1">
            <w:pPr>
              <w:spacing w:after="0" w:line="240" w:lineRule="auto"/>
              <w:rPr>
                <w:rFonts w:eastAsia="Times New Roman" w:cs="Arial"/>
                <w:bCs/>
              </w:rPr>
            </w:pPr>
            <w:r>
              <w:rPr>
                <w:rFonts w:eastAsia="Times New Roman" w:cs="Arial"/>
                <w:bCs/>
              </w:rPr>
              <w:lastRenderedPageBreak/>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2.1.2 (Product Docs) </w:t>
            </w:r>
          </w:p>
          <w:p w14:paraId="0F8B5AB1"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2.2.4 (Support Docs) </w:t>
            </w:r>
          </w:p>
          <w:p w14:paraId="7022F61D"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Revised Section 508 </w:t>
            </w:r>
          </w:p>
          <w:p w14:paraId="0848B11F"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501 (Web)(Software) </w:t>
            </w:r>
          </w:p>
          <w:p w14:paraId="67BFAC08"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504.2 (Authoring Tool) </w:t>
            </w:r>
          </w:p>
          <w:p w14:paraId="3F378A78" w14:textId="77777777" w:rsidR="00BE3EC4" w:rsidRPr="005F5CFB"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C7F615" w14:textId="033A90A2" w:rsidR="00BE3EC4" w:rsidRPr="00C06079" w:rsidRDefault="0047763A" w:rsidP="007948E1">
            <w:pPr>
              <w:spacing w:after="0" w:line="240" w:lineRule="auto"/>
              <w:rPr>
                <w:rFonts w:eastAsia="Times New Roman" w:cs="Arial"/>
              </w:rPr>
            </w:pPr>
            <w:r>
              <w:rPr>
                <w:rFonts w:eastAsia="Times New Roman" w:cs="Arial"/>
              </w:rPr>
              <w:lastRenderedPageBreak/>
              <w:t xml:space="preserve">Software: </w:t>
            </w:r>
            <w:r w:rsidR="009E5FF8">
              <w:rPr>
                <w:rFonts w:eastAsia="Times New Roman"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2387153" w14:textId="6D4003AB" w:rsidR="00BE3EC4" w:rsidRPr="00C06079"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9E5FF8">
              <w:t xml:space="preserve"> does not </w:t>
            </w:r>
            <w:r w:rsidR="007652D4">
              <w:t>contain any</w:t>
            </w:r>
            <w:r w:rsidR="009E5FF8">
              <w:t xml:space="preserve"> content in a secondary language.</w:t>
            </w:r>
          </w:p>
        </w:tc>
      </w:tr>
      <w:tr w:rsidR="00BE3EC4" w:rsidRPr="00B83919" w14:paraId="378A983E"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83251F" w14:textId="77777777" w:rsidR="00BE3EC4" w:rsidRDefault="00000000" w:rsidP="007948E1">
            <w:pPr>
              <w:spacing w:after="0" w:line="240" w:lineRule="auto"/>
            </w:pPr>
            <w:hyperlink r:id="rId61" w:anchor="consistent-behavior-consistent-locations" w:history="1">
              <w:r w:rsidR="00BE3EC4" w:rsidRPr="00C06079">
                <w:rPr>
                  <w:rStyle w:val="Hyperlink"/>
                  <w:rFonts w:cs="Arial"/>
                </w:rPr>
                <w:t>3.2.3 Consistent Navigation</w:t>
              </w:r>
            </w:hyperlink>
            <w:r w:rsidR="00BE3EC4" w:rsidRPr="00C06079">
              <w:t xml:space="preserve"> (Level AA)</w:t>
            </w:r>
          </w:p>
          <w:p w14:paraId="1E33D4AE"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Also applies to: </w:t>
            </w:r>
          </w:p>
          <w:p w14:paraId="4572D673"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EN 301 549 Criteria </w:t>
            </w:r>
          </w:p>
          <w:p w14:paraId="6199DF4E"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9.3.2.3 (Web) </w:t>
            </w:r>
          </w:p>
          <w:p w14:paraId="671891E5"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0.3.2.3 (Non-web document) – Does not apply </w:t>
            </w:r>
          </w:p>
          <w:p w14:paraId="34A1E0DF"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1.3.2.3 (Open Functionality Software) – Does not apply </w:t>
            </w:r>
          </w:p>
          <w:p w14:paraId="413CAD51"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1.3.2.3 (Closed Software) – Does not apply </w:t>
            </w:r>
          </w:p>
          <w:p w14:paraId="4FD1E241"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1.8.2 (Authoring Tool) </w:t>
            </w:r>
          </w:p>
          <w:p w14:paraId="41E1ABAF"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2.1.2 (Product Docs) </w:t>
            </w:r>
          </w:p>
          <w:p w14:paraId="09842AC6"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2.2.4 (Support Docs) </w:t>
            </w:r>
          </w:p>
          <w:p w14:paraId="2E69AB5F"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Revised Section 508 </w:t>
            </w:r>
          </w:p>
          <w:p w14:paraId="26E03341"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 </w:t>
            </w:r>
            <w:r>
              <w:rPr>
                <w:rFonts w:eastAsia="Times New Roman" w:cs="Arial"/>
                <w:bCs/>
              </w:rPr>
              <w:t xml:space="preserve">   </w:t>
            </w:r>
            <w:r w:rsidRPr="005F5CFB">
              <w:rPr>
                <w:rFonts w:eastAsia="Times New Roman" w:cs="Arial"/>
                <w:bCs/>
              </w:rPr>
              <w:t xml:space="preserve">501 (Web)(Software) – Does not apply to non-web software </w:t>
            </w:r>
          </w:p>
          <w:p w14:paraId="021B12FE"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504.2 (Authoring Tool) </w:t>
            </w:r>
            <w:r>
              <w:rPr>
                <w:rFonts w:eastAsia="Times New Roman" w:cs="Arial"/>
                <w:bCs/>
              </w:rPr>
              <w:t xml:space="preserve"> </w:t>
            </w:r>
          </w:p>
          <w:p w14:paraId="63B44D99" w14:textId="77777777" w:rsidR="00BE3EC4" w:rsidRPr="005F5CFB"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11D0B0" w14:textId="2E88926A" w:rsidR="00BE3EC4" w:rsidRPr="00C06079" w:rsidRDefault="0047763A"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17F9BD9" w14:textId="551E3892" w:rsidR="00BE3EC4" w:rsidRPr="00C06079"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BE3EC4" w:rsidRPr="00BB61F9">
              <w:t xml:space="preserve"> </w:t>
            </w:r>
            <w:r w:rsidR="00136527" w:rsidRPr="00136527">
              <w:rPr>
                <w:rFonts w:cs="Calibri"/>
              </w:rPr>
              <w:t>provides a consistent navigation mechanisms for all the pages.</w:t>
            </w:r>
          </w:p>
        </w:tc>
      </w:tr>
      <w:tr w:rsidR="00BE3EC4" w:rsidRPr="00B83919" w14:paraId="0DB28CAD"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FF5624" w14:textId="77777777" w:rsidR="00BE3EC4" w:rsidRDefault="00000000" w:rsidP="007948E1">
            <w:pPr>
              <w:spacing w:after="0" w:line="240" w:lineRule="auto"/>
            </w:pPr>
            <w:hyperlink r:id="rId62" w:anchor="consistent-behavior-consistent-functionality" w:history="1">
              <w:r w:rsidR="00BE3EC4" w:rsidRPr="00C06079">
                <w:rPr>
                  <w:rStyle w:val="Hyperlink"/>
                  <w:rFonts w:cs="Arial"/>
                </w:rPr>
                <w:t>3.2.4 Consistent Identification</w:t>
              </w:r>
            </w:hyperlink>
            <w:r w:rsidR="00BE3EC4" w:rsidRPr="00C06079">
              <w:t xml:space="preserve"> (Level AA)</w:t>
            </w:r>
          </w:p>
          <w:p w14:paraId="10989832"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Also applies to: </w:t>
            </w:r>
          </w:p>
          <w:p w14:paraId="491365F8"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EN 301 549 Criteria </w:t>
            </w:r>
          </w:p>
          <w:p w14:paraId="083BB097"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w:t>
            </w:r>
            <w:r>
              <w:rPr>
                <w:rFonts w:eastAsia="Times New Roman" w:cs="Arial"/>
                <w:bCs/>
              </w:rPr>
              <w:t xml:space="preserve"> </w:t>
            </w:r>
            <w:r w:rsidRPr="005F5CFB">
              <w:rPr>
                <w:rFonts w:eastAsia="Times New Roman" w:cs="Arial"/>
                <w:bCs/>
              </w:rPr>
              <w:t xml:space="preserve">9.3.2.4 (Web) </w:t>
            </w:r>
          </w:p>
          <w:p w14:paraId="74F24DFE"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0.3.2.4 (Non-web document) – Does not apply </w:t>
            </w:r>
          </w:p>
          <w:p w14:paraId="0EA711DF"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1.3.2.4 (Open Functionality Software) – Does not apply</w:t>
            </w:r>
          </w:p>
          <w:p w14:paraId="3A655095"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1.3.2.4 (Closed Software) – Does not apply </w:t>
            </w:r>
          </w:p>
          <w:p w14:paraId="5BD14349"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1.8.2 (Authoring Tool) </w:t>
            </w:r>
          </w:p>
          <w:p w14:paraId="060F3B96"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2.1.2 (Product Docs) </w:t>
            </w:r>
          </w:p>
          <w:p w14:paraId="116DAAD5"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12.2.4 (Support Docs) </w:t>
            </w:r>
          </w:p>
          <w:p w14:paraId="373F6FD7"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Revised Section 508 </w:t>
            </w:r>
          </w:p>
          <w:p w14:paraId="17B2695E"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 xml:space="preserve">• </w:t>
            </w:r>
            <w:r>
              <w:rPr>
                <w:rFonts w:eastAsia="Times New Roman" w:cs="Arial"/>
                <w:bCs/>
              </w:rPr>
              <w:t xml:space="preserve">    </w:t>
            </w:r>
            <w:r w:rsidRPr="005F5CFB">
              <w:rPr>
                <w:rFonts w:eastAsia="Times New Roman" w:cs="Arial"/>
                <w:bCs/>
              </w:rPr>
              <w:t>501 (Web)(Software) – Does not apply to non-web software</w:t>
            </w:r>
          </w:p>
          <w:p w14:paraId="328101F5" w14:textId="77777777" w:rsidR="00BE3EC4"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504.2 (Authoring Tool)  </w:t>
            </w:r>
            <w:r>
              <w:rPr>
                <w:rFonts w:eastAsia="Times New Roman" w:cs="Arial"/>
                <w:bCs/>
              </w:rPr>
              <w:t xml:space="preserve">        </w:t>
            </w:r>
          </w:p>
          <w:p w14:paraId="1A34E06F" w14:textId="77777777" w:rsidR="00BE3EC4" w:rsidRPr="005F5CFB" w:rsidRDefault="00BE3EC4" w:rsidP="007948E1">
            <w:pPr>
              <w:spacing w:after="0" w:line="240" w:lineRule="auto"/>
              <w:rPr>
                <w:rFonts w:eastAsia="Times New Roman" w:cs="Arial"/>
                <w:bCs/>
              </w:rPr>
            </w:pPr>
            <w:r>
              <w:rPr>
                <w:rFonts w:eastAsia="Times New Roman" w:cs="Arial"/>
                <w:bCs/>
              </w:rPr>
              <w:t xml:space="preserve">               </w:t>
            </w:r>
            <w:r w:rsidRPr="005F5CFB">
              <w:rPr>
                <w:rFonts w:eastAsia="Times New Roman" w:cs="Arial"/>
                <w:bCs/>
              </w:rPr>
              <w:t>•</w:t>
            </w:r>
            <w:r>
              <w:rPr>
                <w:rFonts w:eastAsia="Times New Roman" w:cs="Arial"/>
                <w:bCs/>
              </w:rPr>
              <w:t xml:space="preserve">    </w:t>
            </w:r>
            <w:r w:rsidRPr="005F5CFB">
              <w:rPr>
                <w:rFonts w:eastAsia="Times New Roman" w:cs="Arial"/>
                <w:bCs/>
              </w:rPr>
              <w:t xml:space="preserve"> 602.3 (Support Docs) – Does not apply to non-web doc</w:t>
            </w:r>
            <w:r>
              <w:rPr>
                <w:rFonts w:eastAsia="Times New Roman" w:cs="Arial"/>
                <w:bCs/>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92C049" w14:textId="024663B7" w:rsidR="00BE3EC4" w:rsidRPr="00C06079" w:rsidRDefault="0047763A" w:rsidP="007948E1">
            <w:pPr>
              <w:spacing w:after="0" w:line="240" w:lineRule="auto"/>
              <w:rPr>
                <w:rFonts w:eastAsia="Times New Roman" w:cs="Arial"/>
              </w:rPr>
            </w:pPr>
            <w:r>
              <w:rPr>
                <w:rFonts w:eastAsia="Times New Roman" w:cs="Arial"/>
              </w:rPr>
              <w:t xml:space="preserve">Software: </w:t>
            </w:r>
            <w:r w:rsidR="00BE3EC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DE7B90B" w14:textId="74959F34" w:rsidR="00BE3EC4" w:rsidRPr="00C06079"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BE3EC4" w:rsidRPr="00BB61F9">
              <w:t xml:space="preserve"> </w:t>
            </w:r>
            <w:r w:rsidR="00B247D3" w:rsidRPr="00B247D3">
              <w:t>identifies same elements consistently on all the pages.</w:t>
            </w:r>
          </w:p>
        </w:tc>
      </w:tr>
      <w:tr w:rsidR="00BE3EC4" w:rsidRPr="00B83919" w14:paraId="109EF1A4"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CB8CBC" w14:textId="77777777" w:rsidR="00BE3EC4" w:rsidRDefault="00000000" w:rsidP="007948E1">
            <w:pPr>
              <w:spacing w:after="0" w:line="240" w:lineRule="auto"/>
            </w:pPr>
            <w:hyperlink r:id="rId63" w:anchor="minimize-error-suggestions" w:history="1">
              <w:r w:rsidR="00BE3EC4" w:rsidRPr="00C06079">
                <w:rPr>
                  <w:rStyle w:val="Hyperlink"/>
                  <w:rFonts w:cs="Arial"/>
                </w:rPr>
                <w:t>3.3.3 Error Suggestion</w:t>
              </w:r>
            </w:hyperlink>
            <w:r w:rsidR="00BE3EC4" w:rsidRPr="00C06079">
              <w:t xml:space="preserve"> (Level AA)</w:t>
            </w:r>
          </w:p>
          <w:p w14:paraId="3CE2D181" w14:textId="77777777" w:rsidR="00BE3EC4" w:rsidRDefault="00BE3EC4" w:rsidP="007948E1">
            <w:pPr>
              <w:spacing w:after="0" w:line="240" w:lineRule="auto"/>
              <w:rPr>
                <w:rFonts w:eastAsia="Times New Roman" w:cs="Arial"/>
                <w:bCs/>
              </w:rPr>
            </w:pPr>
            <w:r>
              <w:rPr>
                <w:rFonts w:eastAsia="Times New Roman" w:cs="Arial"/>
                <w:bCs/>
              </w:rPr>
              <w:lastRenderedPageBreak/>
              <w:t xml:space="preserve">       </w:t>
            </w:r>
            <w:r w:rsidRPr="00832885">
              <w:rPr>
                <w:rFonts w:eastAsia="Times New Roman" w:cs="Arial"/>
                <w:bCs/>
              </w:rPr>
              <w:t xml:space="preserve">Also applies to: </w:t>
            </w:r>
          </w:p>
          <w:p w14:paraId="648C0718"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 xml:space="preserve">EN 301 549 Criteria </w:t>
            </w:r>
          </w:p>
          <w:p w14:paraId="6AF91DA0"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w:t>
            </w:r>
            <w:r>
              <w:rPr>
                <w:rFonts w:eastAsia="Times New Roman" w:cs="Arial"/>
                <w:bCs/>
              </w:rPr>
              <w:t xml:space="preserve">   </w:t>
            </w:r>
            <w:r w:rsidRPr="00832885">
              <w:rPr>
                <w:rFonts w:eastAsia="Times New Roman" w:cs="Arial"/>
                <w:bCs/>
              </w:rPr>
              <w:t xml:space="preserve"> 9.3.3.3 (Web) </w:t>
            </w:r>
          </w:p>
          <w:p w14:paraId="71F27144"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w:t>
            </w:r>
            <w:r>
              <w:rPr>
                <w:rFonts w:eastAsia="Times New Roman" w:cs="Arial"/>
                <w:bCs/>
              </w:rPr>
              <w:t xml:space="preserve">   </w:t>
            </w:r>
            <w:r w:rsidRPr="00832885">
              <w:rPr>
                <w:rFonts w:eastAsia="Times New Roman" w:cs="Arial"/>
                <w:bCs/>
              </w:rPr>
              <w:t xml:space="preserve"> 10.3.3.3 (Non-web document) </w:t>
            </w:r>
          </w:p>
          <w:p w14:paraId="7CF03E80"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w:t>
            </w:r>
            <w:r>
              <w:rPr>
                <w:rFonts w:eastAsia="Times New Roman" w:cs="Arial"/>
                <w:bCs/>
              </w:rPr>
              <w:t xml:space="preserve">   </w:t>
            </w:r>
            <w:r w:rsidRPr="00832885">
              <w:rPr>
                <w:rFonts w:eastAsia="Times New Roman" w:cs="Arial"/>
                <w:bCs/>
              </w:rPr>
              <w:t xml:space="preserve"> 11.3.3.3 (Open Functionality Software) </w:t>
            </w:r>
          </w:p>
          <w:p w14:paraId="279ABDFF"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w:t>
            </w:r>
            <w:r>
              <w:rPr>
                <w:rFonts w:eastAsia="Times New Roman" w:cs="Arial"/>
                <w:bCs/>
              </w:rPr>
              <w:t xml:space="preserve">   </w:t>
            </w:r>
            <w:r w:rsidRPr="00832885">
              <w:rPr>
                <w:rFonts w:eastAsia="Times New Roman" w:cs="Arial"/>
                <w:bCs/>
              </w:rPr>
              <w:t xml:space="preserve"> 11.3.3.3 (Closed Software) </w:t>
            </w:r>
          </w:p>
          <w:p w14:paraId="76779F19"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w:t>
            </w:r>
            <w:r>
              <w:rPr>
                <w:rFonts w:eastAsia="Times New Roman" w:cs="Arial"/>
                <w:bCs/>
              </w:rPr>
              <w:t xml:space="preserve">   </w:t>
            </w:r>
            <w:r w:rsidRPr="00832885">
              <w:rPr>
                <w:rFonts w:eastAsia="Times New Roman" w:cs="Arial"/>
                <w:bCs/>
              </w:rPr>
              <w:t xml:space="preserve"> 11.8.2 (Authoring Tool) </w:t>
            </w:r>
          </w:p>
          <w:p w14:paraId="661F7C83"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w:t>
            </w:r>
            <w:r>
              <w:rPr>
                <w:rFonts w:eastAsia="Times New Roman" w:cs="Arial"/>
                <w:bCs/>
              </w:rPr>
              <w:t xml:space="preserve">   </w:t>
            </w:r>
            <w:r w:rsidRPr="00832885">
              <w:rPr>
                <w:rFonts w:eastAsia="Times New Roman" w:cs="Arial"/>
                <w:bCs/>
              </w:rPr>
              <w:t xml:space="preserve"> 12.1.2 (Product Docs) </w:t>
            </w:r>
          </w:p>
          <w:p w14:paraId="60F8A64C"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w:t>
            </w:r>
            <w:r>
              <w:rPr>
                <w:rFonts w:eastAsia="Times New Roman" w:cs="Arial"/>
                <w:bCs/>
              </w:rPr>
              <w:t xml:space="preserve">    </w:t>
            </w:r>
            <w:r w:rsidRPr="00832885">
              <w:rPr>
                <w:rFonts w:eastAsia="Times New Roman" w:cs="Arial"/>
                <w:bCs/>
              </w:rPr>
              <w:t xml:space="preserve"> 12.2.4 (Support Docs) </w:t>
            </w:r>
          </w:p>
          <w:p w14:paraId="3E10A35A"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 xml:space="preserve">Revised Section 508 </w:t>
            </w:r>
          </w:p>
          <w:p w14:paraId="1F578332"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w:t>
            </w:r>
            <w:r>
              <w:rPr>
                <w:rFonts w:eastAsia="Times New Roman" w:cs="Arial"/>
                <w:bCs/>
              </w:rPr>
              <w:t xml:space="preserve">   </w:t>
            </w:r>
            <w:r w:rsidRPr="00832885">
              <w:rPr>
                <w:rFonts w:eastAsia="Times New Roman" w:cs="Arial"/>
                <w:bCs/>
              </w:rPr>
              <w:t xml:space="preserve"> 501 (Web)(Software) </w:t>
            </w:r>
          </w:p>
          <w:p w14:paraId="7B50E449" w14:textId="77777777" w:rsidR="00BE3EC4"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w:t>
            </w:r>
            <w:r>
              <w:rPr>
                <w:rFonts w:eastAsia="Times New Roman" w:cs="Arial"/>
                <w:bCs/>
              </w:rPr>
              <w:t xml:space="preserve">   </w:t>
            </w:r>
            <w:r w:rsidRPr="00832885">
              <w:rPr>
                <w:rFonts w:eastAsia="Times New Roman" w:cs="Arial"/>
                <w:bCs/>
              </w:rPr>
              <w:t xml:space="preserve"> 504.2 (Authoring Tool) </w:t>
            </w:r>
          </w:p>
          <w:p w14:paraId="6952BD87" w14:textId="77777777" w:rsidR="00BE3EC4" w:rsidRPr="00832885" w:rsidRDefault="00BE3EC4" w:rsidP="007948E1">
            <w:pPr>
              <w:spacing w:after="0" w:line="240" w:lineRule="auto"/>
              <w:rPr>
                <w:rFonts w:eastAsia="Times New Roman" w:cs="Arial"/>
                <w:bCs/>
              </w:rPr>
            </w:pPr>
            <w:r>
              <w:rPr>
                <w:rFonts w:eastAsia="Times New Roman" w:cs="Arial"/>
                <w:bCs/>
              </w:rPr>
              <w:t xml:space="preserve">               </w:t>
            </w:r>
            <w:r w:rsidRPr="00832885">
              <w:rPr>
                <w:rFonts w:eastAsia="Times New Roman" w:cs="Arial"/>
                <w:bCs/>
              </w:rPr>
              <w:t>•</w:t>
            </w:r>
            <w:r>
              <w:rPr>
                <w:rFonts w:eastAsia="Times New Roman" w:cs="Arial"/>
                <w:bCs/>
              </w:rPr>
              <w:t xml:space="preserve">   </w:t>
            </w:r>
            <w:r w:rsidRPr="00832885">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63DCB5F" w14:textId="0CE16DDA" w:rsidR="00BE3EC4" w:rsidRPr="006C2CDB" w:rsidRDefault="0047763A" w:rsidP="007948E1">
            <w:pPr>
              <w:spacing w:after="0" w:line="240" w:lineRule="auto"/>
              <w:rPr>
                <w:rFonts w:eastAsia="Times New Roman" w:cs="Arial"/>
              </w:rPr>
            </w:pPr>
            <w:r>
              <w:rPr>
                <w:rFonts w:eastAsia="Times New Roman" w:cs="Arial"/>
              </w:rPr>
              <w:lastRenderedPageBreak/>
              <w:t xml:space="preserve">Software: </w:t>
            </w:r>
            <w:r w:rsidR="00BE3EC4" w:rsidRPr="006C2CDB">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8CAD2BE" w14:textId="17704C6A" w:rsidR="00BE3EC4" w:rsidRDefault="0047763A" w:rsidP="007948E1">
            <w:pPr>
              <w:spacing w:after="0" w:line="240" w:lineRule="auto"/>
            </w:pPr>
            <w:r>
              <w:rPr>
                <w:rFonts w:eastAsia="Times New Roman" w:cs="Arial"/>
              </w:rPr>
              <w:t xml:space="preserve">Software: </w:t>
            </w:r>
            <w:r w:rsidR="00BC04A3" w:rsidRPr="006C2CDB">
              <w:t>Dynamic Environment Manager</w:t>
            </w:r>
            <w:r w:rsidR="00BE3EC4" w:rsidRPr="006C2CDB">
              <w:t xml:space="preserve"> </w:t>
            </w:r>
          </w:p>
          <w:p w14:paraId="2BAFC17F" w14:textId="3ED38667" w:rsidR="00F62D4D" w:rsidRPr="006C2CDB" w:rsidRDefault="00D30148" w:rsidP="007948E1">
            <w:pPr>
              <w:spacing w:after="0" w:line="240" w:lineRule="auto"/>
              <w:rPr>
                <w:rFonts w:eastAsia="Times New Roman" w:cs="Arial"/>
              </w:rPr>
            </w:pPr>
            <w:r w:rsidRPr="00D30148">
              <w:rPr>
                <w:rFonts w:cs="Calibri"/>
              </w:rPr>
              <w:lastRenderedPageBreak/>
              <w:t>provides descriptive error suggestions for the form fields.</w:t>
            </w:r>
          </w:p>
        </w:tc>
      </w:tr>
      <w:tr w:rsidR="00BE3EC4" w:rsidRPr="00B83919" w14:paraId="2B937DBF"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CA8E583" w14:textId="77777777" w:rsidR="00BE3EC4" w:rsidRDefault="00000000" w:rsidP="007948E1">
            <w:pPr>
              <w:spacing w:after="0" w:line="240" w:lineRule="auto"/>
            </w:pPr>
            <w:hyperlink r:id="rId64" w:anchor="minimize-error-reversible" w:history="1">
              <w:r w:rsidR="00BE3EC4" w:rsidRPr="00C06079">
                <w:rPr>
                  <w:rStyle w:val="Hyperlink"/>
                  <w:rFonts w:cs="Arial"/>
                </w:rPr>
                <w:t>3.3.4 Error Prevention (Legal, Financial, Data)</w:t>
              </w:r>
            </w:hyperlink>
            <w:r w:rsidR="00BE3EC4" w:rsidRPr="00C06079">
              <w:t xml:space="preserve"> (Level AA)</w:t>
            </w:r>
          </w:p>
          <w:p w14:paraId="3679B0A0"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 xml:space="preserve">Also applies to: </w:t>
            </w:r>
          </w:p>
          <w:p w14:paraId="7579C263"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 xml:space="preserve">EN 301 549 Criteria </w:t>
            </w:r>
          </w:p>
          <w:p w14:paraId="5B234F1E"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w:t>
            </w:r>
            <w:r>
              <w:rPr>
                <w:rFonts w:eastAsia="Times New Roman" w:cs="Arial"/>
                <w:bCs/>
              </w:rPr>
              <w:t xml:space="preserve">   </w:t>
            </w:r>
            <w:r w:rsidRPr="00225787">
              <w:rPr>
                <w:rFonts w:eastAsia="Times New Roman" w:cs="Arial"/>
                <w:bCs/>
              </w:rPr>
              <w:t xml:space="preserve"> 9.3.3.4 (Web) </w:t>
            </w:r>
          </w:p>
          <w:p w14:paraId="749F152D"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w:t>
            </w:r>
            <w:r>
              <w:rPr>
                <w:rFonts w:eastAsia="Times New Roman" w:cs="Arial"/>
                <w:bCs/>
              </w:rPr>
              <w:t xml:space="preserve">   </w:t>
            </w:r>
            <w:r w:rsidRPr="00225787">
              <w:rPr>
                <w:rFonts w:eastAsia="Times New Roman" w:cs="Arial"/>
                <w:bCs/>
              </w:rPr>
              <w:t xml:space="preserve"> 10.3.3.4 (Non-web</w:t>
            </w:r>
            <w:r w:rsidRPr="00225787">
              <w:rPr>
                <w:rFonts w:eastAsia="Times New Roman" w:cs="Arial"/>
                <w:b/>
              </w:rPr>
              <w:t xml:space="preserve"> </w:t>
            </w:r>
            <w:r w:rsidRPr="00225787">
              <w:rPr>
                <w:rFonts w:eastAsia="Times New Roman" w:cs="Arial"/>
                <w:bCs/>
              </w:rPr>
              <w:t xml:space="preserve">document) </w:t>
            </w:r>
          </w:p>
          <w:p w14:paraId="15FC530A"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w:t>
            </w:r>
            <w:r>
              <w:rPr>
                <w:rFonts w:eastAsia="Times New Roman" w:cs="Arial"/>
                <w:bCs/>
              </w:rPr>
              <w:t xml:space="preserve">   </w:t>
            </w:r>
            <w:r w:rsidRPr="00225787">
              <w:rPr>
                <w:rFonts w:eastAsia="Times New Roman" w:cs="Arial"/>
                <w:bCs/>
              </w:rPr>
              <w:t xml:space="preserve"> 11.3.3.4 (Open Functionality Software) </w:t>
            </w:r>
          </w:p>
          <w:p w14:paraId="0C0A6B7F"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w:t>
            </w:r>
            <w:r>
              <w:rPr>
                <w:rFonts w:eastAsia="Times New Roman" w:cs="Arial"/>
                <w:bCs/>
              </w:rPr>
              <w:t xml:space="preserve">   </w:t>
            </w:r>
            <w:r w:rsidRPr="00225787">
              <w:rPr>
                <w:rFonts w:eastAsia="Times New Roman" w:cs="Arial"/>
                <w:bCs/>
              </w:rPr>
              <w:t xml:space="preserve"> 11.3.3.4 (Closed Software) </w:t>
            </w:r>
          </w:p>
          <w:p w14:paraId="06CA97D8"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w:t>
            </w:r>
            <w:r>
              <w:rPr>
                <w:rFonts w:eastAsia="Times New Roman" w:cs="Arial"/>
                <w:bCs/>
              </w:rPr>
              <w:t xml:space="preserve">   </w:t>
            </w:r>
            <w:r w:rsidRPr="00225787">
              <w:rPr>
                <w:rFonts w:eastAsia="Times New Roman" w:cs="Arial"/>
                <w:bCs/>
              </w:rPr>
              <w:t xml:space="preserve"> 11.8.2 (Authoring Tool) </w:t>
            </w:r>
          </w:p>
          <w:p w14:paraId="252FEF7E"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w:t>
            </w:r>
            <w:r>
              <w:rPr>
                <w:rFonts w:eastAsia="Times New Roman" w:cs="Arial"/>
                <w:bCs/>
              </w:rPr>
              <w:t xml:space="preserve">   </w:t>
            </w:r>
            <w:r w:rsidRPr="00225787">
              <w:rPr>
                <w:rFonts w:eastAsia="Times New Roman" w:cs="Arial"/>
                <w:bCs/>
              </w:rPr>
              <w:t xml:space="preserve"> 12.1.2 (Product Docs) </w:t>
            </w:r>
          </w:p>
          <w:p w14:paraId="3B038D30"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w:t>
            </w:r>
            <w:r>
              <w:rPr>
                <w:rFonts w:eastAsia="Times New Roman" w:cs="Arial"/>
                <w:bCs/>
              </w:rPr>
              <w:t xml:space="preserve">   </w:t>
            </w:r>
            <w:r w:rsidRPr="00225787">
              <w:rPr>
                <w:rFonts w:eastAsia="Times New Roman" w:cs="Arial"/>
                <w:bCs/>
              </w:rPr>
              <w:t xml:space="preserve"> 12.2.4 (Support Docs)</w:t>
            </w:r>
          </w:p>
          <w:p w14:paraId="124C512B"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 xml:space="preserve"> Revised Section 508</w:t>
            </w:r>
          </w:p>
          <w:p w14:paraId="14D29339"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w:t>
            </w:r>
            <w:r>
              <w:rPr>
                <w:rFonts w:eastAsia="Times New Roman" w:cs="Arial"/>
                <w:bCs/>
              </w:rPr>
              <w:t xml:space="preserve">   </w:t>
            </w:r>
            <w:r w:rsidRPr="00225787">
              <w:rPr>
                <w:rFonts w:eastAsia="Times New Roman" w:cs="Arial"/>
                <w:bCs/>
              </w:rPr>
              <w:t xml:space="preserve"> 501 (Web)(Software) </w:t>
            </w:r>
          </w:p>
          <w:p w14:paraId="6D66B8D0" w14:textId="77777777" w:rsidR="00BE3EC4"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w:t>
            </w:r>
            <w:r>
              <w:rPr>
                <w:rFonts w:eastAsia="Times New Roman" w:cs="Arial"/>
                <w:bCs/>
              </w:rPr>
              <w:t xml:space="preserve">   </w:t>
            </w:r>
            <w:r w:rsidRPr="00225787">
              <w:rPr>
                <w:rFonts w:eastAsia="Times New Roman" w:cs="Arial"/>
                <w:bCs/>
              </w:rPr>
              <w:t xml:space="preserve"> 504.2 (Authoring Tool) </w:t>
            </w:r>
          </w:p>
          <w:p w14:paraId="18CCEBDE" w14:textId="77777777" w:rsidR="00BE3EC4" w:rsidRPr="00225787" w:rsidRDefault="00BE3EC4" w:rsidP="007948E1">
            <w:pPr>
              <w:spacing w:after="0" w:line="240" w:lineRule="auto"/>
              <w:rPr>
                <w:rFonts w:eastAsia="Times New Roman" w:cs="Arial"/>
                <w:bCs/>
              </w:rPr>
            </w:pPr>
            <w:r>
              <w:rPr>
                <w:rFonts w:eastAsia="Times New Roman" w:cs="Arial"/>
                <w:bCs/>
              </w:rPr>
              <w:t xml:space="preserve">               </w:t>
            </w:r>
            <w:r w:rsidRPr="00225787">
              <w:rPr>
                <w:rFonts w:eastAsia="Times New Roman" w:cs="Arial"/>
                <w:bCs/>
              </w:rPr>
              <w:t>•</w:t>
            </w:r>
            <w:r>
              <w:rPr>
                <w:rFonts w:eastAsia="Times New Roman" w:cs="Arial"/>
                <w:bCs/>
              </w:rPr>
              <w:t xml:space="preserve">   </w:t>
            </w:r>
            <w:r w:rsidRPr="00225787">
              <w:rPr>
                <w:rFonts w:eastAsia="Times New Roman" w:cs="Arial"/>
                <w:bCs/>
              </w:rPr>
              <w:t xml:space="preserve"> 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8815122" w14:textId="13D6B59E" w:rsidR="00BE3EC4" w:rsidRPr="00C06079" w:rsidRDefault="0047763A" w:rsidP="007948E1">
            <w:pPr>
              <w:spacing w:after="0" w:line="240" w:lineRule="auto"/>
              <w:rPr>
                <w:rFonts w:eastAsia="Times New Roman" w:cs="Arial"/>
              </w:rPr>
            </w:pPr>
            <w:r>
              <w:rPr>
                <w:rFonts w:eastAsia="Times New Roman" w:cs="Arial"/>
              </w:rPr>
              <w:t xml:space="preserve">Software: </w:t>
            </w:r>
            <w:r w:rsidR="00BE3EC4">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41242A4" w14:textId="11D1E955" w:rsidR="00BE3EC4" w:rsidRPr="00C06079"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4F690F">
              <w:t xml:space="preserve">does not contain </w:t>
            </w:r>
            <w:r w:rsidR="003A003F">
              <w:t>forms</w:t>
            </w:r>
            <w:r w:rsidR="004F690F">
              <w:t xml:space="preserve"> that cause legal commitments or financial transactions.</w:t>
            </w:r>
          </w:p>
        </w:tc>
      </w:tr>
      <w:tr w:rsidR="00BE3EC4" w:rsidRPr="00B83919" w14:paraId="3C8D0476" w14:textId="77777777" w:rsidTr="007948E1">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44BDF01" w14:textId="77777777" w:rsidR="00BE3EC4" w:rsidRDefault="00000000" w:rsidP="007948E1">
            <w:pPr>
              <w:spacing w:after="0" w:line="240" w:lineRule="auto"/>
            </w:pPr>
            <w:hyperlink r:id="rId65" w:anchor="status-messages" w:history="1">
              <w:r w:rsidR="00BE3EC4" w:rsidRPr="00256160">
                <w:rPr>
                  <w:rStyle w:val="Hyperlink"/>
                  <w:rFonts w:cs="Arial"/>
                </w:rPr>
                <w:t>4.1.3 Status Messages</w:t>
              </w:r>
            </w:hyperlink>
            <w:r w:rsidR="00BE3EC4" w:rsidRPr="00256160">
              <w:rPr>
                <w:rFonts w:eastAsia="Times New Roman" w:cs="Arial"/>
                <w:b/>
              </w:rPr>
              <w:t xml:space="preserve"> </w:t>
            </w:r>
            <w:r w:rsidR="00BE3EC4" w:rsidRPr="00256160">
              <w:t>(Level AA 2.1 only)</w:t>
            </w:r>
          </w:p>
          <w:p w14:paraId="7DB7024D" w14:textId="77777777" w:rsidR="00BE3EC4" w:rsidRDefault="00BE3EC4" w:rsidP="007948E1">
            <w:pPr>
              <w:spacing w:after="0" w:line="240" w:lineRule="auto"/>
              <w:rPr>
                <w:rFonts w:eastAsia="Times New Roman" w:cs="Arial"/>
              </w:rPr>
            </w:pPr>
            <w:r>
              <w:rPr>
                <w:rFonts w:eastAsia="Times New Roman" w:cs="Arial"/>
              </w:rPr>
              <w:t xml:space="preserve">       </w:t>
            </w:r>
            <w:r w:rsidRPr="002651AD">
              <w:rPr>
                <w:rFonts w:eastAsia="Times New Roman" w:cs="Arial"/>
              </w:rPr>
              <w:t xml:space="preserve">Also applies to: </w:t>
            </w:r>
          </w:p>
          <w:p w14:paraId="70E0351D" w14:textId="77777777" w:rsidR="00BE3EC4" w:rsidRDefault="00BE3EC4" w:rsidP="007948E1">
            <w:pPr>
              <w:spacing w:after="0" w:line="240" w:lineRule="auto"/>
              <w:rPr>
                <w:rFonts w:eastAsia="Times New Roman" w:cs="Arial"/>
              </w:rPr>
            </w:pPr>
            <w:r>
              <w:rPr>
                <w:rFonts w:eastAsia="Times New Roman" w:cs="Arial"/>
              </w:rPr>
              <w:t xml:space="preserve">       </w:t>
            </w:r>
            <w:r w:rsidRPr="002651AD">
              <w:rPr>
                <w:rFonts w:eastAsia="Times New Roman" w:cs="Arial"/>
              </w:rPr>
              <w:t xml:space="preserve">EN 301 549 Criteria </w:t>
            </w:r>
          </w:p>
          <w:p w14:paraId="64627E29" w14:textId="77777777" w:rsidR="00BE3EC4" w:rsidRDefault="00BE3EC4" w:rsidP="007948E1">
            <w:pPr>
              <w:spacing w:after="0" w:line="240" w:lineRule="auto"/>
              <w:rPr>
                <w:rFonts w:eastAsia="Times New Roman" w:cs="Arial"/>
              </w:rPr>
            </w:pPr>
            <w:r>
              <w:rPr>
                <w:rFonts w:eastAsia="Times New Roman" w:cs="Arial"/>
              </w:rPr>
              <w:t xml:space="preserve">               </w:t>
            </w:r>
            <w:r w:rsidRPr="002651AD">
              <w:rPr>
                <w:rFonts w:eastAsia="Times New Roman" w:cs="Arial"/>
              </w:rPr>
              <w:t xml:space="preserve">• </w:t>
            </w:r>
            <w:r>
              <w:rPr>
                <w:rFonts w:eastAsia="Times New Roman" w:cs="Arial"/>
              </w:rPr>
              <w:t xml:space="preserve">   </w:t>
            </w:r>
            <w:r w:rsidRPr="002651AD">
              <w:rPr>
                <w:rFonts w:eastAsia="Times New Roman" w:cs="Arial"/>
              </w:rPr>
              <w:t xml:space="preserve">9.4.1.3 (Web) </w:t>
            </w:r>
          </w:p>
          <w:p w14:paraId="318EE900" w14:textId="77777777" w:rsidR="00BE3EC4" w:rsidRDefault="00BE3EC4" w:rsidP="007948E1">
            <w:pPr>
              <w:spacing w:after="0" w:line="240" w:lineRule="auto"/>
              <w:rPr>
                <w:rFonts w:eastAsia="Times New Roman" w:cs="Arial"/>
              </w:rPr>
            </w:pPr>
            <w:r>
              <w:rPr>
                <w:rFonts w:eastAsia="Times New Roman" w:cs="Arial"/>
              </w:rPr>
              <w:t xml:space="preserve">               </w:t>
            </w:r>
            <w:r w:rsidRPr="002651AD">
              <w:rPr>
                <w:rFonts w:eastAsia="Times New Roman" w:cs="Arial"/>
              </w:rPr>
              <w:t>•</w:t>
            </w:r>
            <w:r>
              <w:rPr>
                <w:rFonts w:eastAsia="Times New Roman" w:cs="Arial"/>
              </w:rPr>
              <w:t xml:space="preserve">   </w:t>
            </w:r>
            <w:r w:rsidRPr="002651AD">
              <w:rPr>
                <w:rFonts w:eastAsia="Times New Roman" w:cs="Arial"/>
              </w:rPr>
              <w:t xml:space="preserve"> 10.4.1.3 (Non-web document) – Does not apply </w:t>
            </w:r>
          </w:p>
          <w:p w14:paraId="528D7360" w14:textId="77777777" w:rsidR="00BE3EC4" w:rsidRDefault="00BE3EC4" w:rsidP="007948E1">
            <w:pPr>
              <w:spacing w:after="0" w:line="240" w:lineRule="auto"/>
              <w:rPr>
                <w:rFonts w:eastAsia="Times New Roman" w:cs="Arial"/>
              </w:rPr>
            </w:pPr>
            <w:r>
              <w:rPr>
                <w:rFonts w:eastAsia="Times New Roman" w:cs="Arial"/>
              </w:rPr>
              <w:t xml:space="preserve">               </w:t>
            </w:r>
            <w:r w:rsidRPr="002651AD">
              <w:rPr>
                <w:rFonts w:eastAsia="Times New Roman" w:cs="Arial"/>
              </w:rPr>
              <w:t>•</w:t>
            </w:r>
            <w:r>
              <w:rPr>
                <w:rFonts w:eastAsia="Times New Roman" w:cs="Arial"/>
              </w:rPr>
              <w:t xml:space="preserve">   </w:t>
            </w:r>
            <w:r w:rsidRPr="002651AD">
              <w:rPr>
                <w:rFonts w:eastAsia="Times New Roman" w:cs="Arial"/>
              </w:rPr>
              <w:t xml:space="preserve"> 11.4.1.3 (Open Functionality Software) – Does not apply </w:t>
            </w:r>
          </w:p>
          <w:p w14:paraId="17900391" w14:textId="77777777" w:rsidR="00BE3EC4" w:rsidRDefault="00BE3EC4" w:rsidP="007948E1">
            <w:pPr>
              <w:spacing w:after="0" w:line="240" w:lineRule="auto"/>
              <w:rPr>
                <w:rFonts w:eastAsia="Times New Roman" w:cs="Arial"/>
              </w:rPr>
            </w:pPr>
            <w:r>
              <w:rPr>
                <w:rFonts w:eastAsia="Times New Roman" w:cs="Arial"/>
              </w:rPr>
              <w:t xml:space="preserve">               </w:t>
            </w:r>
            <w:r w:rsidRPr="002651AD">
              <w:rPr>
                <w:rFonts w:eastAsia="Times New Roman" w:cs="Arial"/>
              </w:rPr>
              <w:t>•</w:t>
            </w:r>
            <w:r>
              <w:rPr>
                <w:rFonts w:eastAsia="Times New Roman" w:cs="Arial"/>
              </w:rPr>
              <w:t xml:space="preserve">   </w:t>
            </w:r>
            <w:r w:rsidRPr="002651AD">
              <w:rPr>
                <w:rFonts w:eastAsia="Times New Roman" w:cs="Arial"/>
              </w:rPr>
              <w:t xml:space="preserve"> 11.4.1.3 (Closed Software) – Does not apply </w:t>
            </w:r>
          </w:p>
          <w:p w14:paraId="0AE5956A" w14:textId="77777777" w:rsidR="00BE3EC4" w:rsidRDefault="00BE3EC4" w:rsidP="007948E1">
            <w:pPr>
              <w:spacing w:after="0" w:line="240" w:lineRule="auto"/>
              <w:rPr>
                <w:rFonts w:eastAsia="Times New Roman" w:cs="Arial"/>
              </w:rPr>
            </w:pPr>
            <w:r>
              <w:rPr>
                <w:rFonts w:eastAsia="Times New Roman" w:cs="Arial"/>
              </w:rPr>
              <w:t xml:space="preserve">               </w:t>
            </w:r>
            <w:r w:rsidRPr="002651AD">
              <w:rPr>
                <w:rFonts w:eastAsia="Times New Roman" w:cs="Arial"/>
              </w:rPr>
              <w:t>•</w:t>
            </w:r>
            <w:r>
              <w:rPr>
                <w:rFonts w:eastAsia="Times New Roman" w:cs="Arial"/>
              </w:rPr>
              <w:t xml:space="preserve">   </w:t>
            </w:r>
            <w:r w:rsidRPr="002651AD">
              <w:rPr>
                <w:rFonts w:eastAsia="Times New Roman" w:cs="Arial"/>
              </w:rPr>
              <w:t xml:space="preserve"> 11.8.2 (Authoring Tool) </w:t>
            </w:r>
          </w:p>
          <w:p w14:paraId="24A1BEC7" w14:textId="77777777" w:rsidR="00BE3EC4" w:rsidRDefault="00BE3EC4" w:rsidP="007948E1">
            <w:pPr>
              <w:spacing w:after="0" w:line="240" w:lineRule="auto"/>
              <w:rPr>
                <w:rFonts w:eastAsia="Times New Roman" w:cs="Arial"/>
              </w:rPr>
            </w:pPr>
            <w:r>
              <w:rPr>
                <w:rFonts w:eastAsia="Times New Roman" w:cs="Arial"/>
              </w:rPr>
              <w:lastRenderedPageBreak/>
              <w:t xml:space="preserve">               </w:t>
            </w:r>
            <w:r w:rsidRPr="002651AD">
              <w:rPr>
                <w:rFonts w:eastAsia="Times New Roman" w:cs="Arial"/>
              </w:rPr>
              <w:t>•</w:t>
            </w:r>
            <w:r>
              <w:rPr>
                <w:rFonts w:eastAsia="Times New Roman" w:cs="Arial"/>
              </w:rPr>
              <w:t xml:space="preserve">   </w:t>
            </w:r>
            <w:r w:rsidRPr="002651AD">
              <w:rPr>
                <w:rFonts w:eastAsia="Times New Roman" w:cs="Arial"/>
              </w:rPr>
              <w:t xml:space="preserve"> 12.1.2 (Product Docs) </w:t>
            </w:r>
          </w:p>
          <w:p w14:paraId="6C20A5C4" w14:textId="77777777" w:rsidR="00BE3EC4" w:rsidRDefault="00BE3EC4" w:rsidP="007948E1">
            <w:pPr>
              <w:spacing w:after="0" w:line="240" w:lineRule="auto"/>
              <w:rPr>
                <w:rFonts w:eastAsia="Times New Roman" w:cs="Arial"/>
              </w:rPr>
            </w:pPr>
            <w:r>
              <w:rPr>
                <w:rFonts w:eastAsia="Times New Roman" w:cs="Arial"/>
              </w:rPr>
              <w:t xml:space="preserve">               </w:t>
            </w:r>
            <w:r w:rsidRPr="002651AD">
              <w:rPr>
                <w:rFonts w:eastAsia="Times New Roman" w:cs="Arial"/>
              </w:rPr>
              <w:t>•</w:t>
            </w:r>
            <w:r>
              <w:rPr>
                <w:rFonts w:eastAsia="Times New Roman" w:cs="Arial"/>
              </w:rPr>
              <w:t xml:space="preserve">   </w:t>
            </w:r>
            <w:r w:rsidRPr="002651AD">
              <w:rPr>
                <w:rFonts w:eastAsia="Times New Roman" w:cs="Arial"/>
              </w:rPr>
              <w:t xml:space="preserve"> 12.2.4 (Support Docs) </w:t>
            </w:r>
          </w:p>
          <w:p w14:paraId="3B84495D" w14:textId="77777777" w:rsidR="00BE3EC4" w:rsidRPr="00256160" w:rsidRDefault="00BE3EC4" w:rsidP="007948E1">
            <w:pPr>
              <w:spacing w:after="0" w:line="240" w:lineRule="auto"/>
              <w:rPr>
                <w:rFonts w:eastAsia="Times New Roman" w:cs="Arial"/>
              </w:rPr>
            </w:pPr>
            <w:r>
              <w:rPr>
                <w:rFonts w:eastAsia="Times New Roman" w:cs="Arial"/>
              </w:rPr>
              <w:t xml:space="preserve">       </w:t>
            </w:r>
            <w:r w:rsidRPr="002651AD">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FF43AF" w14:textId="00057E1C" w:rsidR="00BE3EC4" w:rsidRPr="009E44E3" w:rsidRDefault="0047763A" w:rsidP="007948E1">
            <w:pPr>
              <w:spacing w:after="0" w:line="240" w:lineRule="auto"/>
              <w:rPr>
                <w:rFonts w:eastAsia="Times New Roman" w:cs="Arial"/>
              </w:rPr>
            </w:pPr>
            <w:r>
              <w:rPr>
                <w:rFonts w:eastAsia="Times New Roman" w:cs="Arial"/>
              </w:rPr>
              <w:lastRenderedPageBreak/>
              <w:t xml:space="preserve">Software: </w:t>
            </w:r>
            <w:r w:rsidR="00BE3EC4" w:rsidRPr="009E44E3">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7D474AE" w14:textId="6E224DC4" w:rsidR="00BE3EC4" w:rsidRPr="009E44E3" w:rsidRDefault="0047763A" w:rsidP="007948E1">
            <w:pPr>
              <w:spacing w:after="0" w:line="240" w:lineRule="auto"/>
              <w:rPr>
                <w:rFonts w:eastAsia="Times New Roman" w:cs="Arial"/>
              </w:rPr>
            </w:pPr>
            <w:r>
              <w:rPr>
                <w:rFonts w:eastAsia="Times New Roman" w:cs="Arial"/>
              </w:rPr>
              <w:t xml:space="preserve">Software: </w:t>
            </w:r>
            <w:r w:rsidR="00BC04A3">
              <w:t>Dynamic Environment Manager</w:t>
            </w:r>
            <w:r w:rsidR="00BE3EC4">
              <w:t xml:space="preserve"> </w:t>
            </w:r>
            <w:r w:rsidR="0049567F" w:rsidRPr="0049567F">
              <w:t>provides status messages that can be determined by assistive technologies.</w:t>
            </w:r>
          </w:p>
        </w:tc>
      </w:tr>
    </w:tbl>
    <w:p w14:paraId="08F10720" w14:textId="77777777" w:rsidR="00BE3EC4" w:rsidRDefault="00BE3EC4" w:rsidP="00BE3EC4">
      <w:pPr>
        <w:spacing w:after="0" w:line="240" w:lineRule="auto"/>
        <w:rPr>
          <w:rFonts w:ascii="Arial" w:eastAsia="Times New Roman" w:hAnsi="Arial" w:cs="Arial"/>
          <w:b/>
          <w:bCs/>
          <w:sz w:val="24"/>
          <w:szCs w:val="24"/>
        </w:rPr>
      </w:pPr>
    </w:p>
    <w:p w14:paraId="21AB0B74" w14:textId="77777777" w:rsidR="00BE3EC4" w:rsidRDefault="00BE3EC4" w:rsidP="00BE3EC4">
      <w:pPr>
        <w:pStyle w:val="Heading3"/>
      </w:pPr>
      <w:bookmarkStart w:id="15" w:name="_Toc512938848"/>
    </w:p>
    <w:p w14:paraId="39E316CA" w14:textId="77777777" w:rsidR="00BE3EC4" w:rsidRPr="00B83919" w:rsidRDefault="00BE3EC4" w:rsidP="00BE3EC4">
      <w:pPr>
        <w:pStyle w:val="Heading3"/>
      </w:pPr>
      <w:r w:rsidRPr="00B83919">
        <w:t xml:space="preserve">Table 3: </w:t>
      </w:r>
      <w:r>
        <w:t>Success</w:t>
      </w:r>
      <w:r w:rsidRPr="00B83919">
        <w:t xml:space="preserve"> Criteria, Level AAA</w:t>
      </w:r>
      <w:bookmarkEnd w:id="15"/>
    </w:p>
    <w:p w14:paraId="57EE1F52" w14:textId="2B0093CD" w:rsidR="00BE3EC4" w:rsidRDefault="00BE3EC4" w:rsidP="00BE3EC4">
      <w:r w:rsidRPr="00202040">
        <w:t>Notes:</w:t>
      </w:r>
      <w:r>
        <w:t xml:space="preserve"> AAA Criteria are not evaluated in this report</w:t>
      </w:r>
      <w:r w:rsidR="00B04836">
        <w:t>.</w:t>
      </w:r>
    </w:p>
    <w:p w14:paraId="653461C1" w14:textId="77777777" w:rsidR="00BE3EC4" w:rsidRDefault="00BE3EC4" w:rsidP="00BE3EC4"/>
    <w:p w14:paraId="25972891" w14:textId="77777777" w:rsidR="00BE3EC4" w:rsidRDefault="00BE3EC4" w:rsidP="00BE3EC4">
      <w:pPr>
        <w:pStyle w:val="Heading2"/>
      </w:pPr>
      <w:bookmarkStart w:id="16" w:name="_Toc512938934"/>
      <w:r>
        <w:t>Revised Section 508 Report</w:t>
      </w:r>
      <w:bookmarkEnd w:id="16"/>
    </w:p>
    <w:p w14:paraId="32FC1B64" w14:textId="77777777" w:rsidR="00BE3EC4" w:rsidRDefault="00BE3EC4" w:rsidP="00BE3EC4">
      <w:pPr>
        <w:pStyle w:val="Heading3"/>
      </w:pPr>
      <w:bookmarkStart w:id="17" w:name="_Toc512938935"/>
      <w:bookmarkStart w:id="18" w:name="_Toc473010290"/>
      <w:r>
        <w:t xml:space="preserve">Chapter 3: </w:t>
      </w:r>
      <w:hyperlink r:id="rId66" w:anchor="302-functional-performance-criteria" w:history="1">
        <w:r>
          <w:rPr>
            <w:rStyle w:val="Hyperlink"/>
          </w:rPr>
          <w:t>Functional Performance Criteria</w:t>
        </w:r>
      </w:hyperlink>
      <w:r>
        <w:t xml:space="preserve"> (FPC)</w:t>
      </w:r>
      <w:bookmarkEnd w:id="17"/>
      <w:bookmarkEnd w:id="18"/>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E3EC4" w14:paraId="7EB413ED" w14:textId="77777777" w:rsidTr="007948E1">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CB3A791"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3303027"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AB43723"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Remarks and Explanations</w:t>
            </w:r>
          </w:p>
        </w:tc>
      </w:tr>
      <w:tr w:rsidR="00BE3EC4" w14:paraId="1D61065E"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5D6D5F9C" w14:textId="77777777" w:rsidR="00BE3EC4" w:rsidRDefault="00BE3EC4" w:rsidP="007948E1">
            <w:pPr>
              <w:spacing w:after="0" w:line="240" w:lineRule="auto"/>
              <w:ind w:left="-15" w:firstLine="15"/>
              <w:rPr>
                <w:rStyle w:val="Strong"/>
              </w:rPr>
            </w:pPr>
            <w:r>
              <w:t>302.1</w:t>
            </w:r>
            <w:r>
              <w:rPr>
                <w:rStyle w:val="Strong"/>
              </w:rPr>
              <w:t xml:space="preserve"> </w:t>
            </w:r>
            <w:r>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47F9CEE5" w14:textId="77777777" w:rsidR="00BE3EC4" w:rsidRPr="004911D4" w:rsidRDefault="00BE3EC4" w:rsidP="007948E1">
            <w:pPr>
              <w:spacing w:after="0" w:line="240" w:lineRule="auto"/>
              <w:ind w:left="-15" w:firstLine="15"/>
              <w:rPr>
                <w:rFonts w:eastAsia="Times New Roman" w:cs="Arial"/>
                <w:highlight w:val="yellow"/>
              </w:rPr>
            </w:pPr>
            <w:r w:rsidRPr="001D1432">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5582FE42" w14:textId="06212ED9" w:rsidR="00BE3EC4" w:rsidRDefault="00BC04A3" w:rsidP="007948E1">
            <w:pPr>
              <w:spacing w:after="0" w:line="240" w:lineRule="auto"/>
              <w:ind w:left="-15" w:firstLine="15"/>
              <w:rPr>
                <w:rFonts w:eastAsia="Times New Roman" w:cs="Arial"/>
              </w:rPr>
            </w:pPr>
            <w:r>
              <w:t>Dynamic Environment Manager</w:t>
            </w:r>
            <w:r w:rsidR="00BE3EC4">
              <w:t xml:space="preserve"> </w:t>
            </w:r>
            <w:r w:rsidR="00E35C46">
              <w:t>allow</w:t>
            </w:r>
            <w:r w:rsidR="00BB19E7">
              <w:t>s</w:t>
            </w:r>
            <w:r w:rsidR="00E35C46">
              <w:t xml:space="preserve"> people with vision loss to use the screen readers identified in “Evaluation Methods Used.” Some components misidentify component name, role, and state as disclosed in Table 1: 1.3.1, 3.3.1, and 4.1.2. </w:t>
            </w:r>
          </w:p>
        </w:tc>
      </w:tr>
      <w:tr w:rsidR="00BE3EC4" w14:paraId="010E1DE0"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2E3DF634" w14:textId="77777777" w:rsidR="00BE3EC4" w:rsidRDefault="00BE3EC4" w:rsidP="007948E1">
            <w:pPr>
              <w:spacing w:after="0" w:line="240" w:lineRule="auto"/>
              <w:ind w:left="-15" w:firstLine="15"/>
              <w:rPr>
                <w:rStyle w:val="Strong"/>
              </w:rPr>
            </w:pPr>
            <w:r>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1A1AE942" w14:textId="4EF8994A" w:rsidR="00BE3EC4" w:rsidRPr="004911D4" w:rsidRDefault="00F7509C" w:rsidP="007948E1">
            <w:pPr>
              <w:spacing w:after="0" w:line="240" w:lineRule="auto"/>
              <w:ind w:left="-15" w:firstLine="15"/>
              <w:rPr>
                <w:rFonts w:eastAsia="Times New Roman" w:cs="Arial"/>
                <w:highlight w:val="yellow"/>
              </w:rPr>
            </w:pPr>
            <w:r w:rsidRPr="001D1432">
              <w:rPr>
                <w:rFonts w:eastAsia="Times New Roman"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15733D94" w14:textId="65ED746D" w:rsidR="00BE3EC4" w:rsidRDefault="00BC04A3" w:rsidP="007948E1">
            <w:pPr>
              <w:spacing w:after="0" w:line="240" w:lineRule="auto"/>
              <w:ind w:left="-15" w:firstLine="15"/>
              <w:rPr>
                <w:rFonts w:eastAsia="Times New Roman" w:cs="Arial"/>
              </w:rPr>
            </w:pPr>
            <w:r>
              <w:t>Dynamic Environment Manager</w:t>
            </w:r>
            <w:r w:rsidR="00BE3EC4">
              <w:t xml:space="preserve"> </w:t>
            </w:r>
            <w:r w:rsidR="00476C69">
              <w:t xml:space="preserve">features allow people with </w:t>
            </w:r>
            <w:r w:rsidR="00476C69">
              <w:rPr>
                <w:rFonts w:eastAsia="Times New Roman" w:cs="Arial"/>
              </w:rPr>
              <w:t xml:space="preserve">limited vision to access most of the interface elements. Some challenges may occur while accessing the application as </w:t>
            </w:r>
            <w:r w:rsidR="00476C69">
              <w:t>disclosed</w:t>
            </w:r>
            <w:r w:rsidR="00476C69">
              <w:rPr>
                <w:rFonts w:eastAsia="Times New Roman" w:cs="Arial"/>
              </w:rPr>
              <w:t xml:space="preserve"> in Table 2: 1.4.11, and 2.4.7</w:t>
            </w:r>
            <w:r w:rsidR="00BE3EC4">
              <w:t>.</w:t>
            </w:r>
          </w:p>
        </w:tc>
      </w:tr>
      <w:tr w:rsidR="00BE3EC4" w14:paraId="12E4802D"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159CDC51" w14:textId="77777777" w:rsidR="00BE3EC4" w:rsidRDefault="00BE3EC4" w:rsidP="007948E1">
            <w:pPr>
              <w:spacing w:after="0" w:line="240" w:lineRule="auto"/>
              <w:ind w:left="-15" w:firstLine="15"/>
              <w:rPr>
                <w:rStyle w:val="Strong"/>
              </w:rPr>
            </w:pPr>
            <w:r>
              <w:t>302.3</w:t>
            </w:r>
            <w:r>
              <w:rPr>
                <w:rStyle w:val="Strong"/>
              </w:rPr>
              <w:t xml:space="preserve"> </w:t>
            </w:r>
            <w:r>
              <w:t>Without Perception of Color</w:t>
            </w:r>
          </w:p>
        </w:tc>
        <w:tc>
          <w:tcPr>
            <w:tcW w:w="1350" w:type="pct"/>
            <w:tcBorders>
              <w:top w:val="outset" w:sz="6" w:space="0" w:color="auto"/>
              <w:left w:val="outset" w:sz="6" w:space="0" w:color="auto"/>
              <w:bottom w:val="outset" w:sz="6" w:space="0" w:color="auto"/>
              <w:right w:val="outset" w:sz="6" w:space="0" w:color="auto"/>
            </w:tcBorders>
          </w:tcPr>
          <w:p w14:paraId="3DBCBCE9" w14:textId="77777777" w:rsidR="00BE3EC4" w:rsidRPr="004911D4" w:rsidRDefault="00BE3EC4" w:rsidP="007948E1">
            <w:pPr>
              <w:rPr>
                <w:highlight w:val="yellow"/>
              </w:rPr>
            </w:pPr>
          </w:p>
          <w:p w14:paraId="0CA7FF71" w14:textId="395383F6" w:rsidR="00BE3EC4" w:rsidRPr="004911D4" w:rsidRDefault="00BE3EC4" w:rsidP="007948E1">
            <w:pPr>
              <w:rPr>
                <w:highlight w:val="yellow"/>
              </w:rPr>
            </w:pPr>
            <w:r w:rsidRPr="001D1432">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23FF441B" w14:textId="7608F5EE" w:rsidR="00BE3EC4" w:rsidRDefault="00FA1064" w:rsidP="007948E1">
            <w:pPr>
              <w:spacing w:after="0" w:line="240" w:lineRule="auto"/>
              <w:ind w:left="-15" w:firstLine="15"/>
              <w:rPr>
                <w:rFonts w:eastAsia="Times New Roman" w:cs="Arial"/>
              </w:rPr>
            </w:pPr>
            <w:r>
              <w:t xml:space="preserve">Dynamic Environment Manager </w:t>
            </w:r>
            <w:r w:rsidR="00653C6A" w:rsidRPr="00653C6A">
              <w:t xml:space="preserve">features allow people without perception of color to access </w:t>
            </w:r>
            <w:r w:rsidR="00653C6A">
              <w:t>all</w:t>
            </w:r>
            <w:r w:rsidR="00653C6A" w:rsidRPr="00653C6A">
              <w:t xml:space="preserve"> the content and functionality of the application.</w:t>
            </w:r>
          </w:p>
        </w:tc>
      </w:tr>
      <w:tr w:rsidR="00BE3EC4" w14:paraId="50E97FC3"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6315F2F2" w14:textId="77777777" w:rsidR="00BE3EC4" w:rsidRDefault="00BE3EC4" w:rsidP="007948E1">
            <w:pPr>
              <w:spacing w:after="0" w:line="240" w:lineRule="auto"/>
              <w:ind w:left="-15" w:firstLine="15"/>
              <w:rPr>
                <w:rStyle w:val="Strong"/>
              </w:rPr>
            </w:pPr>
            <w:r>
              <w:lastRenderedPageBreak/>
              <w:t>302.4</w:t>
            </w:r>
            <w:r>
              <w:rPr>
                <w:rStyle w:val="Strong"/>
              </w:rPr>
              <w:t xml:space="preserve"> </w:t>
            </w:r>
            <w:r>
              <w:t>Without Hearing</w:t>
            </w:r>
          </w:p>
        </w:tc>
        <w:tc>
          <w:tcPr>
            <w:tcW w:w="1350" w:type="pct"/>
            <w:tcBorders>
              <w:top w:val="outset" w:sz="6" w:space="0" w:color="auto"/>
              <w:left w:val="outset" w:sz="6" w:space="0" w:color="auto"/>
              <w:bottom w:val="outset" w:sz="6" w:space="0" w:color="auto"/>
              <w:right w:val="outset" w:sz="6" w:space="0" w:color="auto"/>
            </w:tcBorders>
          </w:tcPr>
          <w:p w14:paraId="5C161B62" w14:textId="2727BBC9" w:rsidR="00BE3EC4" w:rsidRDefault="00F93E47" w:rsidP="007948E1">
            <w: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572566E7" w14:textId="420EE5D7" w:rsidR="00BE3EC4" w:rsidRDefault="00BC04A3" w:rsidP="007948E1">
            <w:pPr>
              <w:spacing w:after="0" w:line="240" w:lineRule="auto"/>
              <w:ind w:left="-15" w:firstLine="15"/>
              <w:rPr>
                <w:rFonts w:eastAsia="Times New Roman" w:cs="Arial"/>
              </w:rPr>
            </w:pPr>
            <w:r>
              <w:t>Dynamic Environment Manager</w:t>
            </w:r>
            <w:r w:rsidR="00BE3EC4">
              <w:t xml:space="preserve"> </w:t>
            </w:r>
            <w:r w:rsidR="00F93E47">
              <w:t xml:space="preserve">has no operation that requires </w:t>
            </w:r>
            <w:r w:rsidR="00BB19E7">
              <w:t xml:space="preserve">the </w:t>
            </w:r>
            <w:r w:rsidR="00F93E47">
              <w:t>user to hear.</w:t>
            </w:r>
          </w:p>
        </w:tc>
      </w:tr>
      <w:tr w:rsidR="00BE3EC4" w14:paraId="5AC8428F"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28D73F7F" w14:textId="77777777" w:rsidR="00BE3EC4" w:rsidRDefault="00BE3EC4" w:rsidP="007948E1">
            <w:pPr>
              <w:spacing w:after="0" w:line="240" w:lineRule="auto"/>
              <w:ind w:left="-15" w:firstLine="15"/>
              <w:rPr>
                <w:rStyle w:val="Strong"/>
              </w:rPr>
            </w:pPr>
            <w:r>
              <w:t>302.5</w:t>
            </w:r>
            <w:r>
              <w:rPr>
                <w:rStyle w:val="Strong"/>
              </w:rPr>
              <w:t xml:space="preserve"> </w:t>
            </w:r>
            <w:r>
              <w:t>With Limited Hearing</w:t>
            </w:r>
          </w:p>
        </w:tc>
        <w:tc>
          <w:tcPr>
            <w:tcW w:w="1350" w:type="pct"/>
            <w:tcBorders>
              <w:top w:val="outset" w:sz="6" w:space="0" w:color="auto"/>
              <w:left w:val="outset" w:sz="6" w:space="0" w:color="auto"/>
              <w:bottom w:val="outset" w:sz="6" w:space="0" w:color="auto"/>
              <w:right w:val="outset" w:sz="6" w:space="0" w:color="auto"/>
            </w:tcBorders>
          </w:tcPr>
          <w:p w14:paraId="64ABB4F0" w14:textId="668C178A" w:rsidR="00BE3EC4" w:rsidRDefault="00F93E47" w:rsidP="007948E1">
            <w: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2A49582B" w14:textId="50944CFC" w:rsidR="00BE3EC4" w:rsidRDefault="00BC04A3" w:rsidP="007948E1">
            <w:pPr>
              <w:spacing w:after="0" w:line="240" w:lineRule="auto"/>
              <w:ind w:left="-15" w:firstLine="15"/>
              <w:rPr>
                <w:rFonts w:eastAsia="Times New Roman" w:cs="Arial"/>
              </w:rPr>
            </w:pPr>
            <w:r>
              <w:t>Dynamic Environment Manager</w:t>
            </w:r>
            <w:r w:rsidR="00BE3EC4">
              <w:t xml:space="preserve"> has no operation that requires </w:t>
            </w:r>
            <w:r w:rsidR="00BB19E7">
              <w:t xml:space="preserve">the </w:t>
            </w:r>
            <w:r w:rsidR="00BE3EC4">
              <w:t>user to hear.</w:t>
            </w:r>
          </w:p>
        </w:tc>
      </w:tr>
      <w:tr w:rsidR="00BE3EC4" w14:paraId="3B2DC39B"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4FAE5917" w14:textId="77777777" w:rsidR="00BE3EC4" w:rsidRDefault="00BE3EC4" w:rsidP="007948E1">
            <w:pPr>
              <w:spacing w:after="0" w:line="240" w:lineRule="auto"/>
              <w:ind w:left="-15" w:firstLine="15"/>
              <w:rPr>
                <w:rStyle w:val="Strong"/>
              </w:rPr>
            </w:pPr>
            <w:r>
              <w:t>302.6</w:t>
            </w:r>
            <w:r>
              <w:rPr>
                <w:rStyle w:val="Strong"/>
              </w:rPr>
              <w:t xml:space="preserve"> </w:t>
            </w:r>
            <w:r>
              <w:t>Without Speech</w:t>
            </w:r>
          </w:p>
        </w:tc>
        <w:tc>
          <w:tcPr>
            <w:tcW w:w="1350" w:type="pct"/>
            <w:tcBorders>
              <w:top w:val="outset" w:sz="6" w:space="0" w:color="auto"/>
              <w:left w:val="outset" w:sz="6" w:space="0" w:color="auto"/>
              <w:bottom w:val="outset" w:sz="6" w:space="0" w:color="auto"/>
              <w:right w:val="outset" w:sz="6" w:space="0" w:color="auto"/>
            </w:tcBorders>
          </w:tcPr>
          <w:p w14:paraId="6E9CABD5" w14:textId="77777777" w:rsidR="00BE3EC4" w:rsidRDefault="00BE3EC4" w:rsidP="007948E1">
            <w: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0B78FA7A" w14:textId="6E855F99" w:rsidR="00BE3EC4" w:rsidRDefault="00BC04A3" w:rsidP="007948E1">
            <w:pPr>
              <w:spacing w:after="0" w:line="240" w:lineRule="auto"/>
              <w:ind w:left="-15" w:firstLine="15"/>
              <w:rPr>
                <w:rFonts w:eastAsia="Times New Roman" w:cs="Arial"/>
              </w:rPr>
            </w:pPr>
            <w:r>
              <w:t>Dynamic Environment Manager</w:t>
            </w:r>
            <w:r w:rsidR="00BE3EC4">
              <w:t xml:space="preserve"> </w:t>
            </w:r>
            <w:r w:rsidR="00CC3EE7">
              <w:t xml:space="preserve">features allow people without speech to access the </w:t>
            </w:r>
            <w:r w:rsidR="00D45C8B">
              <w:rPr>
                <w:rFonts w:eastAsia="Times New Roman" w:cs="Arial"/>
              </w:rPr>
              <w:t>application</w:t>
            </w:r>
            <w:r w:rsidR="00D45C8B">
              <w:t xml:space="preserve"> </w:t>
            </w:r>
            <w:r w:rsidR="00CC3EE7">
              <w:t>as controls do not require speech input</w:t>
            </w:r>
            <w:r w:rsidR="00BE3EC4">
              <w:t>.</w:t>
            </w:r>
          </w:p>
        </w:tc>
      </w:tr>
      <w:tr w:rsidR="00BE3EC4" w14:paraId="1893FC10"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65B5EE5E" w14:textId="77777777" w:rsidR="00BE3EC4" w:rsidRDefault="00BE3EC4" w:rsidP="007948E1">
            <w:pPr>
              <w:spacing w:after="0" w:line="240" w:lineRule="auto"/>
              <w:ind w:left="-15" w:firstLine="15"/>
            </w:pPr>
            <w:r>
              <w:t>302.7</w:t>
            </w:r>
            <w:r>
              <w:rPr>
                <w:rStyle w:val="Strong"/>
              </w:rPr>
              <w:t xml:space="preserve"> </w:t>
            </w:r>
            <w:r>
              <w:t>With Limited Manipulation</w:t>
            </w:r>
          </w:p>
        </w:tc>
        <w:tc>
          <w:tcPr>
            <w:tcW w:w="1350" w:type="pct"/>
            <w:tcBorders>
              <w:top w:val="outset" w:sz="6" w:space="0" w:color="auto"/>
              <w:left w:val="outset" w:sz="6" w:space="0" w:color="auto"/>
              <w:bottom w:val="outset" w:sz="6" w:space="0" w:color="auto"/>
              <w:right w:val="outset" w:sz="6" w:space="0" w:color="auto"/>
            </w:tcBorders>
          </w:tcPr>
          <w:p w14:paraId="0F867CEB" w14:textId="68E62BFF" w:rsidR="00BE3EC4" w:rsidRDefault="00CC3EE7" w:rsidP="007948E1">
            <w:r>
              <w:t xml:space="preserve">Partially </w:t>
            </w:r>
            <w:r w:rsidR="00BE3EC4">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35730502" w14:textId="03FE39F1" w:rsidR="00BE3EC4" w:rsidRDefault="00BC04A3" w:rsidP="007948E1">
            <w:pPr>
              <w:spacing w:after="0" w:line="240" w:lineRule="auto"/>
              <w:ind w:left="-15" w:firstLine="15"/>
              <w:rPr>
                <w:rFonts w:eastAsia="Times New Roman" w:cs="Arial"/>
              </w:rPr>
            </w:pPr>
            <w:r>
              <w:t>Dynamic Environment Manager</w:t>
            </w:r>
            <w:r w:rsidR="00BE3EC4">
              <w:t xml:space="preserve"> </w:t>
            </w:r>
            <w:r w:rsidR="00CC3EE7">
              <w:t xml:space="preserve">features can be operated by people with limited manipulation. A few challenges may occur while accessing </w:t>
            </w:r>
            <w:r w:rsidR="00CC3EE7">
              <w:rPr>
                <w:rFonts w:eastAsia="Times New Roman" w:cs="Arial"/>
              </w:rPr>
              <w:t xml:space="preserve">the </w:t>
            </w:r>
            <w:r w:rsidR="00D45C8B">
              <w:rPr>
                <w:rFonts w:eastAsia="Times New Roman" w:cs="Arial"/>
              </w:rPr>
              <w:t>application</w:t>
            </w:r>
            <w:r w:rsidR="00D45C8B">
              <w:t xml:space="preserve"> </w:t>
            </w:r>
            <w:r w:rsidR="00CC3EE7">
              <w:t>as disclosed in Table 1: 2.1.1 and 2.1.2 and Table 2: 2.4.7.</w:t>
            </w:r>
          </w:p>
        </w:tc>
      </w:tr>
      <w:tr w:rsidR="00BE3EC4" w14:paraId="1A0F4B9B"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0039BF98" w14:textId="77777777" w:rsidR="00BE3EC4" w:rsidRDefault="00BE3EC4" w:rsidP="007948E1">
            <w:pPr>
              <w:spacing w:after="0" w:line="240" w:lineRule="auto"/>
              <w:ind w:left="-15" w:firstLine="15"/>
            </w:pPr>
            <w:r>
              <w:t>302.8</w:t>
            </w:r>
            <w:r>
              <w:rPr>
                <w:rStyle w:val="Strong"/>
              </w:rPr>
              <w:t xml:space="preserve"> </w:t>
            </w:r>
            <w:r>
              <w:t>With Limited Reach and Strength</w:t>
            </w:r>
          </w:p>
        </w:tc>
        <w:tc>
          <w:tcPr>
            <w:tcW w:w="1350" w:type="pct"/>
            <w:tcBorders>
              <w:top w:val="outset" w:sz="6" w:space="0" w:color="auto"/>
              <w:left w:val="outset" w:sz="6" w:space="0" w:color="auto"/>
              <w:bottom w:val="outset" w:sz="6" w:space="0" w:color="auto"/>
              <w:right w:val="outset" w:sz="6" w:space="0" w:color="auto"/>
            </w:tcBorders>
          </w:tcPr>
          <w:p w14:paraId="4277CC29" w14:textId="34006357" w:rsidR="00BE3EC4" w:rsidRDefault="00D25930" w:rsidP="007948E1">
            <w:r>
              <w:t xml:space="preserve">Partially </w:t>
            </w:r>
            <w:r w:rsidR="00BE3EC4">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08E0259A" w14:textId="1FC656B9" w:rsidR="00BE3EC4" w:rsidRDefault="00BC04A3" w:rsidP="007948E1">
            <w:pPr>
              <w:spacing w:after="0" w:line="240" w:lineRule="auto"/>
              <w:ind w:left="-15" w:firstLine="15"/>
              <w:rPr>
                <w:rFonts w:eastAsia="Times New Roman" w:cs="Arial"/>
              </w:rPr>
            </w:pPr>
            <w:r>
              <w:t>Dynamic Environment Manager</w:t>
            </w:r>
            <w:r w:rsidR="00BE3EC4">
              <w:t xml:space="preserve"> </w:t>
            </w:r>
            <w:r w:rsidR="00D25930">
              <w:t xml:space="preserve">can be operated by people with limited reach and limited strength. A few challenges may occur while accessing </w:t>
            </w:r>
            <w:r w:rsidR="00D25930">
              <w:rPr>
                <w:rFonts w:eastAsia="Times New Roman" w:cs="Arial"/>
              </w:rPr>
              <w:t xml:space="preserve">the </w:t>
            </w:r>
            <w:r w:rsidR="00D45C8B">
              <w:rPr>
                <w:rFonts w:eastAsia="Times New Roman" w:cs="Arial"/>
              </w:rPr>
              <w:t>application</w:t>
            </w:r>
            <w:r w:rsidR="00D45C8B">
              <w:t xml:space="preserve"> </w:t>
            </w:r>
            <w:r w:rsidR="00D25930">
              <w:t>as disclosed in Table 1: 2.1.1 and 2.1.2 and Table 2: 2.4.7.</w:t>
            </w:r>
          </w:p>
        </w:tc>
      </w:tr>
      <w:tr w:rsidR="00BE3EC4" w:rsidRPr="002A6CC3" w14:paraId="0ACC3156"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57D437CC" w14:textId="77777777" w:rsidR="00BE3EC4" w:rsidRPr="002A6CC3" w:rsidRDefault="00BE3EC4" w:rsidP="007948E1">
            <w:pPr>
              <w:spacing w:after="0" w:line="240" w:lineRule="auto"/>
              <w:ind w:left="-15" w:firstLine="15"/>
            </w:pPr>
            <w:r w:rsidRPr="002A6CC3">
              <w:t>302.9</w:t>
            </w:r>
            <w:r w:rsidRPr="002A6CC3">
              <w:rPr>
                <w:rStyle w:val="Strong"/>
              </w:rPr>
              <w:t xml:space="preserve"> </w:t>
            </w:r>
            <w:r w:rsidRPr="002A6CC3">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036D79AF" w14:textId="373F0116" w:rsidR="00BE3EC4" w:rsidRPr="002A6CC3" w:rsidRDefault="001C0B26" w:rsidP="007948E1">
            <w:pPr>
              <w:spacing w:after="0" w:line="240" w:lineRule="auto"/>
              <w:ind w:left="-15" w:firstLine="15"/>
              <w:rPr>
                <w:rFonts w:eastAsia="Times New Roman" w:cs="Arial"/>
              </w:rPr>
            </w:pPr>
            <w:r w:rsidRPr="002A6CC3">
              <w:t xml:space="preserve">Partially </w:t>
            </w:r>
            <w:r w:rsidR="00BE3EC4" w:rsidRPr="002A6CC3">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19E1E99F" w14:textId="00EA2370" w:rsidR="00BE3EC4" w:rsidRPr="002A6CC3" w:rsidRDefault="00BC04A3" w:rsidP="007948E1">
            <w:pPr>
              <w:spacing w:after="0" w:line="240" w:lineRule="auto"/>
              <w:ind w:left="-15" w:firstLine="15"/>
              <w:rPr>
                <w:rFonts w:eastAsia="Times New Roman" w:cs="Arial"/>
              </w:rPr>
            </w:pPr>
            <w:r w:rsidRPr="002A6CC3">
              <w:t>Dynamic Environment Manager</w:t>
            </w:r>
            <w:r w:rsidR="00BE3EC4" w:rsidRPr="002A6CC3">
              <w:t xml:space="preserve"> </w:t>
            </w:r>
            <w:r w:rsidR="00912F5E">
              <w:t xml:space="preserve">features can be operated by people with limited language, cognitive, and learning abilities. A few challenges may occur while accessing </w:t>
            </w:r>
            <w:r w:rsidR="00912F5E">
              <w:rPr>
                <w:rFonts w:eastAsia="Times New Roman" w:cs="Arial"/>
              </w:rPr>
              <w:t xml:space="preserve">the </w:t>
            </w:r>
            <w:r w:rsidR="00D45C8B">
              <w:rPr>
                <w:rFonts w:eastAsia="Times New Roman" w:cs="Arial"/>
              </w:rPr>
              <w:t>application</w:t>
            </w:r>
            <w:r w:rsidR="00912F5E">
              <w:t xml:space="preserve"> as disclosed in Table 1: 3.3.2</w:t>
            </w:r>
            <w:r w:rsidR="004C6803">
              <w:t>.</w:t>
            </w:r>
          </w:p>
        </w:tc>
      </w:tr>
    </w:tbl>
    <w:p w14:paraId="568D6909" w14:textId="77777777" w:rsidR="00BE3EC4" w:rsidRDefault="00BE3EC4" w:rsidP="00BE3EC4">
      <w:pPr>
        <w:pStyle w:val="Heading3"/>
      </w:pPr>
      <w:bookmarkStart w:id="19" w:name="_Toc512938936"/>
      <w:r w:rsidRPr="002A6CC3">
        <w:t xml:space="preserve">Chapter 4: </w:t>
      </w:r>
      <w:hyperlink r:id="rId67" w:anchor="401-general" w:history="1">
        <w:r w:rsidRPr="002A6CC3">
          <w:rPr>
            <w:rStyle w:val="Hyperlink"/>
          </w:rPr>
          <w:t>Hardware</w:t>
        </w:r>
        <w:bookmarkEnd w:id="19"/>
      </w:hyperlink>
    </w:p>
    <w:p w14:paraId="0A037256" w14:textId="765CEC6E" w:rsidR="00BE3EC4" w:rsidRDefault="00BE3EC4" w:rsidP="00BE3EC4">
      <w:r>
        <w:t xml:space="preserve">Notes: Not Applicable </w:t>
      </w:r>
    </w:p>
    <w:p w14:paraId="41460E94" w14:textId="77777777" w:rsidR="00BE3EC4" w:rsidRDefault="00BE3EC4" w:rsidP="00BE3EC4">
      <w:pPr>
        <w:pStyle w:val="Heading3"/>
      </w:pPr>
      <w:bookmarkStart w:id="20" w:name="_Toc512938937"/>
      <w:r>
        <w:t xml:space="preserve">Chapter 5: </w:t>
      </w:r>
      <w:hyperlink r:id="rId68" w:anchor="501-general" w:history="1">
        <w:r>
          <w:rPr>
            <w:rStyle w:val="Hyperlink"/>
          </w:rPr>
          <w:t>Software</w:t>
        </w:r>
        <w:bookmarkEnd w:id="20"/>
      </w:hyperlink>
    </w:p>
    <w:p w14:paraId="37AA2C97" w14:textId="77777777" w:rsidR="00BE3EC4" w:rsidRDefault="00BE3EC4" w:rsidP="00BE3EC4">
      <w:pPr>
        <w:spacing w:after="0"/>
      </w:pPr>
    </w:p>
    <w:tbl>
      <w:tblPr>
        <w:tblpPr w:leftFromText="180" w:rightFromText="180" w:vertAnchor="text" w:tblpY="-478"/>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E3EC4" w14:paraId="3AA8190A" w14:textId="77777777" w:rsidTr="007948E1">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67D7B1E"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lastRenderedPageBreak/>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6E8F4B4"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200902F"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Remarks and Explanations</w:t>
            </w:r>
          </w:p>
        </w:tc>
      </w:tr>
      <w:tr w:rsidR="00BE3EC4" w14:paraId="1178B279"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5DD576CA" w14:textId="77777777" w:rsidR="00BE3EC4" w:rsidRDefault="00BE3EC4" w:rsidP="007948E1">
            <w:pPr>
              <w:spacing w:after="0" w:line="240" w:lineRule="auto"/>
              <w:ind w:left="-15" w:firstLine="15"/>
              <w:rPr>
                <w:rStyle w:val="Strong"/>
              </w:rPr>
            </w:pPr>
            <w:r>
              <w:rPr>
                <w:rStyle w:val="Strong"/>
              </w:rPr>
              <w:t>501.1 Scope – Incorporation of WCAG 2.1 AA</w:t>
            </w:r>
          </w:p>
        </w:tc>
        <w:tc>
          <w:tcPr>
            <w:tcW w:w="1350" w:type="pct"/>
            <w:tcBorders>
              <w:top w:val="outset" w:sz="6" w:space="0" w:color="auto"/>
              <w:left w:val="outset" w:sz="6" w:space="0" w:color="auto"/>
              <w:bottom w:val="outset" w:sz="6" w:space="0" w:color="auto"/>
              <w:right w:val="outset" w:sz="6" w:space="0" w:color="auto"/>
            </w:tcBorders>
            <w:vAlign w:val="center"/>
            <w:hideMark/>
          </w:tcPr>
          <w:p w14:paraId="613AFB46" w14:textId="77777777" w:rsidR="00BE3EC4" w:rsidRDefault="00BE3EC4" w:rsidP="007948E1">
            <w:pPr>
              <w:spacing w:after="0" w:line="240" w:lineRule="auto"/>
              <w:ind w:left="-15" w:firstLine="15"/>
              <w:rPr>
                <w:rFonts w:eastAsia="Times New Roman" w:cs="Arial"/>
              </w:rPr>
            </w:pPr>
            <w:r w:rsidRPr="00C35A7A">
              <w:rPr>
                <w:rFonts w:eastAsia="Times New Roman" w:cs="Arial"/>
              </w:rPr>
              <w:t xml:space="preserve">See </w:t>
            </w:r>
            <w:hyperlink r:id="rId69" w:anchor="_WCAG_2.x_Report" w:history="1">
              <w:r>
                <w:rPr>
                  <w:rStyle w:val="Hyperlink"/>
                </w:rPr>
                <w:t>WCAG 2.1</w:t>
              </w:r>
            </w:hyperlink>
            <w:r>
              <w:t xml:space="preserve"> </w:t>
            </w:r>
            <w:r w:rsidRPr="00C35A7A">
              <w:rPr>
                <w:rFonts w:eastAsia="Times New Roman" w:cs="Arial"/>
              </w:rPr>
              <w:t>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2EC688BE" w14:textId="77777777" w:rsidR="00BE3EC4" w:rsidRDefault="00BE3EC4" w:rsidP="007948E1">
            <w:pPr>
              <w:spacing w:after="0" w:line="240" w:lineRule="auto"/>
              <w:ind w:left="-15" w:firstLine="15"/>
              <w:rPr>
                <w:rFonts w:eastAsia="Times New Roman" w:cs="Arial"/>
              </w:rPr>
            </w:pPr>
            <w:r>
              <w:rPr>
                <w:rFonts w:eastAsia="Times New Roman" w:cs="Arial"/>
              </w:rPr>
              <w:t>See information in WCAG 2.1 section</w:t>
            </w:r>
          </w:p>
        </w:tc>
      </w:tr>
      <w:tr w:rsidR="00BE3EC4" w14:paraId="12D58ECD"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5E639071" w14:textId="77777777" w:rsidR="00BE3EC4" w:rsidRDefault="00000000" w:rsidP="007948E1">
            <w:pPr>
              <w:spacing w:after="0" w:line="240" w:lineRule="auto"/>
              <w:ind w:left="-15" w:firstLine="15"/>
              <w:rPr>
                <w:rStyle w:val="Strong"/>
                <w:b w:val="0"/>
                <w:i/>
              </w:rPr>
            </w:pPr>
            <w:hyperlink r:id="rId70" w:anchor="502-interoperability-assistive-technology" w:history="1">
              <w:r w:rsidR="00BE3EC4">
                <w:rPr>
                  <w:rStyle w:val="Hyperlink"/>
                  <w:i/>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2CA919A4" w14:textId="77777777" w:rsidR="00BE3EC4" w:rsidRDefault="00BE3EC4" w:rsidP="007948E1">
            <w:pPr>
              <w:spacing w:after="0" w:line="240" w:lineRule="auto"/>
              <w:ind w:left="-15" w:firstLine="15"/>
              <w:rPr>
                <w:rFonts w:eastAsia="Times New Roman" w:cs="Arial"/>
              </w:rPr>
            </w:pPr>
            <w:r>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6E497334" w14:textId="77777777" w:rsidR="00BE3EC4" w:rsidRDefault="00BE3EC4" w:rsidP="007948E1">
            <w:pPr>
              <w:spacing w:after="0" w:line="240" w:lineRule="auto"/>
              <w:ind w:left="-15" w:firstLine="15"/>
              <w:rPr>
                <w:rFonts w:eastAsia="Times New Roman" w:cs="Arial"/>
              </w:rPr>
            </w:pPr>
            <w:r>
              <w:rPr>
                <w:rFonts w:eastAsia="Times New Roman" w:cs="Arial"/>
              </w:rPr>
              <w:t>Heading cell – no response required</w:t>
            </w:r>
          </w:p>
        </w:tc>
      </w:tr>
      <w:tr w:rsidR="00BE3EC4" w14:paraId="5D1F8842"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25D3FA28" w14:textId="77777777" w:rsidR="00BE3EC4" w:rsidRDefault="00BE3EC4" w:rsidP="007948E1">
            <w:pPr>
              <w:spacing w:after="0" w:line="240" w:lineRule="auto"/>
              <w:ind w:left="-15" w:firstLine="15"/>
              <w:rPr>
                <w:rStyle w:val="Strong"/>
                <w:b w:val="0"/>
              </w:rPr>
            </w:pPr>
            <w:r>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vAlign w:val="center"/>
          </w:tcPr>
          <w:p w14:paraId="5030A666" w14:textId="77777777" w:rsidR="00BE3EC4" w:rsidRDefault="00BE3EC4" w:rsidP="007948E1">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756C7709" w14:textId="6F98DA85" w:rsidR="00BE3EC4" w:rsidRDefault="00BC04A3" w:rsidP="007948E1">
            <w:pPr>
              <w:spacing w:after="0" w:line="240" w:lineRule="auto"/>
              <w:ind w:left="-15" w:firstLine="15"/>
              <w:rPr>
                <w:rFonts w:eastAsia="Times New Roman" w:cs="Arial"/>
              </w:rPr>
            </w:pPr>
            <w:r>
              <w:t>Dynamic Environment Manager</w:t>
            </w:r>
            <w:r w:rsidR="00BE3EC4">
              <w:t xml:space="preserve"> is not a platform software.</w:t>
            </w:r>
          </w:p>
        </w:tc>
      </w:tr>
      <w:tr w:rsidR="00BE3EC4" w14:paraId="47101356"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1DBB2CB6" w14:textId="77777777" w:rsidR="00BE3EC4" w:rsidRDefault="00BE3EC4" w:rsidP="007948E1">
            <w:pPr>
              <w:spacing w:after="0" w:line="240" w:lineRule="auto"/>
              <w:ind w:left="-15" w:firstLine="15"/>
              <w:rPr>
                <w:rStyle w:val="Strong"/>
                <w:b w:val="0"/>
              </w:rPr>
            </w:pPr>
            <w:r>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vAlign w:val="center"/>
          </w:tcPr>
          <w:p w14:paraId="30AF08B3" w14:textId="77777777" w:rsidR="00BE3EC4" w:rsidRDefault="00BE3EC4" w:rsidP="007948E1">
            <w:pPr>
              <w:spacing w:after="0" w:line="240" w:lineRule="auto"/>
              <w:ind w:left="-15" w:firstLine="15"/>
              <w:rPr>
                <w:rFonts w:eastAsia="Times New Roman" w:cs="Arial"/>
              </w:rPr>
            </w:pPr>
            <w:r>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45ED98EA" w14:textId="7760600F" w:rsidR="00BE3EC4" w:rsidRDefault="00BC04A3" w:rsidP="007948E1">
            <w:pPr>
              <w:spacing w:after="0" w:line="240" w:lineRule="auto"/>
              <w:ind w:left="-15" w:firstLine="15"/>
              <w:rPr>
                <w:rFonts w:eastAsia="Times New Roman" w:cs="Arial"/>
              </w:rPr>
            </w:pPr>
            <w:r>
              <w:t>Dynamic Environment Manager</w:t>
            </w:r>
            <w:r w:rsidR="00BE3EC4" w:rsidRPr="00A040A3">
              <w:t xml:space="preserve"> is not a </w:t>
            </w:r>
            <w:r w:rsidR="00BE3EC4">
              <w:t>p</w:t>
            </w:r>
            <w:r w:rsidR="00BE3EC4" w:rsidRPr="00A040A3">
              <w:t>latform software.</w:t>
            </w:r>
          </w:p>
        </w:tc>
      </w:tr>
      <w:tr w:rsidR="00BE3EC4" w14:paraId="6617EB79"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4EC2AB46" w14:textId="77777777" w:rsidR="00BE3EC4" w:rsidRDefault="00BE3EC4" w:rsidP="007948E1">
            <w:pPr>
              <w:spacing w:after="0" w:line="240" w:lineRule="auto"/>
              <w:ind w:left="-15" w:firstLine="15"/>
              <w:rPr>
                <w:b/>
                <w:i/>
              </w:rPr>
            </w:pPr>
            <w:r>
              <w:rPr>
                <w:b/>
                <w:i/>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1D317EE3" w14:textId="77777777" w:rsidR="00BE3EC4" w:rsidRDefault="00BE3EC4" w:rsidP="007948E1">
            <w:pPr>
              <w:spacing w:after="0" w:line="240" w:lineRule="auto"/>
              <w:ind w:left="-15" w:firstLine="15"/>
              <w:rPr>
                <w:rFonts w:eastAsia="Times New Roman" w:cs="Arial"/>
              </w:rPr>
            </w:pPr>
            <w:r>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0EDD97DE" w14:textId="77777777" w:rsidR="00BE3EC4" w:rsidRDefault="00BE3EC4" w:rsidP="007948E1">
            <w:pPr>
              <w:spacing w:after="0" w:line="240" w:lineRule="auto"/>
              <w:ind w:left="-15" w:firstLine="15"/>
              <w:rPr>
                <w:rFonts w:eastAsia="Times New Roman" w:cs="Arial"/>
              </w:rPr>
            </w:pPr>
            <w:r>
              <w:rPr>
                <w:rFonts w:eastAsia="Times New Roman" w:cs="Arial"/>
              </w:rPr>
              <w:t>Heading cell – no response required</w:t>
            </w:r>
          </w:p>
        </w:tc>
      </w:tr>
      <w:tr w:rsidR="00BE3EC4" w14:paraId="6DEAF6BE"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3EB17A44" w14:textId="77777777" w:rsidR="00BE3EC4" w:rsidRDefault="00BE3EC4" w:rsidP="007948E1">
            <w:pPr>
              <w:spacing w:after="0" w:line="240" w:lineRule="auto"/>
              <w:ind w:left="-15" w:firstLine="15"/>
            </w:pPr>
            <w:r>
              <w:t>502.3.1 Object Information</w:t>
            </w:r>
          </w:p>
        </w:tc>
        <w:tc>
          <w:tcPr>
            <w:tcW w:w="1350" w:type="pct"/>
            <w:tcBorders>
              <w:top w:val="outset" w:sz="6" w:space="0" w:color="auto"/>
              <w:left w:val="outset" w:sz="6" w:space="0" w:color="auto"/>
              <w:bottom w:val="outset" w:sz="6" w:space="0" w:color="auto"/>
              <w:right w:val="outset" w:sz="6" w:space="0" w:color="auto"/>
            </w:tcBorders>
          </w:tcPr>
          <w:p w14:paraId="39AC5F77"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24D72D20" w14:textId="358F303D" w:rsidR="00BE3EC4" w:rsidRDefault="00BC04A3" w:rsidP="007948E1">
            <w:pPr>
              <w:spacing w:after="0" w:line="240" w:lineRule="auto"/>
              <w:ind w:left="-15" w:firstLine="15"/>
              <w:rPr>
                <w:rFonts w:eastAsia="Times New Roman" w:cs="Arial"/>
              </w:rPr>
            </w:pPr>
            <w:r>
              <w:t>Dynamic Environment Manager</w:t>
            </w:r>
            <w:r w:rsidR="00BE3EC4" w:rsidRPr="00A040A3">
              <w:t xml:space="preserve"> is not a </w:t>
            </w:r>
            <w:r w:rsidR="00BE3EC4">
              <w:t>p</w:t>
            </w:r>
            <w:r w:rsidR="00BE3EC4" w:rsidRPr="00A040A3">
              <w:t>latform software.</w:t>
            </w:r>
          </w:p>
        </w:tc>
      </w:tr>
      <w:tr w:rsidR="00BE3EC4" w14:paraId="5F7FB1E2"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6A08DA38" w14:textId="77777777" w:rsidR="00BE3EC4" w:rsidRDefault="00BE3EC4" w:rsidP="007948E1">
            <w:pPr>
              <w:spacing w:after="0" w:line="240" w:lineRule="auto"/>
              <w:ind w:left="-15" w:firstLine="15"/>
            </w:pPr>
            <w:r>
              <w:t>502.3.2 Modification of Object Information</w:t>
            </w:r>
          </w:p>
        </w:tc>
        <w:tc>
          <w:tcPr>
            <w:tcW w:w="1350" w:type="pct"/>
            <w:tcBorders>
              <w:top w:val="outset" w:sz="6" w:space="0" w:color="auto"/>
              <w:left w:val="outset" w:sz="6" w:space="0" w:color="auto"/>
              <w:bottom w:val="outset" w:sz="6" w:space="0" w:color="auto"/>
              <w:right w:val="outset" w:sz="6" w:space="0" w:color="auto"/>
            </w:tcBorders>
          </w:tcPr>
          <w:p w14:paraId="70A898A4"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0EF4C6EA" w14:textId="49A36749" w:rsidR="00BE3EC4" w:rsidRDefault="00BC04A3" w:rsidP="007948E1">
            <w:pPr>
              <w:spacing w:after="0" w:line="240" w:lineRule="auto"/>
              <w:ind w:left="-15" w:firstLine="15"/>
              <w:rPr>
                <w:rFonts w:eastAsia="Times New Roman" w:cs="Arial"/>
              </w:rPr>
            </w:pPr>
            <w:r>
              <w:t>Dynamic Environment Manager</w:t>
            </w:r>
            <w:r w:rsidR="00BE3EC4" w:rsidRPr="00A040A3">
              <w:t xml:space="preserve"> is not a </w:t>
            </w:r>
            <w:r w:rsidR="00BE3EC4">
              <w:t>p</w:t>
            </w:r>
            <w:r w:rsidR="00BE3EC4" w:rsidRPr="00A040A3">
              <w:t>latform software.</w:t>
            </w:r>
          </w:p>
        </w:tc>
      </w:tr>
      <w:tr w:rsidR="00BE3EC4" w14:paraId="70DE2EFA"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40D811C1" w14:textId="77777777" w:rsidR="00BE3EC4" w:rsidRDefault="00BE3EC4" w:rsidP="007948E1">
            <w:pPr>
              <w:spacing w:after="0" w:line="240" w:lineRule="auto"/>
              <w:ind w:left="-15" w:firstLine="15"/>
            </w:pPr>
            <w:r>
              <w:t>502.3.3 Row, Column, and Headers</w:t>
            </w:r>
          </w:p>
        </w:tc>
        <w:tc>
          <w:tcPr>
            <w:tcW w:w="1350" w:type="pct"/>
            <w:tcBorders>
              <w:top w:val="outset" w:sz="6" w:space="0" w:color="auto"/>
              <w:left w:val="outset" w:sz="6" w:space="0" w:color="auto"/>
              <w:bottom w:val="outset" w:sz="6" w:space="0" w:color="auto"/>
              <w:right w:val="outset" w:sz="6" w:space="0" w:color="auto"/>
            </w:tcBorders>
          </w:tcPr>
          <w:p w14:paraId="3C2DED1C"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48EE1666" w14:textId="46265235" w:rsidR="00BE3EC4" w:rsidRPr="00322977" w:rsidRDefault="00BC04A3" w:rsidP="007948E1">
            <w:pPr>
              <w:spacing w:after="0" w:line="240" w:lineRule="auto"/>
              <w:ind w:left="-15" w:firstLine="15"/>
            </w:pPr>
            <w:r>
              <w:t>Dynamic Environment Manager</w:t>
            </w:r>
            <w:r w:rsidR="00BE3EC4" w:rsidRPr="00A040A3">
              <w:t xml:space="preserve"> is not a </w:t>
            </w:r>
            <w:r w:rsidR="00BE3EC4">
              <w:t>p</w:t>
            </w:r>
            <w:r w:rsidR="00BE3EC4" w:rsidRPr="00A040A3">
              <w:t>latform software.</w:t>
            </w:r>
          </w:p>
        </w:tc>
      </w:tr>
      <w:tr w:rsidR="00BE3EC4" w14:paraId="66B449F5"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16BD2A8E" w14:textId="77777777" w:rsidR="00BE3EC4" w:rsidRDefault="00BE3EC4" w:rsidP="007948E1">
            <w:pPr>
              <w:spacing w:after="0" w:line="240" w:lineRule="auto"/>
              <w:ind w:left="-15" w:firstLine="15"/>
            </w:pPr>
            <w:r>
              <w:t>502.3.4 Values</w:t>
            </w:r>
          </w:p>
        </w:tc>
        <w:tc>
          <w:tcPr>
            <w:tcW w:w="1350" w:type="pct"/>
            <w:tcBorders>
              <w:top w:val="outset" w:sz="6" w:space="0" w:color="auto"/>
              <w:left w:val="outset" w:sz="6" w:space="0" w:color="auto"/>
              <w:bottom w:val="outset" w:sz="6" w:space="0" w:color="auto"/>
              <w:right w:val="outset" w:sz="6" w:space="0" w:color="auto"/>
            </w:tcBorders>
          </w:tcPr>
          <w:p w14:paraId="72163544"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59066DEF" w14:textId="166E93BA" w:rsidR="00BE3EC4" w:rsidRDefault="00BC04A3" w:rsidP="007948E1">
            <w:pPr>
              <w:spacing w:after="0" w:line="240" w:lineRule="auto"/>
              <w:ind w:left="-15" w:firstLine="15"/>
              <w:rPr>
                <w:rFonts w:eastAsia="Times New Roman" w:cs="Arial"/>
              </w:rPr>
            </w:pPr>
            <w:r>
              <w:t>Dynamic Environment Manager</w:t>
            </w:r>
            <w:r w:rsidR="00BE3EC4" w:rsidRPr="00A040A3">
              <w:t xml:space="preserve"> is not a </w:t>
            </w:r>
            <w:r w:rsidR="00BE3EC4">
              <w:t>p</w:t>
            </w:r>
            <w:r w:rsidR="00BE3EC4" w:rsidRPr="00A040A3">
              <w:t>latform software.</w:t>
            </w:r>
          </w:p>
        </w:tc>
      </w:tr>
      <w:tr w:rsidR="00BE3EC4" w14:paraId="67BF9D7B"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2D861791" w14:textId="77777777" w:rsidR="00BE3EC4" w:rsidRDefault="00BE3EC4" w:rsidP="007948E1">
            <w:pPr>
              <w:spacing w:after="0" w:line="240" w:lineRule="auto"/>
              <w:ind w:left="-15" w:firstLine="15"/>
            </w:pPr>
            <w:r>
              <w:t>502.3.5 Modification of Values</w:t>
            </w:r>
          </w:p>
        </w:tc>
        <w:tc>
          <w:tcPr>
            <w:tcW w:w="1350" w:type="pct"/>
            <w:tcBorders>
              <w:top w:val="outset" w:sz="6" w:space="0" w:color="auto"/>
              <w:left w:val="outset" w:sz="6" w:space="0" w:color="auto"/>
              <w:bottom w:val="outset" w:sz="6" w:space="0" w:color="auto"/>
              <w:right w:val="outset" w:sz="6" w:space="0" w:color="auto"/>
            </w:tcBorders>
          </w:tcPr>
          <w:p w14:paraId="0C42EE2B" w14:textId="77777777" w:rsidR="00BE3EC4" w:rsidRPr="00926C8B"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7EB7AEF3" w14:textId="6CDC3A2C"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rsidRPr="00883D77">
              <w:t xml:space="preserve">is not a </w:t>
            </w:r>
            <w:r w:rsidR="00BE3EC4">
              <w:t>p</w:t>
            </w:r>
            <w:r w:rsidR="00BE3EC4" w:rsidRPr="00883D77">
              <w:t>latform software.</w:t>
            </w:r>
          </w:p>
        </w:tc>
      </w:tr>
      <w:tr w:rsidR="00BE3EC4" w14:paraId="3C62798F"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3D09659B" w14:textId="77777777" w:rsidR="00BE3EC4" w:rsidRDefault="00BE3EC4" w:rsidP="007948E1">
            <w:pPr>
              <w:spacing w:after="0" w:line="240" w:lineRule="auto"/>
              <w:ind w:left="-15" w:firstLine="15"/>
            </w:pPr>
            <w:r>
              <w:t>502.3.6 Label Relationships</w:t>
            </w:r>
          </w:p>
        </w:tc>
        <w:tc>
          <w:tcPr>
            <w:tcW w:w="1350" w:type="pct"/>
            <w:tcBorders>
              <w:top w:val="outset" w:sz="6" w:space="0" w:color="auto"/>
              <w:left w:val="outset" w:sz="6" w:space="0" w:color="auto"/>
              <w:bottom w:val="outset" w:sz="6" w:space="0" w:color="auto"/>
              <w:right w:val="outset" w:sz="6" w:space="0" w:color="auto"/>
            </w:tcBorders>
          </w:tcPr>
          <w:p w14:paraId="2C8BB0B2"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060657C9" w14:textId="2E897041"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rsidRPr="00883D77">
              <w:t xml:space="preserve">is not a </w:t>
            </w:r>
            <w:r w:rsidR="00BE3EC4">
              <w:t>p</w:t>
            </w:r>
            <w:r w:rsidR="00BE3EC4" w:rsidRPr="00883D77">
              <w:t>latform software.</w:t>
            </w:r>
          </w:p>
        </w:tc>
      </w:tr>
      <w:tr w:rsidR="00BE3EC4" w14:paraId="09453EDE"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28DE3DFD" w14:textId="77777777" w:rsidR="00BE3EC4" w:rsidRDefault="00BE3EC4" w:rsidP="007948E1">
            <w:pPr>
              <w:spacing w:after="0" w:line="240" w:lineRule="auto"/>
              <w:ind w:left="-15" w:firstLine="15"/>
            </w:pPr>
            <w:r>
              <w:t>502.3.7 Hierarchical Relationships</w:t>
            </w:r>
          </w:p>
        </w:tc>
        <w:tc>
          <w:tcPr>
            <w:tcW w:w="1350" w:type="pct"/>
            <w:tcBorders>
              <w:top w:val="outset" w:sz="6" w:space="0" w:color="auto"/>
              <w:left w:val="outset" w:sz="6" w:space="0" w:color="auto"/>
              <w:bottom w:val="outset" w:sz="6" w:space="0" w:color="auto"/>
              <w:right w:val="outset" w:sz="6" w:space="0" w:color="auto"/>
            </w:tcBorders>
          </w:tcPr>
          <w:p w14:paraId="70FCE0FC"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305007BA" w14:textId="5B5C4115"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rsidRPr="00883D77">
              <w:t xml:space="preserve">is not a </w:t>
            </w:r>
            <w:r w:rsidR="00BE3EC4">
              <w:t>p</w:t>
            </w:r>
            <w:r w:rsidR="00BE3EC4" w:rsidRPr="00883D77">
              <w:t>latform software.</w:t>
            </w:r>
          </w:p>
        </w:tc>
      </w:tr>
      <w:tr w:rsidR="00BE3EC4" w14:paraId="3F892644"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40898B63" w14:textId="77777777" w:rsidR="00BE3EC4" w:rsidRDefault="00BE3EC4" w:rsidP="007948E1">
            <w:pPr>
              <w:spacing w:after="0" w:line="240" w:lineRule="auto"/>
              <w:ind w:left="-15" w:firstLine="15"/>
            </w:pPr>
            <w:r>
              <w:t>502.3.8 Text</w:t>
            </w:r>
          </w:p>
        </w:tc>
        <w:tc>
          <w:tcPr>
            <w:tcW w:w="1350" w:type="pct"/>
            <w:tcBorders>
              <w:top w:val="outset" w:sz="6" w:space="0" w:color="auto"/>
              <w:left w:val="outset" w:sz="6" w:space="0" w:color="auto"/>
              <w:bottom w:val="outset" w:sz="6" w:space="0" w:color="auto"/>
              <w:right w:val="outset" w:sz="6" w:space="0" w:color="auto"/>
            </w:tcBorders>
          </w:tcPr>
          <w:p w14:paraId="77B52C67" w14:textId="77777777" w:rsidR="00BE3EC4" w:rsidRDefault="00BE3EC4" w:rsidP="007948E1">
            <w:pPr>
              <w:spacing w:after="0" w:line="240" w:lineRule="auto"/>
              <w:ind w:left="-15" w:firstLine="15"/>
              <w:rPr>
                <w:rFonts w:eastAsia="Times New Roman" w:cs="Arial"/>
              </w:rPr>
            </w:pPr>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7C756AA5" w14:textId="28D23B22"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t>is not a platform software.</w:t>
            </w:r>
          </w:p>
        </w:tc>
      </w:tr>
      <w:tr w:rsidR="00BE3EC4" w14:paraId="3987F45D"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0B8DCEF4" w14:textId="77777777" w:rsidR="00BE3EC4" w:rsidRDefault="00BE3EC4" w:rsidP="007948E1">
            <w:pPr>
              <w:spacing w:after="0" w:line="240" w:lineRule="auto"/>
              <w:ind w:left="-15" w:firstLine="15"/>
            </w:pPr>
            <w:r>
              <w:t>502.3.9 Modification of Text</w:t>
            </w:r>
          </w:p>
        </w:tc>
        <w:tc>
          <w:tcPr>
            <w:tcW w:w="1350" w:type="pct"/>
            <w:tcBorders>
              <w:top w:val="outset" w:sz="6" w:space="0" w:color="auto"/>
              <w:left w:val="outset" w:sz="6" w:space="0" w:color="auto"/>
              <w:bottom w:val="outset" w:sz="6" w:space="0" w:color="auto"/>
              <w:right w:val="outset" w:sz="6" w:space="0" w:color="auto"/>
            </w:tcBorders>
          </w:tcPr>
          <w:p w14:paraId="5A492EB8" w14:textId="77777777" w:rsidR="00BE3EC4" w:rsidRDefault="00BE3EC4" w:rsidP="007948E1">
            <w:pPr>
              <w:spacing w:after="0" w:line="240" w:lineRule="auto"/>
              <w:ind w:left="-15" w:firstLine="15"/>
              <w:rPr>
                <w:rFonts w:eastAsia="Times New Roman" w:cs="Arial"/>
              </w:rPr>
            </w:pPr>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44923F01" w14:textId="61EAE90F"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t>is not a platform software.</w:t>
            </w:r>
          </w:p>
        </w:tc>
      </w:tr>
      <w:tr w:rsidR="00BE3EC4" w14:paraId="130F5FA8"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2FB655F3" w14:textId="77777777" w:rsidR="00BE3EC4" w:rsidRDefault="00BE3EC4" w:rsidP="007948E1">
            <w:pPr>
              <w:spacing w:after="0" w:line="240" w:lineRule="auto"/>
              <w:ind w:left="-15" w:firstLine="15"/>
            </w:pPr>
            <w:r>
              <w:t>502.3.10 List of Actions</w:t>
            </w:r>
          </w:p>
        </w:tc>
        <w:tc>
          <w:tcPr>
            <w:tcW w:w="1350" w:type="pct"/>
            <w:tcBorders>
              <w:top w:val="outset" w:sz="6" w:space="0" w:color="auto"/>
              <w:left w:val="outset" w:sz="6" w:space="0" w:color="auto"/>
              <w:bottom w:val="outset" w:sz="6" w:space="0" w:color="auto"/>
              <w:right w:val="outset" w:sz="6" w:space="0" w:color="auto"/>
            </w:tcBorders>
          </w:tcPr>
          <w:p w14:paraId="010C0DAB" w14:textId="77777777" w:rsidR="00BE3EC4" w:rsidRDefault="00BE3EC4" w:rsidP="007948E1">
            <w:pPr>
              <w:spacing w:after="0" w:line="240" w:lineRule="auto"/>
              <w:ind w:left="-15" w:firstLine="15"/>
              <w:rPr>
                <w:rFonts w:eastAsia="Times New Roman" w:cs="Arial"/>
              </w:rPr>
            </w:pPr>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46750A0D" w14:textId="54892580"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rsidRPr="00BB0B2C">
              <w:t xml:space="preserve">is not a </w:t>
            </w:r>
            <w:r w:rsidR="00BE3EC4">
              <w:t>p</w:t>
            </w:r>
            <w:r w:rsidR="00BE3EC4" w:rsidRPr="00BB0B2C">
              <w:t>latform software.</w:t>
            </w:r>
          </w:p>
        </w:tc>
      </w:tr>
      <w:tr w:rsidR="00BE3EC4" w14:paraId="50FE06DA"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4FD5612F" w14:textId="77777777" w:rsidR="00BE3EC4" w:rsidRDefault="00BE3EC4" w:rsidP="007948E1">
            <w:pPr>
              <w:spacing w:after="0" w:line="240" w:lineRule="auto"/>
              <w:ind w:left="-15" w:firstLine="15"/>
            </w:pPr>
            <w:r>
              <w:t>502.3.11 Actions on Objects</w:t>
            </w:r>
          </w:p>
        </w:tc>
        <w:tc>
          <w:tcPr>
            <w:tcW w:w="1350" w:type="pct"/>
            <w:tcBorders>
              <w:top w:val="outset" w:sz="6" w:space="0" w:color="auto"/>
              <w:left w:val="outset" w:sz="6" w:space="0" w:color="auto"/>
              <w:bottom w:val="outset" w:sz="6" w:space="0" w:color="auto"/>
              <w:right w:val="outset" w:sz="6" w:space="0" w:color="auto"/>
            </w:tcBorders>
          </w:tcPr>
          <w:p w14:paraId="47FE27E8"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7C4DD555" w14:textId="749DB13C"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rsidRPr="00BB0B2C">
              <w:t xml:space="preserve">is not a </w:t>
            </w:r>
            <w:r w:rsidR="00BE3EC4">
              <w:t>p</w:t>
            </w:r>
            <w:r w:rsidR="00BE3EC4" w:rsidRPr="00BB0B2C">
              <w:t>latform software.</w:t>
            </w:r>
          </w:p>
        </w:tc>
      </w:tr>
      <w:tr w:rsidR="00BE3EC4" w14:paraId="3F8CD4A8"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3C59C578" w14:textId="77777777" w:rsidR="00BE3EC4" w:rsidRDefault="00BE3EC4" w:rsidP="007948E1">
            <w:pPr>
              <w:spacing w:after="0" w:line="240" w:lineRule="auto"/>
              <w:ind w:left="-15" w:firstLine="15"/>
            </w:pPr>
            <w:r>
              <w:t>502.3.12 Focus Cursor</w:t>
            </w:r>
          </w:p>
        </w:tc>
        <w:tc>
          <w:tcPr>
            <w:tcW w:w="1350" w:type="pct"/>
            <w:tcBorders>
              <w:top w:val="outset" w:sz="6" w:space="0" w:color="auto"/>
              <w:left w:val="outset" w:sz="6" w:space="0" w:color="auto"/>
              <w:bottom w:val="outset" w:sz="6" w:space="0" w:color="auto"/>
              <w:right w:val="outset" w:sz="6" w:space="0" w:color="auto"/>
            </w:tcBorders>
          </w:tcPr>
          <w:p w14:paraId="5AF95220"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29D0850C" w14:textId="416BC30A"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rsidRPr="00BB0B2C">
              <w:t xml:space="preserve">is not a </w:t>
            </w:r>
            <w:r w:rsidR="00BE3EC4">
              <w:t>p</w:t>
            </w:r>
            <w:r w:rsidR="00BE3EC4" w:rsidRPr="00BB0B2C">
              <w:t>latform software.</w:t>
            </w:r>
          </w:p>
        </w:tc>
      </w:tr>
      <w:tr w:rsidR="00BE3EC4" w14:paraId="121BCF3B"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18C70CD2" w14:textId="77777777" w:rsidR="00BE3EC4" w:rsidRDefault="00BE3EC4" w:rsidP="007948E1">
            <w:pPr>
              <w:spacing w:after="0" w:line="240" w:lineRule="auto"/>
              <w:ind w:left="-15" w:firstLine="15"/>
            </w:pPr>
            <w:r>
              <w:t>502.3.13 Modification of Focus Cursor</w:t>
            </w:r>
          </w:p>
        </w:tc>
        <w:tc>
          <w:tcPr>
            <w:tcW w:w="1350" w:type="pct"/>
            <w:tcBorders>
              <w:top w:val="outset" w:sz="6" w:space="0" w:color="auto"/>
              <w:left w:val="outset" w:sz="6" w:space="0" w:color="auto"/>
              <w:bottom w:val="outset" w:sz="6" w:space="0" w:color="auto"/>
              <w:right w:val="outset" w:sz="6" w:space="0" w:color="auto"/>
            </w:tcBorders>
          </w:tcPr>
          <w:p w14:paraId="27439B53"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67AA7A1E" w14:textId="78DF51FB"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rsidRPr="00BB0B2C">
              <w:t xml:space="preserve">is not a </w:t>
            </w:r>
            <w:r w:rsidR="00BE3EC4">
              <w:t>p</w:t>
            </w:r>
            <w:r w:rsidR="00BE3EC4" w:rsidRPr="00BB0B2C">
              <w:t>latform software.</w:t>
            </w:r>
          </w:p>
        </w:tc>
      </w:tr>
      <w:tr w:rsidR="00BE3EC4" w14:paraId="14B672B4"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4FE9C75A" w14:textId="77777777" w:rsidR="00BE3EC4" w:rsidRDefault="00BE3EC4" w:rsidP="007948E1">
            <w:pPr>
              <w:spacing w:after="0" w:line="240" w:lineRule="auto"/>
              <w:ind w:left="-15" w:firstLine="15"/>
            </w:pPr>
            <w:r>
              <w:t>502.3.14 Event Notification</w:t>
            </w:r>
          </w:p>
        </w:tc>
        <w:tc>
          <w:tcPr>
            <w:tcW w:w="1350" w:type="pct"/>
            <w:tcBorders>
              <w:top w:val="outset" w:sz="6" w:space="0" w:color="auto"/>
              <w:left w:val="outset" w:sz="6" w:space="0" w:color="auto"/>
              <w:bottom w:val="outset" w:sz="6" w:space="0" w:color="auto"/>
              <w:right w:val="outset" w:sz="6" w:space="0" w:color="auto"/>
            </w:tcBorders>
          </w:tcPr>
          <w:p w14:paraId="56919505"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tcPr>
          <w:p w14:paraId="2A0ECC0A" w14:textId="346EEF9B"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rsidRPr="00BB0B2C">
              <w:t xml:space="preserve">is not a </w:t>
            </w:r>
            <w:r w:rsidR="00BE3EC4">
              <w:t>p</w:t>
            </w:r>
            <w:r w:rsidR="00BE3EC4" w:rsidRPr="00BB0B2C">
              <w:t>latform software.</w:t>
            </w:r>
          </w:p>
        </w:tc>
      </w:tr>
      <w:tr w:rsidR="00BE3EC4" w14:paraId="40EEC4D5"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365B196A" w14:textId="77777777" w:rsidR="00BE3EC4" w:rsidRDefault="00BE3EC4" w:rsidP="007948E1">
            <w:pPr>
              <w:spacing w:after="0" w:line="240" w:lineRule="auto"/>
              <w:ind w:left="-15" w:firstLine="15"/>
            </w:pPr>
            <w:r>
              <w:lastRenderedPageBreak/>
              <w:t>502.4 Platform Accessibility Features</w:t>
            </w:r>
          </w:p>
        </w:tc>
        <w:tc>
          <w:tcPr>
            <w:tcW w:w="1350" w:type="pct"/>
            <w:tcBorders>
              <w:top w:val="outset" w:sz="6" w:space="0" w:color="auto"/>
              <w:left w:val="outset" w:sz="6" w:space="0" w:color="auto"/>
              <w:bottom w:val="outset" w:sz="6" w:space="0" w:color="auto"/>
              <w:right w:val="outset" w:sz="6" w:space="0" w:color="auto"/>
            </w:tcBorders>
          </w:tcPr>
          <w:p w14:paraId="5FEACFEC" w14:textId="77777777" w:rsidR="00BE3EC4" w:rsidRDefault="00BE3EC4" w:rsidP="007948E1">
            <w:r w:rsidRPr="00785D42">
              <w:rPr>
                <w:rFonts w:eastAsia="Times New Roman"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4E377776" w14:textId="4AD7286A"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t>is not a platform software</w:t>
            </w:r>
            <w:r w:rsidR="003F3B18">
              <w:t>.</w:t>
            </w:r>
          </w:p>
        </w:tc>
      </w:tr>
      <w:tr w:rsidR="00BE3EC4" w14:paraId="608C8700"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2301E67D" w14:textId="77777777" w:rsidR="00BE3EC4" w:rsidRDefault="00000000" w:rsidP="007948E1">
            <w:pPr>
              <w:spacing w:after="0" w:line="240" w:lineRule="auto"/>
              <w:ind w:left="-15" w:firstLine="15"/>
              <w:rPr>
                <w:b/>
                <w:i/>
              </w:rPr>
            </w:pPr>
            <w:hyperlink r:id="rId71" w:anchor="503-applications" w:history="1">
              <w:r w:rsidR="00BE3EC4">
                <w:rPr>
                  <w:rStyle w:val="Hyperlink"/>
                  <w:i/>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1AF40B5A" w14:textId="77777777" w:rsidR="00BE3EC4" w:rsidRDefault="00BE3EC4" w:rsidP="007948E1">
            <w:pPr>
              <w:spacing w:after="0" w:line="240" w:lineRule="auto"/>
              <w:ind w:left="-15" w:firstLine="15"/>
              <w:rPr>
                <w:rFonts w:eastAsia="Times New Roman" w:cs="Arial"/>
              </w:rPr>
            </w:pPr>
            <w:r>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1F64292E" w14:textId="77777777" w:rsidR="00BE3EC4" w:rsidRDefault="00BE3EC4" w:rsidP="007948E1">
            <w:pPr>
              <w:spacing w:after="0" w:line="240" w:lineRule="auto"/>
              <w:ind w:left="-15" w:firstLine="15"/>
              <w:rPr>
                <w:rFonts w:eastAsia="Times New Roman" w:cs="Arial"/>
              </w:rPr>
            </w:pPr>
            <w:r>
              <w:rPr>
                <w:rFonts w:eastAsia="Times New Roman" w:cs="Arial"/>
              </w:rPr>
              <w:t>Heading cell – no response required</w:t>
            </w:r>
          </w:p>
        </w:tc>
      </w:tr>
      <w:tr w:rsidR="00BE3EC4" w14:paraId="1BB3083A"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0A23FB2C" w14:textId="77777777" w:rsidR="00BE3EC4" w:rsidRDefault="00BE3EC4" w:rsidP="007948E1">
            <w:pPr>
              <w:spacing w:after="0" w:line="240" w:lineRule="auto"/>
              <w:ind w:left="-15" w:firstLine="15"/>
              <w:rPr>
                <w:rStyle w:val="Strong"/>
                <w:b w:val="0"/>
              </w:rPr>
            </w:pPr>
            <w:r>
              <w:t>503.2 User Preferences</w:t>
            </w:r>
          </w:p>
        </w:tc>
        <w:tc>
          <w:tcPr>
            <w:tcW w:w="1350" w:type="pct"/>
            <w:tcBorders>
              <w:top w:val="outset" w:sz="6" w:space="0" w:color="auto"/>
              <w:left w:val="outset" w:sz="6" w:space="0" w:color="auto"/>
              <w:bottom w:val="outset" w:sz="6" w:space="0" w:color="auto"/>
              <w:right w:val="outset" w:sz="6" w:space="0" w:color="auto"/>
            </w:tcBorders>
          </w:tcPr>
          <w:p w14:paraId="2167773E" w14:textId="77777777" w:rsidR="00BE3EC4" w:rsidRPr="0004294E" w:rsidRDefault="00BE3EC4" w:rsidP="007948E1">
            <w:pPr>
              <w:rPr>
                <w:highlight w:val="yellow"/>
              </w:rPr>
            </w:pPr>
            <w:r w:rsidRPr="006F7472">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1956381A" w14:textId="7AFD329A" w:rsidR="00BE3EC4" w:rsidRPr="0004294E" w:rsidRDefault="00BC04A3" w:rsidP="007948E1">
            <w:pPr>
              <w:spacing w:after="0" w:line="240" w:lineRule="auto"/>
              <w:ind w:left="-15" w:firstLine="15"/>
              <w:rPr>
                <w:rFonts w:eastAsia="Times New Roman" w:cs="Arial"/>
                <w:highlight w:val="yellow"/>
              </w:rPr>
            </w:pPr>
            <w:r>
              <w:t>Dynamic Environment Manager</w:t>
            </w:r>
            <w:r w:rsidR="00BE3EC4" w:rsidRPr="00A040A3">
              <w:t xml:space="preserve"> </w:t>
            </w:r>
            <w:r w:rsidR="00BE3EC4">
              <w:t>does not contain any synchronized media.</w:t>
            </w:r>
          </w:p>
        </w:tc>
      </w:tr>
      <w:tr w:rsidR="00BE3EC4" w14:paraId="7D3F9720"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3E4F5730" w14:textId="77777777" w:rsidR="00BE3EC4" w:rsidRDefault="00BE3EC4" w:rsidP="007948E1">
            <w:pPr>
              <w:spacing w:after="0" w:line="240" w:lineRule="auto"/>
              <w:ind w:left="-15" w:firstLine="15"/>
              <w:rPr>
                <w:rStyle w:val="Strong"/>
                <w:b w:val="0"/>
              </w:rPr>
            </w:pPr>
            <w:r>
              <w:t>503.3 Alternative User Interfaces</w:t>
            </w:r>
          </w:p>
        </w:tc>
        <w:tc>
          <w:tcPr>
            <w:tcW w:w="1350" w:type="pct"/>
            <w:tcBorders>
              <w:top w:val="outset" w:sz="6" w:space="0" w:color="auto"/>
              <w:left w:val="outset" w:sz="6" w:space="0" w:color="auto"/>
              <w:bottom w:val="outset" w:sz="6" w:space="0" w:color="auto"/>
              <w:right w:val="outset" w:sz="6" w:space="0" w:color="auto"/>
            </w:tcBorders>
          </w:tcPr>
          <w:p w14:paraId="04D0962C" w14:textId="77777777" w:rsidR="00BE3EC4" w:rsidRPr="0004294E" w:rsidRDefault="00BE3EC4" w:rsidP="007948E1">
            <w:pPr>
              <w:rPr>
                <w:highlight w:val="yellow"/>
              </w:rPr>
            </w:pPr>
            <w:r w:rsidRPr="006F7472">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511DBF45" w14:textId="1E5AAF73" w:rsidR="00BE3EC4" w:rsidRPr="0004294E" w:rsidRDefault="00BC04A3" w:rsidP="007948E1">
            <w:pPr>
              <w:spacing w:after="0" w:line="240" w:lineRule="auto"/>
              <w:ind w:left="-15" w:firstLine="15"/>
              <w:rPr>
                <w:rFonts w:eastAsia="Times New Roman" w:cs="Arial"/>
                <w:highlight w:val="yellow"/>
              </w:rPr>
            </w:pPr>
            <w:r>
              <w:t>Dynamic Environment Manager</w:t>
            </w:r>
            <w:r w:rsidR="00BE3EC4" w:rsidRPr="00A040A3">
              <w:t xml:space="preserve"> </w:t>
            </w:r>
            <w:r w:rsidR="00BE3EC4">
              <w:t>does not contain any synchronized media.</w:t>
            </w:r>
          </w:p>
        </w:tc>
      </w:tr>
      <w:tr w:rsidR="00BE3EC4" w14:paraId="3208FDDD"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0B959765" w14:textId="77777777" w:rsidR="00BE3EC4" w:rsidRDefault="00BE3EC4" w:rsidP="007948E1">
            <w:pPr>
              <w:spacing w:after="0" w:line="240" w:lineRule="auto"/>
              <w:ind w:left="-15" w:firstLine="15"/>
              <w:rPr>
                <w:rStyle w:val="Strong"/>
                <w:b w:val="0"/>
              </w:rPr>
            </w:pPr>
            <w:r>
              <w:rPr>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04DDBF68" w14:textId="77777777" w:rsidR="00BE3EC4" w:rsidRDefault="00BE3EC4" w:rsidP="007948E1">
            <w:pPr>
              <w:spacing w:after="0" w:line="240" w:lineRule="auto"/>
              <w:ind w:left="-15" w:firstLine="15"/>
              <w:rPr>
                <w:rFonts w:eastAsia="Times New Roman" w:cs="Arial"/>
              </w:rPr>
            </w:pPr>
            <w:r>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4A04B7B9" w14:textId="77777777" w:rsidR="00BE3EC4" w:rsidRDefault="00BE3EC4" w:rsidP="007948E1">
            <w:pPr>
              <w:spacing w:after="0" w:line="240" w:lineRule="auto"/>
              <w:ind w:left="-15" w:firstLine="15"/>
              <w:rPr>
                <w:rFonts w:eastAsia="Times New Roman" w:cs="Arial"/>
              </w:rPr>
            </w:pPr>
            <w:r>
              <w:rPr>
                <w:rFonts w:eastAsia="Times New Roman" w:cs="Arial"/>
              </w:rPr>
              <w:t>Heading cell – no response required</w:t>
            </w:r>
          </w:p>
        </w:tc>
      </w:tr>
      <w:tr w:rsidR="00BE3EC4" w14:paraId="6E29E2CA"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1DFFCFF8" w14:textId="77777777" w:rsidR="00BE3EC4" w:rsidRDefault="00BE3EC4" w:rsidP="007948E1">
            <w:pPr>
              <w:spacing w:after="0" w:line="240" w:lineRule="auto"/>
              <w:ind w:left="-15" w:firstLine="15"/>
              <w:rPr>
                <w:rStyle w:val="Strong"/>
                <w:b w:val="0"/>
              </w:rPr>
            </w:pPr>
            <w:r>
              <w:t>503.4.1 Caption Controls</w:t>
            </w:r>
          </w:p>
        </w:tc>
        <w:tc>
          <w:tcPr>
            <w:tcW w:w="1350" w:type="pct"/>
            <w:tcBorders>
              <w:top w:val="outset" w:sz="6" w:space="0" w:color="auto"/>
              <w:left w:val="outset" w:sz="6" w:space="0" w:color="auto"/>
              <w:bottom w:val="outset" w:sz="6" w:space="0" w:color="auto"/>
              <w:right w:val="outset" w:sz="6" w:space="0" w:color="auto"/>
            </w:tcBorders>
          </w:tcPr>
          <w:p w14:paraId="79DA17E9" w14:textId="77777777" w:rsidR="00BE3EC4" w:rsidRDefault="00BE3EC4" w:rsidP="007948E1">
            <w: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3ED4360A" w14:textId="40E7DD00"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t>does not contain any synchronized media.</w:t>
            </w:r>
          </w:p>
        </w:tc>
      </w:tr>
      <w:tr w:rsidR="00BE3EC4" w14:paraId="2DEDA993"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57EE5252" w14:textId="77777777" w:rsidR="00BE3EC4" w:rsidRDefault="00BE3EC4" w:rsidP="007948E1">
            <w:pPr>
              <w:spacing w:after="0" w:line="240" w:lineRule="auto"/>
              <w:ind w:left="-15" w:firstLine="15"/>
              <w:rPr>
                <w:rStyle w:val="Strong"/>
                <w:b w:val="0"/>
              </w:rPr>
            </w:pPr>
            <w:r>
              <w:t>503.4.2 Audio Description Controls</w:t>
            </w:r>
          </w:p>
        </w:tc>
        <w:tc>
          <w:tcPr>
            <w:tcW w:w="1350" w:type="pct"/>
            <w:tcBorders>
              <w:top w:val="outset" w:sz="6" w:space="0" w:color="auto"/>
              <w:left w:val="outset" w:sz="6" w:space="0" w:color="auto"/>
              <w:bottom w:val="outset" w:sz="6" w:space="0" w:color="auto"/>
              <w:right w:val="outset" w:sz="6" w:space="0" w:color="auto"/>
            </w:tcBorders>
          </w:tcPr>
          <w:p w14:paraId="6CD90634" w14:textId="77777777" w:rsidR="00BE3EC4" w:rsidRDefault="00BE3EC4" w:rsidP="007948E1">
            <w: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5CCFE0BD" w14:textId="3B36349D"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t>does not contain any synchronized media</w:t>
            </w:r>
            <w:r w:rsidR="003F3B18">
              <w:t>.</w:t>
            </w:r>
          </w:p>
        </w:tc>
      </w:tr>
      <w:tr w:rsidR="00BE3EC4" w14:paraId="0E91EE5F"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118F29FF" w14:textId="77777777" w:rsidR="00BE3EC4" w:rsidRDefault="00000000" w:rsidP="007948E1">
            <w:pPr>
              <w:spacing w:after="0" w:line="240" w:lineRule="auto"/>
              <w:ind w:left="-15" w:firstLine="15"/>
              <w:rPr>
                <w:rStyle w:val="Strong"/>
                <w:b w:val="0"/>
                <w:i/>
              </w:rPr>
            </w:pPr>
            <w:hyperlink r:id="rId72" w:anchor="504-authoring-tools" w:history="1">
              <w:r w:rsidR="00BE3EC4">
                <w:rPr>
                  <w:rStyle w:val="Hyperlink"/>
                  <w:i/>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3C4ADAF4" w14:textId="77777777" w:rsidR="00BE3EC4" w:rsidRDefault="00BE3EC4" w:rsidP="007948E1">
            <w:pPr>
              <w:spacing w:after="0" w:line="240" w:lineRule="auto"/>
              <w:ind w:left="-15" w:firstLine="15"/>
              <w:rPr>
                <w:rFonts w:eastAsia="Times New Roman" w:cs="Arial"/>
              </w:rPr>
            </w:pPr>
            <w:r>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hideMark/>
          </w:tcPr>
          <w:p w14:paraId="1EBE88C7" w14:textId="77777777" w:rsidR="00BE3EC4" w:rsidRDefault="00BE3EC4" w:rsidP="007948E1">
            <w:pPr>
              <w:spacing w:after="0" w:line="240" w:lineRule="auto"/>
              <w:ind w:left="-15" w:firstLine="15"/>
              <w:rPr>
                <w:rFonts w:eastAsia="Times New Roman" w:cs="Arial"/>
              </w:rPr>
            </w:pPr>
            <w:r>
              <w:rPr>
                <w:rFonts w:eastAsia="Times New Roman" w:cs="Arial"/>
              </w:rPr>
              <w:t>Heading cell – no response required</w:t>
            </w:r>
          </w:p>
        </w:tc>
      </w:tr>
      <w:tr w:rsidR="00BE3EC4" w14:paraId="04486A7C"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0F726F35" w14:textId="77777777" w:rsidR="00BE3EC4" w:rsidRDefault="00BE3EC4" w:rsidP="007948E1">
            <w:pPr>
              <w:spacing w:after="0" w:line="240" w:lineRule="auto"/>
              <w:ind w:left="-15" w:firstLine="15"/>
              <w:rPr>
                <w:rStyle w:val="Strong"/>
                <w:b w:val="0"/>
              </w:rPr>
            </w:pPr>
            <w:r>
              <w:t>504.2 Content Creation or Editing</w:t>
            </w:r>
            <w:r>
              <w:rPr>
                <w:rFonts w:eastAsia="Times New Roman" w:cs="Arial"/>
                <w:bCs/>
              </w:rPr>
              <w:t xml:space="preserve"> </w:t>
            </w:r>
            <w:r>
              <w:rPr>
                <w:rFonts w:cs="Calibri"/>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vAlign w:val="center"/>
            <w:hideMark/>
          </w:tcPr>
          <w:p w14:paraId="3420FCAD" w14:textId="77777777" w:rsidR="00BE3EC4" w:rsidRDefault="00BE3EC4" w:rsidP="007948E1">
            <w:pPr>
              <w:spacing w:after="0" w:line="240" w:lineRule="auto"/>
              <w:ind w:left="-15" w:firstLine="15"/>
              <w:rPr>
                <w:rFonts w:eastAsia="Times New Roman" w:cs="Arial"/>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08A4A11" w14:textId="00F21B4C" w:rsidR="00BE3EC4" w:rsidRPr="00CF7A58" w:rsidRDefault="00BC04A3" w:rsidP="007948E1">
            <w:pPr>
              <w:spacing w:after="0" w:line="240" w:lineRule="auto"/>
              <w:ind w:left="-15" w:firstLine="15"/>
            </w:pPr>
            <w:r>
              <w:t>Dynamic Environment Manager</w:t>
            </w:r>
            <w:r w:rsidR="00BE3EC4" w:rsidRPr="00A040A3">
              <w:t xml:space="preserve"> </w:t>
            </w:r>
            <w:r w:rsidR="00BE3EC4">
              <w:t>is not an authoring tool.</w:t>
            </w:r>
          </w:p>
        </w:tc>
      </w:tr>
      <w:tr w:rsidR="00BE3EC4" w14:paraId="032003E9"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6929D7B5" w14:textId="77777777" w:rsidR="00BE3EC4" w:rsidRDefault="00BE3EC4" w:rsidP="007948E1">
            <w:pPr>
              <w:spacing w:after="0" w:line="240" w:lineRule="auto"/>
              <w:ind w:left="-15" w:firstLine="15"/>
              <w:rPr>
                <w:rStyle w:val="Strong"/>
                <w:b w:val="0"/>
              </w:rPr>
            </w:pPr>
            <w:r>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vAlign w:val="center"/>
          </w:tcPr>
          <w:p w14:paraId="05453198" w14:textId="77777777" w:rsidR="00BE3EC4" w:rsidRDefault="00BE3EC4" w:rsidP="007948E1">
            <w:pPr>
              <w:spacing w:after="0" w:line="240" w:lineRule="auto"/>
              <w:ind w:left="-15" w:firstLine="15"/>
              <w:rPr>
                <w:rFonts w:eastAsia="Times New Roman" w:cs="Arial"/>
              </w:rPr>
            </w:pPr>
            <w: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4A8C4AD7" w14:textId="263B1770"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t>is not an authoring tool.</w:t>
            </w:r>
          </w:p>
        </w:tc>
      </w:tr>
      <w:tr w:rsidR="00BE3EC4" w14:paraId="37195F08"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7E42A109" w14:textId="77777777" w:rsidR="00BE3EC4" w:rsidRDefault="00BE3EC4" w:rsidP="007948E1">
            <w:pPr>
              <w:spacing w:after="0" w:line="240" w:lineRule="auto"/>
              <w:ind w:left="-15" w:firstLine="15"/>
              <w:rPr>
                <w:rStyle w:val="Strong"/>
                <w:b w:val="0"/>
              </w:rPr>
            </w:pPr>
            <w:r>
              <w:t>504.2.2 PDF Export</w:t>
            </w:r>
          </w:p>
        </w:tc>
        <w:tc>
          <w:tcPr>
            <w:tcW w:w="1350" w:type="pct"/>
            <w:tcBorders>
              <w:top w:val="outset" w:sz="6" w:space="0" w:color="auto"/>
              <w:left w:val="outset" w:sz="6" w:space="0" w:color="auto"/>
              <w:bottom w:val="outset" w:sz="6" w:space="0" w:color="auto"/>
              <w:right w:val="outset" w:sz="6" w:space="0" w:color="auto"/>
            </w:tcBorders>
          </w:tcPr>
          <w:p w14:paraId="5D28DA98" w14:textId="77777777" w:rsidR="00BE3EC4" w:rsidRDefault="00BE3EC4" w:rsidP="007948E1">
            <w: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0356E199" w14:textId="22ED33CB"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t>is not an authoring tool.</w:t>
            </w:r>
          </w:p>
        </w:tc>
      </w:tr>
      <w:tr w:rsidR="00BE3EC4" w14:paraId="586D11BD"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635F9570" w14:textId="77777777" w:rsidR="00BE3EC4" w:rsidRDefault="00BE3EC4" w:rsidP="007948E1">
            <w:pPr>
              <w:spacing w:after="0" w:line="240" w:lineRule="auto"/>
              <w:ind w:left="-15" w:firstLine="15"/>
            </w:pPr>
            <w:r>
              <w:t>504.3 Prompts</w:t>
            </w:r>
          </w:p>
        </w:tc>
        <w:tc>
          <w:tcPr>
            <w:tcW w:w="1350" w:type="pct"/>
            <w:tcBorders>
              <w:top w:val="outset" w:sz="6" w:space="0" w:color="auto"/>
              <w:left w:val="outset" w:sz="6" w:space="0" w:color="auto"/>
              <w:bottom w:val="outset" w:sz="6" w:space="0" w:color="auto"/>
              <w:right w:val="outset" w:sz="6" w:space="0" w:color="auto"/>
            </w:tcBorders>
          </w:tcPr>
          <w:p w14:paraId="64F4DA3A" w14:textId="77777777" w:rsidR="00BE3EC4" w:rsidRDefault="00BE3EC4" w:rsidP="007948E1">
            <w: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2064DC88" w14:textId="7B6845E8"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t>is not an authoring tool.</w:t>
            </w:r>
          </w:p>
        </w:tc>
      </w:tr>
      <w:tr w:rsidR="00BE3EC4" w14:paraId="3D4FFEF9" w14:textId="77777777" w:rsidTr="007948E1">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hideMark/>
          </w:tcPr>
          <w:p w14:paraId="6B4E72AC" w14:textId="77777777" w:rsidR="00BE3EC4" w:rsidRDefault="00BE3EC4" w:rsidP="007948E1">
            <w:pPr>
              <w:spacing w:after="0" w:line="240" w:lineRule="auto"/>
              <w:ind w:left="-15" w:firstLine="15"/>
            </w:pPr>
            <w:r>
              <w:t>504.4 Templates</w:t>
            </w:r>
          </w:p>
        </w:tc>
        <w:tc>
          <w:tcPr>
            <w:tcW w:w="1350" w:type="pct"/>
            <w:tcBorders>
              <w:top w:val="outset" w:sz="6" w:space="0" w:color="auto"/>
              <w:left w:val="outset" w:sz="6" w:space="0" w:color="auto"/>
              <w:bottom w:val="outset" w:sz="6" w:space="0" w:color="auto"/>
              <w:right w:val="outset" w:sz="6" w:space="0" w:color="auto"/>
            </w:tcBorders>
            <w:vAlign w:val="center"/>
          </w:tcPr>
          <w:p w14:paraId="3B9229B8" w14:textId="77777777" w:rsidR="00BE3EC4" w:rsidRDefault="00BE3EC4" w:rsidP="007948E1">
            <w:pPr>
              <w:spacing w:after="0" w:line="240" w:lineRule="auto"/>
              <w:ind w:left="-15" w:firstLine="15"/>
              <w:rPr>
                <w:rFonts w:eastAsia="Times New Roman" w:cs="Arial"/>
              </w:rPr>
            </w:pPr>
            <w: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71574DC9" w14:textId="6BA06781" w:rsidR="00BE3EC4" w:rsidRDefault="00BC04A3" w:rsidP="007948E1">
            <w:pPr>
              <w:spacing w:after="0" w:line="240" w:lineRule="auto"/>
              <w:ind w:left="-15" w:firstLine="15"/>
              <w:rPr>
                <w:rFonts w:eastAsia="Times New Roman" w:cs="Arial"/>
              </w:rPr>
            </w:pPr>
            <w:r>
              <w:t>Dynamic Environment Manager</w:t>
            </w:r>
            <w:r w:rsidR="00BE3EC4" w:rsidRPr="00A040A3">
              <w:t xml:space="preserve"> </w:t>
            </w:r>
            <w:r w:rsidR="00BE3EC4">
              <w:t>is not an authoring tool.</w:t>
            </w:r>
          </w:p>
        </w:tc>
      </w:tr>
    </w:tbl>
    <w:p w14:paraId="40F5601D" w14:textId="77777777" w:rsidR="00BE3EC4" w:rsidRDefault="00BE3EC4" w:rsidP="00BE3EC4"/>
    <w:p w14:paraId="20750138" w14:textId="77777777" w:rsidR="00BE3EC4" w:rsidRDefault="00BE3EC4" w:rsidP="00BE3EC4">
      <w:pPr>
        <w:pStyle w:val="Heading3"/>
      </w:pPr>
      <w:bookmarkStart w:id="21" w:name="_Toc512938938"/>
      <w:r>
        <w:t xml:space="preserve">Chapter 6: </w:t>
      </w:r>
      <w:hyperlink r:id="rId73" w:anchor="601-general" w:history="1">
        <w:r>
          <w:rPr>
            <w:rStyle w:val="Hyperlink"/>
          </w:rPr>
          <w:t>Support Documentation and Services</w:t>
        </w:r>
        <w:bookmarkEnd w:id="21"/>
      </w:hyperlink>
    </w:p>
    <w:p w14:paraId="43BC7C2A" w14:textId="645A3E41" w:rsidR="00BE3EC4" w:rsidRDefault="00BE3EC4" w:rsidP="00BE3EC4">
      <w:r w:rsidRPr="00AC5C5A">
        <w:t xml:space="preserve">Notes: Not included in </w:t>
      </w:r>
      <w:r w:rsidR="00BB19E7">
        <w:t xml:space="preserve">the </w:t>
      </w:r>
      <w:r w:rsidRPr="00AC5C5A">
        <w:t>report.</w:t>
      </w:r>
    </w:p>
    <w:p w14:paraId="30F4214A" w14:textId="77777777" w:rsidR="00BE3EC4" w:rsidRDefault="00BE3EC4" w:rsidP="00BE3EC4">
      <w:pPr>
        <w:pStyle w:val="NormalWeb"/>
        <w:rPr>
          <w:rFonts w:ascii="Arial" w:hAnsi="Arial" w:cs="Arial"/>
        </w:rPr>
      </w:pPr>
    </w:p>
    <w:p w14:paraId="20ADD90B" w14:textId="77777777" w:rsidR="00BE3EC4" w:rsidRDefault="00BE3EC4" w:rsidP="00BE3EC4">
      <w:pPr>
        <w:pStyle w:val="NormalWeb"/>
        <w:rPr>
          <w:rFonts w:ascii="Arial" w:hAnsi="Arial" w:cs="Arial"/>
        </w:rPr>
      </w:pPr>
    </w:p>
    <w:p w14:paraId="486C4793" w14:textId="77777777" w:rsidR="00BE3EC4" w:rsidRDefault="00BE3EC4" w:rsidP="00BE3EC4">
      <w:pPr>
        <w:pStyle w:val="Heading2"/>
        <w:rPr>
          <w:b w:val="0"/>
        </w:rPr>
      </w:pPr>
      <w:r>
        <w:rPr>
          <w:b w:val="0"/>
          <w:bCs w:val="0"/>
        </w:rPr>
        <w:br w:type="page"/>
      </w:r>
      <w:bookmarkStart w:id="22" w:name="_Section_508_Report"/>
      <w:bookmarkStart w:id="23" w:name="_Toc512938939"/>
      <w:bookmarkEnd w:id="22"/>
      <w:r>
        <w:lastRenderedPageBreak/>
        <w:t>EN 301 549 Report</w:t>
      </w:r>
      <w:bookmarkEnd w:id="23"/>
    </w:p>
    <w:p w14:paraId="7D029E4D" w14:textId="77777777" w:rsidR="00BE3EC4" w:rsidRDefault="00BE3EC4" w:rsidP="00BE3EC4">
      <w:pPr>
        <w:pStyle w:val="Heading3"/>
      </w:pPr>
      <w:bookmarkStart w:id="24" w:name="_Toc512938940"/>
      <w:r>
        <w:t xml:space="preserve">Chapter 4: </w:t>
      </w:r>
      <w:hyperlink r:id="rId74" w:anchor="%5B%7B%22num%22%3A38%2C%22gen%22%3A0%7D%2C%7B%22name%22%3A%22XYZ%22%7D%2C54%2C747%2C0%5D" w:history="1">
        <w:r>
          <w:rPr>
            <w:rStyle w:val="Hyperlink"/>
          </w:rPr>
          <w:t>Functional Performance Statements</w:t>
        </w:r>
      </w:hyperlink>
      <w:r>
        <w:rPr>
          <w:lang w:val="en-US"/>
        </w:rPr>
        <w:t xml:space="preserve"> </w:t>
      </w:r>
      <w:r>
        <w:t>(FPS)</w:t>
      </w:r>
      <w:bookmarkEnd w:id="24"/>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7"/>
        <w:gridCol w:w="14"/>
        <w:gridCol w:w="3872"/>
        <w:gridCol w:w="12"/>
        <w:gridCol w:w="3869"/>
      </w:tblGrid>
      <w:tr w:rsidR="00BE3EC4" w14:paraId="68B364AE" w14:textId="77777777" w:rsidTr="007948E1">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687FF03F"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0F309FE5"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772C318"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Remarks and Explanations</w:t>
            </w:r>
          </w:p>
        </w:tc>
      </w:tr>
      <w:tr w:rsidR="00BD533C" w14:paraId="2428AE9A"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452A55CE" w14:textId="77777777" w:rsidR="00BD533C" w:rsidRPr="002A6B9E" w:rsidRDefault="00BD533C" w:rsidP="00BD533C">
            <w:pPr>
              <w:spacing w:after="0" w:line="240" w:lineRule="auto"/>
              <w:ind w:left="-15" w:firstLine="15"/>
              <w:rPr>
                <w:rStyle w:val="Strong"/>
                <w:b w:val="0"/>
                <w:bCs w:val="0"/>
              </w:rPr>
            </w:pPr>
            <w:r w:rsidRPr="002A6B9E">
              <w:rPr>
                <w:rStyle w:val="Strong"/>
                <w:b w:val="0"/>
                <w:bCs w:val="0"/>
              </w:rPr>
              <w:t>4.2.1 Usage without vision</w:t>
            </w:r>
          </w:p>
        </w:tc>
        <w:tc>
          <w:tcPr>
            <w:tcW w:w="1351" w:type="pct"/>
            <w:gridSpan w:val="2"/>
            <w:tcBorders>
              <w:top w:val="outset" w:sz="6" w:space="0" w:color="auto"/>
              <w:left w:val="outset" w:sz="6" w:space="0" w:color="auto"/>
              <w:bottom w:val="outset" w:sz="6" w:space="0" w:color="auto"/>
              <w:right w:val="outset" w:sz="6" w:space="0" w:color="auto"/>
            </w:tcBorders>
          </w:tcPr>
          <w:p w14:paraId="042A9D93" w14:textId="77777777" w:rsidR="00BD533C" w:rsidRPr="000F7170" w:rsidRDefault="00BD533C" w:rsidP="00BD533C">
            <w:pPr>
              <w:rPr>
                <w:highlight w:val="yellow"/>
              </w:rPr>
            </w:pPr>
          </w:p>
          <w:p w14:paraId="71EBCCCB" w14:textId="77777777" w:rsidR="00BD533C" w:rsidRPr="000F7170" w:rsidRDefault="00BD533C" w:rsidP="00BD533C">
            <w:pPr>
              <w:jc w:val="both"/>
              <w:rPr>
                <w:highlight w:val="yellow"/>
              </w:rPr>
            </w:pPr>
            <w:r w:rsidRPr="006D0CA9">
              <w:t>Partially Supports</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7E1C7104" w14:textId="7513343A" w:rsidR="00BD533C" w:rsidRPr="00782D8D" w:rsidRDefault="00BD533C" w:rsidP="00BD533C">
            <w:pPr>
              <w:spacing w:after="0" w:line="240" w:lineRule="auto"/>
              <w:ind w:left="-15" w:firstLine="15"/>
              <w:rPr>
                <w:rStyle w:val="Strong"/>
                <w:b w:val="0"/>
                <w:highlight w:val="yellow"/>
              </w:rPr>
            </w:pPr>
            <w:r>
              <w:t>Dynamic Environment Manager allow</w:t>
            </w:r>
            <w:r w:rsidR="00BB19E7">
              <w:t>s</w:t>
            </w:r>
            <w:r>
              <w:t xml:space="preserve"> people with vision loss to use the screen readers identified in “Evaluation Methods Used.” Some components misidentify component name, role, and state as disclosed in Table 1: 1.3.1, 3.3.1, and 4.1.2. </w:t>
            </w:r>
          </w:p>
        </w:tc>
      </w:tr>
      <w:tr w:rsidR="00BD533C" w14:paraId="6F79A1EE"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47BEFF12" w14:textId="77777777" w:rsidR="00BD533C" w:rsidRPr="002A6B9E" w:rsidRDefault="00BD533C" w:rsidP="00BD533C">
            <w:pPr>
              <w:spacing w:after="0" w:line="240" w:lineRule="auto"/>
              <w:ind w:left="-15" w:firstLine="15"/>
              <w:rPr>
                <w:rStyle w:val="Strong"/>
                <w:b w:val="0"/>
                <w:bCs w:val="0"/>
              </w:rPr>
            </w:pPr>
            <w:r w:rsidRPr="002A6B9E">
              <w:rPr>
                <w:rStyle w:val="Strong"/>
                <w:b w:val="0"/>
                <w:bCs w:val="0"/>
              </w:rPr>
              <w:t>4.2.2 Usage with limited vision</w:t>
            </w:r>
          </w:p>
        </w:tc>
        <w:tc>
          <w:tcPr>
            <w:tcW w:w="1351" w:type="pct"/>
            <w:gridSpan w:val="2"/>
            <w:tcBorders>
              <w:top w:val="outset" w:sz="6" w:space="0" w:color="auto"/>
              <w:left w:val="outset" w:sz="6" w:space="0" w:color="auto"/>
              <w:bottom w:val="outset" w:sz="6" w:space="0" w:color="auto"/>
              <w:right w:val="outset" w:sz="6" w:space="0" w:color="auto"/>
            </w:tcBorders>
          </w:tcPr>
          <w:p w14:paraId="054C2711" w14:textId="77777777" w:rsidR="00BD533C" w:rsidRPr="000F7170" w:rsidRDefault="00BD533C" w:rsidP="00BD533C">
            <w:pPr>
              <w:rPr>
                <w:highlight w:val="yellow"/>
              </w:rPr>
            </w:pPr>
          </w:p>
          <w:p w14:paraId="55835C44" w14:textId="77777777" w:rsidR="00BD533C" w:rsidRPr="000F7170" w:rsidRDefault="00BD533C" w:rsidP="00BD533C">
            <w:pPr>
              <w:rPr>
                <w:highlight w:val="yellow"/>
              </w:rPr>
            </w:pPr>
          </w:p>
          <w:p w14:paraId="2B77732C" w14:textId="37E6AAE7" w:rsidR="00BD533C" w:rsidRPr="000F7170" w:rsidRDefault="00BD533C" w:rsidP="00BD533C">
            <w:pPr>
              <w:rPr>
                <w:highlight w:val="yellow"/>
              </w:rPr>
            </w:pPr>
            <w:r>
              <w:t xml:space="preserve">Partially </w:t>
            </w:r>
            <w:r w:rsidRPr="006D0CA9">
              <w:t>Supports</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208A29FD" w14:textId="56A10653" w:rsidR="00BD533C" w:rsidRPr="00782D8D" w:rsidRDefault="00BD533C" w:rsidP="00BD533C">
            <w:pPr>
              <w:spacing w:after="0" w:line="240" w:lineRule="auto"/>
              <w:ind w:left="-15" w:firstLine="15"/>
              <w:rPr>
                <w:rStyle w:val="Strong"/>
                <w:b w:val="0"/>
                <w:highlight w:val="yellow"/>
              </w:rPr>
            </w:pPr>
            <w:r>
              <w:t xml:space="preserve">Dynamic Environment Manager features allow people with </w:t>
            </w:r>
            <w:r>
              <w:rPr>
                <w:rFonts w:eastAsia="Times New Roman" w:cs="Arial"/>
              </w:rPr>
              <w:t xml:space="preserve">limited vision to access most of the interface elements. Some challenges may occur while accessing the application as </w:t>
            </w:r>
            <w:r>
              <w:t>disclosed</w:t>
            </w:r>
            <w:r>
              <w:rPr>
                <w:rFonts w:eastAsia="Times New Roman" w:cs="Arial"/>
              </w:rPr>
              <w:t xml:space="preserve"> in Table 2: 1.4.11, and 2.4.7</w:t>
            </w:r>
            <w:r>
              <w:t>.</w:t>
            </w:r>
          </w:p>
        </w:tc>
      </w:tr>
      <w:tr w:rsidR="00BD533C" w14:paraId="225CB68C"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28460B31" w14:textId="7CC7957E" w:rsidR="00BD533C" w:rsidRPr="002A6B9E" w:rsidRDefault="00BD533C" w:rsidP="00BD533C">
            <w:pPr>
              <w:spacing w:after="0" w:line="240" w:lineRule="auto"/>
              <w:ind w:left="-15" w:firstLine="15"/>
              <w:rPr>
                <w:rStyle w:val="Strong"/>
                <w:b w:val="0"/>
                <w:bCs w:val="0"/>
              </w:rPr>
            </w:pPr>
            <w:r w:rsidRPr="002A6B9E">
              <w:rPr>
                <w:rStyle w:val="Strong"/>
                <w:b w:val="0"/>
                <w:bCs w:val="0"/>
              </w:rPr>
              <w:t xml:space="preserve">4.2.3 Usage without </w:t>
            </w:r>
            <w:r w:rsidR="00BB19E7">
              <w:rPr>
                <w:rStyle w:val="Strong"/>
                <w:b w:val="0"/>
                <w:bCs w:val="0"/>
              </w:rPr>
              <w:t xml:space="preserve">the </w:t>
            </w:r>
            <w:r w:rsidRPr="002A6B9E">
              <w:rPr>
                <w:rStyle w:val="Strong"/>
                <w:b w:val="0"/>
                <w:bCs w:val="0"/>
              </w:rPr>
              <w:t>perception of color</w:t>
            </w:r>
          </w:p>
        </w:tc>
        <w:tc>
          <w:tcPr>
            <w:tcW w:w="1351" w:type="pct"/>
            <w:gridSpan w:val="2"/>
            <w:tcBorders>
              <w:top w:val="outset" w:sz="6" w:space="0" w:color="auto"/>
              <w:left w:val="outset" w:sz="6" w:space="0" w:color="auto"/>
              <w:bottom w:val="outset" w:sz="6" w:space="0" w:color="auto"/>
              <w:right w:val="outset" w:sz="6" w:space="0" w:color="auto"/>
            </w:tcBorders>
          </w:tcPr>
          <w:p w14:paraId="222827A7" w14:textId="77777777" w:rsidR="00BD533C" w:rsidRPr="000F7170" w:rsidRDefault="00BD533C" w:rsidP="00BD533C">
            <w:pPr>
              <w:rPr>
                <w:highlight w:val="yellow"/>
              </w:rPr>
            </w:pPr>
          </w:p>
          <w:p w14:paraId="7985E4C4" w14:textId="61867903" w:rsidR="00BD533C" w:rsidRPr="000F7170" w:rsidRDefault="00BD533C" w:rsidP="00BD533C">
            <w:pPr>
              <w:rPr>
                <w:highlight w:val="yellow"/>
              </w:rPr>
            </w:pPr>
            <w:r w:rsidRPr="006D0CA9">
              <w:t>Supports</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20A62EC3" w14:textId="75E4B3C0" w:rsidR="00BD533C" w:rsidRPr="00782D8D" w:rsidRDefault="00BD533C" w:rsidP="00BD533C">
            <w:pPr>
              <w:spacing w:after="0" w:line="240" w:lineRule="auto"/>
              <w:ind w:left="-15" w:firstLine="15"/>
              <w:rPr>
                <w:rStyle w:val="Strong"/>
                <w:b w:val="0"/>
                <w:highlight w:val="yellow"/>
              </w:rPr>
            </w:pPr>
            <w:r>
              <w:t xml:space="preserve">Dynamic Environment Manager </w:t>
            </w:r>
            <w:r w:rsidR="00612358">
              <w:t xml:space="preserve">Dynamic Environment Manager </w:t>
            </w:r>
            <w:r w:rsidR="00612358" w:rsidRPr="00653C6A">
              <w:t xml:space="preserve">features allow people without perception of color to access </w:t>
            </w:r>
            <w:r w:rsidR="00612358">
              <w:t>all</w:t>
            </w:r>
            <w:r w:rsidR="00612358" w:rsidRPr="00653C6A">
              <w:t xml:space="preserve"> the content and functionality of the application.</w:t>
            </w:r>
          </w:p>
        </w:tc>
      </w:tr>
      <w:tr w:rsidR="00BE3EC4" w14:paraId="7B868F74"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59D3EC2E" w14:textId="77777777" w:rsidR="00BE3EC4" w:rsidRPr="002A6B9E" w:rsidRDefault="00BE3EC4" w:rsidP="007948E1">
            <w:pPr>
              <w:spacing w:after="0" w:line="240" w:lineRule="auto"/>
              <w:ind w:left="-15" w:firstLine="15"/>
              <w:rPr>
                <w:rStyle w:val="Strong"/>
                <w:b w:val="0"/>
                <w:bCs w:val="0"/>
              </w:rPr>
            </w:pPr>
            <w:r w:rsidRPr="002A6B9E">
              <w:rPr>
                <w:rStyle w:val="Strong"/>
                <w:b w:val="0"/>
                <w:bCs w:val="0"/>
              </w:rPr>
              <w:t>4.2.4 Usage without hearing</w:t>
            </w:r>
          </w:p>
        </w:tc>
        <w:tc>
          <w:tcPr>
            <w:tcW w:w="1351" w:type="pct"/>
            <w:gridSpan w:val="2"/>
            <w:tcBorders>
              <w:top w:val="outset" w:sz="6" w:space="0" w:color="auto"/>
              <w:left w:val="outset" w:sz="6" w:space="0" w:color="auto"/>
              <w:bottom w:val="outset" w:sz="6" w:space="0" w:color="auto"/>
              <w:right w:val="outset" w:sz="6" w:space="0" w:color="auto"/>
            </w:tcBorders>
          </w:tcPr>
          <w:p w14:paraId="321879F4" w14:textId="3A2FB3A8" w:rsidR="00BE3EC4" w:rsidRDefault="001721BB" w:rsidP="007948E1">
            <w:r>
              <w:t>Not Applicable</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700B45ED" w14:textId="0FBF0FDE" w:rsidR="00BE3EC4" w:rsidRPr="00F5111E" w:rsidRDefault="00BC04A3" w:rsidP="007948E1">
            <w:pPr>
              <w:spacing w:after="0" w:line="240" w:lineRule="auto"/>
              <w:ind w:left="-15" w:firstLine="15"/>
              <w:rPr>
                <w:rStyle w:val="Strong"/>
                <w:b w:val="0"/>
              </w:rPr>
            </w:pPr>
            <w:r>
              <w:t>Dynamic Environment Manager</w:t>
            </w:r>
            <w:r w:rsidR="00BE3EC4">
              <w:t xml:space="preserve"> has no operation that requires </w:t>
            </w:r>
            <w:r w:rsidR="00BB19E7">
              <w:t xml:space="preserve">the </w:t>
            </w:r>
            <w:r w:rsidR="00BE3EC4">
              <w:t>user to hear.</w:t>
            </w:r>
          </w:p>
        </w:tc>
      </w:tr>
      <w:tr w:rsidR="00BE3EC4" w14:paraId="13FA28D2"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743A46CE" w14:textId="77777777" w:rsidR="00BE3EC4" w:rsidRPr="002A6B9E" w:rsidRDefault="00BE3EC4" w:rsidP="007948E1">
            <w:pPr>
              <w:spacing w:after="0" w:line="240" w:lineRule="auto"/>
              <w:ind w:left="-15" w:firstLine="15"/>
              <w:rPr>
                <w:rStyle w:val="Strong"/>
                <w:b w:val="0"/>
                <w:bCs w:val="0"/>
              </w:rPr>
            </w:pPr>
            <w:r w:rsidRPr="002A6B9E">
              <w:rPr>
                <w:rStyle w:val="Strong"/>
                <w:b w:val="0"/>
                <w:bCs w:val="0"/>
              </w:rPr>
              <w:t>4.2.5 Usage with limited hearing</w:t>
            </w:r>
          </w:p>
        </w:tc>
        <w:tc>
          <w:tcPr>
            <w:tcW w:w="1351" w:type="pct"/>
            <w:gridSpan w:val="2"/>
            <w:tcBorders>
              <w:top w:val="outset" w:sz="6" w:space="0" w:color="auto"/>
              <w:left w:val="outset" w:sz="6" w:space="0" w:color="auto"/>
              <w:bottom w:val="outset" w:sz="6" w:space="0" w:color="auto"/>
              <w:right w:val="outset" w:sz="6" w:space="0" w:color="auto"/>
            </w:tcBorders>
          </w:tcPr>
          <w:p w14:paraId="7ABB3BCD" w14:textId="1F164AAB" w:rsidR="00BE3EC4" w:rsidRDefault="001721BB" w:rsidP="007948E1">
            <w:r>
              <w:t>Not Applicable</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7BF2281F" w14:textId="2FD06C53" w:rsidR="00BE3EC4" w:rsidRPr="00F5111E" w:rsidRDefault="00BC04A3" w:rsidP="007948E1">
            <w:pPr>
              <w:spacing w:after="0" w:line="240" w:lineRule="auto"/>
              <w:ind w:left="-15" w:firstLine="15"/>
              <w:rPr>
                <w:rStyle w:val="Strong"/>
                <w:b w:val="0"/>
              </w:rPr>
            </w:pPr>
            <w:r>
              <w:t>Dynamic Environment Manager</w:t>
            </w:r>
            <w:r w:rsidR="00BE3EC4">
              <w:t xml:space="preserve"> has no operation that requires </w:t>
            </w:r>
            <w:r w:rsidR="00BB19E7">
              <w:t xml:space="preserve">the </w:t>
            </w:r>
            <w:r w:rsidR="00BE3EC4">
              <w:t>user to hear.</w:t>
            </w:r>
          </w:p>
        </w:tc>
      </w:tr>
      <w:tr w:rsidR="00BE3EC4" w14:paraId="1296752E"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7EFCC7FE" w14:textId="77777777" w:rsidR="00BE3EC4" w:rsidRPr="002A6B9E" w:rsidRDefault="00BE3EC4" w:rsidP="007948E1">
            <w:pPr>
              <w:spacing w:after="0" w:line="240" w:lineRule="auto"/>
              <w:ind w:left="-15" w:firstLine="15"/>
              <w:rPr>
                <w:rStyle w:val="Strong"/>
                <w:b w:val="0"/>
                <w:bCs w:val="0"/>
              </w:rPr>
            </w:pPr>
            <w:r w:rsidRPr="002A6B9E">
              <w:rPr>
                <w:rStyle w:val="Strong"/>
                <w:b w:val="0"/>
                <w:bCs w:val="0"/>
              </w:rPr>
              <w:t>4.2.6 Usage with no or limited vocal capability</w:t>
            </w:r>
          </w:p>
        </w:tc>
        <w:tc>
          <w:tcPr>
            <w:tcW w:w="1351" w:type="pct"/>
            <w:gridSpan w:val="2"/>
            <w:tcBorders>
              <w:top w:val="outset" w:sz="6" w:space="0" w:color="auto"/>
              <w:left w:val="outset" w:sz="6" w:space="0" w:color="auto"/>
              <w:bottom w:val="outset" w:sz="6" w:space="0" w:color="auto"/>
              <w:right w:val="outset" w:sz="6" w:space="0" w:color="auto"/>
            </w:tcBorders>
          </w:tcPr>
          <w:p w14:paraId="429154F5" w14:textId="77777777" w:rsidR="00BE3EC4" w:rsidRDefault="00BE3EC4" w:rsidP="007948E1">
            <w:r>
              <w:t>Supports</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5C75143E" w14:textId="36B2E426" w:rsidR="00BE3EC4" w:rsidRPr="00F5111E" w:rsidRDefault="00BC04A3" w:rsidP="007948E1">
            <w:pPr>
              <w:spacing w:after="0" w:line="240" w:lineRule="auto"/>
              <w:ind w:left="-15" w:firstLine="15"/>
              <w:rPr>
                <w:rStyle w:val="Strong"/>
                <w:b w:val="0"/>
              </w:rPr>
            </w:pPr>
            <w:r>
              <w:t xml:space="preserve">Dynamic Environment </w:t>
            </w:r>
            <w:r w:rsidRPr="00B6544D">
              <w:t>Manager</w:t>
            </w:r>
            <w:r w:rsidR="00BE3EC4" w:rsidRPr="00B6544D">
              <w:t xml:space="preserve"> </w:t>
            </w:r>
            <w:r w:rsidR="00B6544D" w:rsidRPr="00B6544D">
              <w:t xml:space="preserve">features allow people with no or limited </w:t>
            </w:r>
            <w:r w:rsidR="00B6544D" w:rsidRPr="00B6544D">
              <w:rPr>
                <w:rStyle w:val="Strong"/>
                <w:b w:val="0"/>
                <w:bCs w:val="0"/>
              </w:rPr>
              <w:t>vocal capabilities</w:t>
            </w:r>
            <w:r w:rsidR="00B6544D" w:rsidRPr="00B6544D">
              <w:rPr>
                <w:b/>
                <w:bCs/>
              </w:rPr>
              <w:t xml:space="preserve"> </w:t>
            </w:r>
            <w:r w:rsidR="00B6544D" w:rsidRPr="00B6544D">
              <w:t xml:space="preserve">to access the </w:t>
            </w:r>
            <w:r w:rsidR="00A42148">
              <w:rPr>
                <w:rFonts w:eastAsia="Times New Roman" w:cs="Arial"/>
              </w:rPr>
              <w:t>application</w:t>
            </w:r>
            <w:r w:rsidR="00A42148" w:rsidRPr="00B6544D">
              <w:t xml:space="preserve"> </w:t>
            </w:r>
            <w:r w:rsidR="00B6544D" w:rsidRPr="00B6544D">
              <w:t>as controls do not require speech input.</w:t>
            </w:r>
          </w:p>
        </w:tc>
      </w:tr>
      <w:tr w:rsidR="00BE3EC4" w14:paraId="30ACC9B9"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311A1358" w14:textId="77777777" w:rsidR="00BE3EC4" w:rsidRPr="002A6B9E" w:rsidRDefault="00BE3EC4" w:rsidP="007948E1">
            <w:pPr>
              <w:spacing w:after="0" w:line="240" w:lineRule="auto"/>
              <w:ind w:left="-15" w:firstLine="15"/>
              <w:rPr>
                <w:rStyle w:val="Strong"/>
                <w:b w:val="0"/>
                <w:bCs w:val="0"/>
              </w:rPr>
            </w:pPr>
            <w:r w:rsidRPr="002A6B9E">
              <w:rPr>
                <w:rStyle w:val="Strong"/>
                <w:b w:val="0"/>
                <w:bCs w:val="0"/>
              </w:rPr>
              <w:t>4.2.7 Usage with limited manipulation or strength</w:t>
            </w:r>
          </w:p>
        </w:tc>
        <w:tc>
          <w:tcPr>
            <w:tcW w:w="1351" w:type="pct"/>
            <w:gridSpan w:val="2"/>
            <w:tcBorders>
              <w:top w:val="outset" w:sz="6" w:space="0" w:color="auto"/>
              <w:left w:val="outset" w:sz="6" w:space="0" w:color="auto"/>
              <w:bottom w:val="outset" w:sz="6" w:space="0" w:color="auto"/>
              <w:right w:val="outset" w:sz="6" w:space="0" w:color="auto"/>
            </w:tcBorders>
          </w:tcPr>
          <w:p w14:paraId="5064E232" w14:textId="77E822B1" w:rsidR="00BE3EC4" w:rsidRDefault="00A42148" w:rsidP="007948E1">
            <w:r>
              <w:t xml:space="preserve">Partially </w:t>
            </w:r>
            <w:r w:rsidR="00BE3EC4">
              <w:t>Supports</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49468017" w14:textId="7DD10028" w:rsidR="00BE3EC4" w:rsidRDefault="00BC04A3" w:rsidP="007948E1">
            <w:pPr>
              <w:spacing w:after="0" w:line="240" w:lineRule="auto"/>
              <w:ind w:left="-15" w:firstLine="15"/>
              <w:rPr>
                <w:rStyle w:val="Strong"/>
                <w:b w:val="0"/>
              </w:rPr>
            </w:pPr>
            <w:r>
              <w:t>Dynamic Environment Manager</w:t>
            </w:r>
            <w:r w:rsidR="00BE3EC4">
              <w:t xml:space="preserve"> </w:t>
            </w:r>
            <w:r w:rsidR="00A42148">
              <w:t xml:space="preserve">features can be operated by people with limited manipulation or strength. A few challenges may occur while accessing </w:t>
            </w:r>
            <w:r w:rsidR="00A42148">
              <w:rPr>
                <w:rFonts w:eastAsia="Times New Roman" w:cs="Arial"/>
              </w:rPr>
              <w:t>the application</w:t>
            </w:r>
            <w:r w:rsidR="00A42148">
              <w:t xml:space="preserve"> as disclosed in Table 1: 2.1.1 and 2.1.2 and Table 2: 2.4.7.</w:t>
            </w:r>
          </w:p>
        </w:tc>
      </w:tr>
      <w:tr w:rsidR="00BE3EC4" w14:paraId="58135E57"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6FC3901A" w14:textId="77777777" w:rsidR="00BE3EC4" w:rsidRPr="002A6B9E" w:rsidRDefault="00BE3EC4" w:rsidP="007948E1">
            <w:pPr>
              <w:spacing w:after="0" w:line="240" w:lineRule="auto"/>
              <w:ind w:left="-15" w:firstLine="15"/>
              <w:rPr>
                <w:rStyle w:val="Strong"/>
                <w:b w:val="0"/>
                <w:bCs w:val="0"/>
              </w:rPr>
            </w:pPr>
            <w:r w:rsidRPr="002A6B9E">
              <w:rPr>
                <w:rStyle w:val="Strong"/>
                <w:b w:val="0"/>
                <w:bCs w:val="0"/>
              </w:rPr>
              <w:lastRenderedPageBreak/>
              <w:t>4.2.8 Usage with limited reach</w:t>
            </w:r>
          </w:p>
        </w:tc>
        <w:tc>
          <w:tcPr>
            <w:tcW w:w="1351" w:type="pct"/>
            <w:gridSpan w:val="2"/>
            <w:tcBorders>
              <w:top w:val="outset" w:sz="6" w:space="0" w:color="auto"/>
              <w:left w:val="outset" w:sz="6" w:space="0" w:color="auto"/>
              <w:bottom w:val="outset" w:sz="6" w:space="0" w:color="auto"/>
              <w:right w:val="outset" w:sz="6" w:space="0" w:color="auto"/>
            </w:tcBorders>
          </w:tcPr>
          <w:p w14:paraId="3C7C23BE" w14:textId="439FF14B" w:rsidR="00BE3EC4" w:rsidRDefault="00C35251" w:rsidP="007948E1">
            <w:r>
              <w:t xml:space="preserve">Partially </w:t>
            </w:r>
            <w:r w:rsidR="00BE3EC4">
              <w:t>Supports</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0173F1E4" w14:textId="355D419D" w:rsidR="00BE3EC4" w:rsidRDefault="00BC04A3" w:rsidP="007948E1">
            <w:pPr>
              <w:spacing w:after="0" w:line="240" w:lineRule="auto"/>
              <w:ind w:left="-15" w:firstLine="15"/>
              <w:rPr>
                <w:rStyle w:val="Strong"/>
                <w:b w:val="0"/>
              </w:rPr>
            </w:pPr>
            <w:r>
              <w:t>Dynamic Environment Manager</w:t>
            </w:r>
            <w:r w:rsidR="00BE3EC4">
              <w:t xml:space="preserve"> </w:t>
            </w:r>
            <w:r w:rsidR="00C35251">
              <w:t xml:space="preserve">features can be operated by people with limited reach. Few challenges may occur while accessing </w:t>
            </w:r>
            <w:r w:rsidR="00C35251">
              <w:rPr>
                <w:rFonts w:eastAsia="Times New Roman" w:cs="Arial"/>
              </w:rPr>
              <w:t>the application</w:t>
            </w:r>
            <w:r w:rsidR="00C35251">
              <w:t xml:space="preserve"> as disclosed in Table 1: 2.1.1 and 2.1.2 and Table 2: 2.4.7.</w:t>
            </w:r>
          </w:p>
        </w:tc>
      </w:tr>
      <w:tr w:rsidR="00BE3EC4" w14:paraId="2681E9AF"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7A171761" w14:textId="77777777" w:rsidR="00BE3EC4" w:rsidRPr="002A6B9E" w:rsidRDefault="00BE3EC4" w:rsidP="007948E1">
            <w:pPr>
              <w:spacing w:after="0" w:line="240" w:lineRule="auto"/>
              <w:ind w:left="-15" w:firstLine="15"/>
              <w:rPr>
                <w:rStyle w:val="Strong"/>
                <w:b w:val="0"/>
                <w:bCs w:val="0"/>
              </w:rPr>
            </w:pPr>
            <w:r w:rsidRPr="002A6B9E">
              <w:rPr>
                <w:rStyle w:val="Strong"/>
                <w:b w:val="0"/>
                <w:bCs w:val="0"/>
              </w:rPr>
              <w:t>4.2.9 Minimize photosensitive seizure triggers</w:t>
            </w:r>
          </w:p>
        </w:tc>
        <w:tc>
          <w:tcPr>
            <w:tcW w:w="1351" w:type="pct"/>
            <w:gridSpan w:val="2"/>
            <w:tcBorders>
              <w:top w:val="outset" w:sz="6" w:space="0" w:color="auto"/>
              <w:left w:val="outset" w:sz="6" w:space="0" w:color="auto"/>
              <w:bottom w:val="outset" w:sz="6" w:space="0" w:color="auto"/>
              <w:right w:val="outset" w:sz="6" w:space="0" w:color="auto"/>
            </w:tcBorders>
          </w:tcPr>
          <w:p w14:paraId="62E8DF7E" w14:textId="7F3BB00B" w:rsidR="00BE3EC4" w:rsidRDefault="00AC12C5" w:rsidP="007948E1">
            <w:r>
              <w:t>Supports</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1AD2DD56" w14:textId="58AC13F7" w:rsidR="00BE3EC4" w:rsidRDefault="00BC04A3" w:rsidP="007948E1">
            <w:pPr>
              <w:spacing w:after="0" w:line="240" w:lineRule="auto"/>
              <w:ind w:left="-15" w:firstLine="15"/>
              <w:rPr>
                <w:rStyle w:val="Strong"/>
                <w:b w:val="0"/>
              </w:rPr>
            </w:pPr>
            <w:r>
              <w:t>Dynamic Environment Manager</w:t>
            </w:r>
            <w:r w:rsidR="00BE3EC4">
              <w:t xml:space="preserve"> </w:t>
            </w:r>
            <w:r w:rsidR="00AC12C5">
              <w:t xml:space="preserve">does not include any </w:t>
            </w:r>
            <w:r w:rsidR="00AC12C5" w:rsidRPr="00AC12C5">
              <w:rPr>
                <w:b/>
                <w:bCs/>
              </w:rPr>
              <w:t>c</w:t>
            </w:r>
            <w:r w:rsidR="00AC12C5" w:rsidRPr="00AC12C5">
              <w:rPr>
                <w:rStyle w:val="Strong"/>
                <w:b w:val="0"/>
                <w:bCs w:val="0"/>
              </w:rPr>
              <w:t>ontent that triggers photosensitive seizures in the application.</w:t>
            </w:r>
          </w:p>
        </w:tc>
      </w:tr>
      <w:tr w:rsidR="00BE3EC4" w14:paraId="55EEDFFE"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60EEB650" w14:textId="77777777" w:rsidR="00BE3EC4" w:rsidRPr="002A6B9E" w:rsidRDefault="00BE3EC4" w:rsidP="007948E1">
            <w:pPr>
              <w:spacing w:after="0" w:line="240" w:lineRule="auto"/>
              <w:ind w:left="-15" w:firstLine="15"/>
              <w:rPr>
                <w:rStyle w:val="Strong"/>
                <w:b w:val="0"/>
                <w:bCs w:val="0"/>
              </w:rPr>
            </w:pPr>
            <w:r w:rsidRPr="002A6B9E">
              <w:rPr>
                <w:rStyle w:val="Strong"/>
                <w:b w:val="0"/>
                <w:bCs w:val="0"/>
              </w:rPr>
              <w:t>4.2.10 Usage with limited cognition, language, or learning</w:t>
            </w:r>
          </w:p>
        </w:tc>
        <w:tc>
          <w:tcPr>
            <w:tcW w:w="1351" w:type="pct"/>
            <w:gridSpan w:val="2"/>
            <w:tcBorders>
              <w:top w:val="outset" w:sz="6" w:space="0" w:color="auto"/>
              <w:left w:val="outset" w:sz="6" w:space="0" w:color="auto"/>
              <w:bottom w:val="outset" w:sz="6" w:space="0" w:color="auto"/>
              <w:right w:val="outset" w:sz="6" w:space="0" w:color="auto"/>
            </w:tcBorders>
            <w:vAlign w:val="center"/>
          </w:tcPr>
          <w:p w14:paraId="40D50FCD" w14:textId="72934436" w:rsidR="00BE3EC4" w:rsidRDefault="003C0360" w:rsidP="007948E1">
            <w:pPr>
              <w:spacing w:after="0" w:line="240" w:lineRule="auto"/>
              <w:ind w:left="-15" w:firstLine="15"/>
              <w:rPr>
                <w:rStyle w:val="Strong"/>
                <w:b w:val="0"/>
              </w:rPr>
            </w:pPr>
            <w:r>
              <w:t xml:space="preserve">Partially </w:t>
            </w:r>
            <w:r w:rsidR="00BE3EC4">
              <w:t>Supports</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48CC0529" w14:textId="298D372A" w:rsidR="00BE3EC4" w:rsidRDefault="00BC04A3" w:rsidP="007948E1">
            <w:pPr>
              <w:spacing w:after="0" w:line="240" w:lineRule="auto"/>
              <w:ind w:left="-15" w:firstLine="15"/>
              <w:rPr>
                <w:rStyle w:val="Strong"/>
                <w:b w:val="0"/>
              </w:rPr>
            </w:pPr>
            <w:r>
              <w:t>Dynamic Environment Manager</w:t>
            </w:r>
            <w:r w:rsidR="00BE3EC4">
              <w:t xml:space="preserve"> </w:t>
            </w:r>
            <w:r w:rsidR="003C0360">
              <w:t xml:space="preserve">features can be operated by people with limited language, cognitive, and learning abilities. A few challenges may occur while accessing </w:t>
            </w:r>
            <w:r w:rsidR="003C0360">
              <w:rPr>
                <w:rFonts w:eastAsia="Times New Roman" w:cs="Arial"/>
              </w:rPr>
              <w:t>the application</w:t>
            </w:r>
            <w:r w:rsidR="003C0360">
              <w:t xml:space="preserve"> as disclosed in Table 1: 3.3.2</w:t>
            </w:r>
            <w:r w:rsidR="003F3B18">
              <w:t>.</w:t>
            </w:r>
          </w:p>
        </w:tc>
      </w:tr>
      <w:tr w:rsidR="00BE3EC4" w14:paraId="71B71A40" w14:textId="77777777" w:rsidTr="007948E1">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vAlign w:val="center"/>
            <w:hideMark/>
          </w:tcPr>
          <w:p w14:paraId="4813F4E8" w14:textId="77777777" w:rsidR="00BE3EC4" w:rsidRPr="002A6B9E" w:rsidRDefault="00BE3EC4" w:rsidP="007948E1">
            <w:pPr>
              <w:spacing w:after="0" w:line="240" w:lineRule="auto"/>
              <w:ind w:left="-15" w:firstLine="15"/>
              <w:rPr>
                <w:rStyle w:val="Strong"/>
                <w:b w:val="0"/>
                <w:bCs w:val="0"/>
              </w:rPr>
            </w:pPr>
            <w:r w:rsidRPr="002A6B9E">
              <w:rPr>
                <w:rStyle w:val="Strong"/>
                <w:b w:val="0"/>
                <w:bCs w:val="0"/>
              </w:rPr>
              <w:t>4.2.11 Privacy</w:t>
            </w:r>
          </w:p>
        </w:tc>
        <w:tc>
          <w:tcPr>
            <w:tcW w:w="1351" w:type="pct"/>
            <w:gridSpan w:val="2"/>
            <w:tcBorders>
              <w:top w:val="outset" w:sz="6" w:space="0" w:color="auto"/>
              <w:left w:val="outset" w:sz="6" w:space="0" w:color="auto"/>
              <w:bottom w:val="outset" w:sz="6" w:space="0" w:color="auto"/>
              <w:right w:val="outset" w:sz="6" w:space="0" w:color="auto"/>
            </w:tcBorders>
            <w:vAlign w:val="center"/>
          </w:tcPr>
          <w:p w14:paraId="40A735C2" w14:textId="77777777" w:rsidR="00BE3EC4" w:rsidRDefault="00BE3EC4" w:rsidP="007948E1">
            <w:pPr>
              <w:spacing w:after="0" w:line="240" w:lineRule="auto"/>
              <w:ind w:left="-15" w:firstLine="15"/>
              <w:rPr>
                <w:rStyle w:val="Strong"/>
                <w:b w:val="0"/>
              </w:rPr>
            </w:pPr>
            <w:r>
              <w:t>Not Applicable</w:t>
            </w:r>
          </w:p>
        </w:tc>
        <w:tc>
          <w:tcPr>
            <w:tcW w:w="1349" w:type="pct"/>
            <w:gridSpan w:val="2"/>
            <w:tcBorders>
              <w:top w:val="outset" w:sz="6" w:space="0" w:color="auto"/>
              <w:left w:val="outset" w:sz="6" w:space="0" w:color="auto"/>
              <w:bottom w:val="outset" w:sz="6" w:space="0" w:color="auto"/>
              <w:right w:val="outset" w:sz="6" w:space="0" w:color="auto"/>
            </w:tcBorders>
            <w:vAlign w:val="center"/>
          </w:tcPr>
          <w:p w14:paraId="69C62645" w14:textId="643C6857" w:rsidR="00BE3EC4" w:rsidRDefault="00BC04A3" w:rsidP="007948E1">
            <w:pPr>
              <w:spacing w:after="0" w:line="240" w:lineRule="auto"/>
              <w:ind w:left="-15"/>
              <w:rPr>
                <w:rStyle w:val="Strong"/>
                <w:b w:val="0"/>
              </w:rPr>
            </w:pPr>
            <w:r>
              <w:t>Dynamic Environment Manager</w:t>
            </w:r>
            <w:r w:rsidR="00BE3EC4">
              <w:t xml:space="preserve"> </w:t>
            </w:r>
            <w:r w:rsidR="00D31673">
              <w:t>does not contain privacy related feature provided for accessibility.</w:t>
            </w:r>
          </w:p>
        </w:tc>
      </w:tr>
    </w:tbl>
    <w:p w14:paraId="18770CC0" w14:textId="77777777" w:rsidR="00BE3EC4" w:rsidRDefault="00BE3EC4" w:rsidP="00BE3EC4">
      <w:pPr>
        <w:pStyle w:val="Heading3"/>
        <w:rPr>
          <w:rStyle w:val="Hyperlink"/>
        </w:rPr>
      </w:pPr>
      <w:bookmarkStart w:id="25" w:name="_Toc512938941"/>
      <w:r>
        <w:t xml:space="preserve">Chapter </w:t>
      </w:r>
      <w:hyperlink r:id="rId75" w:anchor="%5B%7B%22num%22%3A45%2C%22gen%22%3A0%7D%2C%7B%22name%22%3A%22XYZ%22%7D%2C54%2C747%2C0%5D" w:history="1">
        <w:r>
          <w:rPr>
            <w:rStyle w:val="Hyperlink"/>
          </w:rPr>
          <w:t>5: Generic Requirements</w:t>
        </w:r>
        <w:bookmarkEnd w:id="25"/>
      </w:hyperlink>
    </w:p>
    <w:p w14:paraId="2A30F333" w14:textId="24F97A0D" w:rsidR="00BE3EC4" w:rsidRPr="00D46230" w:rsidRDefault="00BE3EC4" w:rsidP="00BE3EC4">
      <w:pPr>
        <w:rPr>
          <w:lang w:eastAsia="x-none"/>
        </w:rPr>
      </w:pPr>
      <w:r>
        <w:rPr>
          <w:lang w:eastAsia="x-none"/>
        </w:rPr>
        <w:t xml:space="preserve">Notes: </w:t>
      </w:r>
      <w:r w:rsidR="00BC04A3">
        <w:rPr>
          <w:lang w:eastAsia="x-none"/>
        </w:rPr>
        <w:t>Dynamic Environment Manager</w:t>
      </w:r>
      <w:r>
        <w:rPr>
          <w:lang w:eastAsia="x-none"/>
        </w:rPr>
        <w:t xml:space="preserve"> </w:t>
      </w:r>
      <w:r>
        <w:t>supports standard assistive technologies and is, therefore, not subject to the Closed Functionality criteria described in this Chapter.</w:t>
      </w:r>
    </w:p>
    <w:p w14:paraId="32EEB003" w14:textId="77777777" w:rsidR="00BE3EC4" w:rsidRDefault="00BE3EC4" w:rsidP="00BE3EC4">
      <w:pPr>
        <w:pStyle w:val="Heading3"/>
        <w:rPr>
          <w:b w:val="0"/>
          <w:i/>
          <w:lang w:val="en-US"/>
        </w:rPr>
      </w:pPr>
      <w:bookmarkStart w:id="26" w:name="_Toc512938942"/>
      <w:r>
        <w:t xml:space="preserve">Chapter </w:t>
      </w:r>
      <w:hyperlink r:id="rId76" w:anchor="%5B%7B%22num%22%3A60%2C%22gen%22%3A0%7D%2C%7B%22name%22%3A%22XYZ%22%7D%2C54%2C747%2C0%5D" w:history="1">
        <w:r>
          <w:rPr>
            <w:rStyle w:val="Hyperlink"/>
          </w:rPr>
          <w:t>6: ICT with Two-Way Voice Communication</w:t>
        </w:r>
        <w:bookmarkEnd w:id="26"/>
      </w:hyperlink>
      <w:r>
        <w:rPr>
          <w:lang w:val="en-US"/>
        </w:rPr>
        <w:t xml:space="preserve"> </w:t>
      </w:r>
    </w:p>
    <w:p w14:paraId="09E33DAF" w14:textId="6E0E65EE" w:rsidR="00BE3EC4" w:rsidRDefault="00BE3EC4" w:rsidP="00BE3EC4">
      <w:r>
        <w:t xml:space="preserve">Notes: Not Applicable </w:t>
      </w:r>
    </w:p>
    <w:p w14:paraId="6DC206D6" w14:textId="77777777" w:rsidR="00BE3EC4" w:rsidRDefault="00BE3EC4" w:rsidP="00BE3EC4">
      <w:pPr>
        <w:pStyle w:val="Heading3"/>
        <w:rPr>
          <w:b w:val="0"/>
          <w:i/>
        </w:rPr>
      </w:pPr>
      <w:bookmarkStart w:id="27" w:name="_Toc512938943"/>
      <w:r>
        <w:t xml:space="preserve">Chapter </w:t>
      </w:r>
      <w:hyperlink r:id="rId77" w:anchor="%5B%7B%22num%22%3A70%2C%22gen%22%3A0%7D%2C%7B%22name%22%3A%22XYZ%22%7D%2C54%2C747%2C0%5D" w:history="1">
        <w:r>
          <w:rPr>
            <w:rStyle w:val="Hyperlink"/>
          </w:rPr>
          <w:t>7: ICT with Video Capabilities</w:t>
        </w:r>
        <w:bookmarkEnd w:id="27"/>
      </w:hyperlink>
      <w:r>
        <w:rPr>
          <w:b w:val="0"/>
          <w:i/>
        </w:rPr>
        <w:t xml:space="preserve"> </w:t>
      </w:r>
    </w:p>
    <w:p w14:paraId="478D3CA6" w14:textId="3969572B" w:rsidR="00BE3EC4" w:rsidRDefault="00BE3EC4" w:rsidP="00BE3EC4">
      <w:r>
        <w:t xml:space="preserve">Notes: </w:t>
      </w:r>
      <w:bookmarkStart w:id="28" w:name="_Toc512938944"/>
      <w:r>
        <w:t xml:space="preserve">Not Applicable </w:t>
      </w:r>
    </w:p>
    <w:p w14:paraId="105C7E5B" w14:textId="77777777" w:rsidR="00BE3EC4" w:rsidRPr="007C110E" w:rsidRDefault="00BE3EC4" w:rsidP="00BE3EC4">
      <w:pPr>
        <w:rPr>
          <w:rFonts w:ascii="Cambria" w:hAnsi="Cambria"/>
          <w:b/>
          <w:i/>
          <w:sz w:val="32"/>
        </w:rPr>
      </w:pPr>
      <w:r w:rsidRPr="007C110E">
        <w:rPr>
          <w:rFonts w:ascii="Cambria" w:hAnsi="Cambria"/>
          <w:b/>
          <w:sz w:val="32"/>
        </w:rPr>
        <w:t xml:space="preserve">Chapter </w:t>
      </w:r>
      <w:hyperlink r:id="rId78" w:anchor="%5B%7B%22num%22%3A74%2C%22gen%22%3A0%7D%2C%7B%22name%22%3A%22XYZ%22%7D%2C54%2C747%2C0%5D" w:history="1">
        <w:r w:rsidRPr="009D433B">
          <w:rPr>
            <w:rStyle w:val="Hyperlink"/>
            <w:rFonts w:ascii="Cambria" w:eastAsia="Times New Roman" w:hAnsi="Cambria"/>
            <w:b/>
            <w:bCs/>
            <w:sz w:val="32"/>
            <w:szCs w:val="32"/>
            <w:lang w:val="x-none" w:eastAsia="x-none"/>
          </w:rPr>
          <w:t>8: Hardware</w:t>
        </w:r>
        <w:bookmarkEnd w:id="28"/>
      </w:hyperlink>
    </w:p>
    <w:p w14:paraId="47681890" w14:textId="1941E244" w:rsidR="00BE3EC4" w:rsidRDefault="00BE3EC4" w:rsidP="00BE3EC4">
      <w:r>
        <w:t xml:space="preserve">Notes: Not Applicable </w:t>
      </w:r>
    </w:p>
    <w:p w14:paraId="7F832C4B" w14:textId="77777777" w:rsidR="00BE3EC4" w:rsidRDefault="00BE3EC4" w:rsidP="00BE3EC4">
      <w:pPr>
        <w:pStyle w:val="Heading3"/>
        <w:rPr>
          <w:b w:val="0"/>
          <w:i/>
        </w:rPr>
      </w:pPr>
      <w:bookmarkStart w:id="29" w:name="_Toc512938945"/>
      <w:r>
        <w:lastRenderedPageBreak/>
        <w:t xml:space="preserve">Chapter </w:t>
      </w:r>
      <w:hyperlink r:id="rId79" w:anchor="%5B%7B%22num%22%3A113%2C%22gen%22%3A0%7D%2C%7B%22name%22%3A%22XYZ%22%7D%2C54%2C747%2C0%5D" w:history="1">
        <w:r>
          <w:rPr>
            <w:rStyle w:val="Hyperlink"/>
          </w:rPr>
          <w:t>9: Web</w:t>
        </w:r>
      </w:hyperlink>
      <w:r>
        <w:rPr>
          <w:szCs w:val="36"/>
        </w:rPr>
        <w:t xml:space="preserve"> </w:t>
      </w:r>
      <w:bookmarkEnd w:id="29"/>
    </w:p>
    <w:p w14:paraId="171193D3" w14:textId="4E8B3E05" w:rsidR="00875D51" w:rsidRDefault="00BE3EC4" w:rsidP="00BE3EC4">
      <w:r>
        <w:t xml:space="preserve">Notes: </w:t>
      </w:r>
      <w:bookmarkStart w:id="30" w:name="_Toc512938946"/>
      <w:r w:rsidR="00875D51">
        <w:t xml:space="preserve">Not Applicable </w:t>
      </w:r>
    </w:p>
    <w:p w14:paraId="539F3787" w14:textId="77777777" w:rsidR="00BE3EC4" w:rsidRPr="007C110E" w:rsidRDefault="00BE3EC4" w:rsidP="00BE3EC4">
      <w:pPr>
        <w:rPr>
          <w:rFonts w:ascii="Cambria" w:hAnsi="Cambria"/>
          <w:b/>
          <w:i/>
          <w:sz w:val="32"/>
          <w:szCs w:val="36"/>
        </w:rPr>
      </w:pPr>
      <w:r w:rsidRPr="007C110E">
        <w:rPr>
          <w:rFonts w:ascii="Cambria" w:hAnsi="Cambria"/>
          <w:b/>
          <w:sz w:val="32"/>
        </w:rPr>
        <w:t xml:space="preserve">Chapter </w:t>
      </w:r>
      <w:bookmarkEnd w:id="30"/>
      <w:r w:rsidRPr="009D433B">
        <w:rPr>
          <w:rStyle w:val="Hyperlink"/>
          <w:rFonts w:eastAsia="Times New Roman"/>
          <w:bCs/>
          <w:szCs w:val="32"/>
          <w:lang w:val="x-none" w:eastAsia="x-none"/>
        </w:rPr>
        <w:fldChar w:fldCharType="begin"/>
      </w:r>
      <w:r w:rsidRPr="009D433B">
        <w:rPr>
          <w:rStyle w:val="Hyperlink"/>
          <w:rFonts w:eastAsia="Times New Roman"/>
          <w:bCs/>
          <w:szCs w:val="32"/>
          <w:lang w:val="x-none" w:eastAsia="x-none"/>
        </w:rPr>
        <w:instrText xml:space="preserve"> HYPERLINK "https://www.etsi.org/deliver/etsi_en/301500_301599/301549/03.01.01_60/en_301549v030101p.pdf" \l "%5B%7B%22num%22%3A127%2C%22gen%22%3A0%7D%2C%7B%22name%22%3A%22XYZ%22%7D%2C54%2C747%2C0%5D" </w:instrText>
      </w:r>
      <w:r w:rsidRPr="009D433B">
        <w:rPr>
          <w:rStyle w:val="Hyperlink"/>
          <w:rFonts w:eastAsia="Times New Roman"/>
          <w:bCs/>
          <w:szCs w:val="32"/>
          <w:lang w:val="x-none" w:eastAsia="x-none"/>
        </w:rPr>
        <w:fldChar w:fldCharType="separate"/>
      </w:r>
      <w:r w:rsidRPr="009D433B">
        <w:rPr>
          <w:rStyle w:val="Hyperlink"/>
          <w:rFonts w:ascii="Cambria" w:eastAsia="Times New Roman" w:hAnsi="Cambria"/>
          <w:b/>
          <w:bCs/>
          <w:sz w:val="32"/>
          <w:szCs w:val="32"/>
          <w:lang w:val="x-none" w:eastAsia="x-none"/>
        </w:rPr>
        <w:t>10: Non-Web Software</w:t>
      </w:r>
      <w:r w:rsidRPr="009D433B">
        <w:rPr>
          <w:rStyle w:val="Hyperlink"/>
          <w:rFonts w:eastAsia="Times New Roman"/>
          <w:bCs/>
          <w:szCs w:val="32"/>
          <w:lang w:val="x-none" w:eastAsia="x-none"/>
        </w:rPr>
        <w:fldChar w:fldCharType="end"/>
      </w:r>
    </w:p>
    <w:p w14:paraId="47FCFCD7" w14:textId="77777777" w:rsidR="00875D51" w:rsidRDefault="00BE3EC4" w:rsidP="00875D51">
      <w:r>
        <w:t xml:space="preserve">Notes: </w:t>
      </w:r>
      <w:r w:rsidR="00875D51">
        <w:t xml:space="preserve">Refer to the previously identified remarks and details for </w:t>
      </w:r>
      <w:hyperlink r:id="rId80" w:anchor="_WCAG_2.x_Report" w:history="1">
        <w:r w:rsidR="00875D51">
          <w:rPr>
            <w:rStyle w:val="Hyperlink"/>
          </w:rPr>
          <w:t>WCAG 2.1</w:t>
        </w:r>
      </w:hyperlink>
      <w:r w:rsidR="00875D51">
        <w:t xml:space="preserve"> already provided in this VPAT. </w:t>
      </w:r>
    </w:p>
    <w:p w14:paraId="1EA521CC" w14:textId="77777777" w:rsidR="00BE3EC4" w:rsidRDefault="00BE3EC4" w:rsidP="00BE3EC4">
      <w:pPr>
        <w:pStyle w:val="Heading3"/>
        <w:rPr>
          <w:b w:val="0"/>
          <w:i/>
          <w:szCs w:val="36"/>
        </w:rPr>
      </w:pPr>
      <w:bookmarkStart w:id="31" w:name="_Toc512938947"/>
      <w:r>
        <w:t xml:space="preserve">Chapter </w:t>
      </w:r>
      <w:hyperlink r:id="rId81" w:anchor="%5B%7B%22num%22%3A149%2C%22gen%22%3A0%7D%2C%7B%22name%22%3A%22XYZ%22%7D%2C54%2C747%2C0%5D" w:history="1">
        <w:r w:rsidRPr="004E2116">
          <w:rPr>
            <w:rStyle w:val="Hyperlink"/>
          </w:rPr>
          <w:t>11: Software</w:t>
        </w:r>
        <w:bookmarkEnd w:id="31"/>
      </w:hyperlink>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0"/>
        <w:gridCol w:w="3884"/>
        <w:gridCol w:w="3858"/>
        <w:gridCol w:w="12"/>
      </w:tblGrid>
      <w:tr w:rsidR="00BE3EC4" w14:paraId="12074661" w14:textId="77777777" w:rsidTr="007948E1">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00E5970"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189FEB9"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5FDBB4D" w14:textId="77777777" w:rsidR="00BE3EC4" w:rsidRDefault="00BE3EC4" w:rsidP="007948E1">
            <w:pPr>
              <w:spacing w:after="0" w:line="240" w:lineRule="auto"/>
              <w:ind w:left="-15" w:firstLine="15"/>
              <w:jc w:val="center"/>
              <w:rPr>
                <w:rFonts w:ascii="Arial" w:eastAsia="Times New Roman" w:hAnsi="Arial" w:cs="Arial"/>
                <w:b/>
                <w:bCs/>
                <w:sz w:val="24"/>
                <w:szCs w:val="24"/>
              </w:rPr>
            </w:pPr>
            <w:r>
              <w:rPr>
                <w:rFonts w:ascii="Arial" w:eastAsia="Times New Roman" w:hAnsi="Arial" w:cs="Arial"/>
                <w:b/>
                <w:bCs/>
                <w:sz w:val="24"/>
                <w:szCs w:val="24"/>
              </w:rPr>
              <w:t>Remarks and Explanations</w:t>
            </w:r>
          </w:p>
        </w:tc>
      </w:tr>
      <w:tr w:rsidR="00BE3EC4" w14:paraId="7A987A50" w14:textId="77777777" w:rsidTr="007948E1">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C23A834" w14:textId="77777777" w:rsidR="00BE3EC4" w:rsidRDefault="00BE3EC4" w:rsidP="007948E1">
            <w:pPr>
              <w:spacing w:after="0" w:line="240" w:lineRule="auto"/>
              <w:rPr>
                <w:rFonts w:eastAsia="Times New Roman" w:cs="Arial"/>
                <w:b/>
                <w:bCs/>
                <w:i/>
              </w:rPr>
            </w:pPr>
            <w:r>
              <w:rPr>
                <w:rFonts w:eastAsia="Times New Roman" w:cs="Arial"/>
                <w:b/>
                <w:bCs/>
                <w:i/>
              </w:rPr>
              <w:t>11.0 General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EF8B47C" w14:textId="77777777" w:rsidR="00BE3EC4" w:rsidRDefault="00BE3EC4" w:rsidP="007948E1">
            <w:pPr>
              <w:spacing w:after="0" w:line="240" w:lineRule="auto"/>
              <w:rPr>
                <w:rFonts w:eastAsia="Times New Roman" w:cs="Arial"/>
              </w:rPr>
            </w:pPr>
            <w:r>
              <w:rPr>
                <w:rFonts w:eastAsia="Times New Roman" w:cs="Arial"/>
              </w:rPr>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6630D641" w14:textId="77777777" w:rsidR="00BE3EC4" w:rsidRDefault="00BE3EC4" w:rsidP="007948E1">
            <w:pPr>
              <w:spacing w:after="0" w:line="240" w:lineRule="auto"/>
              <w:rPr>
                <w:rFonts w:eastAsia="Times New Roman" w:cs="Arial"/>
              </w:rPr>
            </w:pPr>
            <w:r>
              <w:rPr>
                <w:rFonts w:eastAsia="Times New Roman" w:cs="Arial"/>
              </w:rPr>
              <w:t>Heading cell – no response required</w:t>
            </w:r>
          </w:p>
        </w:tc>
      </w:tr>
      <w:tr w:rsidR="00BE3EC4" w14:paraId="633E7BBA"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4699552F" w14:textId="77777777" w:rsidR="00BE3EC4" w:rsidRDefault="00BE3EC4" w:rsidP="007948E1">
            <w:pPr>
              <w:spacing w:after="0" w:line="240" w:lineRule="auto"/>
              <w:rPr>
                <w:rFonts w:eastAsia="Times New Roman" w:cs="Arial"/>
                <w:bCs/>
              </w:rPr>
            </w:pPr>
            <w:r>
              <w:rPr>
                <w:rFonts w:eastAsia="Times New Roman" w:cs="Arial"/>
                <w:bCs/>
              </w:rPr>
              <w:t>11.1.1.1 through 11.4.1.3</w:t>
            </w:r>
          </w:p>
        </w:tc>
        <w:tc>
          <w:tcPr>
            <w:tcW w:w="1350" w:type="pct"/>
            <w:tcBorders>
              <w:top w:val="outset" w:sz="6" w:space="0" w:color="auto"/>
              <w:left w:val="outset" w:sz="6" w:space="0" w:color="auto"/>
              <w:bottom w:val="outset" w:sz="6" w:space="0" w:color="auto"/>
              <w:right w:val="outset" w:sz="6" w:space="0" w:color="auto"/>
            </w:tcBorders>
            <w:hideMark/>
          </w:tcPr>
          <w:p w14:paraId="0365CB50" w14:textId="77777777" w:rsidR="00BE3EC4" w:rsidRDefault="00BE3EC4" w:rsidP="007948E1">
            <w:pPr>
              <w:spacing w:after="0" w:line="240" w:lineRule="auto"/>
              <w:rPr>
                <w:rFonts w:eastAsia="Times New Roman" w:cs="Arial"/>
              </w:rPr>
            </w:pPr>
            <w:r>
              <w:rPr>
                <w:rFonts w:eastAsia="Times New Roman" w:cs="Arial"/>
              </w:rPr>
              <w:t xml:space="preserve">See </w:t>
            </w:r>
            <w:hyperlink r:id="rId82" w:anchor="WCAG" w:history="1">
              <w:r>
                <w:rPr>
                  <w:rStyle w:val="Hyperlink"/>
                </w:rPr>
                <w:t>WCAG 2.1</w:t>
              </w:r>
            </w:hyperlink>
            <w:r>
              <w:rPr>
                <w:rFonts w:eastAsia="Times New Roman" w:cs="Arial"/>
              </w:rPr>
              <w:t xml:space="preserve"> section</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3356A5E" w14:textId="77777777" w:rsidR="00BE3EC4" w:rsidRDefault="00BE3EC4" w:rsidP="007948E1">
            <w:pPr>
              <w:spacing w:after="0" w:line="240" w:lineRule="auto"/>
              <w:rPr>
                <w:rFonts w:eastAsia="Times New Roman" w:cs="Arial"/>
              </w:rPr>
            </w:pPr>
            <w:r>
              <w:rPr>
                <w:rFonts w:eastAsia="Times New Roman" w:cs="Arial"/>
              </w:rPr>
              <w:t>See information in WCAG 2.1 section</w:t>
            </w:r>
          </w:p>
        </w:tc>
      </w:tr>
      <w:tr w:rsidR="00BE3EC4" w14:paraId="1D45D76C"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F1D77D8" w14:textId="77777777" w:rsidR="00BE3EC4" w:rsidRDefault="00BE3EC4" w:rsidP="007948E1">
            <w:pPr>
              <w:spacing w:after="0" w:line="240" w:lineRule="auto"/>
              <w:rPr>
                <w:rFonts w:eastAsia="Times New Roman" w:cs="Arial"/>
                <w:b/>
                <w:bCs/>
                <w:i/>
              </w:rPr>
            </w:pPr>
            <w:r>
              <w:rPr>
                <w:rFonts w:eastAsia="Times New Roman" w:cs="Arial"/>
                <w:b/>
                <w:bCs/>
                <w:i/>
              </w:rPr>
              <w:t>11.5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88B7B2D" w14:textId="77777777" w:rsidR="00BE3EC4" w:rsidRDefault="00BE3EC4" w:rsidP="007948E1">
            <w:pPr>
              <w:spacing w:after="0" w:line="240" w:lineRule="auto"/>
              <w:rPr>
                <w:rFonts w:eastAsia="Times New Roman" w:cs="Arial"/>
              </w:rPr>
            </w:pPr>
            <w:r>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A0141CA" w14:textId="77777777" w:rsidR="00BE3EC4" w:rsidRDefault="00BE3EC4" w:rsidP="007948E1">
            <w:pPr>
              <w:spacing w:after="0" w:line="240" w:lineRule="auto"/>
              <w:rPr>
                <w:rFonts w:eastAsia="Times New Roman" w:cs="Arial"/>
              </w:rPr>
            </w:pPr>
            <w:r>
              <w:rPr>
                <w:rFonts w:eastAsia="Times New Roman" w:cs="Arial"/>
              </w:rPr>
              <w:t>Heading cell – no response required</w:t>
            </w:r>
          </w:p>
        </w:tc>
      </w:tr>
      <w:tr w:rsidR="00BE3EC4" w14:paraId="7D47EB95"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1B661996" w14:textId="77777777" w:rsidR="00BE3EC4" w:rsidRDefault="00BE3EC4" w:rsidP="007948E1">
            <w:pPr>
              <w:spacing w:after="0" w:line="240" w:lineRule="auto"/>
              <w:rPr>
                <w:rFonts w:eastAsia="Times New Roman" w:cs="Arial"/>
                <w:b/>
                <w:i/>
              </w:rPr>
            </w:pPr>
            <w:r>
              <w:rPr>
                <w:rFonts w:eastAsia="Times New Roman" w:cs="Arial"/>
                <w:b/>
                <w:bCs/>
                <w:i/>
              </w:rPr>
              <w:t>11.5.1 Closed functionalit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6F050AE" w14:textId="77777777" w:rsidR="00BE3EC4" w:rsidRDefault="00BE3EC4" w:rsidP="007948E1">
            <w:pPr>
              <w:spacing w:after="0" w:line="240" w:lineRule="auto"/>
              <w:rPr>
                <w:rFonts w:eastAsia="Times New Roman" w:cs="Arial"/>
              </w:rPr>
            </w:pPr>
            <w:r>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C53FE19" w14:textId="77777777" w:rsidR="00BE3EC4" w:rsidRDefault="00BE3EC4" w:rsidP="007948E1">
            <w:pPr>
              <w:spacing w:after="0" w:line="240" w:lineRule="auto"/>
              <w:rPr>
                <w:rFonts w:eastAsia="Times New Roman" w:cs="Arial"/>
              </w:rPr>
            </w:pPr>
            <w:r>
              <w:rPr>
                <w:rFonts w:eastAsia="Times New Roman" w:cs="Arial"/>
              </w:rPr>
              <w:t>Heading cell – no response required</w:t>
            </w:r>
          </w:p>
        </w:tc>
      </w:tr>
      <w:tr w:rsidR="00BE3EC4" w14:paraId="14A6D8C6"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4B259F8D" w14:textId="77777777" w:rsidR="00BE3EC4" w:rsidRDefault="00BE3EC4" w:rsidP="007948E1">
            <w:pPr>
              <w:spacing w:after="0" w:line="240" w:lineRule="auto"/>
              <w:rPr>
                <w:rFonts w:eastAsia="Times New Roman" w:cs="Arial"/>
                <w:b/>
                <w:bCs/>
                <w:i/>
              </w:rPr>
            </w:pPr>
            <w:r>
              <w:rPr>
                <w:rFonts w:eastAsia="Times New Roman" w:cs="Arial"/>
                <w:b/>
                <w:bCs/>
                <w:i/>
              </w:rPr>
              <w:t>11.5.2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7D66B7C4" w14:textId="77777777" w:rsidR="00BE3EC4" w:rsidRDefault="00BE3EC4" w:rsidP="007948E1">
            <w:pPr>
              <w:spacing w:after="0" w:line="240" w:lineRule="auto"/>
              <w:rPr>
                <w:rFonts w:eastAsia="Times New Roman" w:cs="Arial"/>
              </w:rPr>
            </w:pPr>
            <w:r>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8A4C858" w14:textId="77777777" w:rsidR="00BE3EC4" w:rsidRDefault="00BE3EC4" w:rsidP="007948E1">
            <w:pPr>
              <w:spacing w:after="0" w:line="240" w:lineRule="auto"/>
              <w:rPr>
                <w:rFonts w:eastAsia="Times New Roman" w:cs="Arial"/>
              </w:rPr>
            </w:pPr>
            <w:r>
              <w:rPr>
                <w:rFonts w:eastAsia="Times New Roman" w:cs="Arial"/>
              </w:rPr>
              <w:t>Heading cell – no response required</w:t>
            </w:r>
          </w:p>
        </w:tc>
      </w:tr>
      <w:tr w:rsidR="00BE3EC4" w14:paraId="0E0B3993"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FD6E09F" w14:textId="77777777" w:rsidR="00BE3EC4" w:rsidRDefault="00BE3EC4" w:rsidP="007948E1">
            <w:pPr>
              <w:spacing w:after="0" w:line="240" w:lineRule="auto"/>
              <w:rPr>
                <w:rFonts w:eastAsia="Times New Roman" w:cs="Arial"/>
                <w:b/>
                <w:i/>
              </w:rPr>
            </w:pPr>
            <w:r>
              <w:rPr>
                <w:rFonts w:eastAsia="Times New Roman" w:cs="Arial"/>
                <w:b/>
                <w:bCs/>
                <w:i/>
              </w:rPr>
              <w:t>11.5.2.1 Platform accessibility service support for software that provides a user interfac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174128C" w14:textId="2EA2B5E1" w:rsidR="00BE3EC4" w:rsidRDefault="00BE3EC4" w:rsidP="007948E1">
            <w:pPr>
              <w:spacing w:after="0" w:line="240" w:lineRule="auto"/>
              <w:rPr>
                <w:rFonts w:eastAsia="Times New Roman" w:cs="Arial"/>
              </w:rPr>
            </w:pPr>
            <w:r>
              <w:rPr>
                <w:rFonts w:eastAsia="Times New Roman" w:cs="Arial"/>
              </w:rPr>
              <w:t xml:space="preserve">See </w:t>
            </w:r>
            <w:r w:rsidRPr="00D4151C">
              <w:rPr>
                <w:rFonts w:eastAsia="Times New Roman" w:cs="Arial"/>
              </w:rPr>
              <w:t>11.5.2.</w:t>
            </w:r>
            <w:r w:rsidR="00761FB3">
              <w:rPr>
                <w:rFonts w:eastAsia="Times New Roman" w:cs="Arial"/>
              </w:rPr>
              <w:t>3</w:t>
            </w:r>
            <w:r>
              <w:rPr>
                <w:rFonts w:eastAsia="Times New Roman" w:cs="Arial"/>
              </w:rPr>
              <w:t xml:space="preserve">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CF85614" w14:textId="75BC2B75" w:rsidR="00BE3EC4" w:rsidRDefault="00BE3EC4" w:rsidP="007948E1">
            <w:pPr>
              <w:spacing w:after="0" w:line="240" w:lineRule="auto"/>
              <w:rPr>
                <w:rFonts w:eastAsia="Times New Roman" w:cs="Arial"/>
              </w:rPr>
            </w:pPr>
            <w:r>
              <w:rPr>
                <w:rFonts w:eastAsia="Times New Roman" w:cs="Arial"/>
              </w:rPr>
              <w:t>See information in 11.5.2.</w:t>
            </w:r>
            <w:r w:rsidR="00761FB3">
              <w:rPr>
                <w:rFonts w:eastAsia="Times New Roman" w:cs="Arial"/>
              </w:rPr>
              <w:t>3</w:t>
            </w:r>
            <w:r>
              <w:rPr>
                <w:rFonts w:eastAsia="Times New Roman" w:cs="Arial"/>
              </w:rPr>
              <w:t xml:space="preserve"> through 11.5.2.17</w:t>
            </w:r>
          </w:p>
        </w:tc>
      </w:tr>
      <w:tr w:rsidR="00BE3EC4" w14:paraId="72DD56C1"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FAC7D10" w14:textId="77777777" w:rsidR="00BE3EC4" w:rsidRDefault="00BE3EC4" w:rsidP="007948E1">
            <w:pPr>
              <w:spacing w:after="0" w:line="240" w:lineRule="auto"/>
              <w:rPr>
                <w:rFonts w:eastAsia="Times New Roman" w:cs="Arial"/>
                <w:b/>
                <w:i/>
              </w:rPr>
            </w:pPr>
            <w:r>
              <w:rPr>
                <w:rFonts w:eastAsia="Times New Roman" w:cs="Arial"/>
                <w:b/>
                <w:bCs/>
                <w:i/>
              </w:rPr>
              <w:t>11.5.2.2 Platform accessibility service support for assistive technologi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7746C5A5" w14:textId="2993905E" w:rsidR="00BE3EC4" w:rsidRDefault="00BE3EC4" w:rsidP="007948E1">
            <w:pPr>
              <w:spacing w:after="0" w:line="240" w:lineRule="auto"/>
              <w:rPr>
                <w:rFonts w:eastAsia="Times New Roman" w:cs="Arial"/>
              </w:rPr>
            </w:pPr>
            <w:r>
              <w:rPr>
                <w:rFonts w:eastAsia="Times New Roman" w:cs="Arial"/>
              </w:rPr>
              <w:t xml:space="preserve">See </w:t>
            </w:r>
            <w:r w:rsidRPr="00D4151C">
              <w:rPr>
                <w:rFonts w:eastAsia="Times New Roman" w:cs="Arial"/>
              </w:rPr>
              <w:t>11.5.2.</w:t>
            </w:r>
            <w:r w:rsidR="00761FB3">
              <w:rPr>
                <w:rFonts w:eastAsia="Times New Roman" w:cs="Arial"/>
              </w:rPr>
              <w:t>3</w:t>
            </w:r>
            <w:r>
              <w:rPr>
                <w:rFonts w:eastAsia="Times New Roman" w:cs="Arial"/>
              </w:rPr>
              <w:t xml:space="preserve">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1194E4A" w14:textId="6AB06D54" w:rsidR="00BE3EC4" w:rsidRDefault="00BE3EC4" w:rsidP="007948E1">
            <w:pPr>
              <w:spacing w:after="0" w:line="240" w:lineRule="auto"/>
              <w:rPr>
                <w:rFonts w:eastAsia="Times New Roman" w:cs="Arial"/>
              </w:rPr>
            </w:pPr>
            <w:r>
              <w:rPr>
                <w:rFonts w:eastAsia="Times New Roman" w:cs="Arial"/>
              </w:rPr>
              <w:t>See information in 11.5.2.</w:t>
            </w:r>
            <w:r w:rsidR="00761FB3">
              <w:rPr>
                <w:rFonts w:eastAsia="Times New Roman" w:cs="Arial"/>
              </w:rPr>
              <w:t>3</w:t>
            </w:r>
            <w:r>
              <w:rPr>
                <w:rFonts w:eastAsia="Times New Roman" w:cs="Arial"/>
              </w:rPr>
              <w:t xml:space="preserve"> through 11.5.2.17</w:t>
            </w:r>
          </w:p>
        </w:tc>
      </w:tr>
      <w:tr w:rsidR="00BE3EC4" w14:paraId="76163DCA"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30561D48" w14:textId="77777777" w:rsidR="00BE3EC4" w:rsidRDefault="00BE3EC4" w:rsidP="007948E1">
            <w:pPr>
              <w:spacing w:after="0" w:line="240" w:lineRule="auto"/>
              <w:rPr>
                <w:rFonts w:eastAsia="Times New Roman" w:cs="Arial"/>
              </w:rPr>
            </w:pPr>
            <w:r>
              <w:rPr>
                <w:rFonts w:eastAsia="Times New Roman" w:cs="Arial"/>
                <w:bCs/>
              </w:rPr>
              <w:t>11.5.2.3 Use of accessibility services</w:t>
            </w:r>
          </w:p>
        </w:tc>
        <w:tc>
          <w:tcPr>
            <w:tcW w:w="1350" w:type="pct"/>
            <w:tcBorders>
              <w:top w:val="outset" w:sz="6" w:space="0" w:color="auto"/>
              <w:left w:val="outset" w:sz="6" w:space="0" w:color="auto"/>
              <w:bottom w:val="outset" w:sz="6" w:space="0" w:color="auto"/>
              <w:right w:val="outset" w:sz="6" w:space="0" w:color="auto"/>
            </w:tcBorders>
            <w:hideMark/>
          </w:tcPr>
          <w:p w14:paraId="72AE0DAC" w14:textId="1FA37D3C" w:rsidR="00BE3EC4" w:rsidRDefault="009A2506" w:rsidP="007948E1">
            <w:pPr>
              <w:rPr>
                <w:rFonts w:eastAsia="Times New Roman" w:cs="Arial"/>
              </w:rPr>
            </w:pPr>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1A4F7A5F" w14:textId="6113BDF0" w:rsidR="00BE3EC4" w:rsidRPr="009A2506" w:rsidRDefault="00BC04A3" w:rsidP="00EE7E72">
            <w:pPr>
              <w:spacing w:after="0" w:line="240" w:lineRule="auto"/>
              <w:rPr>
                <w:rFonts w:cs="Calibri"/>
                <w:szCs w:val="20"/>
              </w:rPr>
            </w:pPr>
            <w:r w:rsidRPr="00C6045D">
              <w:t>Dynamic Environment Manager</w:t>
            </w:r>
            <w:r w:rsidR="00BE3EC4" w:rsidRPr="00C6045D">
              <w:t xml:space="preserve"> </w:t>
            </w:r>
            <w:r w:rsidR="00C6045D">
              <w:t xml:space="preserve">supports the accessibility services provided by </w:t>
            </w:r>
            <w:r w:rsidR="00EE7E72">
              <w:t>Windows</w:t>
            </w:r>
            <w:r w:rsidR="00C6045D">
              <w:t xml:space="preserve"> OS</w:t>
            </w:r>
            <w:r w:rsidR="00EC7B6C">
              <w:t xml:space="preserve">, </w:t>
            </w:r>
            <w:r w:rsidR="00C6045D">
              <w:t>such as screen magnifier</w:t>
            </w:r>
            <w:r w:rsidR="00EC7B6C">
              <w:t xml:space="preserve"> and </w:t>
            </w:r>
            <w:r w:rsidR="00C6045D">
              <w:t>high contrast theme.</w:t>
            </w:r>
          </w:p>
        </w:tc>
      </w:tr>
      <w:tr w:rsidR="00BE3EC4" w14:paraId="5C8AB05D"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4E4D5FD3" w14:textId="77777777" w:rsidR="00BE3EC4" w:rsidRDefault="00BE3EC4" w:rsidP="007948E1">
            <w:pPr>
              <w:spacing w:after="0" w:line="240" w:lineRule="auto"/>
              <w:rPr>
                <w:rFonts w:eastAsia="Times New Roman" w:cs="Arial"/>
              </w:rPr>
            </w:pPr>
            <w:r>
              <w:rPr>
                <w:rFonts w:eastAsia="Times New Roman" w:cs="Arial"/>
                <w:bCs/>
              </w:rPr>
              <w:t>11.5.2.4 Assistive technology</w:t>
            </w:r>
          </w:p>
        </w:tc>
        <w:tc>
          <w:tcPr>
            <w:tcW w:w="1350" w:type="pct"/>
            <w:tcBorders>
              <w:top w:val="outset" w:sz="6" w:space="0" w:color="auto"/>
              <w:left w:val="outset" w:sz="6" w:space="0" w:color="auto"/>
              <w:bottom w:val="outset" w:sz="6" w:space="0" w:color="auto"/>
              <w:right w:val="outset" w:sz="6" w:space="0" w:color="auto"/>
            </w:tcBorders>
            <w:hideMark/>
          </w:tcPr>
          <w:p w14:paraId="0961FBCB" w14:textId="77777777" w:rsidR="00BE3EC4" w:rsidRDefault="00BE3EC4" w:rsidP="007948E1">
            <w:pPr>
              <w:rPr>
                <w:rFonts w:eastAsia="Times New Roman" w:cs="Arial"/>
              </w:rPr>
            </w:pPr>
            <w:r w:rsidRPr="009A2506">
              <w:rPr>
                <w:rFonts w:eastAsia="Times New Roman"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tcPr>
          <w:p w14:paraId="0F0561EE" w14:textId="086A065F" w:rsidR="00BE3EC4" w:rsidRPr="009A2506" w:rsidRDefault="00BC04A3" w:rsidP="007948E1">
            <w:pPr>
              <w:spacing w:after="0" w:line="240" w:lineRule="auto"/>
              <w:rPr>
                <w:rFonts w:cs="Calibri"/>
                <w:szCs w:val="20"/>
              </w:rPr>
            </w:pPr>
            <w:r w:rsidRPr="009A2506">
              <w:t>Dynamic Environment Manager</w:t>
            </w:r>
            <w:r w:rsidR="00BE3EC4" w:rsidRPr="009A2506">
              <w:t xml:space="preserve"> is not an assistive technology.</w:t>
            </w:r>
          </w:p>
        </w:tc>
      </w:tr>
      <w:tr w:rsidR="00BE3EC4" w14:paraId="2F83F82B"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4F9CD5DF" w14:textId="77777777" w:rsidR="00BE3EC4" w:rsidRDefault="00BE3EC4" w:rsidP="007948E1">
            <w:pPr>
              <w:spacing w:after="0" w:line="240" w:lineRule="auto"/>
              <w:rPr>
                <w:rFonts w:eastAsia="Times New Roman" w:cs="Arial"/>
              </w:rPr>
            </w:pPr>
            <w:r>
              <w:rPr>
                <w:rFonts w:eastAsia="Times New Roman" w:cs="Arial"/>
                <w:bCs/>
              </w:rPr>
              <w:t>11.5.2.5 Object information</w:t>
            </w:r>
          </w:p>
        </w:tc>
        <w:tc>
          <w:tcPr>
            <w:tcW w:w="1350" w:type="pct"/>
            <w:tcBorders>
              <w:top w:val="outset" w:sz="6" w:space="0" w:color="auto"/>
              <w:left w:val="outset" w:sz="6" w:space="0" w:color="auto"/>
              <w:bottom w:val="outset" w:sz="6" w:space="0" w:color="auto"/>
              <w:right w:val="outset" w:sz="6" w:space="0" w:color="auto"/>
            </w:tcBorders>
            <w:hideMark/>
          </w:tcPr>
          <w:p w14:paraId="4EC5B00A" w14:textId="149C7272" w:rsidR="00BE3EC4" w:rsidRDefault="009A2506" w:rsidP="007948E1">
            <w:r>
              <w:rPr>
                <w:rFonts w:eastAsia="Times New Roman" w:cs="Arial"/>
              </w:rPr>
              <w:t>Partially Supports</w:t>
            </w:r>
          </w:p>
        </w:tc>
        <w:tc>
          <w:tcPr>
            <w:tcW w:w="1345" w:type="pct"/>
            <w:gridSpan w:val="2"/>
            <w:tcBorders>
              <w:top w:val="outset" w:sz="6" w:space="0" w:color="auto"/>
              <w:left w:val="outset" w:sz="6" w:space="0" w:color="auto"/>
              <w:bottom w:val="outset" w:sz="6" w:space="0" w:color="auto"/>
              <w:right w:val="outset" w:sz="6" w:space="0" w:color="auto"/>
            </w:tcBorders>
          </w:tcPr>
          <w:p w14:paraId="304ED6FC" w14:textId="77777777" w:rsidR="009A2506" w:rsidRDefault="009A2506" w:rsidP="009A2506">
            <w:pPr>
              <w:spacing w:after="0" w:line="240" w:lineRule="auto"/>
            </w:pPr>
            <w:r>
              <w:t>Dynamic Environment Manager object information is determined by the screen reader listed in the “Evaluation Method Used” for most of the content</w:t>
            </w:r>
            <w:r w:rsidRPr="00A2499C">
              <w:t>.</w:t>
            </w:r>
          </w:p>
          <w:p w14:paraId="10FF5C48" w14:textId="5B9A5CCF" w:rsidR="00BE3EC4" w:rsidRPr="00B75D52" w:rsidRDefault="009A2506" w:rsidP="009A2506">
            <w:pPr>
              <w:spacing w:after="0" w:line="240" w:lineRule="auto"/>
              <w:rPr>
                <w:rFonts w:cs="Calibri"/>
                <w:szCs w:val="20"/>
              </w:rPr>
            </w:pPr>
            <w:r w:rsidRPr="00A2499C">
              <w:t xml:space="preserve">Some </w:t>
            </w:r>
            <w:r>
              <w:t xml:space="preserve">challenges may occur while accessing the application as disclosed in Table 1: </w:t>
            </w:r>
            <w:r w:rsidRPr="00A2499C">
              <w:t>1.3.1,</w:t>
            </w:r>
            <w:r>
              <w:t xml:space="preserve"> 3.3.1, 3.3.2,</w:t>
            </w:r>
            <w:r w:rsidRPr="00A2499C">
              <w:t xml:space="preserve"> </w:t>
            </w:r>
            <w:r>
              <w:t xml:space="preserve">and </w:t>
            </w:r>
            <w:r w:rsidRPr="00A2499C">
              <w:t>4.1.</w:t>
            </w:r>
            <w:r>
              <w:t>2.</w:t>
            </w:r>
          </w:p>
        </w:tc>
      </w:tr>
      <w:tr w:rsidR="00BE3EC4" w14:paraId="392C4F6A"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74D4646E" w14:textId="77777777" w:rsidR="00BE3EC4" w:rsidRDefault="00BE3EC4" w:rsidP="007948E1">
            <w:pPr>
              <w:spacing w:after="0" w:line="240" w:lineRule="auto"/>
              <w:rPr>
                <w:rFonts w:eastAsia="Times New Roman" w:cs="Arial"/>
              </w:rPr>
            </w:pPr>
            <w:r>
              <w:rPr>
                <w:rFonts w:eastAsia="Times New Roman" w:cs="Arial"/>
                <w:bCs/>
              </w:rPr>
              <w:t>11.5.2.6 Row, column, and headers</w:t>
            </w:r>
          </w:p>
        </w:tc>
        <w:tc>
          <w:tcPr>
            <w:tcW w:w="1350" w:type="pct"/>
            <w:tcBorders>
              <w:top w:val="outset" w:sz="6" w:space="0" w:color="auto"/>
              <w:left w:val="outset" w:sz="6" w:space="0" w:color="auto"/>
              <w:bottom w:val="outset" w:sz="6" w:space="0" w:color="auto"/>
              <w:right w:val="outset" w:sz="6" w:space="0" w:color="auto"/>
            </w:tcBorders>
            <w:hideMark/>
          </w:tcPr>
          <w:p w14:paraId="131DD5DC" w14:textId="0DD2D8EA" w:rsidR="00BE3EC4" w:rsidRDefault="00D86E19" w:rsidP="007948E1">
            <w:r>
              <w:rPr>
                <w:rFonts w:eastAsia="Times New Roman" w:cs="Arial"/>
              </w:rPr>
              <w:t>Does N</w:t>
            </w:r>
            <w:r w:rsidR="000570F4">
              <w:rPr>
                <w:rFonts w:eastAsia="Times New Roman" w:cs="Arial"/>
              </w:rPr>
              <w:t>ot Support</w:t>
            </w:r>
          </w:p>
        </w:tc>
        <w:tc>
          <w:tcPr>
            <w:tcW w:w="1345" w:type="pct"/>
            <w:gridSpan w:val="2"/>
            <w:tcBorders>
              <w:top w:val="outset" w:sz="6" w:space="0" w:color="auto"/>
              <w:left w:val="outset" w:sz="6" w:space="0" w:color="auto"/>
              <w:bottom w:val="outset" w:sz="6" w:space="0" w:color="auto"/>
              <w:right w:val="outset" w:sz="6" w:space="0" w:color="auto"/>
            </w:tcBorders>
          </w:tcPr>
          <w:p w14:paraId="7A2F2C5E" w14:textId="60154790" w:rsidR="000570F4" w:rsidRDefault="000570F4" w:rsidP="000570F4">
            <w:pPr>
              <w:spacing w:after="0" w:line="240" w:lineRule="auto"/>
            </w:pPr>
            <w:r>
              <w:t xml:space="preserve">Dynamic Environment Manager column headers are not determined by the screen </w:t>
            </w:r>
            <w:r>
              <w:lastRenderedPageBreak/>
              <w:t>reader listed in the “Evaluation Method Used”</w:t>
            </w:r>
            <w:r w:rsidRPr="00A2499C">
              <w:t>.</w:t>
            </w:r>
          </w:p>
          <w:p w14:paraId="7AA2232C" w14:textId="298A0EB7" w:rsidR="00BE3EC4" w:rsidRPr="00CE2688" w:rsidRDefault="00CE2688" w:rsidP="007948E1">
            <w:pPr>
              <w:spacing w:after="0" w:line="240" w:lineRule="auto"/>
            </w:pPr>
            <w:r w:rsidRPr="00A2499C">
              <w:t xml:space="preserve">Some </w:t>
            </w:r>
            <w:r>
              <w:t xml:space="preserve">challenges may occur while accessing the application as disclosed in Table 1: </w:t>
            </w:r>
            <w:r w:rsidRPr="00A2499C">
              <w:t>1.3.1</w:t>
            </w:r>
            <w:r w:rsidR="003F3B18">
              <w:t>.</w:t>
            </w:r>
          </w:p>
        </w:tc>
      </w:tr>
      <w:tr w:rsidR="00BE3EC4" w14:paraId="39DE2B24"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73EF55DE" w14:textId="77777777" w:rsidR="00BE3EC4" w:rsidRDefault="00BE3EC4" w:rsidP="007948E1">
            <w:pPr>
              <w:spacing w:after="0" w:line="240" w:lineRule="auto"/>
              <w:rPr>
                <w:rFonts w:eastAsia="Times New Roman" w:cs="Arial"/>
              </w:rPr>
            </w:pPr>
            <w:r>
              <w:rPr>
                <w:rFonts w:eastAsia="Times New Roman" w:cs="Arial"/>
                <w:bCs/>
              </w:rPr>
              <w:lastRenderedPageBreak/>
              <w:t>11.5.2.7 Values</w:t>
            </w:r>
          </w:p>
        </w:tc>
        <w:tc>
          <w:tcPr>
            <w:tcW w:w="1350" w:type="pct"/>
            <w:tcBorders>
              <w:top w:val="outset" w:sz="6" w:space="0" w:color="auto"/>
              <w:left w:val="outset" w:sz="6" w:space="0" w:color="auto"/>
              <w:bottom w:val="outset" w:sz="6" w:space="0" w:color="auto"/>
              <w:right w:val="outset" w:sz="6" w:space="0" w:color="auto"/>
            </w:tcBorders>
            <w:hideMark/>
          </w:tcPr>
          <w:p w14:paraId="3FBE26FA" w14:textId="1E8326D7" w:rsidR="00BE3EC4" w:rsidRDefault="000F2EDF" w:rsidP="007948E1">
            <w:r>
              <w:rPr>
                <w:rFonts w:eastAsia="Times New Roman" w:cs="Arial"/>
              </w:rPr>
              <w:t>Partially Supports</w:t>
            </w:r>
          </w:p>
        </w:tc>
        <w:tc>
          <w:tcPr>
            <w:tcW w:w="1345" w:type="pct"/>
            <w:gridSpan w:val="2"/>
            <w:tcBorders>
              <w:top w:val="outset" w:sz="6" w:space="0" w:color="auto"/>
              <w:left w:val="outset" w:sz="6" w:space="0" w:color="auto"/>
              <w:bottom w:val="outset" w:sz="6" w:space="0" w:color="auto"/>
              <w:right w:val="outset" w:sz="6" w:space="0" w:color="auto"/>
            </w:tcBorders>
          </w:tcPr>
          <w:p w14:paraId="07A75C82" w14:textId="6BF17EF4" w:rsidR="00BE3EC4" w:rsidRDefault="000F2EDF" w:rsidP="000F2EDF">
            <w:pPr>
              <w:spacing w:after="0" w:line="240" w:lineRule="auto"/>
            </w:pPr>
            <w:r>
              <w:t xml:space="preserve">In </w:t>
            </w:r>
            <w:r w:rsidR="00BC04A3">
              <w:t>Dynamic Environment Manager</w:t>
            </w:r>
            <w:r>
              <w:t>,</w:t>
            </w:r>
            <w:r w:rsidR="00BE3EC4">
              <w:t xml:space="preserve"> </w:t>
            </w:r>
            <w:r>
              <w:t xml:space="preserve">the values associated with objects are available to users on most of the windows that can be </w:t>
            </w:r>
            <w:r w:rsidR="00EB6474" w:rsidRPr="005C5935">
              <w:t>determined</w:t>
            </w:r>
            <w:r w:rsidR="00EB6474">
              <w:t xml:space="preserve"> </w:t>
            </w:r>
            <w:r>
              <w:t>by screen reader listed in the “Evaluation Method</w:t>
            </w:r>
            <w:r w:rsidR="002272DD">
              <w:t xml:space="preserve"> Used</w:t>
            </w:r>
            <w:r>
              <w:t>”.</w:t>
            </w:r>
          </w:p>
          <w:p w14:paraId="7CEA0C13" w14:textId="776E3D5C" w:rsidR="001C68E5" w:rsidRPr="00B75D52" w:rsidRDefault="001C68E5" w:rsidP="001C68E5">
            <w:pPr>
              <w:spacing w:after="0" w:line="240" w:lineRule="auto"/>
              <w:rPr>
                <w:rFonts w:cs="Calibri"/>
                <w:szCs w:val="20"/>
              </w:rPr>
            </w:pPr>
            <w:r w:rsidRPr="00A2499C">
              <w:t xml:space="preserve">Some </w:t>
            </w:r>
            <w:r>
              <w:t>challenges may occur while accessing the application as disclosed in Table 1: 4.1.2.</w:t>
            </w:r>
          </w:p>
        </w:tc>
      </w:tr>
      <w:tr w:rsidR="00BE3EC4" w14:paraId="14044313"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1B29CFD5" w14:textId="77777777" w:rsidR="00BE3EC4" w:rsidRDefault="00BE3EC4" w:rsidP="007948E1">
            <w:pPr>
              <w:spacing w:after="0" w:line="240" w:lineRule="auto"/>
              <w:rPr>
                <w:rFonts w:eastAsia="Times New Roman" w:cs="Arial"/>
              </w:rPr>
            </w:pPr>
            <w:r>
              <w:rPr>
                <w:rFonts w:eastAsia="Times New Roman" w:cs="Arial"/>
                <w:bCs/>
              </w:rPr>
              <w:t>11.5.2.8 Label relationships</w:t>
            </w:r>
          </w:p>
        </w:tc>
        <w:tc>
          <w:tcPr>
            <w:tcW w:w="1350" w:type="pct"/>
            <w:tcBorders>
              <w:top w:val="outset" w:sz="6" w:space="0" w:color="auto"/>
              <w:left w:val="outset" w:sz="6" w:space="0" w:color="auto"/>
              <w:bottom w:val="outset" w:sz="6" w:space="0" w:color="auto"/>
              <w:right w:val="outset" w:sz="6" w:space="0" w:color="auto"/>
            </w:tcBorders>
            <w:hideMark/>
          </w:tcPr>
          <w:p w14:paraId="2E16EA5C" w14:textId="00AAAF1C" w:rsidR="00BE3EC4" w:rsidRDefault="009C1A43" w:rsidP="007948E1">
            <w:r>
              <w:rPr>
                <w:rFonts w:eastAsia="Times New Roman" w:cs="Arial"/>
              </w:rPr>
              <w:t>Partially Supports</w:t>
            </w:r>
          </w:p>
        </w:tc>
        <w:tc>
          <w:tcPr>
            <w:tcW w:w="1345" w:type="pct"/>
            <w:gridSpan w:val="2"/>
            <w:tcBorders>
              <w:top w:val="outset" w:sz="6" w:space="0" w:color="auto"/>
              <w:left w:val="outset" w:sz="6" w:space="0" w:color="auto"/>
              <w:bottom w:val="outset" w:sz="6" w:space="0" w:color="auto"/>
              <w:right w:val="outset" w:sz="6" w:space="0" w:color="auto"/>
            </w:tcBorders>
          </w:tcPr>
          <w:p w14:paraId="368D8825" w14:textId="63779EC0" w:rsidR="00BE3EC4" w:rsidRDefault="00BC04A3" w:rsidP="00977A84">
            <w:pPr>
              <w:spacing w:after="0" w:line="240" w:lineRule="auto"/>
            </w:pPr>
            <w:r>
              <w:t>Dynamic Environment Manager</w:t>
            </w:r>
            <w:r w:rsidR="00BE3EC4">
              <w:t xml:space="preserve"> </w:t>
            </w:r>
            <w:r w:rsidR="009C1A43">
              <w:t xml:space="preserve">provides labels that can be determined by the screen reader listed in the “Evaluation Method Used” </w:t>
            </w:r>
            <w:r w:rsidR="00977A84">
              <w:t>for</w:t>
            </w:r>
            <w:r w:rsidR="009C1A43">
              <w:t xml:space="preserve"> most of the </w:t>
            </w:r>
            <w:r w:rsidR="00977A84">
              <w:t>forms</w:t>
            </w:r>
            <w:r w:rsidR="009C1A43" w:rsidRPr="00A2499C">
              <w:t>.</w:t>
            </w:r>
          </w:p>
          <w:p w14:paraId="402985F1" w14:textId="7AA50660" w:rsidR="0078395E" w:rsidRPr="00B75D52" w:rsidRDefault="0078395E" w:rsidP="0078395E">
            <w:pPr>
              <w:spacing w:after="0" w:line="240" w:lineRule="auto"/>
              <w:rPr>
                <w:rFonts w:cs="Calibri"/>
                <w:szCs w:val="20"/>
              </w:rPr>
            </w:pPr>
            <w:r w:rsidRPr="00A2499C">
              <w:t xml:space="preserve">Some </w:t>
            </w:r>
            <w:r>
              <w:t>challenges may occur while accessing the application as disclosed in Table 1: 1.3.1.</w:t>
            </w:r>
          </w:p>
        </w:tc>
      </w:tr>
      <w:tr w:rsidR="00BE3EC4" w14:paraId="78D80024"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028DDF30" w14:textId="77777777" w:rsidR="00BE3EC4" w:rsidRDefault="00BE3EC4" w:rsidP="007948E1">
            <w:pPr>
              <w:spacing w:after="0" w:line="240" w:lineRule="auto"/>
              <w:rPr>
                <w:rFonts w:eastAsia="Times New Roman" w:cs="Arial"/>
              </w:rPr>
            </w:pPr>
            <w:r>
              <w:rPr>
                <w:rFonts w:eastAsia="Times New Roman" w:cs="Arial"/>
                <w:bCs/>
              </w:rPr>
              <w:t>11.5.2.9 Parent-child relationships</w:t>
            </w:r>
          </w:p>
        </w:tc>
        <w:tc>
          <w:tcPr>
            <w:tcW w:w="1350" w:type="pct"/>
            <w:tcBorders>
              <w:top w:val="outset" w:sz="6" w:space="0" w:color="auto"/>
              <w:left w:val="outset" w:sz="6" w:space="0" w:color="auto"/>
              <w:bottom w:val="outset" w:sz="6" w:space="0" w:color="auto"/>
              <w:right w:val="outset" w:sz="6" w:space="0" w:color="auto"/>
            </w:tcBorders>
            <w:hideMark/>
          </w:tcPr>
          <w:p w14:paraId="17B7D928" w14:textId="5DE4982B" w:rsidR="00BE3EC4" w:rsidRDefault="00866F45" w:rsidP="007948E1">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0312872A" w14:textId="1C42B138" w:rsidR="00BE3EC4" w:rsidRPr="00B75D52" w:rsidRDefault="00BC04A3" w:rsidP="005C5935">
            <w:pPr>
              <w:spacing w:after="0" w:line="240" w:lineRule="auto"/>
              <w:rPr>
                <w:rFonts w:cs="Calibri"/>
                <w:szCs w:val="20"/>
              </w:rPr>
            </w:pPr>
            <w:r>
              <w:t>Dynamic Environment Manager</w:t>
            </w:r>
            <w:r w:rsidR="00BE3EC4">
              <w:t xml:space="preserve"> </w:t>
            </w:r>
            <w:r w:rsidR="003E616D">
              <w:t>provides parent-</w:t>
            </w:r>
            <w:r w:rsidR="005C5935">
              <w:t>child relationships that can be</w:t>
            </w:r>
            <w:r w:rsidR="003E616D" w:rsidRPr="00EB6474">
              <w:rPr>
                <w:highlight w:val="yellow"/>
              </w:rPr>
              <w:t xml:space="preserve"> </w:t>
            </w:r>
            <w:r w:rsidR="00EB6474" w:rsidRPr="005C5935">
              <w:t xml:space="preserve">determined </w:t>
            </w:r>
            <w:r w:rsidR="003E616D" w:rsidRPr="005C5935">
              <w:t>b</w:t>
            </w:r>
            <w:r w:rsidR="003E616D">
              <w:t>y the screen reader listed in the “Evaluation Method Used”</w:t>
            </w:r>
            <w:r w:rsidR="003E616D" w:rsidRPr="00A2499C">
              <w:t>.</w:t>
            </w:r>
          </w:p>
        </w:tc>
      </w:tr>
      <w:tr w:rsidR="00BE3EC4" w:rsidRPr="005C5935" w14:paraId="466A9C47"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118A5387" w14:textId="77777777" w:rsidR="00BE3EC4" w:rsidRDefault="00BE3EC4" w:rsidP="007948E1">
            <w:pPr>
              <w:spacing w:after="0" w:line="240" w:lineRule="auto"/>
              <w:rPr>
                <w:rFonts w:eastAsia="Times New Roman" w:cs="Arial"/>
              </w:rPr>
            </w:pPr>
            <w:r>
              <w:rPr>
                <w:rFonts w:eastAsia="Times New Roman" w:cs="Arial"/>
                <w:bCs/>
              </w:rPr>
              <w:t>11.5.2.10 Text</w:t>
            </w:r>
          </w:p>
        </w:tc>
        <w:tc>
          <w:tcPr>
            <w:tcW w:w="1350" w:type="pct"/>
            <w:tcBorders>
              <w:top w:val="outset" w:sz="6" w:space="0" w:color="auto"/>
              <w:left w:val="outset" w:sz="6" w:space="0" w:color="auto"/>
              <w:bottom w:val="outset" w:sz="6" w:space="0" w:color="auto"/>
              <w:right w:val="outset" w:sz="6" w:space="0" w:color="auto"/>
            </w:tcBorders>
            <w:hideMark/>
          </w:tcPr>
          <w:p w14:paraId="02B3228F" w14:textId="235C1924" w:rsidR="00BE3EC4" w:rsidRDefault="00101472" w:rsidP="007948E1">
            <w:pPr>
              <w:rPr>
                <w:rFonts w:eastAsia="Times New Roman" w:cs="Arial"/>
              </w:rPr>
            </w:pPr>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2D418A7D" w14:textId="66FD58AD" w:rsidR="00BE3EC4" w:rsidRPr="005C5935" w:rsidRDefault="002076F8" w:rsidP="005C5935">
            <w:pPr>
              <w:spacing w:after="0" w:line="240" w:lineRule="auto"/>
              <w:rPr>
                <w:rFonts w:cs="Calibri"/>
                <w:szCs w:val="20"/>
              </w:rPr>
            </w:pPr>
            <w:r w:rsidRPr="005C5935">
              <w:t xml:space="preserve">Dynamic Environment Manager </w:t>
            </w:r>
            <w:r w:rsidR="00921141" w:rsidRPr="005C5935">
              <w:t xml:space="preserve">presents text objects, text attributes, and the boundary of text that can be </w:t>
            </w:r>
            <w:r w:rsidR="00EB6474" w:rsidRPr="005C5935">
              <w:t>determined</w:t>
            </w:r>
            <w:r w:rsidR="00921141" w:rsidRPr="005C5935">
              <w:t xml:space="preserve"> by the screen reader listed in the “Evaluation Method Used”.</w:t>
            </w:r>
          </w:p>
        </w:tc>
      </w:tr>
      <w:tr w:rsidR="00BE3EC4" w14:paraId="3784125D"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02FA297C" w14:textId="77777777" w:rsidR="00BE3EC4" w:rsidRDefault="00BE3EC4" w:rsidP="007948E1">
            <w:pPr>
              <w:spacing w:after="0" w:line="240" w:lineRule="auto"/>
              <w:rPr>
                <w:rFonts w:eastAsia="Times New Roman" w:cs="Arial"/>
              </w:rPr>
            </w:pPr>
            <w:r>
              <w:rPr>
                <w:rFonts w:eastAsia="Times New Roman" w:cs="Arial"/>
                <w:bCs/>
              </w:rPr>
              <w:t>11.5.2.11 List of available actions</w:t>
            </w:r>
          </w:p>
        </w:tc>
        <w:tc>
          <w:tcPr>
            <w:tcW w:w="1350" w:type="pct"/>
            <w:tcBorders>
              <w:top w:val="outset" w:sz="6" w:space="0" w:color="auto"/>
              <w:left w:val="outset" w:sz="6" w:space="0" w:color="auto"/>
              <w:bottom w:val="outset" w:sz="6" w:space="0" w:color="auto"/>
              <w:right w:val="outset" w:sz="6" w:space="0" w:color="auto"/>
            </w:tcBorders>
            <w:hideMark/>
          </w:tcPr>
          <w:p w14:paraId="52163DC8" w14:textId="06D3592B" w:rsidR="00BE3EC4" w:rsidRDefault="00D17067" w:rsidP="007948E1">
            <w:pPr>
              <w:rPr>
                <w:rFonts w:eastAsia="Times New Roman" w:cs="Arial"/>
              </w:rPr>
            </w:pPr>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3A4D034A" w14:textId="3550FCF2" w:rsidR="00BE3EC4" w:rsidRPr="00B75D52" w:rsidRDefault="002076F8" w:rsidP="007948E1">
            <w:pPr>
              <w:spacing w:after="0" w:line="240" w:lineRule="auto"/>
              <w:rPr>
                <w:rFonts w:cs="Calibri"/>
                <w:szCs w:val="20"/>
              </w:rPr>
            </w:pPr>
            <w:r>
              <w:t xml:space="preserve">Dynamic Environment Manager </w:t>
            </w:r>
            <w:r w:rsidR="00D17067">
              <w:t>allows the users to execute the supported actions of UI elements.</w:t>
            </w:r>
          </w:p>
        </w:tc>
      </w:tr>
      <w:tr w:rsidR="00BE3EC4" w14:paraId="6B118247"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60C14383" w14:textId="77777777" w:rsidR="00BE3EC4" w:rsidRDefault="00BE3EC4" w:rsidP="007948E1">
            <w:pPr>
              <w:spacing w:after="0" w:line="240" w:lineRule="auto"/>
              <w:rPr>
                <w:rFonts w:eastAsia="Times New Roman" w:cs="Arial"/>
              </w:rPr>
            </w:pPr>
            <w:r>
              <w:rPr>
                <w:rFonts w:eastAsia="Times New Roman" w:cs="Arial"/>
                <w:bCs/>
              </w:rPr>
              <w:t>11.5.2.12 Execution of available actions</w:t>
            </w:r>
          </w:p>
        </w:tc>
        <w:tc>
          <w:tcPr>
            <w:tcW w:w="1350" w:type="pct"/>
            <w:tcBorders>
              <w:top w:val="outset" w:sz="6" w:space="0" w:color="auto"/>
              <w:left w:val="outset" w:sz="6" w:space="0" w:color="auto"/>
              <w:bottom w:val="outset" w:sz="6" w:space="0" w:color="auto"/>
              <w:right w:val="outset" w:sz="6" w:space="0" w:color="auto"/>
            </w:tcBorders>
            <w:hideMark/>
          </w:tcPr>
          <w:p w14:paraId="7147EE99" w14:textId="384CF0B0" w:rsidR="00BE3EC4" w:rsidRDefault="00EF304C" w:rsidP="007948E1">
            <w:pPr>
              <w:rPr>
                <w:rFonts w:eastAsia="Times New Roman" w:cs="Arial"/>
              </w:rPr>
            </w:pPr>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6F996701" w14:textId="1E73C216" w:rsidR="00BE3EC4" w:rsidRPr="00B75D52" w:rsidRDefault="002076F8" w:rsidP="007948E1">
            <w:pPr>
              <w:spacing w:after="0" w:line="240" w:lineRule="auto"/>
              <w:rPr>
                <w:rFonts w:cs="Calibri"/>
                <w:szCs w:val="20"/>
              </w:rPr>
            </w:pPr>
            <w:r>
              <w:t xml:space="preserve">Dynamic Environment Manager </w:t>
            </w:r>
            <w:r w:rsidR="00355292">
              <w:t>permits the assistive technologies to execute actions on objects.</w:t>
            </w:r>
          </w:p>
        </w:tc>
      </w:tr>
      <w:tr w:rsidR="00BE3EC4" w14:paraId="5744980B"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19BFD3CF" w14:textId="77777777" w:rsidR="00BE3EC4" w:rsidRDefault="00BE3EC4" w:rsidP="007948E1">
            <w:pPr>
              <w:spacing w:after="0" w:line="240" w:lineRule="auto"/>
              <w:rPr>
                <w:rFonts w:eastAsia="Times New Roman" w:cs="Arial"/>
              </w:rPr>
            </w:pPr>
            <w:r>
              <w:rPr>
                <w:rFonts w:eastAsia="Times New Roman" w:cs="Arial"/>
                <w:bCs/>
              </w:rPr>
              <w:lastRenderedPageBreak/>
              <w:t>11.5.2.13 Tracking of focus and selection attributes</w:t>
            </w:r>
          </w:p>
        </w:tc>
        <w:tc>
          <w:tcPr>
            <w:tcW w:w="1350" w:type="pct"/>
            <w:tcBorders>
              <w:top w:val="outset" w:sz="6" w:space="0" w:color="auto"/>
              <w:left w:val="outset" w:sz="6" w:space="0" w:color="auto"/>
              <w:bottom w:val="outset" w:sz="6" w:space="0" w:color="auto"/>
              <w:right w:val="outset" w:sz="6" w:space="0" w:color="auto"/>
            </w:tcBorders>
            <w:hideMark/>
          </w:tcPr>
          <w:p w14:paraId="6F2D62F8" w14:textId="06F988E4" w:rsidR="00BE3EC4" w:rsidRDefault="00B462FB" w:rsidP="007948E1">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3B3ABBD4" w14:textId="350E5A81" w:rsidR="00BE3EC4" w:rsidRPr="00DB140D" w:rsidRDefault="00BC04A3" w:rsidP="00DB140D">
            <w:pPr>
              <w:spacing w:after="0" w:line="240" w:lineRule="auto"/>
              <w:rPr>
                <w:rFonts w:cs="Calibri"/>
                <w:szCs w:val="20"/>
              </w:rPr>
            </w:pPr>
            <w:r w:rsidRPr="00DB140D">
              <w:t>Dynamic Environment Manager</w:t>
            </w:r>
            <w:r w:rsidR="00BE3EC4" w:rsidRPr="00DB140D">
              <w:t xml:space="preserve"> </w:t>
            </w:r>
            <w:r w:rsidR="00B462FB" w:rsidRPr="00DB140D">
              <w:t xml:space="preserve">shows </w:t>
            </w:r>
            <w:r w:rsidR="00437B79" w:rsidRPr="00DB140D">
              <w:t xml:space="preserve">a </w:t>
            </w:r>
            <w:r w:rsidR="00B462FB" w:rsidRPr="00DB140D">
              <w:t xml:space="preserve">text insertion point when user input </w:t>
            </w:r>
            <w:r w:rsidR="00EB6474" w:rsidRPr="00DB140D">
              <w:t xml:space="preserve">is required </w:t>
            </w:r>
            <w:r w:rsidR="00B462FB" w:rsidRPr="00DB140D">
              <w:t xml:space="preserve">and has </w:t>
            </w:r>
            <w:r w:rsidR="009C3BD7">
              <w:t xml:space="preserve">a </w:t>
            </w:r>
            <w:r w:rsidR="00B462FB" w:rsidRPr="00DB140D">
              <w:t>visible focus.</w:t>
            </w:r>
          </w:p>
        </w:tc>
      </w:tr>
      <w:tr w:rsidR="00BE3EC4" w14:paraId="2AB4858C"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7D89CAA4" w14:textId="77777777" w:rsidR="00BE3EC4" w:rsidRDefault="00BE3EC4" w:rsidP="007948E1">
            <w:pPr>
              <w:spacing w:after="0" w:line="240" w:lineRule="auto"/>
              <w:rPr>
                <w:rFonts w:eastAsia="Times New Roman" w:cs="Arial"/>
              </w:rPr>
            </w:pPr>
            <w:r>
              <w:rPr>
                <w:rFonts w:eastAsia="Times New Roman" w:cs="Arial"/>
                <w:bCs/>
              </w:rPr>
              <w:t>11.5.2.14 Modification of focus and selection attributes</w:t>
            </w:r>
          </w:p>
        </w:tc>
        <w:tc>
          <w:tcPr>
            <w:tcW w:w="1350" w:type="pct"/>
            <w:tcBorders>
              <w:top w:val="outset" w:sz="6" w:space="0" w:color="auto"/>
              <w:left w:val="outset" w:sz="6" w:space="0" w:color="auto"/>
              <w:bottom w:val="outset" w:sz="6" w:space="0" w:color="auto"/>
              <w:right w:val="outset" w:sz="6" w:space="0" w:color="auto"/>
            </w:tcBorders>
            <w:hideMark/>
          </w:tcPr>
          <w:p w14:paraId="2A2FDDF4" w14:textId="795AF65E" w:rsidR="00BE3EC4" w:rsidRDefault="00550DBB" w:rsidP="007948E1">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0962B488" w14:textId="71A1FB2B" w:rsidR="00BE3EC4" w:rsidRPr="00B75D52" w:rsidRDefault="003A36C5" w:rsidP="00EA6D22">
            <w:pPr>
              <w:spacing w:after="0" w:line="240" w:lineRule="auto"/>
              <w:rPr>
                <w:rFonts w:cs="Calibri"/>
                <w:szCs w:val="20"/>
              </w:rPr>
            </w:pPr>
            <w:r>
              <w:t xml:space="preserve">In </w:t>
            </w:r>
            <w:r w:rsidR="00BC04A3">
              <w:t>Dynamic Environment Manager</w:t>
            </w:r>
            <w:r>
              <w:t>,</w:t>
            </w:r>
            <w:r w:rsidR="00BE3EC4">
              <w:t xml:space="preserve"> </w:t>
            </w:r>
            <w:r w:rsidR="00437B79">
              <w:t xml:space="preserve">the </w:t>
            </w:r>
            <w:r w:rsidR="004B206F">
              <w:t>focus can be tracked and moved among interactive UI elements as the input focus changes.</w:t>
            </w:r>
          </w:p>
        </w:tc>
      </w:tr>
      <w:tr w:rsidR="00BE3EC4" w14:paraId="37BC1A92"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6A7411EA" w14:textId="77777777" w:rsidR="00BE3EC4" w:rsidRDefault="00BE3EC4" w:rsidP="007948E1">
            <w:pPr>
              <w:spacing w:after="0" w:line="240" w:lineRule="auto"/>
              <w:rPr>
                <w:rFonts w:eastAsia="Times New Roman" w:cs="Arial"/>
              </w:rPr>
            </w:pPr>
            <w:r>
              <w:rPr>
                <w:rFonts w:eastAsia="Times New Roman" w:cs="Arial"/>
                <w:bCs/>
              </w:rPr>
              <w:t>11.5.2.15 Change notification</w:t>
            </w:r>
          </w:p>
        </w:tc>
        <w:tc>
          <w:tcPr>
            <w:tcW w:w="1350" w:type="pct"/>
            <w:tcBorders>
              <w:top w:val="outset" w:sz="6" w:space="0" w:color="auto"/>
              <w:left w:val="outset" w:sz="6" w:space="0" w:color="auto"/>
              <w:bottom w:val="outset" w:sz="6" w:space="0" w:color="auto"/>
              <w:right w:val="outset" w:sz="6" w:space="0" w:color="auto"/>
            </w:tcBorders>
            <w:hideMark/>
          </w:tcPr>
          <w:p w14:paraId="01E037D8" w14:textId="2219F5D6" w:rsidR="00BE3EC4" w:rsidRDefault="00737827" w:rsidP="007948E1">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11CB1A49" w14:textId="22AB3357" w:rsidR="00BE3EC4" w:rsidRPr="00B75D52" w:rsidRDefault="001B6872" w:rsidP="00DB140D">
            <w:pPr>
              <w:spacing w:after="0" w:line="240" w:lineRule="auto"/>
              <w:rPr>
                <w:rFonts w:cs="Calibri"/>
                <w:szCs w:val="20"/>
              </w:rPr>
            </w:pPr>
            <w:r>
              <w:t xml:space="preserve">In </w:t>
            </w:r>
            <w:r w:rsidR="00BC04A3">
              <w:t>Dynamic Environment Manager</w:t>
            </w:r>
            <w:r>
              <w:t>,</w:t>
            </w:r>
            <w:r w:rsidR="00BE3EC4">
              <w:t xml:space="preserve"> </w:t>
            </w:r>
            <w:r w:rsidR="00DC274F">
              <w:t xml:space="preserve">change of notifications </w:t>
            </w:r>
            <w:r w:rsidR="009C3BD7">
              <w:t>is</w:t>
            </w:r>
            <w:r w:rsidR="00DC274F">
              <w:t xml:space="preserve"> notified by the </w:t>
            </w:r>
            <w:r>
              <w:t>assistive technologies</w:t>
            </w:r>
            <w:r w:rsidRPr="00F97478">
              <w:t>.</w:t>
            </w:r>
          </w:p>
        </w:tc>
      </w:tr>
      <w:tr w:rsidR="00BE3EC4" w14:paraId="7DF35CA3"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4654186C" w14:textId="77777777" w:rsidR="00BE3EC4" w:rsidRDefault="00BE3EC4" w:rsidP="007948E1">
            <w:pPr>
              <w:spacing w:after="0" w:line="240" w:lineRule="auto"/>
              <w:rPr>
                <w:rFonts w:eastAsia="Times New Roman" w:cs="Arial"/>
              </w:rPr>
            </w:pPr>
            <w:r>
              <w:rPr>
                <w:rFonts w:eastAsia="Times New Roman" w:cs="Arial"/>
                <w:bCs/>
              </w:rPr>
              <w:t>11.5.2.16 Modifications of states and properties</w:t>
            </w:r>
          </w:p>
        </w:tc>
        <w:tc>
          <w:tcPr>
            <w:tcW w:w="1350" w:type="pct"/>
            <w:tcBorders>
              <w:top w:val="outset" w:sz="6" w:space="0" w:color="auto"/>
              <w:left w:val="outset" w:sz="6" w:space="0" w:color="auto"/>
              <w:bottom w:val="outset" w:sz="6" w:space="0" w:color="auto"/>
              <w:right w:val="outset" w:sz="6" w:space="0" w:color="auto"/>
            </w:tcBorders>
            <w:hideMark/>
          </w:tcPr>
          <w:p w14:paraId="2339C8B8" w14:textId="1D26FD21" w:rsidR="00BE3EC4" w:rsidRDefault="00722846" w:rsidP="007948E1">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7AD5FA61" w14:textId="37F5CAEB" w:rsidR="00BE3EC4" w:rsidRPr="00B75D52" w:rsidRDefault="00BC04A3" w:rsidP="00DB140D">
            <w:pPr>
              <w:spacing w:after="0" w:line="240" w:lineRule="auto"/>
              <w:rPr>
                <w:rFonts w:cs="Calibri"/>
                <w:szCs w:val="20"/>
              </w:rPr>
            </w:pPr>
            <w:r>
              <w:t>Dynamic Environment Manager</w:t>
            </w:r>
            <w:r w:rsidR="00BE3EC4">
              <w:t xml:space="preserve"> </w:t>
            </w:r>
            <w:r w:rsidR="00722846">
              <w:t xml:space="preserve">allows users to modify </w:t>
            </w:r>
            <w:r w:rsidR="00437B79">
              <w:t xml:space="preserve">the </w:t>
            </w:r>
            <w:r w:rsidR="00722846">
              <w:t xml:space="preserve">state and properties of UI elements that can be </w:t>
            </w:r>
            <w:r w:rsidR="00EB6474" w:rsidRPr="00DB140D">
              <w:t>determined</w:t>
            </w:r>
            <w:r w:rsidR="00EB6474">
              <w:t xml:space="preserve"> </w:t>
            </w:r>
            <w:r w:rsidR="00722846">
              <w:t>by the assistive technologies</w:t>
            </w:r>
            <w:r w:rsidR="00722846" w:rsidRPr="00F97478">
              <w:t>.</w:t>
            </w:r>
          </w:p>
        </w:tc>
      </w:tr>
      <w:tr w:rsidR="00BE3EC4" w14:paraId="780F7CD1"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7C35CDBA" w14:textId="77777777" w:rsidR="00BE3EC4" w:rsidRDefault="00BE3EC4" w:rsidP="007948E1">
            <w:pPr>
              <w:spacing w:after="0" w:line="240" w:lineRule="auto"/>
              <w:rPr>
                <w:rFonts w:eastAsia="Times New Roman" w:cs="Arial"/>
              </w:rPr>
            </w:pPr>
            <w:r>
              <w:rPr>
                <w:rFonts w:eastAsia="Times New Roman" w:cs="Arial"/>
                <w:bCs/>
              </w:rPr>
              <w:t>11.5.2.17 Modifications of values and text</w:t>
            </w:r>
          </w:p>
        </w:tc>
        <w:tc>
          <w:tcPr>
            <w:tcW w:w="1350" w:type="pct"/>
            <w:tcBorders>
              <w:top w:val="outset" w:sz="6" w:space="0" w:color="auto"/>
              <w:left w:val="outset" w:sz="6" w:space="0" w:color="auto"/>
              <w:bottom w:val="outset" w:sz="6" w:space="0" w:color="auto"/>
              <w:right w:val="outset" w:sz="6" w:space="0" w:color="auto"/>
            </w:tcBorders>
            <w:hideMark/>
          </w:tcPr>
          <w:p w14:paraId="372243CB" w14:textId="222E7F96" w:rsidR="00BE3EC4" w:rsidRDefault="00F63D68" w:rsidP="007948E1">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388F99E3" w14:textId="194E4B8D" w:rsidR="00BE3EC4" w:rsidRPr="00B75D52" w:rsidRDefault="00BC04A3" w:rsidP="007948E1">
            <w:pPr>
              <w:spacing w:after="0" w:line="240" w:lineRule="auto"/>
              <w:rPr>
                <w:rFonts w:cs="Calibri"/>
                <w:szCs w:val="20"/>
              </w:rPr>
            </w:pPr>
            <w:r>
              <w:t>Dynamic Environment Manager</w:t>
            </w:r>
            <w:r w:rsidR="00BE3EC4">
              <w:t xml:space="preserve"> </w:t>
            </w:r>
            <w:r w:rsidR="00F63D68">
              <w:t>allows users to modify values and text using assistive technologies.</w:t>
            </w:r>
          </w:p>
        </w:tc>
      </w:tr>
      <w:tr w:rsidR="00BE3EC4" w14:paraId="75271521"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5345896" w14:textId="77777777" w:rsidR="00BE3EC4" w:rsidRDefault="00BE3EC4" w:rsidP="007948E1">
            <w:pPr>
              <w:spacing w:after="0" w:line="240" w:lineRule="auto"/>
              <w:rPr>
                <w:rFonts w:eastAsia="Times New Roman" w:cs="Arial"/>
                <w:b/>
                <w:bCs/>
                <w:i/>
              </w:rPr>
            </w:pPr>
            <w:r>
              <w:rPr>
                <w:rFonts w:eastAsia="Times New Roman" w:cs="Arial"/>
                <w:b/>
                <w:bCs/>
                <w:i/>
              </w:rPr>
              <w:t>11.6 Documented accessibility usag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4437334E" w14:textId="77777777" w:rsidR="00BE3EC4" w:rsidRDefault="00BE3EC4" w:rsidP="007948E1">
            <w:pPr>
              <w:spacing w:after="0" w:line="240" w:lineRule="auto"/>
              <w:rPr>
                <w:rFonts w:eastAsia="Times New Roman" w:cs="Arial"/>
              </w:rPr>
            </w:pPr>
            <w:r>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4B815C0" w14:textId="77777777" w:rsidR="00BE3EC4" w:rsidRDefault="00BE3EC4" w:rsidP="007948E1">
            <w:pPr>
              <w:spacing w:after="0" w:line="240" w:lineRule="auto"/>
              <w:rPr>
                <w:rFonts w:eastAsia="Times New Roman" w:cs="Arial"/>
              </w:rPr>
            </w:pPr>
            <w:r>
              <w:rPr>
                <w:rFonts w:eastAsia="Times New Roman" w:cs="Arial"/>
              </w:rPr>
              <w:t>Heading cell – no response required</w:t>
            </w:r>
          </w:p>
        </w:tc>
      </w:tr>
      <w:tr w:rsidR="00BE3EC4" w14:paraId="6EE48C9B"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77627D89" w14:textId="77777777" w:rsidR="00BE3EC4" w:rsidRDefault="00BE3EC4" w:rsidP="007948E1">
            <w:pPr>
              <w:spacing w:after="0" w:line="240" w:lineRule="auto"/>
            </w:pPr>
            <w:r>
              <w:rPr>
                <w:rFonts w:eastAsia="Times New Roman" w:cs="Arial"/>
                <w:bCs/>
              </w:rPr>
              <w:t>11.6.1 User control of accessibility features</w:t>
            </w:r>
          </w:p>
        </w:tc>
        <w:tc>
          <w:tcPr>
            <w:tcW w:w="1350" w:type="pct"/>
            <w:tcBorders>
              <w:top w:val="outset" w:sz="6" w:space="0" w:color="auto"/>
              <w:left w:val="outset" w:sz="6" w:space="0" w:color="auto"/>
              <w:bottom w:val="outset" w:sz="6" w:space="0" w:color="auto"/>
              <w:right w:val="outset" w:sz="6" w:space="0" w:color="auto"/>
            </w:tcBorders>
            <w:hideMark/>
          </w:tcPr>
          <w:p w14:paraId="1876D600" w14:textId="77777777" w:rsidR="00BE3EC4" w:rsidRDefault="00BE3EC4" w:rsidP="007948E1">
            <w:r w:rsidRPr="00C82984">
              <w:rPr>
                <w:rFonts w:eastAsia="Times New Roman"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tcPr>
          <w:p w14:paraId="21FC80C3" w14:textId="3F7A8AD9" w:rsidR="00BE3EC4" w:rsidRPr="00B75D52" w:rsidRDefault="00BC04A3" w:rsidP="007948E1">
            <w:pPr>
              <w:spacing w:after="0" w:line="240" w:lineRule="auto"/>
              <w:rPr>
                <w:rFonts w:cs="Calibri"/>
                <w:szCs w:val="20"/>
              </w:rPr>
            </w:pPr>
            <w:r>
              <w:t>Dynamic Environment Manager</w:t>
            </w:r>
            <w:r w:rsidR="00BE3EC4">
              <w:t xml:space="preserve"> </w:t>
            </w:r>
            <w:r w:rsidR="00BE3EC4" w:rsidRPr="00F97478">
              <w:t xml:space="preserve">is not a </w:t>
            </w:r>
            <w:r w:rsidR="00BE3EC4">
              <w:t>p</w:t>
            </w:r>
            <w:r w:rsidR="00BE3EC4" w:rsidRPr="00F97478">
              <w:t>latform software.</w:t>
            </w:r>
          </w:p>
        </w:tc>
      </w:tr>
      <w:tr w:rsidR="00BE3EC4" w14:paraId="721655C0"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50F3195C" w14:textId="77777777" w:rsidR="00BE3EC4" w:rsidRPr="00D92C0B" w:rsidRDefault="00BE3EC4" w:rsidP="007948E1">
            <w:pPr>
              <w:spacing w:after="0" w:line="240" w:lineRule="auto"/>
              <w:rPr>
                <w:rFonts w:eastAsia="Times New Roman" w:cs="Arial"/>
              </w:rPr>
            </w:pPr>
            <w:r w:rsidRPr="00D92C0B">
              <w:rPr>
                <w:rFonts w:eastAsia="Times New Roman" w:cs="Arial"/>
                <w:bCs/>
              </w:rPr>
              <w:t>11.6.2 No disruption of accessibility features</w:t>
            </w:r>
          </w:p>
        </w:tc>
        <w:tc>
          <w:tcPr>
            <w:tcW w:w="1350" w:type="pct"/>
            <w:tcBorders>
              <w:top w:val="outset" w:sz="6" w:space="0" w:color="auto"/>
              <w:left w:val="outset" w:sz="6" w:space="0" w:color="auto"/>
              <w:bottom w:val="outset" w:sz="6" w:space="0" w:color="auto"/>
              <w:right w:val="outset" w:sz="6" w:space="0" w:color="auto"/>
            </w:tcBorders>
            <w:hideMark/>
          </w:tcPr>
          <w:p w14:paraId="1920AC6D" w14:textId="796DF56C" w:rsidR="00BE3EC4" w:rsidRPr="00EB6474" w:rsidRDefault="00DB140D" w:rsidP="007948E1">
            <w:pPr>
              <w:rPr>
                <w:highlight w:val="yellow"/>
              </w:rPr>
            </w:pPr>
            <w:r w:rsidRPr="00DB140D">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15838873" w14:textId="10D06635" w:rsidR="00BE3EC4" w:rsidRPr="00EB6474" w:rsidRDefault="00BC04A3" w:rsidP="007948E1">
            <w:pPr>
              <w:spacing w:after="0" w:line="240" w:lineRule="auto"/>
              <w:rPr>
                <w:rFonts w:cs="Calibri"/>
                <w:szCs w:val="20"/>
                <w:highlight w:val="yellow"/>
              </w:rPr>
            </w:pPr>
            <w:r w:rsidRPr="00DB140D">
              <w:t>Dynamic Environment Manager</w:t>
            </w:r>
            <w:r w:rsidR="00BE3EC4" w:rsidRPr="00DB140D">
              <w:t xml:space="preserve"> </w:t>
            </w:r>
            <w:r w:rsidR="001B2E53" w:rsidRPr="00DB140D">
              <w:t>does not disrupt platform accessibility features.</w:t>
            </w:r>
          </w:p>
        </w:tc>
      </w:tr>
      <w:tr w:rsidR="00BE3EC4" w14:paraId="3A48B22B"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5DE4ACDF" w14:textId="77777777" w:rsidR="00BE3EC4" w:rsidRPr="00D92C0B" w:rsidRDefault="00BE3EC4" w:rsidP="007948E1">
            <w:pPr>
              <w:spacing w:after="0" w:line="240" w:lineRule="auto"/>
              <w:rPr>
                <w:rFonts w:eastAsia="Times New Roman" w:cs="Arial"/>
              </w:rPr>
            </w:pPr>
            <w:r w:rsidRPr="00D92C0B">
              <w:rPr>
                <w:rFonts w:eastAsia="Times New Roman" w:cs="Arial"/>
                <w:bCs/>
              </w:rPr>
              <w:t>11.7 User preferences</w:t>
            </w:r>
          </w:p>
        </w:tc>
        <w:tc>
          <w:tcPr>
            <w:tcW w:w="1350" w:type="pct"/>
            <w:tcBorders>
              <w:top w:val="outset" w:sz="6" w:space="0" w:color="auto"/>
              <w:left w:val="outset" w:sz="6" w:space="0" w:color="auto"/>
              <w:bottom w:val="outset" w:sz="6" w:space="0" w:color="auto"/>
              <w:right w:val="outset" w:sz="6" w:space="0" w:color="auto"/>
            </w:tcBorders>
            <w:hideMark/>
          </w:tcPr>
          <w:p w14:paraId="28C8C63F" w14:textId="5B44D96F" w:rsidR="00BE3EC4" w:rsidRPr="0065557F" w:rsidRDefault="009C6121" w:rsidP="007948E1">
            <w:pPr>
              <w:rPr>
                <w:highlight w:val="yellow"/>
              </w:rPr>
            </w:pPr>
            <w:r>
              <w:rPr>
                <w:rFonts w:eastAsia="Times New Roman" w:cs="Arial"/>
              </w:rPr>
              <w:t>Supports</w:t>
            </w:r>
          </w:p>
        </w:tc>
        <w:tc>
          <w:tcPr>
            <w:tcW w:w="1345" w:type="pct"/>
            <w:gridSpan w:val="2"/>
            <w:tcBorders>
              <w:top w:val="outset" w:sz="6" w:space="0" w:color="auto"/>
              <w:left w:val="outset" w:sz="6" w:space="0" w:color="auto"/>
              <w:bottom w:val="outset" w:sz="6" w:space="0" w:color="auto"/>
              <w:right w:val="outset" w:sz="6" w:space="0" w:color="auto"/>
            </w:tcBorders>
          </w:tcPr>
          <w:p w14:paraId="396A338E" w14:textId="08DDA640" w:rsidR="00BE3EC4" w:rsidRPr="00B75D52" w:rsidRDefault="00BC04A3" w:rsidP="007948E1">
            <w:pPr>
              <w:spacing w:after="0" w:line="240" w:lineRule="auto"/>
              <w:rPr>
                <w:rFonts w:cs="Calibri"/>
                <w:szCs w:val="20"/>
              </w:rPr>
            </w:pPr>
            <w:r w:rsidRPr="00DB140D">
              <w:t>Dynamic Environment Manager</w:t>
            </w:r>
            <w:r w:rsidR="00BE3EC4" w:rsidRPr="00DB140D">
              <w:t xml:space="preserve"> </w:t>
            </w:r>
            <w:r w:rsidR="00B27A4B" w:rsidRPr="00DB140D">
              <w:t>permits user preferences from platform settings.</w:t>
            </w:r>
          </w:p>
        </w:tc>
      </w:tr>
      <w:tr w:rsidR="00BE3EC4" w14:paraId="4B3708A8"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11E7DE76" w14:textId="77777777" w:rsidR="00BE3EC4" w:rsidRDefault="00BE3EC4" w:rsidP="007948E1">
            <w:pPr>
              <w:spacing w:after="0" w:line="240" w:lineRule="auto"/>
              <w:rPr>
                <w:rFonts w:eastAsia="Times New Roman" w:cs="Arial"/>
                <w:b/>
                <w:bCs/>
                <w:i/>
              </w:rPr>
            </w:pPr>
            <w:r>
              <w:rPr>
                <w:rFonts w:eastAsia="Times New Roman" w:cs="Arial"/>
                <w:b/>
                <w:bCs/>
                <w:i/>
              </w:rPr>
              <w:t>11.8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074E093F" w14:textId="77777777" w:rsidR="00BE3EC4" w:rsidRDefault="00BE3EC4" w:rsidP="007948E1">
            <w:pPr>
              <w:spacing w:after="0" w:line="240" w:lineRule="auto"/>
              <w:rPr>
                <w:rFonts w:eastAsia="Times New Roman" w:cs="Arial"/>
              </w:rPr>
            </w:pPr>
            <w:r>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57C56816" w14:textId="77777777" w:rsidR="00BE3EC4" w:rsidRDefault="00BE3EC4" w:rsidP="007948E1">
            <w:pPr>
              <w:spacing w:after="0" w:line="240" w:lineRule="auto"/>
              <w:rPr>
                <w:rFonts w:eastAsia="Times New Roman" w:cs="Arial"/>
              </w:rPr>
            </w:pPr>
            <w:r>
              <w:rPr>
                <w:rFonts w:eastAsia="Times New Roman" w:cs="Arial"/>
              </w:rPr>
              <w:t>Heading cell – no response required</w:t>
            </w:r>
          </w:p>
        </w:tc>
      </w:tr>
      <w:tr w:rsidR="00BE3EC4" w14:paraId="03EA5AB2"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1953E7C1" w14:textId="77777777" w:rsidR="00BE3EC4" w:rsidRDefault="00BE3EC4" w:rsidP="007948E1">
            <w:pPr>
              <w:spacing w:after="0" w:line="240" w:lineRule="auto"/>
              <w:rPr>
                <w:rFonts w:eastAsia="Times New Roman" w:cs="Arial"/>
                <w:b/>
                <w:bCs/>
                <w:i/>
              </w:rPr>
            </w:pPr>
            <w:r>
              <w:rPr>
                <w:rFonts w:eastAsia="Times New Roman" w:cs="Arial"/>
                <w:b/>
                <w:bCs/>
                <w:i/>
              </w:rPr>
              <w:t>11.8.1 Content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42EE9EF8" w14:textId="77777777" w:rsidR="00BE3EC4" w:rsidRDefault="00BE3EC4" w:rsidP="007948E1">
            <w:pPr>
              <w:spacing w:after="0" w:line="240" w:lineRule="auto"/>
              <w:rPr>
                <w:rFonts w:eastAsia="Times New Roman" w:cs="Arial"/>
              </w:rPr>
            </w:pPr>
            <w:r>
              <w:rPr>
                <w:rFonts w:eastAsia="Times New Roman"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57557159" w14:textId="77777777" w:rsidR="00BE3EC4" w:rsidRDefault="00BE3EC4" w:rsidP="007948E1">
            <w:pPr>
              <w:spacing w:after="0" w:line="240" w:lineRule="auto"/>
              <w:rPr>
                <w:rFonts w:eastAsia="Times New Roman" w:cs="Arial"/>
              </w:rPr>
            </w:pPr>
            <w:r>
              <w:rPr>
                <w:rFonts w:eastAsia="Times New Roman" w:cs="Arial"/>
              </w:rPr>
              <w:t>Heading cell – no response required</w:t>
            </w:r>
          </w:p>
        </w:tc>
      </w:tr>
      <w:tr w:rsidR="00BE3EC4" w14:paraId="20386B02"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50A61FB3" w14:textId="77777777" w:rsidR="00BE3EC4" w:rsidRDefault="00BE3EC4" w:rsidP="007948E1">
            <w:pPr>
              <w:spacing w:after="0" w:line="240" w:lineRule="auto"/>
              <w:rPr>
                <w:rFonts w:eastAsia="Times New Roman" w:cs="Arial"/>
              </w:rPr>
            </w:pPr>
            <w:r>
              <w:rPr>
                <w:rFonts w:eastAsia="Times New Roman" w:cs="Arial"/>
                <w:bCs/>
              </w:rPr>
              <w:t>11.8.2 Accessible content creation</w:t>
            </w:r>
          </w:p>
        </w:tc>
        <w:tc>
          <w:tcPr>
            <w:tcW w:w="1350" w:type="pct"/>
            <w:tcBorders>
              <w:top w:val="outset" w:sz="6" w:space="0" w:color="auto"/>
              <w:left w:val="outset" w:sz="6" w:space="0" w:color="auto"/>
              <w:bottom w:val="outset" w:sz="6" w:space="0" w:color="auto"/>
              <w:right w:val="outset" w:sz="6" w:space="0" w:color="auto"/>
            </w:tcBorders>
            <w:hideMark/>
          </w:tcPr>
          <w:p w14:paraId="101B0958" w14:textId="77777777" w:rsidR="00BE3EC4" w:rsidRDefault="00BE3EC4" w:rsidP="007948E1">
            <w:pPr>
              <w:spacing w:after="0" w:line="240" w:lineRule="auto"/>
              <w:rPr>
                <w:rFonts w:eastAsia="Times New Roman" w:cs="Arial"/>
              </w:rPr>
            </w:pPr>
            <w:r w:rsidRPr="009D790A">
              <w:rPr>
                <w:rFonts w:eastAsia="Times New Roman"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8423D59" w14:textId="7D656551" w:rsidR="00BE3EC4" w:rsidRDefault="00BC04A3" w:rsidP="007948E1">
            <w:pPr>
              <w:spacing w:after="0" w:line="240" w:lineRule="auto"/>
              <w:rPr>
                <w:rFonts w:eastAsia="Times New Roman" w:cs="Arial"/>
              </w:rPr>
            </w:pPr>
            <w:r>
              <w:t>Dynamic Environment Manager</w:t>
            </w:r>
            <w:r w:rsidR="00BE3EC4" w:rsidRPr="00F60EC1">
              <w:t xml:space="preserve"> </w:t>
            </w:r>
            <w:r w:rsidR="000074CC">
              <w:t>is not an authoring tool.</w:t>
            </w:r>
          </w:p>
        </w:tc>
      </w:tr>
      <w:tr w:rsidR="000074CC" w14:paraId="228A59A5"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2F6DDFF4" w14:textId="77777777" w:rsidR="000074CC" w:rsidRDefault="000074CC" w:rsidP="000074CC">
            <w:pPr>
              <w:spacing w:after="0" w:line="240" w:lineRule="auto"/>
              <w:rPr>
                <w:rFonts w:eastAsia="Times New Roman" w:cs="Arial"/>
              </w:rPr>
            </w:pPr>
            <w:r>
              <w:rPr>
                <w:rFonts w:eastAsia="Times New Roman" w:cs="Arial"/>
                <w:bCs/>
              </w:rPr>
              <w:t>11.8.3 Preservation of accessibility information in transformations</w:t>
            </w:r>
          </w:p>
        </w:tc>
        <w:tc>
          <w:tcPr>
            <w:tcW w:w="1350" w:type="pct"/>
            <w:tcBorders>
              <w:top w:val="outset" w:sz="6" w:space="0" w:color="auto"/>
              <w:left w:val="outset" w:sz="6" w:space="0" w:color="auto"/>
              <w:bottom w:val="outset" w:sz="6" w:space="0" w:color="auto"/>
              <w:right w:val="outset" w:sz="6" w:space="0" w:color="auto"/>
            </w:tcBorders>
            <w:hideMark/>
          </w:tcPr>
          <w:p w14:paraId="25355E45" w14:textId="77777777" w:rsidR="000074CC" w:rsidRDefault="000074CC" w:rsidP="000074CC">
            <w:r w:rsidRPr="009D790A">
              <w:rPr>
                <w:rFonts w:eastAsia="Times New Roman"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tcPr>
          <w:p w14:paraId="0B6E539D" w14:textId="528BD508" w:rsidR="000074CC" w:rsidRDefault="000074CC" w:rsidP="000074CC">
            <w:pPr>
              <w:spacing w:after="0" w:line="240" w:lineRule="auto"/>
              <w:rPr>
                <w:rFonts w:cs="Calibri"/>
                <w:sz w:val="20"/>
                <w:szCs w:val="20"/>
              </w:rPr>
            </w:pPr>
            <w:r w:rsidRPr="00455CF2">
              <w:t>Dynamic Environment Manager is not an authoring tool.</w:t>
            </w:r>
          </w:p>
        </w:tc>
      </w:tr>
      <w:tr w:rsidR="000074CC" w14:paraId="027149E8"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309DDDD8" w14:textId="77777777" w:rsidR="000074CC" w:rsidRDefault="000074CC" w:rsidP="000074CC">
            <w:pPr>
              <w:spacing w:after="0" w:line="240" w:lineRule="auto"/>
              <w:rPr>
                <w:rFonts w:eastAsia="Times New Roman" w:cs="Arial"/>
              </w:rPr>
            </w:pPr>
            <w:r>
              <w:rPr>
                <w:rFonts w:eastAsia="Times New Roman" w:cs="Arial"/>
                <w:bCs/>
              </w:rPr>
              <w:t>11.8.4 Repair assistance</w:t>
            </w:r>
          </w:p>
        </w:tc>
        <w:tc>
          <w:tcPr>
            <w:tcW w:w="1350" w:type="pct"/>
            <w:tcBorders>
              <w:top w:val="outset" w:sz="6" w:space="0" w:color="auto"/>
              <w:left w:val="outset" w:sz="6" w:space="0" w:color="auto"/>
              <w:bottom w:val="outset" w:sz="6" w:space="0" w:color="auto"/>
              <w:right w:val="outset" w:sz="6" w:space="0" w:color="auto"/>
            </w:tcBorders>
            <w:hideMark/>
          </w:tcPr>
          <w:p w14:paraId="33546536" w14:textId="77777777" w:rsidR="000074CC" w:rsidRDefault="000074CC" w:rsidP="000074CC">
            <w:r w:rsidRPr="009D790A">
              <w:rPr>
                <w:rFonts w:eastAsia="Times New Roman"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tcPr>
          <w:p w14:paraId="47BB95DE" w14:textId="7D9558DB" w:rsidR="000074CC" w:rsidRPr="00B75D52" w:rsidRDefault="000074CC" w:rsidP="000074CC">
            <w:pPr>
              <w:spacing w:after="0" w:line="240" w:lineRule="auto"/>
              <w:rPr>
                <w:rFonts w:cs="Calibri"/>
                <w:szCs w:val="20"/>
              </w:rPr>
            </w:pPr>
            <w:r w:rsidRPr="00455CF2">
              <w:t>Dynamic Environment Manager is not an authoring tool.</w:t>
            </w:r>
          </w:p>
        </w:tc>
      </w:tr>
      <w:tr w:rsidR="000074CC" w14:paraId="323BD756" w14:textId="77777777" w:rsidTr="007948E1">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hideMark/>
          </w:tcPr>
          <w:p w14:paraId="4F2CFE1B" w14:textId="77777777" w:rsidR="000074CC" w:rsidRDefault="000074CC" w:rsidP="000074CC">
            <w:pPr>
              <w:spacing w:after="0" w:line="240" w:lineRule="auto"/>
              <w:rPr>
                <w:rFonts w:eastAsia="Times New Roman" w:cs="Arial"/>
              </w:rPr>
            </w:pPr>
            <w:r>
              <w:rPr>
                <w:rFonts w:eastAsia="Times New Roman" w:cs="Arial"/>
                <w:bCs/>
              </w:rPr>
              <w:t>11.8.5 Templates</w:t>
            </w:r>
          </w:p>
        </w:tc>
        <w:tc>
          <w:tcPr>
            <w:tcW w:w="1350" w:type="pct"/>
            <w:tcBorders>
              <w:top w:val="outset" w:sz="6" w:space="0" w:color="auto"/>
              <w:left w:val="outset" w:sz="6" w:space="0" w:color="auto"/>
              <w:bottom w:val="outset" w:sz="6" w:space="0" w:color="auto"/>
              <w:right w:val="outset" w:sz="6" w:space="0" w:color="auto"/>
            </w:tcBorders>
            <w:hideMark/>
          </w:tcPr>
          <w:p w14:paraId="0C1D2DD4" w14:textId="77777777" w:rsidR="000074CC" w:rsidRDefault="000074CC" w:rsidP="000074CC">
            <w:pPr>
              <w:rPr>
                <w:rFonts w:eastAsia="Times New Roman" w:cs="Arial"/>
              </w:rPr>
            </w:pPr>
            <w:r>
              <w:rPr>
                <w:rFonts w:eastAsia="Times New Roman"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tcPr>
          <w:p w14:paraId="5673C43A" w14:textId="4A574373" w:rsidR="000074CC" w:rsidRPr="00B75D52" w:rsidRDefault="000074CC" w:rsidP="000074CC">
            <w:pPr>
              <w:spacing w:after="0" w:line="240" w:lineRule="auto"/>
              <w:rPr>
                <w:rFonts w:cs="Calibri"/>
                <w:szCs w:val="20"/>
              </w:rPr>
            </w:pPr>
            <w:r w:rsidRPr="00455CF2">
              <w:t>Dynamic Environment Manager is not an authoring tool.</w:t>
            </w:r>
          </w:p>
        </w:tc>
      </w:tr>
    </w:tbl>
    <w:p w14:paraId="3CC0D828" w14:textId="77777777" w:rsidR="00BE3EC4" w:rsidRDefault="00BE3EC4" w:rsidP="00BE3EC4"/>
    <w:p w14:paraId="4D314F2C" w14:textId="77777777" w:rsidR="00BE3EC4" w:rsidRDefault="00BE3EC4" w:rsidP="00BE3EC4">
      <w:pPr>
        <w:pStyle w:val="Heading3"/>
        <w:rPr>
          <w:b w:val="0"/>
          <w:i/>
        </w:rPr>
      </w:pPr>
      <w:bookmarkStart w:id="32" w:name="_Toc512938948"/>
      <w:r>
        <w:t xml:space="preserve">Chapter </w:t>
      </w:r>
      <w:bookmarkEnd w:id="32"/>
      <w:r>
        <w:fldChar w:fldCharType="begin"/>
      </w:r>
      <w:r>
        <w:instrText xml:space="preserve"> HYPERLINK "https://www.etsi.org/deliver/etsi_en/301500_301599/301549/03.01.01_60/en_301549v030101p.pdf" \l "%5B%7B%22num%22%3A187%2C%22gen%22%3A0%7D%2C%7B%22name%22%3A%22XYZ%22%7D%2C54%2C747%2C0%5D" </w:instrText>
      </w:r>
      <w:r>
        <w:fldChar w:fldCharType="separate"/>
      </w:r>
      <w:r>
        <w:rPr>
          <w:rStyle w:val="Hyperlink"/>
        </w:rPr>
        <w:t>12: Documentation and Support Services</w:t>
      </w:r>
      <w:r>
        <w:fldChar w:fldCharType="end"/>
      </w:r>
    </w:p>
    <w:p w14:paraId="77B72040" w14:textId="416E30F4" w:rsidR="00BE3EC4" w:rsidRDefault="00BE3EC4" w:rsidP="00BE3EC4">
      <w:r>
        <w:t xml:space="preserve">Notes: </w:t>
      </w:r>
      <w:r w:rsidRPr="00C01BFD">
        <w:t xml:space="preserve">Not </w:t>
      </w:r>
      <w:r w:rsidR="00E87F4C">
        <w:t>Applicable</w:t>
      </w:r>
    </w:p>
    <w:p w14:paraId="475D2C37" w14:textId="77777777" w:rsidR="00BE3EC4" w:rsidRDefault="00BE3EC4" w:rsidP="00BE3EC4">
      <w:pPr>
        <w:pStyle w:val="Heading3"/>
        <w:rPr>
          <w:b w:val="0"/>
          <w:i/>
          <w:szCs w:val="36"/>
        </w:rPr>
      </w:pPr>
      <w:bookmarkStart w:id="33" w:name="_Toc512938949"/>
      <w:r>
        <w:t xml:space="preserve">Chapter </w:t>
      </w:r>
      <w:hyperlink r:id="rId83" w:anchor="%5B%7B%22num%22%3A191%2C%22gen%22%3A0%7D%2C%7B%22name%22%3A%22XYZ%22%7D%2C54%2C747%2C0%5D" w:history="1">
        <w:r>
          <w:rPr>
            <w:rStyle w:val="Hyperlink"/>
          </w:rPr>
          <w:t>13: ICT Providing Relay or Emergency Service Access</w:t>
        </w:r>
        <w:bookmarkEnd w:id="33"/>
      </w:hyperlink>
    </w:p>
    <w:p w14:paraId="5C760249" w14:textId="3B58E81E" w:rsidR="00BE3EC4" w:rsidRDefault="00BE3EC4" w:rsidP="00BE3EC4">
      <w:r>
        <w:t xml:space="preserve">Notes: Not Applicable </w:t>
      </w:r>
    </w:p>
    <w:p w14:paraId="36428F39" w14:textId="77777777" w:rsidR="00BE3EC4" w:rsidRDefault="00BE3EC4" w:rsidP="00BE3EC4">
      <w:pPr>
        <w:pStyle w:val="Heading2"/>
      </w:pPr>
      <w:bookmarkStart w:id="34" w:name="_Toc512938849"/>
      <w:r>
        <w:t>Legal Disclaimer (Company)</w:t>
      </w:r>
      <w:bookmarkEnd w:id="34"/>
    </w:p>
    <w:p w14:paraId="327D5C58" w14:textId="30D5E740" w:rsidR="00BE3EC4" w:rsidRPr="00092993" w:rsidRDefault="00BE3EC4" w:rsidP="00BE3EC4">
      <w:pPr>
        <w:pStyle w:val="NormalWeb"/>
        <w:spacing w:before="0" w:beforeAutospacing="0" w:after="0" w:afterAutospacing="0"/>
        <w:rPr>
          <w:rFonts w:ascii="Calibri" w:hAnsi="Calibri" w:cs="Calibri"/>
          <w:iCs/>
          <w:sz w:val="22"/>
          <w:szCs w:val="22"/>
        </w:rPr>
      </w:pPr>
      <w:r w:rsidRPr="00092993">
        <w:rPr>
          <w:rFonts w:ascii="Calibri" w:hAnsi="Calibri" w:cs="Calibri"/>
          <w:iCs/>
          <w:sz w:val="22"/>
          <w:szCs w:val="22"/>
        </w:rPr>
        <w:t>This VPAT is for information purposes only. The information contained in this VPAT represents VMware’s view regarding matters discussed herein as of the date of publication. Because of changing market conditions, this VPAT is not a commitment on the part of VMware, and VMware cannot guarantee the accuracy of any information presented after the date of publication. VMware makes no warranties, express</w:t>
      </w:r>
      <w:r w:rsidR="00BB19E7">
        <w:rPr>
          <w:rFonts w:ascii="Calibri" w:hAnsi="Calibri" w:cs="Calibri"/>
          <w:iCs/>
          <w:sz w:val="22"/>
          <w:szCs w:val="22"/>
        </w:rPr>
        <w:t>,</w:t>
      </w:r>
      <w:r w:rsidRPr="00092993">
        <w:rPr>
          <w:rFonts w:ascii="Calibri" w:hAnsi="Calibri" w:cs="Calibri"/>
          <w:iCs/>
          <w:sz w:val="22"/>
          <w:szCs w:val="22"/>
        </w:rPr>
        <w:t xml:space="preserve"> or implied. </w:t>
      </w:r>
    </w:p>
    <w:p w14:paraId="0E4C5F42" w14:textId="77777777" w:rsidR="00BE3EC4" w:rsidRPr="00092993" w:rsidRDefault="00BE3EC4" w:rsidP="00BE3EC4">
      <w:pPr>
        <w:pStyle w:val="NormalWeb"/>
        <w:spacing w:before="0" w:beforeAutospacing="0" w:after="0" w:afterAutospacing="0"/>
        <w:rPr>
          <w:rFonts w:ascii="Calibri" w:hAnsi="Calibri" w:cs="Calibri"/>
          <w:iCs/>
          <w:sz w:val="22"/>
          <w:szCs w:val="22"/>
        </w:rPr>
      </w:pPr>
      <w:r w:rsidRPr="00092993">
        <w:rPr>
          <w:rFonts w:ascii="Calibri" w:hAnsi="Calibri" w:cs="Calibri"/>
          <w:iCs/>
          <w:sz w:val="22"/>
          <w:szCs w:val="22"/>
        </w:rPr>
        <w:t> </w:t>
      </w:r>
    </w:p>
    <w:p w14:paraId="22EF1ECD" w14:textId="77777777" w:rsidR="00BE3EC4" w:rsidRPr="00092993" w:rsidRDefault="00BE3EC4" w:rsidP="00BE3EC4">
      <w:pPr>
        <w:pStyle w:val="NormalWeb"/>
        <w:spacing w:before="0" w:beforeAutospacing="0" w:after="0" w:afterAutospacing="0"/>
        <w:rPr>
          <w:rFonts w:ascii="Calibri" w:hAnsi="Calibri" w:cs="Calibri"/>
          <w:iCs/>
          <w:sz w:val="22"/>
          <w:szCs w:val="22"/>
        </w:rPr>
      </w:pPr>
      <w:r w:rsidRPr="00092993">
        <w:rPr>
          <w:rFonts w:ascii="Calibri" w:hAnsi="Calibri" w:cs="Calibri"/>
          <w:iCs/>
          <w:sz w:val="22"/>
          <w:szCs w:val="22"/>
        </w:rPr>
        <w:t xml:space="preserve">E202.2 Legacy ICT. Any component or portion of existing ICT that complies with an earlier standard issued pursuant to Section 508 of the Rehabilitation Act of 1973, as amended (as republished in Appendix D), and that has not been altered on or after January 18, 2018, shall not be required to be modified to conform to the Revised 508 Standards. </w:t>
      </w:r>
    </w:p>
    <w:p w14:paraId="4A7D5E50" w14:textId="77777777" w:rsidR="00BE3EC4" w:rsidRPr="00092993" w:rsidRDefault="00BE3EC4" w:rsidP="00BE3EC4">
      <w:pPr>
        <w:pStyle w:val="NormalWeb"/>
        <w:spacing w:before="0" w:beforeAutospacing="0" w:after="0" w:afterAutospacing="0"/>
        <w:rPr>
          <w:rFonts w:ascii="Calibri" w:hAnsi="Calibri" w:cs="Calibri"/>
          <w:iCs/>
          <w:sz w:val="22"/>
          <w:szCs w:val="22"/>
        </w:rPr>
      </w:pPr>
      <w:r w:rsidRPr="00092993">
        <w:rPr>
          <w:rFonts w:ascii="Calibri" w:hAnsi="Calibri" w:cs="Calibri"/>
          <w:iCs/>
          <w:sz w:val="22"/>
          <w:szCs w:val="22"/>
        </w:rPr>
        <w:t> </w:t>
      </w:r>
    </w:p>
    <w:p w14:paraId="4697F39C" w14:textId="77777777" w:rsidR="00BE3EC4" w:rsidRPr="00092993" w:rsidRDefault="00BE3EC4" w:rsidP="00BE3EC4">
      <w:pPr>
        <w:pStyle w:val="NormalWeb"/>
        <w:spacing w:before="0" w:beforeAutospacing="0" w:after="0" w:afterAutospacing="0"/>
        <w:rPr>
          <w:rFonts w:ascii="Calibri" w:hAnsi="Calibri" w:cs="Calibri"/>
          <w:iCs/>
          <w:sz w:val="22"/>
          <w:szCs w:val="22"/>
        </w:rPr>
      </w:pPr>
      <w:r w:rsidRPr="00092993">
        <w:rPr>
          <w:rFonts w:ascii="Calibri" w:hAnsi="Calibri" w:cs="Calibri"/>
          <w:iCs/>
          <w:sz w:val="22"/>
          <w:szCs w:val="22"/>
        </w:rPr>
        <w:t xml:space="preserve">VMware defers to </w:t>
      </w:r>
      <w:hyperlink r:id="rId84" w:history="1">
        <w:r w:rsidRPr="00092993">
          <w:rPr>
            <w:rStyle w:val="Hyperlink"/>
            <w:rFonts w:ascii="Calibri" w:hAnsi="Calibri" w:cs="Calibri"/>
            <w:iCs/>
            <w:sz w:val="22"/>
            <w:szCs w:val="22"/>
          </w:rPr>
          <w:t>www.microsoft.com</w:t>
        </w:r>
      </w:hyperlink>
      <w:r w:rsidRPr="00092993">
        <w:rPr>
          <w:rFonts w:ascii="Calibri" w:hAnsi="Calibri" w:cs="Calibri"/>
          <w:iCs/>
          <w:sz w:val="22"/>
          <w:szCs w:val="22"/>
        </w:rPr>
        <w:t xml:space="preserve"> for Windows and Windows application VPATS. </w:t>
      </w:r>
    </w:p>
    <w:p w14:paraId="4E698BA0" w14:textId="77777777" w:rsidR="00BE3EC4" w:rsidRPr="00092993" w:rsidRDefault="00BE3EC4" w:rsidP="00BE3EC4">
      <w:pPr>
        <w:pStyle w:val="NormalWeb"/>
        <w:spacing w:before="0" w:beforeAutospacing="0" w:after="0" w:afterAutospacing="0"/>
        <w:rPr>
          <w:rFonts w:ascii="Calibri" w:hAnsi="Calibri" w:cs="Calibri"/>
          <w:iCs/>
          <w:sz w:val="22"/>
          <w:szCs w:val="22"/>
        </w:rPr>
      </w:pPr>
      <w:r w:rsidRPr="00092993">
        <w:rPr>
          <w:rFonts w:ascii="Calibri" w:hAnsi="Calibri" w:cs="Calibri"/>
          <w:iCs/>
          <w:sz w:val="22"/>
          <w:szCs w:val="22"/>
        </w:rPr>
        <w:t> </w:t>
      </w:r>
    </w:p>
    <w:p w14:paraId="421E5ECE" w14:textId="77777777" w:rsidR="00BE3EC4" w:rsidRPr="00092993" w:rsidRDefault="00BE3EC4" w:rsidP="00BE3EC4">
      <w:pPr>
        <w:pStyle w:val="NormalWeb"/>
        <w:spacing w:before="0" w:beforeAutospacing="0" w:after="0" w:afterAutospacing="0"/>
        <w:rPr>
          <w:rFonts w:ascii="Calibri" w:hAnsi="Calibri" w:cs="Calibri"/>
          <w:iCs/>
          <w:sz w:val="22"/>
          <w:szCs w:val="22"/>
        </w:rPr>
      </w:pPr>
      <w:r w:rsidRPr="00092993">
        <w:rPr>
          <w:rFonts w:ascii="Calibri" w:hAnsi="Calibri" w:cs="Calibri"/>
          <w:iCs/>
          <w:sz w:val="22"/>
          <w:szCs w:val="22"/>
        </w:rPr>
        <w:t xml:space="preserve">VMware defers to Google for Chrome VPATs. </w:t>
      </w:r>
    </w:p>
    <w:p w14:paraId="2227CAF9" w14:textId="77777777" w:rsidR="00BE3EC4" w:rsidRPr="00092993" w:rsidRDefault="00BE3EC4" w:rsidP="00BE3EC4">
      <w:pPr>
        <w:pStyle w:val="NormalWeb"/>
        <w:spacing w:before="0" w:beforeAutospacing="0" w:after="0" w:afterAutospacing="0"/>
        <w:rPr>
          <w:rFonts w:ascii="Calibri" w:hAnsi="Calibri" w:cs="Calibri"/>
          <w:iCs/>
          <w:sz w:val="22"/>
          <w:szCs w:val="22"/>
        </w:rPr>
      </w:pPr>
      <w:r w:rsidRPr="00092993">
        <w:rPr>
          <w:rFonts w:ascii="Calibri" w:hAnsi="Calibri" w:cs="Calibri"/>
          <w:iCs/>
          <w:sz w:val="22"/>
          <w:szCs w:val="22"/>
        </w:rPr>
        <w:t> </w:t>
      </w:r>
    </w:p>
    <w:p w14:paraId="6BA26688" w14:textId="0E4E8C01" w:rsidR="00BE3EC4" w:rsidRPr="00092993" w:rsidRDefault="00BE3EC4" w:rsidP="00BE3EC4">
      <w:pPr>
        <w:pStyle w:val="NormalWeb"/>
        <w:spacing w:before="0" w:beforeAutospacing="0" w:after="0" w:afterAutospacing="0"/>
        <w:rPr>
          <w:rFonts w:ascii="Calibri" w:hAnsi="Calibri" w:cs="Calibri"/>
          <w:iCs/>
          <w:sz w:val="22"/>
          <w:szCs w:val="22"/>
        </w:rPr>
      </w:pPr>
      <w:r w:rsidRPr="00092993">
        <w:rPr>
          <w:rFonts w:ascii="Calibri" w:hAnsi="Calibri" w:cs="Calibri"/>
          <w:iCs/>
          <w:sz w:val="22"/>
          <w:szCs w:val="22"/>
        </w:rPr>
        <w:t>VMware defers third</w:t>
      </w:r>
      <w:r w:rsidR="00092993">
        <w:rPr>
          <w:rFonts w:ascii="Calibri" w:hAnsi="Calibri" w:cs="Calibri"/>
          <w:iCs/>
          <w:sz w:val="22"/>
          <w:szCs w:val="22"/>
        </w:rPr>
        <w:t>-</w:t>
      </w:r>
      <w:r w:rsidRPr="00092993">
        <w:rPr>
          <w:rFonts w:ascii="Calibri" w:hAnsi="Calibri" w:cs="Calibri"/>
          <w:iCs/>
          <w:sz w:val="22"/>
          <w:szCs w:val="22"/>
        </w:rPr>
        <w:t>party applications and tools to the third-party supplier.</w:t>
      </w:r>
    </w:p>
    <w:p w14:paraId="50445276" w14:textId="77777777" w:rsidR="00BE3EC4" w:rsidRDefault="00BE3EC4" w:rsidP="00BE3EC4">
      <w:pPr>
        <w:spacing w:line="300" w:lineRule="atLeast"/>
        <w:textAlignment w:val="baseline"/>
        <w:rPr>
          <w:rFonts w:ascii="Arial" w:eastAsia="Times New Roman" w:hAnsi="Arial" w:cs="Arial"/>
          <w:bCs/>
        </w:rPr>
      </w:pPr>
    </w:p>
    <w:p w14:paraId="681C57CD" w14:textId="77777777" w:rsidR="00BE3EC4" w:rsidRDefault="00BE3EC4" w:rsidP="00BE3EC4"/>
    <w:p w14:paraId="226132A2" w14:textId="77777777" w:rsidR="00BE3EC4" w:rsidRDefault="00BE3EC4" w:rsidP="00BE3EC4"/>
    <w:p w14:paraId="3A7F5F47" w14:textId="77777777" w:rsidR="007948E1" w:rsidRDefault="007948E1"/>
    <w:sectPr w:rsidR="007948E1" w:rsidSect="007948E1">
      <w:footerReference w:type="default" r:id="rId85"/>
      <w:footerReference w:type="first" r:id="rId8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C2C91" w14:textId="77777777" w:rsidR="00AE0F29" w:rsidRDefault="00AE0F29">
      <w:pPr>
        <w:spacing w:after="0" w:line="240" w:lineRule="auto"/>
      </w:pPr>
      <w:r>
        <w:separator/>
      </w:r>
    </w:p>
  </w:endnote>
  <w:endnote w:type="continuationSeparator" w:id="0">
    <w:p w14:paraId="0FBEDB16" w14:textId="77777777" w:rsidR="00AE0F29" w:rsidRDefault="00AE0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03E8E" w14:textId="3A09E5A8" w:rsidR="00EB6474" w:rsidRDefault="00EB6474">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3819EC">
      <w:rPr>
        <w:b/>
        <w:noProof/>
      </w:rPr>
      <w:t>24</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3819EC">
      <w:rPr>
        <w:b/>
        <w:noProof/>
      </w:rPr>
      <w:t>32</w:t>
    </w:r>
    <w:r>
      <w:rPr>
        <w:b/>
        <w:sz w:val="24"/>
        <w:szCs w:val="24"/>
      </w:rPr>
      <w:fldChar w:fldCharType="end"/>
    </w:r>
  </w:p>
  <w:p w14:paraId="06CC8EED" w14:textId="77777777" w:rsidR="00EB6474" w:rsidRDefault="00EB6474" w:rsidP="007948E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13835" w14:textId="77777777" w:rsidR="00EB6474" w:rsidRPr="00852F1A" w:rsidRDefault="00EB6474" w:rsidP="007948E1">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3F563693" w14:textId="3414725D" w:rsidR="00EB6474" w:rsidRDefault="00EB6474">
    <w:pPr>
      <w:pStyle w:val="Footer"/>
    </w:pPr>
    <w:r>
      <w:t>“</w:t>
    </w:r>
    <w:r w:rsidRPr="003C2DE7">
      <w:t>Voluntary Product Accessibility Template</w:t>
    </w:r>
    <w:r>
      <w:t>”</w:t>
    </w:r>
    <w:r w:rsidRPr="003C2DE7">
      <w:t xml:space="preserve"> and </w:t>
    </w:r>
    <w:r>
      <w:t>“</w:t>
    </w:r>
    <w:r w:rsidRPr="003C2DE7">
      <w:t>VPAT</w:t>
    </w:r>
    <w:r>
      <w:t>”</w:t>
    </w:r>
    <w:r w:rsidRPr="003C2DE7">
      <w:t xml:space="preserve"> are registered </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3819EC">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3819EC">
      <w:rPr>
        <w:b/>
        <w:noProof/>
      </w:rPr>
      <w:t>33</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8086B" w14:textId="77777777" w:rsidR="00AE0F29" w:rsidRDefault="00AE0F29">
      <w:pPr>
        <w:spacing w:after="0" w:line="240" w:lineRule="auto"/>
      </w:pPr>
      <w:r>
        <w:separator/>
      </w:r>
    </w:p>
  </w:footnote>
  <w:footnote w:type="continuationSeparator" w:id="0">
    <w:p w14:paraId="5BD2B3E5" w14:textId="77777777" w:rsidR="00AE0F29" w:rsidRDefault="00AE0F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A1991"/>
    <w:multiLevelType w:val="hybridMultilevel"/>
    <w:tmpl w:val="10167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5683C"/>
    <w:multiLevelType w:val="hybridMultilevel"/>
    <w:tmpl w:val="23DE8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C1519"/>
    <w:multiLevelType w:val="hybridMultilevel"/>
    <w:tmpl w:val="0DA60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2A1CE2"/>
    <w:multiLevelType w:val="hybridMultilevel"/>
    <w:tmpl w:val="2676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9B721F"/>
    <w:multiLevelType w:val="hybridMultilevel"/>
    <w:tmpl w:val="AD38E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191E9E"/>
    <w:multiLevelType w:val="hybridMultilevel"/>
    <w:tmpl w:val="8D9C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1208C1"/>
    <w:multiLevelType w:val="hybridMultilevel"/>
    <w:tmpl w:val="A70AD91E"/>
    <w:lvl w:ilvl="0" w:tplc="D224587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970119"/>
    <w:multiLevelType w:val="hybridMultilevel"/>
    <w:tmpl w:val="57364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1931407">
    <w:abstractNumId w:val="4"/>
  </w:num>
  <w:num w:numId="2" w16cid:durableId="1727339005">
    <w:abstractNumId w:val="0"/>
  </w:num>
  <w:num w:numId="3" w16cid:durableId="267664708">
    <w:abstractNumId w:val="8"/>
  </w:num>
  <w:num w:numId="4" w16cid:durableId="311107205">
    <w:abstractNumId w:val="9"/>
  </w:num>
  <w:num w:numId="5" w16cid:durableId="1888711934">
    <w:abstractNumId w:val="2"/>
  </w:num>
  <w:num w:numId="6" w16cid:durableId="2058123491">
    <w:abstractNumId w:val="6"/>
  </w:num>
  <w:num w:numId="7" w16cid:durableId="1183132981">
    <w:abstractNumId w:val="5"/>
  </w:num>
  <w:num w:numId="8" w16cid:durableId="101804839">
    <w:abstractNumId w:val="1"/>
  </w:num>
  <w:num w:numId="9" w16cid:durableId="847911213">
    <w:abstractNumId w:val="3"/>
  </w:num>
  <w:num w:numId="10" w16cid:durableId="2021270778">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7E0MjMzsDA3tTRW0lEKTi0uzszPAykwrgUATBeStywAAAA="/>
  </w:docVars>
  <w:rsids>
    <w:rsidRoot w:val="00BE3EC4"/>
    <w:rsid w:val="00002660"/>
    <w:rsid w:val="000074CC"/>
    <w:rsid w:val="000079F9"/>
    <w:rsid w:val="00013554"/>
    <w:rsid w:val="00013B73"/>
    <w:rsid w:val="00015464"/>
    <w:rsid w:val="00024898"/>
    <w:rsid w:val="00034296"/>
    <w:rsid w:val="0003539A"/>
    <w:rsid w:val="00053E75"/>
    <w:rsid w:val="000570F4"/>
    <w:rsid w:val="00063AA8"/>
    <w:rsid w:val="00064C07"/>
    <w:rsid w:val="00074521"/>
    <w:rsid w:val="00074E76"/>
    <w:rsid w:val="00077129"/>
    <w:rsid w:val="00082304"/>
    <w:rsid w:val="00082548"/>
    <w:rsid w:val="00087323"/>
    <w:rsid w:val="00087361"/>
    <w:rsid w:val="00087B5E"/>
    <w:rsid w:val="00092993"/>
    <w:rsid w:val="000960BC"/>
    <w:rsid w:val="000A27B7"/>
    <w:rsid w:val="000A2828"/>
    <w:rsid w:val="000B5BA3"/>
    <w:rsid w:val="000E21AA"/>
    <w:rsid w:val="000E3CD8"/>
    <w:rsid w:val="000E44B4"/>
    <w:rsid w:val="000F10FC"/>
    <w:rsid w:val="000F2688"/>
    <w:rsid w:val="000F2EDF"/>
    <w:rsid w:val="000F4367"/>
    <w:rsid w:val="000F737B"/>
    <w:rsid w:val="00101472"/>
    <w:rsid w:val="0011101D"/>
    <w:rsid w:val="00116728"/>
    <w:rsid w:val="00120D93"/>
    <w:rsid w:val="00127A28"/>
    <w:rsid w:val="00134438"/>
    <w:rsid w:val="00135FD7"/>
    <w:rsid w:val="00136527"/>
    <w:rsid w:val="0013752F"/>
    <w:rsid w:val="001466DD"/>
    <w:rsid w:val="0015084F"/>
    <w:rsid w:val="0015332F"/>
    <w:rsid w:val="00155A71"/>
    <w:rsid w:val="0016185D"/>
    <w:rsid w:val="001721BB"/>
    <w:rsid w:val="00174C47"/>
    <w:rsid w:val="00181026"/>
    <w:rsid w:val="0019346C"/>
    <w:rsid w:val="001B2E53"/>
    <w:rsid w:val="001B3041"/>
    <w:rsid w:val="001B6872"/>
    <w:rsid w:val="001C0417"/>
    <w:rsid w:val="001C0B26"/>
    <w:rsid w:val="001C468A"/>
    <w:rsid w:val="001C663A"/>
    <w:rsid w:val="001C68E5"/>
    <w:rsid w:val="001C6AAC"/>
    <w:rsid w:val="001D1A47"/>
    <w:rsid w:val="001E0100"/>
    <w:rsid w:val="001E6E4B"/>
    <w:rsid w:val="001F101C"/>
    <w:rsid w:val="001F4EFC"/>
    <w:rsid w:val="001F7F77"/>
    <w:rsid w:val="00200432"/>
    <w:rsid w:val="0020132F"/>
    <w:rsid w:val="002076F8"/>
    <w:rsid w:val="002163CC"/>
    <w:rsid w:val="002252F8"/>
    <w:rsid w:val="00225A4E"/>
    <w:rsid w:val="002272DD"/>
    <w:rsid w:val="00237212"/>
    <w:rsid w:val="00242481"/>
    <w:rsid w:val="002629CD"/>
    <w:rsid w:val="0028217E"/>
    <w:rsid w:val="002902CC"/>
    <w:rsid w:val="002930A7"/>
    <w:rsid w:val="00297DFA"/>
    <w:rsid w:val="002A0BF7"/>
    <w:rsid w:val="002A6CC3"/>
    <w:rsid w:val="002A7335"/>
    <w:rsid w:val="002B2698"/>
    <w:rsid w:val="002B76A5"/>
    <w:rsid w:val="002C3BC7"/>
    <w:rsid w:val="002C7226"/>
    <w:rsid w:val="002C752E"/>
    <w:rsid w:val="002D6667"/>
    <w:rsid w:val="002E311B"/>
    <w:rsid w:val="002E6525"/>
    <w:rsid w:val="002F4E81"/>
    <w:rsid w:val="00320AF5"/>
    <w:rsid w:val="0033411D"/>
    <w:rsid w:val="00355292"/>
    <w:rsid w:val="003627FA"/>
    <w:rsid w:val="0037038F"/>
    <w:rsid w:val="00380BC1"/>
    <w:rsid w:val="003819EC"/>
    <w:rsid w:val="0038443E"/>
    <w:rsid w:val="003871FD"/>
    <w:rsid w:val="003A003F"/>
    <w:rsid w:val="003A35A5"/>
    <w:rsid w:val="003A36C5"/>
    <w:rsid w:val="003C0360"/>
    <w:rsid w:val="003C1496"/>
    <w:rsid w:val="003D5DAE"/>
    <w:rsid w:val="003E616D"/>
    <w:rsid w:val="003F3B18"/>
    <w:rsid w:val="003F662D"/>
    <w:rsid w:val="0040175E"/>
    <w:rsid w:val="00417013"/>
    <w:rsid w:val="00420FAF"/>
    <w:rsid w:val="004216B9"/>
    <w:rsid w:val="00422C22"/>
    <w:rsid w:val="00426C05"/>
    <w:rsid w:val="00434D11"/>
    <w:rsid w:val="00437B79"/>
    <w:rsid w:val="004431A9"/>
    <w:rsid w:val="004523C6"/>
    <w:rsid w:val="00461422"/>
    <w:rsid w:val="00467B74"/>
    <w:rsid w:val="00471E06"/>
    <w:rsid w:val="00473D79"/>
    <w:rsid w:val="00474F40"/>
    <w:rsid w:val="00476C69"/>
    <w:rsid w:val="0047763A"/>
    <w:rsid w:val="00481782"/>
    <w:rsid w:val="00482203"/>
    <w:rsid w:val="00493E29"/>
    <w:rsid w:val="0049567F"/>
    <w:rsid w:val="00496AD4"/>
    <w:rsid w:val="004A5F44"/>
    <w:rsid w:val="004B206F"/>
    <w:rsid w:val="004C22E2"/>
    <w:rsid w:val="004C3A2E"/>
    <w:rsid w:val="004C6803"/>
    <w:rsid w:val="004C6B9C"/>
    <w:rsid w:val="004D0F69"/>
    <w:rsid w:val="004D254C"/>
    <w:rsid w:val="004E2116"/>
    <w:rsid w:val="004F1797"/>
    <w:rsid w:val="004F61A5"/>
    <w:rsid w:val="004F690F"/>
    <w:rsid w:val="00507E2B"/>
    <w:rsid w:val="00510B4A"/>
    <w:rsid w:val="00511BCB"/>
    <w:rsid w:val="00513448"/>
    <w:rsid w:val="00513F4E"/>
    <w:rsid w:val="00524D15"/>
    <w:rsid w:val="0053293B"/>
    <w:rsid w:val="00546272"/>
    <w:rsid w:val="00550DBB"/>
    <w:rsid w:val="005517D3"/>
    <w:rsid w:val="00551F20"/>
    <w:rsid w:val="00555A04"/>
    <w:rsid w:val="00557782"/>
    <w:rsid w:val="005615FF"/>
    <w:rsid w:val="0056573D"/>
    <w:rsid w:val="00570A3F"/>
    <w:rsid w:val="005720EB"/>
    <w:rsid w:val="005722EA"/>
    <w:rsid w:val="00574C21"/>
    <w:rsid w:val="00576131"/>
    <w:rsid w:val="00577F69"/>
    <w:rsid w:val="00581158"/>
    <w:rsid w:val="00581A22"/>
    <w:rsid w:val="005823A2"/>
    <w:rsid w:val="00583B54"/>
    <w:rsid w:val="00585766"/>
    <w:rsid w:val="00585C45"/>
    <w:rsid w:val="00594CCA"/>
    <w:rsid w:val="005966AC"/>
    <w:rsid w:val="005A3805"/>
    <w:rsid w:val="005B0AA3"/>
    <w:rsid w:val="005B2EAE"/>
    <w:rsid w:val="005B4E78"/>
    <w:rsid w:val="005C37DC"/>
    <w:rsid w:val="005C5935"/>
    <w:rsid w:val="005F6219"/>
    <w:rsid w:val="005F66E4"/>
    <w:rsid w:val="005F6F27"/>
    <w:rsid w:val="006024BE"/>
    <w:rsid w:val="00603E2B"/>
    <w:rsid w:val="00612358"/>
    <w:rsid w:val="0063429B"/>
    <w:rsid w:val="00634DD7"/>
    <w:rsid w:val="006374B6"/>
    <w:rsid w:val="00653C6A"/>
    <w:rsid w:val="00656A4F"/>
    <w:rsid w:val="006607B3"/>
    <w:rsid w:val="00662447"/>
    <w:rsid w:val="00674372"/>
    <w:rsid w:val="006755F9"/>
    <w:rsid w:val="00675A0C"/>
    <w:rsid w:val="006833D1"/>
    <w:rsid w:val="00685AD3"/>
    <w:rsid w:val="00692074"/>
    <w:rsid w:val="006A65D6"/>
    <w:rsid w:val="006C2CDB"/>
    <w:rsid w:val="006D20B9"/>
    <w:rsid w:val="006D3587"/>
    <w:rsid w:val="006E0464"/>
    <w:rsid w:val="006F15D3"/>
    <w:rsid w:val="00707FD6"/>
    <w:rsid w:val="00722846"/>
    <w:rsid w:val="00732FC6"/>
    <w:rsid w:val="00734F56"/>
    <w:rsid w:val="00737827"/>
    <w:rsid w:val="007402F6"/>
    <w:rsid w:val="00754FB3"/>
    <w:rsid w:val="00761FB3"/>
    <w:rsid w:val="007638C2"/>
    <w:rsid w:val="00763C4C"/>
    <w:rsid w:val="007652D4"/>
    <w:rsid w:val="00765B6E"/>
    <w:rsid w:val="007703DC"/>
    <w:rsid w:val="00780BF6"/>
    <w:rsid w:val="00781183"/>
    <w:rsid w:val="0078395E"/>
    <w:rsid w:val="00793DE0"/>
    <w:rsid w:val="007948E1"/>
    <w:rsid w:val="00796ECF"/>
    <w:rsid w:val="007A7005"/>
    <w:rsid w:val="007B3B20"/>
    <w:rsid w:val="007B4198"/>
    <w:rsid w:val="007B4B61"/>
    <w:rsid w:val="007C0959"/>
    <w:rsid w:val="007E14BD"/>
    <w:rsid w:val="007E5940"/>
    <w:rsid w:val="007E629F"/>
    <w:rsid w:val="007F0D33"/>
    <w:rsid w:val="007F1DD8"/>
    <w:rsid w:val="008055E3"/>
    <w:rsid w:val="0082524A"/>
    <w:rsid w:val="0085029D"/>
    <w:rsid w:val="008556F7"/>
    <w:rsid w:val="00856941"/>
    <w:rsid w:val="00866F45"/>
    <w:rsid w:val="00875D51"/>
    <w:rsid w:val="00881189"/>
    <w:rsid w:val="0088595D"/>
    <w:rsid w:val="008A0B71"/>
    <w:rsid w:val="008B56B3"/>
    <w:rsid w:val="008C229D"/>
    <w:rsid w:val="008C5BE7"/>
    <w:rsid w:val="008F3271"/>
    <w:rsid w:val="00912F5E"/>
    <w:rsid w:val="00921141"/>
    <w:rsid w:val="009357C2"/>
    <w:rsid w:val="0094269D"/>
    <w:rsid w:val="00956643"/>
    <w:rsid w:val="00960FBF"/>
    <w:rsid w:val="0096400D"/>
    <w:rsid w:val="009651E9"/>
    <w:rsid w:val="00972CDB"/>
    <w:rsid w:val="00977A84"/>
    <w:rsid w:val="0098157F"/>
    <w:rsid w:val="00992415"/>
    <w:rsid w:val="009A1D4A"/>
    <w:rsid w:val="009A1ED2"/>
    <w:rsid w:val="009A2506"/>
    <w:rsid w:val="009A2FC6"/>
    <w:rsid w:val="009A694E"/>
    <w:rsid w:val="009B019A"/>
    <w:rsid w:val="009C1A43"/>
    <w:rsid w:val="009C3BD7"/>
    <w:rsid w:val="009C6121"/>
    <w:rsid w:val="009C645F"/>
    <w:rsid w:val="009D6566"/>
    <w:rsid w:val="009E5FF8"/>
    <w:rsid w:val="009F5BB1"/>
    <w:rsid w:val="009F70DA"/>
    <w:rsid w:val="00A07ADB"/>
    <w:rsid w:val="00A11038"/>
    <w:rsid w:val="00A11552"/>
    <w:rsid w:val="00A176D9"/>
    <w:rsid w:val="00A25A7A"/>
    <w:rsid w:val="00A34659"/>
    <w:rsid w:val="00A4193C"/>
    <w:rsid w:val="00A42148"/>
    <w:rsid w:val="00A52AE4"/>
    <w:rsid w:val="00A57E21"/>
    <w:rsid w:val="00A63FE4"/>
    <w:rsid w:val="00A70544"/>
    <w:rsid w:val="00A75155"/>
    <w:rsid w:val="00A91848"/>
    <w:rsid w:val="00A92ABB"/>
    <w:rsid w:val="00AB4778"/>
    <w:rsid w:val="00AC12C5"/>
    <w:rsid w:val="00AC37E3"/>
    <w:rsid w:val="00AC6673"/>
    <w:rsid w:val="00AD44D2"/>
    <w:rsid w:val="00AE05B5"/>
    <w:rsid w:val="00AE0F29"/>
    <w:rsid w:val="00AF0581"/>
    <w:rsid w:val="00AF7583"/>
    <w:rsid w:val="00B04836"/>
    <w:rsid w:val="00B247D3"/>
    <w:rsid w:val="00B27A4B"/>
    <w:rsid w:val="00B462FB"/>
    <w:rsid w:val="00B471D1"/>
    <w:rsid w:val="00B47F0D"/>
    <w:rsid w:val="00B52A67"/>
    <w:rsid w:val="00B63561"/>
    <w:rsid w:val="00B6544D"/>
    <w:rsid w:val="00B74168"/>
    <w:rsid w:val="00B9256E"/>
    <w:rsid w:val="00B93E59"/>
    <w:rsid w:val="00B96982"/>
    <w:rsid w:val="00BA34D2"/>
    <w:rsid w:val="00BA4BD7"/>
    <w:rsid w:val="00BA7051"/>
    <w:rsid w:val="00BA7F79"/>
    <w:rsid w:val="00BB19E7"/>
    <w:rsid w:val="00BB235A"/>
    <w:rsid w:val="00BC04A3"/>
    <w:rsid w:val="00BC22D6"/>
    <w:rsid w:val="00BC7A60"/>
    <w:rsid w:val="00BD041D"/>
    <w:rsid w:val="00BD533C"/>
    <w:rsid w:val="00BE21D1"/>
    <w:rsid w:val="00BE3EC4"/>
    <w:rsid w:val="00C01288"/>
    <w:rsid w:val="00C15C28"/>
    <w:rsid w:val="00C35251"/>
    <w:rsid w:val="00C51920"/>
    <w:rsid w:val="00C51D57"/>
    <w:rsid w:val="00C6045D"/>
    <w:rsid w:val="00C707B6"/>
    <w:rsid w:val="00C719F6"/>
    <w:rsid w:val="00C71CD9"/>
    <w:rsid w:val="00C9265D"/>
    <w:rsid w:val="00CA202F"/>
    <w:rsid w:val="00CA4412"/>
    <w:rsid w:val="00CB5884"/>
    <w:rsid w:val="00CB7CCC"/>
    <w:rsid w:val="00CC381C"/>
    <w:rsid w:val="00CC3EE7"/>
    <w:rsid w:val="00CD61D8"/>
    <w:rsid w:val="00CD7B73"/>
    <w:rsid w:val="00CE1EB4"/>
    <w:rsid w:val="00CE2688"/>
    <w:rsid w:val="00CE5DB3"/>
    <w:rsid w:val="00CF0E53"/>
    <w:rsid w:val="00D0454C"/>
    <w:rsid w:val="00D1328E"/>
    <w:rsid w:val="00D145B0"/>
    <w:rsid w:val="00D17067"/>
    <w:rsid w:val="00D17935"/>
    <w:rsid w:val="00D256F0"/>
    <w:rsid w:val="00D25930"/>
    <w:rsid w:val="00D30148"/>
    <w:rsid w:val="00D31673"/>
    <w:rsid w:val="00D33DC8"/>
    <w:rsid w:val="00D45C8B"/>
    <w:rsid w:val="00D528E5"/>
    <w:rsid w:val="00D5497B"/>
    <w:rsid w:val="00D60E66"/>
    <w:rsid w:val="00D73866"/>
    <w:rsid w:val="00D763DE"/>
    <w:rsid w:val="00D83BC1"/>
    <w:rsid w:val="00D865FA"/>
    <w:rsid w:val="00D86E19"/>
    <w:rsid w:val="00DA74F6"/>
    <w:rsid w:val="00DB140D"/>
    <w:rsid w:val="00DC274F"/>
    <w:rsid w:val="00DC2DA2"/>
    <w:rsid w:val="00DE1EAD"/>
    <w:rsid w:val="00DE2A42"/>
    <w:rsid w:val="00DE4ADE"/>
    <w:rsid w:val="00DE58DA"/>
    <w:rsid w:val="00DF0063"/>
    <w:rsid w:val="00DF4696"/>
    <w:rsid w:val="00E055E6"/>
    <w:rsid w:val="00E205FB"/>
    <w:rsid w:val="00E3530A"/>
    <w:rsid w:val="00E35C46"/>
    <w:rsid w:val="00E46FEB"/>
    <w:rsid w:val="00E62607"/>
    <w:rsid w:val="00E66F21"/>
    <w:rsid w:val="00E677D1"/>
    <w:rsid w:val="00E70BC3"/>
    <w:rsid w:val="00E72347"/>
    <w:rsid w:val="00E74197"/>
    <w:rsid w:val="00E7519F"/>
    <w:rsid w:val="00E8072C"/>
    <w:rsid w:val="00E85CFF"/>
    <w:rsid w:val="00E86A8A"/>
    <w:rsid w:val="00E87F4C"/>
    <w:rsid w:val="00E90217"/>
    <w:rsid w:val="00E946FB"/>
    <w:rsid w:val="00EA32C4"/>
    <w:rsid w:val="00EA4BCA"/>
    <w:rsid w:val="00EA5D47"/>
    <w:rsid w:val="00EA5E3E"/>
    <w:rsid w:val="00EA6D22"/>
    <w:rsid w:val="00EA759F"/>
    <w:rsid w:val="00EB6474"/>
    <w:rsid w:val="00EC033C"/>
    <w:rsid w:val="00EC039B"/>
    <w:rsid w:val="00EC5D6B"/>
    <w:rsid w:val="00EC7B6C"/>
    <w:rsid w:val="00ED12DD"/>
    <w:rsid w:val="00ED2EF4"/>
    <w:rsid w:val="00ED403C"/>
    <w:rsid w:val="00ED4BE3"/>
    <w:rsid w:val="00EE695A"/>
    <w:rsid w:val="00EE7E72"/>
    <w:rsid w:val="00EF304C"/>
    <w:rsid w:val="00EF40CF"/>
    <w:rsid w:val="00EF55A3"/>
    <w:rsid w:val="00EF74CB"/>
    <w:rsid w:val="00F0480C"/>
    <w:rsid w:val="00F0706E"/>
    <w:rsid w:val="00F07601"/>
    <w:rsid w:val="00F226B0"/>
    <w:rsid w:val="00F22A15"/>
    <w:rsid w:val="00F3654F"/>
    <w:rsid w:val="00F4074A"/>
    <w:rsid w:val="00F40D5B"/>
    <w:rsid w:val="00F473A2"/>
    <w:rsid w:val="00F506A6"/>
    <w:rsid w:val="00F53652"/>
    <w:rsid w:val="00F554CC"/>
    <w:rsid w:val="00F56FB6"/>
    <w:rsid w:val="00F62D4D"/>
    <w:rsid w:val="00F63D68"/>
    <w:rsid w:val="00F65C2A"/>
    <w:rsid w:val="00F7172A"/>
    <w:rsid w:val="00F72FED"/>
    <w:rsid w:val="00F7509C"/>
    <w:rsid w:val="00F77000"/>
    <w:rsid w:val="00F80709"/>
    <w:rsid w:val="00F80E3F"/>
    <w:rsid w:val="00F93E47"/>
    <w:rsid w:val="00FA1064"/>
    <w:rsid w:val="00FA49DB"/>
    <w:rsid w:val="00FB375B"/>
    <w:rsid w:val="00FB400B"/>
    <w:rsid w:val="00FC08A2"/>
    <w:rsid w:val="00FC12FD"/>
    <w:rsid w:val="00FC511E"/>
    <w:rsid w:val="00FD17AB"/>
    <w:rsid w:val="00FD2556"/>
    <w:rsid w:val="00FD4F0F"/>
    <w:rsid w:val="00FD6103"/>
    <w:rsid w:val="00FE0F23"/>
    <w:rsid w:val="00FE5E75"/>
    <w:rsid w:val="00FF2B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53060"/>
  <w15:chartTrackingRefBased/>
  <w15:docId w15:val="{470CDA94-05DE-415B-ADC9-3E54ED3FA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EC4"/>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BE3EC4"/>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BE3EC4"/>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BE3EC4"/>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BE3EC4"/>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BE3EC4"/>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EC4"/>
    <w:rPr>
      <w:rFonts w:ascii="Arial" w:eastAsia="Times New Roman" w:hAnsi="Arial" w:cs="Times New Roman"/>
      <w:b/>
      <w:bCs/>
      <w:kern w:val="36"/>
      <w:sz w:val="36"/>
      <w:szCs w:val="36"/>
      <w:lang w:val="x-none" w:eastAsia="x-none"/>
    </w:rPr>
  </w:style>
  <w:style w:type="character" w:customStyle="1" w:styleId="Heading2Char">
    <w:name w:val="Heading 2 Char"/>
    <w:basedOn w:val="DefaultParagraphFont"/>
    <w:link w:val="Heading2"/>
    <w:uiPriority w:val="9"/>
    <w:rsid w:val="00BE3EC4"/>
    <w:rPr>
      <w:rFonts w:ascii="Arial" w:eastAsia="Times New Roman" w:hAnsi="Arial" w:cs="Times New Roman"/>
      <w:b/>
      <w:bCs/>
      <w:sz w:val="36"/>
      <w:szCs w:val="36"/>
      <w:lang w:val="x-none" w:eastAsia="x-none"/>
    </w:rPr>
  </w:style>
  <w:style w:type="character" w:customStyle="1" w:styleId="Heading3Char">
    <w:name w:val="Heading 3 Char"/>
    <w:basedOn w:val="DefaultParagraphFont"/>
    <w:link w:val="Heading3"/>
    <w:uiPriority w:val="9"/>
    <w:rsid w:val="00BE3EC4"/>
    <w:rPr>
      <w:rFonts w:ascii="Cambria" w:eastAsia="Times New Roman" w:hAnsi="Cambria" w:cs="Times New Roman"/>
      <w:b/>
      <w:bCs/>
      <w:sz w:val="32"/>
      <w:szCs w:val="32"/>
      <w:lang w:val="x-none" w:eastAsia="x-none"/>
    </w:rPr>
  </w:style>
  <w:style w:type="character" w:customStyle="1" w:styleId="Heading4Char">
    <w:name w:val="Heading 4 Char"/>
    <w:basedOn w:val="DefaultParagraphFont"/>
    <w:link w:val="Heading4"/>
    <w:uiPriority w:val="9"/>
    <w:rsid w:val="00BE3EC4"/>
    <w:rPr>
      <w:rFonts w:ascii="Arial" w:eastAsia="Times New Roman" w:hAnsi="Arial" w:cs="Times New Roman"/>
      <w:b/>
      <w:bCs/>
      <w:iCs/>
      <w:color w:val="000000"/>
      <w:sz w:val="32"/>
      <w:szCs w:val="24"/>
      <w:lang w:val="x-none" w:eastAsia="x-none"/>
    </w:rPr>
  </w:style>
  <w:style w:type="character" w:customStyle="1" w:styleId="Heading5Char">
    <w:name w:val="Heading 5 Char"/>
    <w:basedOn w:val="DefaultParagraphFont"/>
    <w:link w:val="Heading5"/>
    <w:uiPriority w:val="9"/>
    <w:rsid w:val="00BE3EC4"/>
    <w:rPr>
      <w:rFonts w:ascii="Arial" w:eastAsia="Times New Roman" w:hAnsi="Arial" w:cs="Times New Roman"/>
      <w:b/>
      <w:bCs/>
      <w:iCs/>
      <w:color w:val="000000"/>
      <w:sz w:val="28"/>
      <w:szCs w:val="28"/>
      <w:lang w:val="x-none" w:eastAsia="x-none"/>
    </w:rPr>
  </w:style>
  <w:style w:type="paragraph" w:styleId="NormalWeb">
    <w:name w:val="Normal (Web)"/>
    <w:basedOn w:val="Normal"/>
    <w:uiPriority w:val="99"/>
    <w:unhideWhenUsed/>
    <w:rsid w:val="00BE3EC4"/>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BE3EC4"/>
    <w:rPr>
      <w:color w:val="0000FF"/>
      <w:u w:val="single"/>
    </w:rPr>
  </w:style>
  <w:style w:type="character" w:styleId="Strong">
    <w:name w:val="Strong"/>
    <w:uiPriority w:val="22"/>
    <w:qFormat/>
    <w:rsid w:val="00BE3EC4"/>
    <w:rPr>
      <w:b/>
      <w:bCs/>
    </w:rPr>
  </w:style>
  <w:style w:type="character" w:styleId="Emphasis">
    <w:name w:val="Emphasis"/>
    <w:uiPriority w:val="20"/>
    <w:qFormat/>
    <w:rsid w:val="00BE3EC4"/>
    <w:rPr>
      <w:i/>
      <w:iCs/>
    </w:rPr>
  </w:style>
  <w:style w:type="table" w:styleId="TableGrid">
    <w:name w:val="Table Grid"/>
    <w:basedOn w:val="TableNormal"/>
    <w:uiPriority w:val="59"/>
    <w:rsid w:val="00BE3EC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3EC4"/>
    <w:pPr>
      <w:tabs>
        <w:tab w:val="center" w:pos="4680"/>
        <w:tab w:val="right" w:pos="9360"/>
      </w:tabs>
    </w:pPr>
    <w:rPr>
      <w:lang w:val="x-none" w:eastAsia="x-none"/>
    </w:rPr>
  </w:style>
  <w:style w:type="character" w:customStyle="1" w:styleId="HeaderChar">
    <w:name w:val="Header Char"/>
    <w:basedOn w:val="DefaultParagraphFont"/>
    <w:link w:val="Header"/>
    <w:uiPriority w:val="99"/>
    <w:rsid w:val="00BE3EC4"/>
    <w:rPr>
      <w:rFonts w:ascii="Calibri" w:eastAsia="Calibri" w:hAnsi="Calibri" w:cs="Times New Roman"/>
      <w:lang w:val="x-none" w:eastAsia="x-none"/>
    </w:rPr>
  </w:style>
  <w:style w:type="paragraph" w:styleId="Footer">
    <w:name w:val="footer"/>
    <w:basedOn w:val="Normal"/>
    <w:link w:val="FooterChar"/>
    <w:uiPriority w:val="99"/>
    <w:unhideWhenUsed/>
    <w:rsid w:val="00BE3EC4"/>
    <w:pPr>
      <w:tabs>
        <w:tab w:val="center" w:pos="4680"/>
        <w:tab w:val="right" w:pos="9360"/>
      </w:tabs>
    </w:pPr>
    <w:rPr>
      <w:lang w:val="x-none" w:eastAsia="x-none"/>
    </w:rPr>
  </w:style>
  <w:style w:type="character" w:customStyle="1" w:styleId="FooterChar">
    <w:name w:val="Footer Char"/>
    <w:basedOn w:val="DefaultParagraphFont"/>
    <w:link w:val="Footer"/>
    <w:uiPriority w:val="99"/>
    <w:rsid w:val="00BE3EC4"/>
    <w:rPr>
      <w:rFonts w:ascii="Calibri" w:eastAsia="Calibri" w:hAnsi="Calibri" w:cs="Times New Roman"/>
      <w:lang w:val="x-none" w:eastAsia="x-none"/>
    </w:rPr>
  </w:style>
  <w:style w:type="character" w:styleId="FollowedHyperlink">
    <w:name w:val="FollowedHyperlink"/>
    <w:uiPriority w:val="99"/>
    <w:semiHidden/>
    <w:unhideWhenUsed/>
    <w:rsid w:val="00BE3EC4"/>
    <w:rPr>
      <w:color w:val="800080"/>
      <w:u w:val="single"/>
    </w:rPr>
  </w:style>
  <w:style w:type="paragraph" w:styleId="BalloonText">
    <w:name w:val="Balloon Text"/>
    <w:basedOn w:val="Normal"/>
    <w:link w:val="BalloonTextChar"/>
    <w:uiPriority w:val="99"/>
    <w:semiHidden/>
    <w:unhideWhenUsed/>
    <w:rsid w:val="00BE3EC4"/>
    <w:pPr>
      <w:spacing w:after="0" w:line="240" w:lineRule="auto"/>
    </w:pPr>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BE3EC4"/>
    <w:rPr>
      <w:rFonts w:ascii="Lucida Grande" w:eastAsia="Calibri" w:hAnsi="Lucida Grande" w:cs="Times New Roman"/>
      <w:sz w:val="18"/>
      <w:szCs w:val="18"/>
      <w:lang w:val="x-none" w:eastAsia="x-none"/>
    </w:rPr>
  </w:style>
  <w:style w:type="character" w:styleId="CommentReference">
    <w:name w:val="annotation reference"/>
    <w:uiPriority w:val="99"/>
    <w:semiHidden/>
    <w:unhideWhenUsed/>
    <w:rsid w:val="00BE3EC4"/>
    <w:rPr>
      <w:sz w:val="18"/>
      <w:szCs w:val="18"/>
    </w:rPr>
  </w:style>
  <w:style w:type="paragraph" w:styleId="CommentText">
    <w:name w:val="annotation text"/>
    <w:basedOn w:val="Normal"/>
    <w:link w:val="CommentTextChar"/>
    <w:uiPriority w:val="99"/>
    <w:unhideWhenUsed/>
    <w:rsid w:val="00BE3EC4"/>
    <w:rPr>
      <w:sz w:val="24"/>
      <w:szCs w:val="24"/>
      <w:lang w:val="x-none" w:eastAsia="x-none"/>
    </w:rPr>
  </w:style>
  <w:style w:type="character" w:customStyle="1" w:styleId="CommentTextChar">
    <w:name w:val="Comment Text Char"/>
    <w:basedOn w:val="DefaultParagraphFont"/>
    <w:link w:val="CommentText"/>
    <w:uiPriority w:val="99"/>
    <w:rsid w:val="00BE3EC4"/>
    <w:rPr>
      <w:rFonts w:ascii="Calibri" w:eastAsia="Calibri" w:hAnsi="Calibri" w:cs="Times New Roman"/>
      <w:sz w:val="24"/>
      <w:szCs w:val="24"/>
      <w:lang w:val="x-none" w:eastAsia="x-none"/>
    </w:rPr>
  </w:style>
  <w:style w:type="paragraph" w:styleId="CommentSubject">
    <w:name w:val="annotation subject"/>
    <w:basedOn w:val="CommentText"/>
    <w:next w:val="CommentText"/>
    <w:link w:val="CommentSubjectChar"/>
    <w:uiPriority w:val="99"/>
    <w:semiHidden/>
    <w:unhideWhenUsed/>
    <w:rsid w:val="00BE3EC4"/>
    <w:rPr>
      <w:b/>
      <w:bCs/>
    </w:rPr>
  </w:style>
  <w:style w:type="character" w:customStyle="1" w:styleId="CommentSubjectChar">
    <w:name w:val="Comment Subject Char"/>
    <w:basedOn w:val="CommentTextChar"/>
    <w:link w:val="CommentSubject"/>
    <w:uiPriority w:val="99"/>
    <w:semiHidden/>
    <w:rsid w:val="00BE3EC4"/>
    <w:rPr>
      <w:rFonts w:ascii="Calibri" w:eastAsia="Calibri" w:hAnsi="Calibri" w:cs="Times New Roman"/>
      <w:b/>
      <w:bCs/>
      <w:sz w:val="24"/>
      <w:szCs w:val="24"/>
      <w:lang w:val="x-none" w:eastAsia="x-none"/>
    </w:rPr>
  </w:style>
  <w:style w:type="paragraph" w:customStyle="1" w:styleId="MediumList2-Accent21">
    <w:name w:val="Medium List 2 - Accent 21"/>
    <w:hidden/>
    <w:uiPriority w:val="71"/>
    <w:rsid w:val="00BE3EC4"/>
    <w:pPr>
      <w:spacing w:after="0" w:line="240" w:lineRule="auto"/>
    </w:pPr>
    <w:rPr>
      <w:rFonts w:ascii="Calibri" w:eastAsia="Calibri" w:hAnsi="Calibri" w:cs="Times New Roman"/>
    </w:rPr>
  </w:style>
  <w:style w:type="paragraph" w:customStyle="1" w:styleId="sctxt">
    <w:name w:val="sctxt"/>
    <w:basedOn w:val="Normal"/>
    <w:uiPriority w:val="99"/>
    <w:rsid w:val="00BE3EC4"/>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BE3EC4"/>
    <w:rPr>
      <w:sz w:val="20"/>
      <w:szCs w:val="20"/>
    </w:rPr>
  </w:style>
  <w:style w:type="character" w:customStyle="1" w:styleId="EndnoteTextChar">
    <w:name w:val="Endnote Text Char"/>
    <w:basedOn w:val="DefaultParagraphFont"/>
    <w:link w:val="EndnoteText"/>
    <w:uiPriority w:val="99"/>
    <w:semiHidden/>
    <w:rsid w:val="00BE3EC4"/>
    <w:rPr>
      <w:rFonts w:ascii="Calibri" w:eastAsia="Calibri" w:hAnsi="Calibri" w:cs="Times New Roman"/>
      <w:sz w:val="20"/>
      <w:szCs w:val="20"/>
    </w:rPr>
  </w:style>
  <w:style w:type="character" w:styleId="EndnoteReference">
    <w:name w:val="endnote reference"/>
    <w:uiPriority w:val="99"/>
    <w:semiHidden/>
    <w:unhideWhenUsed/>
    <w:rsid w:val="00BE3EC4"/>
    <w:rPr>
      <w:vertAlign w:val="superscript"/>
    </w:rPr>
  </w:style>
  <w:style w:type="paragraph" w:customStyle="1" w:styleId="prefix">
    <w:name w:val="prefix"/>
    <w:basedOn w:val="Normal"/>
    <w:uiPriority w:val="99"/>
    <w:rsid w:val="00BE3EC4"/>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uiPriority w:val="99"/>
    <w:rsid w:val="00BE3EC4"/>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BE3EC4"/>
    <w:pPr>
      <w:spacing w:after="0" w:line="240" w:lineRule="auto"/>
    </w:pPr>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HTMLCode">
    <w:name w:val="HTML Code"/>
    <w:uiPriority w:val="99"/>
    <w:semiHidden/>
    <w:unhideWhenUsed/>
    <w:rsid w:val="00BE3EC4"/>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BE3EC4"/>
    <w:pPr>
      <w:ind w:left="720"/>
      <w:contextualSpacing/>
    </w:pPr>
  </w:style>
  <w:style w:type="paragraph" w:customStyle="1" w:styleId="GridTable5Dark-Accent11">
    <w:name w:val="Grid Table 5 Dark - Accent 11"/>
    <w:basedOn w:val="Heading1"/>
    <w:next w:val="Normal"/>
    <w:uiPriority w:val="39"/>
    <w:semiHidden/>
    <w:unhideWhenUsed/>
    <w:qFormat/>
    <w:rsid w:val="00BE3EC4"/>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BE3EC4"/>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BE3EC4"/>
    <w:pPr>
      <w:spacing w:after="100"/>
      <w:ind w:left="220"/>
    </w:pPr>
  </w:style>
  <w:style w:type="paragraph" w:styleId="TOC3">
    <w:name w:val="toc 3"/>
    <w:basedOn w:val="Normal"/>
    <w:next w:val="Normal"/>
    <w:autoRedefine/>
    <w:uiPriority w:val="39"/>
    <w:unhideWhenUsed/>
    <w:rsid w:val="00BE3EC4"/>
    <w:pPr>
      <w:spacing w:after="100"/>
      <w:ind w:left="440"/>
    </w:pPr>
  </w:style>
  <w:style w:type="paragraph" w:customStyle="1" w:styleId="MediumList2-Accent22">
    <w:name w:val="Medium List 2 - Accent 22"/>
    <w:hidden/>
    <w:uiPriority w:val="99"/>
    <w:semiHidden/>
    <w:rsid w:val="00BE3EC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BE3EC4"/>
    <w:pPr>
      <w:spacing w:after="0" w:line="240" w:lineRule="auto"/>
    </w:pPr>
    <w:rPr>
      <w:rFonts w:ascii="Times New Roman" w:hAnsi="Times New Roman"/>
      <w:sz w:val="24"/>
      <w:szCs w:val="24"/>
      <w:lang w:val="x-none" w:eastAsia="x-none"/>
    </w:rPr>
  </w:style>
  <w:style w:type="character" w:customStyle="1" w:styleId="DocumentMapChar">
    <w:name w:val="Document Map Char"/>
    <w:basedOn w:val="DefaultParagraphFont"/>
    <w:link w:val="DocumentMap"/>
    <w:uiPriority w:val="99"/>
    <w:semiHidden/>
    <w:rsid w:val="00BE3EC4"/>
    <w:rPr>
      <w:rFonts w:ascii="Times New Roman" w:eastAsia="Calibri" w:hAnsi="Times New Roman" w:cs="Times New Roman"/>
      <w:sz w:val="24"/>
      <w:szCs w:val="24"/>
      <w:lang w:val="x-none" w:eastAsia="x-none"/>
    </w:rPr>
  </w:style>
  <w:style w:type="paragraph" w:customStyle="1" w:styleId="p1">
    <w:name w:val="p1"/>
    <w:basedOn w:val="Normal"/>
    <w:uiPriority w:val="99"/>
    <w:rsid w:val="00BE3EC4"/>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BE3EC4"/>
    <w:pPr>
      <w:spacing w:after="0" w:line="240" w:lineRule="auto"/>
    </w:pPr>
    <w:rPr>
      <w:rFonts w:ascii="Calibri" w:eastAsia="Calibri" w:hAnsi="Calibri" w:cs="Times New Roman"/>
    </w:rPr>
  </w:style>
  <w:style w:type="paragraph" w:styleId="Revision">
    <w:name w:val="Revision"/>
    <w:hidden/>
    <w:uiPriority w:val="62"/>
    <w:rsid w:val="00BE3EC4"/>
    <w:pPr>
      <w:spacing w:after="0" w:line="240" w:lineRule="auto"/>
    </w:pPr>
    <w:rPr>
      <w:rFonts w:ascii="Calibri" w:eastAsia="Calibri" w:hAnsi="Calibri" w:cs="Times New Roman"/>
    </w:rPr>
  </w:style>
  <w:style w:type="character" w:customStyle="1" w:styleId="UnresolvedMention1">
    <w:name w:val="Unresolved Mention1"/>
    <w:uiPriority w:val="99"/>
    <w:semiHidden/>
    <w:unhideWhenUsed/>
    <w:rsid w:val="00BE3EC4"/>
    <w:rPr>
      <w:color w:val="605E5C"/>
      <w:shd w:val="clear" w:color="auto" w:fill="E1DFDD"/>
    </w:rPr>
  </w:style>
  <w:style w:type="paragraph" w:customStyle="1" w:styleId="msonormal0">
    <w:name w:val="msonormal"/>
    <w:basedOn w:val="Normal"/>
    <w:uiPriority w:val="99"/>
    <w:rsid w:val="00BE3EC4"/>
    <w:pPr>
      <w:spacing w:before="100" w:beforeAutospacing="1" w:after="100" w:afterAutospacing="1" w:line="240" w:lineRule="auto"/>
    </w:pPr>
    <w:rPr>
      <w:rFonts w:ascii="Times New Roman" w:eastAsia="Times New Roman" w:hAnsi="Times New Roman"/>
      <w:sz w:val="24"/>
      <w:szCs w:val="24"/>
    </w:rPr>
  </w:style>
  <w:style w:type="character" w:customStyle="1" w:styleId="ph">
    <w:name w:val="ph"/>
    <w:basedOn w:val="DefaultParagraphFont"/>
    <w:rsid w:val="00BE3EC4"/>
  </w:style>
  <w:style w:type="paragraph" w:styleId="ListParagraph">
    <w:name w:val="List Paragraph"/>
    <w:basedOn w:val="Normal"/>
    <w:uiPriority w:val="34"/>
    <w:qFormat/>
    <w:rsid w:val="00BE3EC4"/>
    <w:pPr>
      <w:spacing w:after="0" w:line="240" w:lineRule="auto"/>
      <w:ind w:left="720"/>
    </w:pPr>
    <w:rPr>
      <w:rFonts w:eastAsiaTheme="minorHAnsi" w:cs="Calibri"/>
    </w:rPr>
  </w:style>
  <w:style w:type="paragraph" w:customStyle="1" w:styleId="Default">
    <w:name w:val="Default"/>
    <w:rsid w:val="00BE3EC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41641">
      <w:bodyDiv w:val="1"/>
      <w:marLeft w:val="0"/>
      <w:marRight w:val="0"/>
      <w:marTop w:val="0"/>
      <w:marBottom w:val="0"/>
      <w:divBdr>
        <w:top w:val="none" w:sz="0" w:space="0" w:color="auto"/>
        <w:left w:val="none" w:sz="0" w:space="0" w:color="auto"/>
        <w:bottom w:val="none" w:sz="0" w:space="0" w:color="auto"/>
        <w:right w:val="none" w:sz="0" w:space="0" w:color="auto"/>
      </w:divBdr>
    </w:div>
    <w:div w:id="395864491">
      <w:bodyDiv w:val="1"/>
      <w:marLeft w:val="0"/>
      <w:marRight w:val="0"/>
      <w:marTop w:val="0"/>
      <w:marBottom w:val="0"/>
      <w:divBdr>
        <w:top w:val="none" w:sz="0" w:space="0" w:color="auto"/>
        <w:left w:val="none" w:sz="0" w:space="0" w:color="auto"/>
        <w:bottom w:val="none" w:sz="0" w:space="0" w:color="auto"/>
        <w:right w:val="none" w:sz="0" w:space="0" w:color="auto"/>
      </w:divBdr>
    </w:div>
    <w:div w:id="684749491">
      <w:bodyDiv w:val="1"/>
      <w:marLeft w:val="0"/>
      <w:marRight w:val="0"/>
      <w:marTop w:val="0"/>
      <w:marBottom w:val="0"/>
      <w:divBdr>
        <w:top w:val="none" w:sz="0" w:space="0" w:color="auto"/>
        <w:left w:val="none" w:sz="0" w:space="0" w:color="auto"/>
        <w:bottom w:val="none" w:sz="0" w:space="0" w:color="auto"/>
        <w:right w:val="none" w:sz="0" w:space="0" w:color="auto"/>
      </w:divBdr>
    </w:div>
    <w:div w:id="718553332">
      <w:bodyDiv w:val="1"/>
      <w:marLeft w:val="0"/>
      <w:marRight w:val="0"/>
      <w:marTop w:val="0"/>
      <w:marBottom w:val="0"/>
      <w:divBdr>
        <w:top w:val="none" w:sz="0" w:space="0" w:color="auto"/>
        <w:left w:val="none" w:sz="0" w:space="0" w:color="auto"/>
        <w:bottom w:val="none" w:sz="0" w:space="0" w:color="auto"/>
        <w:right w:val="none" w:sz="0" w:space="0" w:color="auto"/>
      </w:divBdr>
    </w:div>
    <w:div w:id="788091943">
      <w:bodyDiv w:val="1"/>
      <w:marLeft w:val="0"/>
      <w:marRight w:val="0"/>
      <w:marTop w:val="0"/>
      <w:marBottom w:val="0"/>
      <w:divBdr>
        <w:top w:val="none" w:sz="0" w:space="0" w:color="auto"/>
        <w:left w:val="none" w:sz="0" w:space="0" w:color="auto"/>
        <w:bottom w:val="none" w:sz="0" w:space="0" w:color="auto"/>
        <w:right w:val="none" w:sz="0" w:space="0" w:color="auto"/>
      </w:divBdr>
    </w:div>
    <w:div w:id="800853653">
      <w:bodyDiv w:val="1"/>
      <w:marLeft w:val="0"/>
      <w:marRight w:val="0"/>
      <w:marTop w:val="0"/>
      <w:marBottom w:val="0"/>
      <w:divBdr>
        <w:top w:val="none" w:sz="0" w:space="0" w:color="auto"/>
        <w:left w:val="none" w:sz="0" w:space="0" w:color="auto"/>
        <w:bottom w:val="none" w:sz="0" w:space="0" w:color="auto"/>
        <w:right w:val="none" w:sz="0" w:space="0" w:color="auto"/>
      </w:divBdr>
    </w:div>
    <w:div w:id="924844442">
      <w:bodyDiv w:val="1"/>
      <w:marLeft w:val="0"/>
      <w:marRight w:val="0"/>
      <w:marTop w:val="0"/>
      <w:marBottom w:val="0"/>
      <w:divBdr>
        <w:top w:val="none" w:sz="0" w:space="0" w:color="auto"/>
        <w:left w:val="none" w:sz="0" w:space="0" w:color="auto"/>
        <w:bottom w:val="none" w:sz="0" w:space="0" w:color="auto"/>
        <w:right w:val="none" w:sz="0" w:space="0" w:color="auto"/>
      </w:divBdr>
    </w:div>
    <w:div w:id="941650405">
      <w:bodyDiv w:val="1"/>
      <w:marLeft w:val="0"/>
      <w:marRight w:val="0"/>
      <w:marTop w:val="0"/>
      <w:marBottom w:val="0"/>
      <w:divBdr>
        <w:top w:val="none" w:sz="0" w:space="0" w:color="auto"/>
        <w:left w:val="none" w:sz="0" w:space="0" w:color="auto"/>
        <w:bottom w:val="none" w:sz="0" w:space="0" w:color="auto"/>
        <w:right w:val="none" w:sz="0" w:space="0" w:color="auto"/>
      </w:divBdr>
    </w:div>
    <w:div w:id="994995463">
      <w:bodyDiv w:val="1"/>
      <w:marLeft w:val="0"/>
      <w:marRight w:val="0"/>
      <w:marTop w:val="0"/>
      <w:marBottom w:val="0"/>
      <w:divBdr>
        <w:top w:val="none" w:sz="0" w:space="0" w:color="auto"/>
        <w:left w:val="none" w:sz="0" w:space="0" w:color="auto"/>
        <w:bottom w:val="none" w:sz="0" w:space="0" w:color="auto"/>
        <w:right w:val="none" w:sz="0" w:space="0" w:color="auto"/>
      </w:divBdr>
    </w:div>
    <w:div w:id="1006977817">
      <w:bodyDiv w:val="1"/>
      <w:marLeft w:val="0"/>
      <w:marRight w:val="0"/>
      <w:marTop w:val="0"/>
      <w:marBottom w:val="0"/>
      <w:divBdr>
        <w:top w:val="none" w:sz="0" w:space="0" w:color="auto"/>
        <w:left w:val="none" w:sz="0" w:space="0" w:color="auto"/>
        <w:bottom w:val="none" w:sz="0" w:space="0" w:color="auto"/>
        <w:right w:val="none" w:sz="0" w:space="0" w:color="auto"/>
      </w:divBdr>
    </w:div>
    <w:div w:id="1209147403">
      <w:bodyDiv w:val="1"/>
      <w:marLeft w:val="0"/>
      <w:marRight w:val="0"/>
      <w:marTop w:val="0"/>
      <w:marBottom w:val="0"/>
      <w:divBdr>
        <w:top w:val="none" w:sz="0" w:space="0" w:color="auto"/>
        <w:left w:val="none" w:sz="0" w:space="0" w:color="auto"/>
        <w:bottom w:val="none" w:sz="0" w:space="0" w:color="auto"/>
        <w:right w:val="none" w:sz="0" w:space="0" w:color="auto"/>
      </w:divBdr>
    </w:div>
    <w:div w:id="1333490220">
      <w:bodyDiv w:val="1"/>
      <w:marLeft w:val="0"/>
      <w:marRight w:val="0"/>
      <w:marTop w:val="0"/>
      <w:marBottom w:val="0"/>
      <w:divBdr>
        <w:top w:val="none" w:sz="0" w:space="0" w:color="auto"/>
        <w:left w:val="none" w:sz="0" w:space="0" w:color="auto"/>
        <w:bottom w:val="none" w:sz="0" w:space="0" w:color="auto"/>
        <w:right w:val="none" w:sz="0" w:space="0" w:color="auto"/>
      </w:divBdr>
    </w:div>
    <w:div w:id="1348753940">
      <w:bodyDiv w:val="1"/>
      <w:marLeft w:val="0"/>
      <w:marRight w:val="0"/>
      <w:marTop w:val="0"/>
      <w:marBottom w:val="0"/>
      <w:divBdr>
        <w:top w:val="none" w:sz="0" w:space="0" w:color="auto"/>
        <w:left w:val="none" w:sz="0" w:space="0" w:color="auto"/>
        <w:bottom w:val="none" w:sz="0" w:space="0" w:color="auto"/>
        <w:right w:val="none" w:sz="0" w:space="0" w:color="auto"/>
      </w:divBdr>
    </w:div>
    <w:div w:id="1365060420">
      <w:bodyDiv w:val="1"/>
      <w:marLeft w:val="0"/>
      <w:marRight w:val="0"/>
      <w:marTop w:val="0"/>
      <w:marBottom w:val="0"/>
      <w:divBdr>
        <w:top w:val="none" w:sz="0" w:space="0" w:color="auto"/>
        <w:left w:val="none" w:sz="0" w:space="0" w:color="auto"/>
        <w:bottom w:val="none" w:sz="0" w:space="0" w:color="auto"/>
        <w:right w:val="none" w:sz="0" w:space="0" w:color="auto"/>
      </w:divBdr>
    </w:div>
    <w:div w:id="1489862651">
      <w:bodyDiv w:val="1"/>
      <w:marLeft w:val="0"/>
      <w:marRight w:val="0"/>
      <w:marTop w:val="0"/>
      <w:marBottom w:val="0"/>
      <w:divBdr>
        <w:top w:val="none" w:sz="0" w:space="0" w:color="auto"/>
        <w:left w:val="none" w:sz="0" w:space="0" w:color="auto"/>
        <w:bottom w:val="none" w:sz="0" w:space="0" w:color="auto"/>
        <w:right w:val="none" w:sz="0" w:space="0" w:color="auto"/>
      </w:divBdr>
    </w:div>
    <w:div w:id="1615360523">
      <w:bodyDiv w:val="1"/>
      <w:marLeft w:val="0"/>
      <w:marRight w:val="0"/>
      <w:marTop w:val="0"/>
      <w:marBottom w:val="0"/>
      <w:divBdr>
        <w:top w:val="none" w:sz="0" w:space="0" w:color="auto"/>
        <w:left w:val="none" w:sz="0" w:space="0" w:color="auto"/>
        <w:bottom w:val="none" w:sz="0" w:space="0" w:color="auto"/>
        <w:right w:val="none" w:sz="0" w:space="0" w:color="auto"/>
      </w:divBdr>
    </w:div>
    <w:div w:id="1733696343">
      <w:bodyDiv w:val="1"/>
      <w:marLeft w:val="0"/>
      <w:marRight w:val="0"/>
      <w:marTop w:val="0"/>
      <w:marBottom w:val="0"/>
      <w:divBdr>
        <w:top w:val="none" w:sz="0" w:space="0" w:color="auto"/>
        <w:left w:val="none" w:sz="0" w:space="0" w:color="auto"/>
        <w:bottom w:val="none" w:sz="0" w:space="0" w:color="auto"/>
        <w:right w:val="none" w:sz="0" w:space="0" w:color="auto"/>
      </w:divBdr>
    </w:div>
    <w:div w:id="1825782409">
      <w:bodyDiv w:val="1"/>
      <w:marLeft w:val="0"/>
      <w:marRight w:val="0"/>
      <w:marTop w:val="0"/>
      <w:marBottom w:val="0"/>
      <w:divBdr>
        <w:top w:val="none" w:sz="0" w:space="0" w:color="auto"/>
        <w:left w:val="none" w:sz="0" w:space="0" w:color="auto"/>
        <w:bottom w:val="none" w:sz="0" w:space="0" w:color="auto"/>
        <w:right w:val="none" w:sz="0" w:space="0" w:color="auto"/>
      </w:divBdr>
    </w:div>
    <w:div w:id="1856261791">
      <w:bodyDiv w:val="1"/>
      <w:marLeft w:val="0"/>
      <w:marRight w:val="0"/>
      <w:marTop w:val="0"/>
      <w:marBottom w:val="0"/>
      <w:divBdr>
        <w:top w:val="none" w:sz="0" w:space="0" w:color="auto"/>
        <w:left w:val="none" w:sz="0" w:space="0" w:color="auto"/>
        <w:bottom w:val="none" w:sz="0" w:space="0" w:color="auto"/>
        <w:right w:val="none" w:sz="0" w:space="0" w:color="auto"/>
      </w:divBdr>
    </w:div>
    <w:div w:id="1916427844">
      <w:bodyDiv w:val="1"/>
      <w:marLeft w:val="0"/>
      <w:marRight w:val="0"/>
      <w:marTop w:val="0"/>
      <w:marBottom w:val="0"/>
      <w:divBdr>
        <w:top w:val="none" w:sz="0" w:space="0" w:color="auto"/>
        <w:left w:val="none" w:sz="0" w:space="0" w:color="auto"/>
        <w:bottom w:val="none" w:sz="0" w:space="0" w:color="auto"/>
        <w:right w:val="none" w:sz="0" w:space="0" w:color="auto"/>
      </w:divBdr>
    </w:div>
    <w:div w:id="1924562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hyperlink" Target="https://nam04.safelinks.protection.outlook.com/?url=http%3A%2F%2Fwww.microsoft.com%2F&amp;data=02%7C01%7Cdinesht%40vmware.com%7C88c3073df30644f5c4be08d800759f25%7Cb39138ca3cee4b4aa4d6cd83d9dd62f0%7C0%7C0%7C637259852475396425&amp;sdata=1C5KZpS5CpvfZNG0tEn0GHe6VDCvZvHWBjgXr%2FbEwXo%3D&amp;reserved=0" TargetMode="External"/><Relationship Id="rId16" Type="http://schemas.openxmlformats.org/officeDocument/2006/relationships/hyperlink" Target="http://www.w3.org/TR/WCAG20/" TargetMode="External"/><Relationship Id="rId11" Type="http://schemas.openxmlformats.org/officeDocument/2006/relationships/hyperlink" Target="http://www.w3.org/TR/2008/REC-WCAG20-20081211"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s://www.w3.org/TR/WCAG21/" TargetMode="External"/><Relationship Id="rId58" Type="http://schemas.openxmlformats.org/officeDocument/2006/relationships/hyperlink" Target="http://www.w3.org/TR/WCAG20/" TargetMode="External"/><Relationship Id="rId74" Type="http://schemas.openxmlformats.org/officeDocument/2006/relationships/hyperlink" Target="https://www.etsi.org/deliver/etsi_en/301500_301599/301549/03.01.01_60/en_301549v030101p.pdf" TargetMode="External"/><Relationship Id="rId79" Type="http://schemas.openxmlformats.org/officeDocument/2006/relationships/hyperlink" Target="https://www.etsi.org/deliver/etsi_en/301500_301599/301549/03.01.01_60/en_301549v030101p.pdf" TargetMode="External"/><Relationship Id="rId5" Type="http://schemas.openxmlformats.org/officeDocument/2006/relationships/styles" Target="styles.xml"/><Relationship Id="rId19" Type="http://schemas.openxmlformats.org/officeDocument/2006/relationships/hyperlink" Target="http://www.w3.org/TR/WCAG20/" TargetMode="External"/><Relationship Id="rId14" Type="http://schemas.openxmlformats.org/officeDocument/2006/relationships/hyperlink" Target="https://www.etsi.org/deliver/etsi_en/301500_301599/301549/03.01.01_60/en_301549v030101p.pdf" TargetMode="External"/><Relationship Id="rId22" Type="http://schemas.openxmlformats.org/officeDocument/2006/relationships/hyperlink" Target="http://www.w3.org/TR/WCAG20/" TargetMode="External"/><Relationship Id="rId27" Type="http://schemas.openxmlformats.org/officeDocument/2006/relationships/hyperlink" Target="https://www.w3.org/TR/WCAG21/" TargetMode="External"/><Relationship Id="rId30" Type="http://schemas.openxmlformats.org/officeDocument/2006/relationships/hyperlink" Target="http://www.w3.org/TR/WCAG20/" TargetMode="External"/><Relationship Id="rId35" Type="http://schemas.openxmlformats.org/officeDocument/2006/relationships/hyperlink" Target="https://www.w3.org/TR/WCAG21/" TargetMode="External"/><Relationship Id="rId43" Type="http://schemas.openxmlformats.org/officeDocument/2006/relationships/hyperlink" Target="http://www.w3.org/TR/WCAG20/" TargetMode="External"/><Relationship Id="rId48" Type="http://schemas.openxmlformats.org/officeDocument/2006/relationships/hyperlink" Target="https://www.w3.org/TR/WCAG21/"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file:///C:/Users/dineshkumar.ti/OneDrive%20-%20HCL%20Technologies%20Ltd/All%20Files/VMWare/Scenarios_Schedule/VPAT2.4RevINT--February2020.doc" TargetMode="External"/><Relationship Id="rId77" Type="http://schemas.openxmlformats.org/officeDocument/2006/relationships/hyperlink" Target="https://www.etsi.org/deliver/etsi_en/301500_301599/301549/03.01.01_60/en_301549v030101p.pdf" TargetMode="External"/><Relationship Id="rId8" Type="http://schemas.openxmlformats.org/officeDocument/2006/relationships/footnotes" Target="footnotes.xml"/><Relationship Id="rId51" Type="http://schemas.openxmlformats.org/officeDocument/2006/relationships/hyperlink" Target="http://www.w3.org/TR/WCAG20/"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file:///C:/Users/dineshkumar.ti/OneDrive%20-%20HCL%20Technologies%20Ltd/All%20Files/VMWare/Scenarios_Schedule/VPAT2.4RevINT--February2020.doc"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w3.org/TR/WCAG21" TargetMode="External"/><Relationship Id="rId17" Type="http://schemas.openxmlformats.org/officeDocument/2006/relationships/hyperlink" Target="http://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access-board.gov/guidelines-and-standards/communications-and-it/about-the-ict-refresh/final-rule/text-of-the-standards-and-guidelines"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s://www.w3.org/TR/WCAG21/"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etsi.org/deliver/etsi_en/301500_301599/301549/03.01.01_60/en_301549v030101p.pdf" TargetMode="External"/><Relationship Id="rId83" Type="http://schemas.openxmlformats.org/officeDocument/2006/relationships/hyperlink" Target="https://www.etsi.org/deliver/etsi_en/301500_301599/301549/03.01.01_60/en_301549v030101p.pdf"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w3.org/TR/WCAG21/"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s://www.w3.org/TR/WCAG21/" TargetMode="External"/><Relationship Id="rId49" Type="http://schemas.openxmlformats.org/officeDocument/2006/relationships/hyperlink" Target="https://www.w3.org/TR/WCAG21/" TargetMode="External"/><Relationship Id="rId57" Type="http://schemas.openxmlformats.org/officeDocument/2006/relationships/hyperlink" Target="http://www.w3.org/TR/WCAG20/" TargetMode="External"/><Relationship Id="rId10" Type="http://schemas.openxmlformats.org/officeDocument/2006/relationships/hyperlink" Target="mailto:accessibility@vmware.com" TargetMode="Externa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s://www.w3.org/TR/WCAG21/"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etsi.org/deliver/etsi_en/301500_301599/301549/03.01.01_60/en_301549v030101p.pdf" TargetMode="External"/><Relationship Id="rId81" Type="http://schemas.openxmlformats.org/officeDocument/2006/relationships/hyperlink" Target="https://www.etsi.org/deliver/etsi_en/301500_301599/301549/03.01.01_60/en_301549v030101p.pdf" TargetMode="External"/><Relationship Id="rId86"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access-board.gov/guidelines-and-standards/communications-and-it/about-the-ict-refresh/final-rule/text-of-the-standards-and-guidelines" TargetMode="External"/><Relationship Id="rId18" Type="http://schemas.openxmlformats.org/officeDocument/2006/relationships/hyperlink" Target="http://www.w3.org/TR/WCAG20/" TargetMode="External"/><Relationship Id="rId39" Type="http://schemas.openxmlformats.org/officeDocument/2006/relationships/hyperlink" Target="http://www.w3.org/TR/WCAG20/"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s://www.w3.org/TR/WCAG21/" TargetMode="External"/><Relationship Id="rId76" Type="http://schemas.openxmlformats.org/officeDocument/2006/relationships/hyperlink" Target="https://www.etsi.org/deliver/etsi_en/301500_301599/301549/03.01.01_60/en_301549v030101p.pdf" TargetMode="External"/><Relationship Id="rId7" Type="http://schemas.openxmlformats.org/officeDocument/2006/relationships/webSettings" Target="webSetting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 Id="rId24"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66" Type="http://schemas.openxmlformats.org/officeDocument/2006/relationships/hyperlink" Target="https://www.access-board.gov/guidelines-and-standards/communications-and-it/about-the-ict-refresh/final-rule/text-of-the-standards-and-guidelines" TargetMode="External"/><Relationship Id="rId87" Type="http://schemas.openxmlformats.org/officeDocument/2006/relationships/fontTable" Target="fontTable.xml"/><Relationship Id="rId61" Type="http://schemas.openxmlformats.org/officeDocument/2006/relationships/hyperlink" Target="http://www.w3.org/TR/WCAG20/" TargetMode="External"/><Relationship Id="rId82" Type="http://schemas.openxmlformats.org/officeDocument/2006/relationships/hyperlink" Target="file:///C:/Users/dineshkumar.ti/OneDrive%20-%20HCL%20Technologies%20Ltd/All%20Files/VMWare/Scenarios_Schedule/VPAT2.4RevINT--February2020.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6FCD87697E947BB31F2573F67A6AC" ma:contentTypeVersion="11" ma:contentTypeDescription="Create a new document." ma:contentTypeScope="" ma:versionID="5c6ff49c9261b4b6c172e9574fea375e">
  <xsd:schema xmlns:xsd="http://www.w3.org/2001/XMLSchema" xmlns:xs="http://www.w3.org/2001/XMLSchema" xmlns:p="http://schemas.microsoft.com/office/2006/metadata/properties" xmlns:ns2="935a8880-bf81-4289-b73e-5d274a11d45b" xmlns:ns3="f3ce87aa-d464-45eb-bb2d-b427712ae485" targetNamespace="http://schemas.microsoft.com/office/2006/metadata/properties" ma:root="true" ma:fieldsID="0c94ea0f16b8ba78f216044361654238" ns2:_="" ns3:_="">
    <xsd:import namespace="935a8880-bf81-4289-b73e-5d274a11d45b"/>
    <xsd:import namespace="f3ce87aa-d464-45eb-bb2d-b427712ae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a8880-bf81-4289-b73e-5d274a11d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ce87aa-d464-45eb-bb2d-b427712ae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5E8CB-16BF-4B29-864E-A1348FA8E4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459950-C0E9-4119-8F69-96E5429E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a8880-bf81-4289-b73e-5d274a11d45b"/>
    <ds:schemaRef ds:uri="f3ce87aa-d464-45eb-bb2d-b427712ae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BD6BD5-1E5D-4A48-AA90-88CD54EB80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43</TotalTime>
  <Pages>32</Pages>
  <Words>9475</Words>
  <Characters>54010</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ANNITA GHOSH, Noida</dc:creator>
  <cp:keywords/>
  <dc:description/>
  <cp:lastModifiedBy>Pavan Bandarupally</cp:lastModifiedBy>
  <cp:revision>429</cp:revision>
  <dcterms:created xsi:type="dcterms:W3CDTF">2020-09-01T10:40:00Z</dcterms:created>
  <dcterms:modified xsi:type="dcterms:W3CDTF">2022-11-2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5caedce-068f-49b1-bdf8-d1b84f2d85af</vt:lpwstr>
  </property>
  <property fmtid="{D5CDD505-2E9C-101B-9397-08002B2CF9AE}" pid="3" name="HCL_Cla5s_D6">
    <vt:lpwstr>False</vt:lpwstr>
  </property>
  <property fmtid="{D5CDD505-2E9C-101B-9397-08002B2CF9AE}" pid="4" name="HCLClassD6">
    <vt:lpwstr>False</vt:lpwstr>
  </property>
  <property fmtid="{D5CDD505-2E9C-101B-9397-08002B2CF9AE}" pid="5" name="HCLClassification">
    <vt:lpwstr>HCL_Cla5s_1nt3rnal</vt:lpwstr>
  </property>
  <property fmtid="{D5CDD505-2E9C-101B-9397-08002B2CF9AE}" pid="6" name="ContentTypeId">
    <vt:lpwstr>0x010100F726FCD87697E947BB31F2573F67A6AC</vt:lpwstr>
  </property>
</Properties>
</file>